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tbl>
      <w:tblPr>
        <w:tblpPr w:leftFromText="180" w:rightFromText="180" w:vertAnchor="text" w:horzAnchor="margin" w:tblpY="531"/>
        <w:tblW w:w="9624"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Look w:val="0000" w:firstRow="0" w:lastRow="0" w:firstColumn="0" w:lastColumn="0" w:noHBand="0" w:noVBand="0"/>
      </w:tblPr>
      <w:tblGrid>
        <w:gridCol w:w="971"/>
        <w:gridCol w:w="980"/>
        <w:gridCol w:w="4536"/>
        <w:gridCol w:w="728"/>
        <w:gridCol w:w="2409"/>
      </w:tblGrid>
      <w:tr w:rsidR="00F238C9" w:rsidRPr="009368A0" w14:paraId="3CE2F15D" w14:textId="77777777" w:rsidTr="0094362D">
        <w:trPr>
          <w:trHeight w:val="144"/>
        </w:trPr>
        <w:tc>
          <w:tcPr>
            <w:tcW w:w="971" w:type="dxa"/>
            <w:tcBorders>
              <w:top w:val="single" w:sz="12" w:space="0" w:color="auto"/>
              <w:bottom w:val="double" w:sz="12" w:space="0" w:color="auto"/>
            </w:tcBorders>
          </w:tcPr>
          <w:p w14:paraId="624B6982" w14:textId="77777777" w:rsidR="00F238C9" w:rsidRPr="009368A0" w:rsidRDefault="00F238C9" w:rsidP="00F238C9">
            <w:pPr>
              <w:spacing w:before="40" w:after="40"/>
              <w:rPr>
                <w:rFonts w:ascii="Arial" w:hAnsi="Arial" w:cs="Arial"/>
                <w:b/>
                <w:sz w:val="12"/>
                <w:szCs w:val="16"/>
              </w:rPr>
            </w:pPr>
            <w:r w:rsidRPr="009368A0">
              <w:rPr>
                <w:rFonts w:ascii="Arial" w:hAnsi="Arial" w:cs="Arial"/>
                <w:b/>
                <w:sz w:val="12"/>
                <w:szCs w:val="16"/>
              </w:rPr>
              <w:t>Name</w:t>
            </w:r>
          </w:p>
        </w:tc>
        <w:tc>
          <w:tcPr>
            <w:tcW w:w="980" w:type="dxa"/>
            <w:tcBorders>
              <w:top w:val="single" w:sz="12" w:space="0" w:color="auto"/>
              <w:bottom w:val="double" w:sz="12" w:space="0" w:color="auto"/>
            </w:tcBorders>
          </w:tcPr>
          <w:p w14:paraId="021B89CE" w14:textId="77777777" w:rsidR="00F238C9" w:rsidRPr="009368A0" w:rsidRDefault="00F238C9" w:rsidP="00F238C9">
            <w:pPr>
              <w:spacing w:before="40" w:after="40"/>
              <w:rPr>
                <w:rFonts w:ascii="Arial" w:hAnsi="Arial" w:cs="Arial"/>
                <w:b/>
                <w:sz w:val="12"/>
                <w:szCs w:val="16"/>
              </w:rPr>
            </w:pPr>
            <w:r w:rsidRPr="009368A0">
              <w:rPr>
                <w:rFonts w:ascii="Arial" w:hAnsi="Arial" w:cs="Arial"/>
                <w:b/>
                <w:sz w:val="12"/>
                <w:szCs w:val="16"/>
              </w:rPr>
              <w:t>Date</w:t>
            </w:r>
          </w:p>
        </w:tc>
        <w:tc>
          <w:tcPr>
            <w:tcW w:w="4536" w:type="dxa"/>
            <w:tcBorders>
              <w:top w:val="single" w:sz="12" w:space="0" w:color="auto"/>
              <w:bottom w:val="double" w:sz="12" w:space="0" w:color="auto"/>
            </w:tcBorders>
          </w:tcPr>
          <w:p w14:paraId="758254B0" w14:textId="77777777" w:rsidR="00F238C9" w:rsidRPr="009368A0" w:rsidRDefault="00F238C9" w:rsidP="00F238C9">
            <w:pPr>
              <w:spacing w:before="40" w:after="40"/>
              <w:rPr>
                <w:rFonts w:ascii="Arial" w:hAnsi="Arial" w:cs="Arial"/>
                <w:b/>
                <w:sz w:val="12"/>
                <w:szCs w:val="16"/>
              </w:rPr>
            </w:pPr>
            <w:r w:rsidRPr="009368A0">
              <w:rPr>
                <w:rFonts w:ascii="Arial" w:hAnsi="Arial" w:cs="Arial"/>
                <w:b/>
                <w:sz w:val="12"/>
                <w:szCs w:val="16"/>
              </w:rPr>
              <w:t>Reason for Change</w:t>
            </w:r>
          </w:p>
        </w:tc>
        <w:tc>
          <w:tcPr>
            <w:tcW w:w="728" w:type="dxa"/>
            <w:tcBorders>
              <w:top w:val="single" w:sz="12" w:space="0" w:color="auto"/>
              <w:bottom w:val="double" w:sz="12" w:space="0" w:color="auto"/>
            </w:tcBorders>
          </w:tcPr>
          <w:p w14:paraId="23F7CE44" w14:textId="77777777" w:rsidR="00F238C9" w:rsidRPr="009368A0" w:rsidRDefault="00F238C9" w:rsidP="00F238C9">
            <w:pPr>
              <w:spacing w:before="40" w:after="40"/>
              <w:rPr>
                <w:rFonts w:ascii="Arial" w:hAnsi="Arial" w:cs="Arial"/>
                <w:b/>
                <w:sz w:val="12"/>
                <w:szCs w:val="16"/>
              </w:rPr>
            </w:pPr>
            <w:r w:rsidRPr="009368A0">
              <w:rPr>
                <w:rFonts w:ascii="Arial" w:hAnsi="Arial" w:cs="Arial"/>
                <w:b/>
                <w:sz w:val="12"/>
                <w:szCs w:val="16"/>
              </w:rPr>
              <w:t>Version</w:t>
            </w:r>
          </w:p>
        </w:tc>
        <w:tc>
          <w:tcPr>
            <w:tcW w:w="2409" w:type="dxa"/>
            <w:tcBorders>
              <w:top w:val="single" w:sz="12" w:space="0" w:color="auto"/>
              <w:bottom w:val="double" w:sz="12" w:space="0" w:color="auto"/>
              <w:right w:val="single" w:sz="4" w:space="0" w:color="auto"/>
            </w:tcBorders>
          </w:tcPr>
          <w:p w14:paraId="74B0C783" w14:textId="77777777" w:rsidR="00F238C9" w:rsidRPr="009368A0" w:rsidRDefault="00F238C9" w:rsidP="00F238C9">
            <w:pPr>
              <w:spacing w:before="40" w:after="40"/>
              <w:rPr>
                <w:rFonts w:ascii="Arial" w:hAnsi="Arial" w:cs="Arial"/>
                <w:b/>
                <w:sz w:val="12"/>
                <w:szCs w:val="16"/>
              </w:rPr>
            </w:pPr>
            <w:r w:rsidRPr="009368A0">
              <w:rPr>
                <w:rFonts w:ascii="Arial" w:hAnsi="Arial" w:cs="Arial"/>
                <w:b/>
                <w:sz w:val="12"/>
                <w:szCs w:val="16"/>
              </w:rPr>
              <w:t>Approver</w:t>
            </w:r>
          </w:p>
        </w:tc>
      </w:tr>
      <w:tr w:rsidR="00F238C9" w:rsidRPr="009368A0" w14:paraId="1BC9E17F" w14:textId="77777777" w:rsidTr="0094362D">
        <w:trPr>
          <w:trHeight w:val="144"/>
        </w:trPr>
        <w:tc>
          <w:tcPr>
            <w:tcW w:w="971" w:type="dxa"/>
            <w:tcBorders>
              <w:top w:val="nil"/>
            </w:tcBorders>
          </w:tcPr>
          <w:p w14:paraId="69525187" w14:textId="77777777" w:rsidR="00F238C9" w:rsidRPr="009368A0" w:rsidRDefault="00F238C9" w:rsidP="00F238C9">
            <w:pPr>
              <w:spacing w:before="40" w:after="40"/>
              <w:rPr>
                <w:rFonts w:ascii="Arial" w:hAnsi="Arial" w:cs="Arial"/>
                <w:sz w:val="12"/>
                <w:szCs w:val="16"/>
              </w:rPr>
            </w:pPr>
            <w:r>
              <w:rPr>
                <w:rFonts w:ascii="Arial" w:hAnsi="Arial" w:cs="Arial"/>
                <w:sz w:val="12"/>
                <w:szCs w:val="16"/>
              </w:rPr>
              <w:t>Simon Leung</w:t>
            </w:r>
          </w:p>
        </w:tc>
        <w:tc>
          <w:tcPr>
            <w:tcW w:w="980" w:type="dxa"/>
            <w:tcBorders>
              <w:top w:val="nil"/>
            </w:tcBorders>
          </w:tcPr>
          <w:p w14:paraId="160E9298" w14:textId="77777777" w:rsidR="00F238C9" w:rsidRPr="009368A0" w:rsidRDefault="00F238C9" w:rsidP="001C0457">
            <w:pPr>
              <w:spacing w:before="40" w:after="40"/>
              <w:rPr>
                <w:rFonts w:ascii="Arial" w:hAnsi="Arial" w:cs="Arial"/>
                <w:sz w:val="12"/>
                <w:szCs w:val="16"/>
              </w:rPr>
            </w:pPr>
            <w:r>
              <w:rPr>
                <w:rFonts w:ascii="Arial" w:hAnsi="Arial" w:cs="Arial"/>
                <w:sz w:val="12"/>
                <w:szCs w:val="16"/>
              </w:rPr>
              <w:t>01-</w:t>
            </w:r>
            <w:r w:rsidR="001C0457">
              <w:rPr>
                <w:rFonts w:ascii="Arial" w:hAnsi="Arial" w:cs="Arial"/>
                <w:sz w:val="12"/>
                <w:szCs w:val="16"/>
              </w:rPr>
              <w:t>Feb</w:t>
            </w:r>
            <w:r>
              <w:rPr>
                <w:rFonts w:ascii="Arial" w:hAnsi="Arial" w:cs="Arial"/>
                <w:sz w:val="12"/>
                <w:szCs w:val="16"/>
              </w:rPr>
              <w:t>-201</w:t>
            </w:r>
            <w:r w:rsidR="001C0457">
              <w:rPr>
                <w:rFonts w:ascii="Arial" w:hAnsi="Arial" w:cs="Arial"/>
                <w:sz w:val="12"/>
                <w:szCs w:val="16"/>
              </w:rPr>
              <w:t>8</w:t>
            </w:r>
          </w:p>
        </w:tc>
        <w:tc>
          <w:tcPr>
            <w:tcW w:w="4536" w:type="dxa"/>
            <w:tcBorders>
              <w:top w:val="nil"/>
            </w:tcBorders>
          </w:tcPr>
          <w:p w14:paraId="481A8FEF" w14:textId="77777777" w:rsidR="00F238C9" w:rsidRPr="009368A0" w:rsidRDefault="00F238C9" w:rsidP="00F238C9">
            <w:pPr>
              <w:spacing w:before="40" w:after="40"/>
              <w:rPr>
                <w:rFonts w:ascii="Arial" w:hAnsi="Arial" w:cs="Arial"/>
                <w:sz w:val="12"/>
                <w:szCs w:val="16"/>
              </w:rPr>
            </w:pPr>
            <w:r>
              <w:rPr>
                <w:rFonts w:ascii="Arial" w:hAnsi="Arial" w:cs="Arial"/>
                <w:sz w:val="12"/>
                <w:szCs w:val="16"/>
              </w:rPr>
              <w:t>Initial Document</w:t>
            </w:r>
          </w:p>
        </w:tc>
        <w:tc>
          <w:tcPr>
            <w:tcW w:w="728" w:type="dxa"/>
            <w:tcBorders>
              <w:top w:val="nil"/>
            </w:tcBorders>
          </w:tcPr>
          <w:p w14:paraId="3E109EF0" w14:textId="77777777" w:rsidR="00F238C9" w:rsidRPr="009368A0" w:rsidRDefault="00F238C9" w:rsidP="00F238C9">
            <w:pPr>
              <w:spacing w:before="40" w:after="40"/>
              <w:rPr>
                <w:rFonts w:ascii="Arial" w:hAnsi="Arial" w:cs="Arial"/>
                <w:sz w:val="12"/>
                <w:szCs w:val="16"/>
              </w:rPr>
            </w:pPr>
            <w:r w:rsidRPr="009368A0">
              <w:rPr>
                <w:rFonts w:ascii="Arial" w:hAnsi="Arial" w:cs="Arial"/>
                <w:sz w:val="12"/>
                <w:szCs w:val="16"/>
              </w:rPr>
              <w:t>1.0</w:t>
            </w:r>
          </w:p>
        </w:tc>
        <w:tc>
          <w:tcPr>
            <w:tcW w:w="2409" w:type="dxa"/>
            <w:tcBorders>
              <w:top w:val="nil"/>
              <w:right w:val="single" w:sz="4" w:space="0" w:color="auto"/>
            </w:tcBorders>
          </w:tcPr>
          <w:p w14:paraId="1EAE323C" w14:textId="7267B809" w:rsidR="00F238C9" w:rsidRPr="009368A0" w:rsidRDefault="0094362D" w:rsidP="00F238C9">
            <w:pPr>
              <w:spacing w:before="40" w:after="40"/>
              <w:rPr>
                <w:rFonts w:ascii="Arial" w:hAnsi="Arial" w:cs="Arial"/>
                <w:sz w:val="12"/>
                <w:szCs w:val="16"/>
              </w:rPr>
            </w:pPr>
            <w:r>
              <w:rPr>
                <w:rFonts w:ascii="Arial" w:hAnsi="Arial" w:cs="Arial"/>
                <w:sz w:val="12"/>
                <w:szCs w:val="16"/>
              </w:rPr>
              <w:t>Denis Luk, Simon Leung, Helen Ng</w:t>
            </w:r>
          </w:p>
        </w:tc>
      </w:tr>
      <w:tr w:rsidR="00F238C9" w:rsidRPr="009368A0" w14:paraId="7FCA9EE6" w14:textId="77777777" w:rsidTr="0094362D">
        <w:trPr>
          <w:trHeight w:val="144"/>
        </w:trPr>
        <w:tc>
          <w:tcPr>
            <w:tcW w:w="971" w:type="dxa"/>
          </w:tcPr>
          <w:p w14:paraId="2ADC735E" w14:textId="18C513A6" w:rsidR="00F238C9" w:rsidRPr="009368A0" w:rsidRDefault="0094362D" w:rsidP="0094362D">
            <w:pPr>
              <w:tabs>
                <w:tab w:val="left" w:pos="408"/>
              </w:tabs>
              <w:spacing w:before="40" w:after="40"/>
              <w:rPr>
                <w:rFonts w:ascii="Arial" w:hAnsi="Arial" w:cs="Arial"/>
                <w:sz w:val="12"/>
                <w:szCs w:val="16"/>
              </w:rPr>
            </w:pPr>
            <w:r>
              <w:rPr>
                <w:rFonts w:ascii="Arial" w:hAnsi="Arial" w:cs="Arial"/>
                <w:sz w:val="12"/>
                <w:szCs w:val="16"/>
              </w:rPr>
              <w:t>Simon Leung</w:t>
            </w:r>
          </w:p>
        </w:tc>
        <w:tc>
          <w:tcPr>
            <w:tcW w:w="980" w:type="dxa"/>
          </w:tcPr>
          <w:p w14:paraId="6642B9C2" w14:textId="16CDF6D3" w:rsidR="00F238C9" w:rsidRPr="009368A0" w:rsidRDefault="0094362D" w:rsidP="001C0457">
            <w:pPr>
              <w:spacing w:before="40" w:after="40"/>
              <w:rPr>
                <w:rFonts w:ascii="Arial" w:hAnsi="Arial" w:cs="Arial"/>
                <w:sz w:val="12"/>
                <w:szCs w:val="16"/>
              </w:rPr>
            </w:pPr>
            <w:r>
              <w:rPr>
                <w:rFonts w:ascii="Arial" w:hAnsi="Arial" w:cs="Arial"/>
                <w:sz w:val="12"/>
                <w:szCs w:val="16"/>
              </w:rPr>
              <w:t>27-Apr-2025</w:t>
            </w:r>
          </w:p>
        </w:tc>
        <w:tc>
          <w:tcPr>
            <w:tcW w:w="4536" w:type="dxa"/>
          </w:tcPr>
          <w:p w14:paraId="28DD34CC" w14:textId="5F942A66" w:rsidR="00F238C9" w:rsidRPr="009368A0" w:rsidRDefault="0094362D" w:rsidP="001C0457">
            <w:pPr>
              <w:spacing w:before="40" w:after="40"/>
              <w:rPr>
                <w:rFonts w:ascii="Arial" w:hAnsi="Arial" w:cs="Arial"/>
                <w:sz w:val="12"/>
                <w:szCs w:val="16"/>
              </w:rPr>
            </w:pPr>
            <w:r>
              <w:rPr>
                <w:rFonts w:ascii="Arial" w:hAnsi="Arial" w:cs="Arial"/>
                <w:sz w:val="12"/>
                <w:szCs w:val="16"/>
              </w:rPr>
              <w:t xml:space="preserve">Enhancement </w:t>
            </w:r>
            <w:proofErr w:type="gramStart"/>
            <w:r>
              <w:rPr>
                <w:rFonts w:ascii="Arial" w:hAnsi="Arial" w:cs="Arial"/>
                <w:sz w:val="12"/>
                <w:szCs w:val="16"/>
              </w:rPr>
              <w:t>add</w:t>
            </w:r>
            <w:proofErr w:type="gramEnd"/>
            <w:r>
              <w:rPr>
                <w:rFonts w:ascii="Arial" w:hAnsi="Arial" w:cs="Arial"/>
                <w:sz w:val="12"/>
                <w:szCs w:val="16"/>
              </w:rPr>
              <w:t xml:space="preserve"> screen layout and function details</w:t>
            </w:r>
          </w:p>
        </w:tc>
        <w:tc>
          <w:tcPr>
            <w:tcW w:w="728" w:type="dxa"/>
          </w:tcPr>
          <w:p w14:paraId="493F5079" w14:textId="16573A98" w:rsidR="00F238C9" w:rsidRPr="009368A0" w:rsidRDefault="0094362D" w:rsidP="00F238C9">
            <w:pPr>
              <w:spacing w:before="40" w:after="40"/>
              <w:rPr>
                <w:rFonts w:ascii="Arial" w:hAnsi="Arial" w:cs="Arial"/>
                <w:sz w:val="12"/>
                <w:szCs w:val="16"/>
              </w:rPr>
            </w:pPr>
            <w:r>
              <w:rPr>
                <w:rFonts w:ascii="Arial" w:hAnsi="Arial" w:cs="Arial"/>
                <w:sz w:val="12"/>
                <w:szCs w:val="16"/>
              </w:rPr>
              <w:t>1.1</w:t>
            </w:r>
          </w:p>
        </w:tc>
        <w:tc>
          <w:tcPr>
            <w:tcW w:w="2409" w:type="dxa"/>
            <w:tcBorders>
              <w:top w:val="single" w:sz="4" w:space="0" w:color="auto"/>
              <w:bottom w:val="single" w:sz="4" w:space="0" w:color="auto"/>
              <w:right w:val="single" w:sz="4" w:space="0" w:color="auto"/>
            </w:tcBorders>
          </w:tcPr>
          <w:p w14:paraId="1CFF0E0C" w14:textId="77A8AB44" w:rsidR="00F238C9" w:rsidRPr="009368A0" w:rsidRDefault="0094362D" w:rsidP="00F238C9">
            <w:pPr>
              <w:spacing w:before="40" w:after="40"/>
              <w:rPr>
                <w:rFonts w:ascii="Arial" w:hAnsi="Arial" w:cs="Arial"/>
                <w:sz w:val="12"/>
                <w:szCs w:val="16"/>
              </w:rPr>
            </w:pPr>
            <w:r>
              <w:rPr>
                <w:rFonts w:ascii="Arial" w:hAnsi="Arial" w:cs="Arial"/>
                <w:sz w:val="12"/>
                <w:szCs w:val="16"/>
              </w:rPr>
              <w:t>Simon Leung, Neville Leung, Helen Ng</w:t>
            </w:r>
          </w:p>
        </w:tc>
      </w:tr>
      <w:tr w:rsidR="00F238C9" w:rsidRPr="009368A0" w14:paraId="53F73434" w14:textId="77777777" w:rsidTr="0094362D">
        <w:trPr>
          <w:trHeight w:val="144"/>
        </w:trPr>
        <w:tc>
          <w:tcPr>
            <w:tcW w:w="971" w:type="dxa"/>
          </w:tcPr>
          <w:p w14:paraId="1B3ED4C5" w14:textId="77777777" w:rsidR="00F238C9" w:rsidRPr="009368A0" w:rsidRDefault="00F238C9" w:rsidP="00F238C9">
            <w:pPr>
              <w:spacing w:before="40" w:after="40"/>
              <w:rPr>
                <w:rFonts w:ascii="Arial" w:hAnsi="Arial" w:cs="Arial"/>
                <w:sz w:val="12"/>
                <w:szCs w:val="16"/>
              </w:rPr>
            </w:pPr>
          </w:p>
        </w:tc>
        <w:tc>
          <w:tcPr>
            <w:tcW w:w="980" w:type="dxa"/>
          </w:tcPr>
          <w:p w14:paraId="54753CBE" w14:textId="77777777" w:rsidR="00F238C9" w:rsidRPr="009368A0" w:rsidRDefault="00F238C9" w:rsidP="00F238C9">
            <w:pPr>
              <w:spacing w:before="40" w:after="40"/>
              <w:rPr>
                <w:rFonts w:ascii="Arial" w:hAnsi="Arial" w:cs="Arial"/>
                <w:sz w:val="12"/>
                <w:szCs w:val="16"/>
              </w:rPr>
            </w:pPr>
          </w:p>
        </w:tc>
        <w:tc>
          <w:tcPr>
            <w:tcW w:w="4536" w:type="dxa"/>
          </w:tcPr>
          <w:p w14:paraId="30A82130" w14:textId="77777777" w:rsidR="00F238C9" w:rsidRPr="009368A0" w:rsidRDefault="00F238C9" w:rsidP="00F238C9">
            <w:pPr>
              <w:spacing w:before="40" w:after="40"/>
              <w:rPr>
                <w:rFonts w:ascii="Arial" w:hAnsi="Arial" w:cs="Arial"/>
                <w:sz w:val="12"/>
                <w:szCs w:val="16"/>
              </w:rPr>
            </w:pPr>
          </w:p>
        </w:tc>
        <w:tc>
          <w:tcPr>
            <w:tcW w:w="728" w:type="dxa"/>
          </w:tcPr>
          <w:p w14:paraId="3D0DF1F3" w14:textId="77777777" w:rsidR="00F238C9" w:rsidRPr="009368A0" w:rsidRDefault="00F238C9" w:rsidP="00F238C9">
            <w:pPr>
              <w:spacing w:before="40" w:after="40"/>
              <w:rPr>
                <w:rFonts w:ascii="Arial" w:hAnsi="Arial" w:cs="Arial"/>
                <w:sz w:val="12"/>
                <w:szCs w:val="16"/>
              </w:rPr>
            </w:pPr>
          </w:p>
        </w:tc>
        <w:tc>
          <w:tcPr>
            <w:tcW w:w="2409" w:type="dxa"/>
            <w:tcBorders>
              <w:top w:val="single" w:sz="4" w:space="0" w:color="auto"/>
              <w:right w:val="single" w:sz="4" w:space="0" w:color="auto"/>
            </w:tcBorders>
          </w:tcPr>
          <w:p w14:paraId="5B07C401" w14:textId="77777777" w:rsidR="00F238C9" w:rsidRPr="0094362D" w:rsidRDefault="00F238C9" w:rsidP="00F238C9">
            <w:pPr>
              <w:spacing w:before="40" w:after="40"/>
              <w:rPr>
                <w:rFonts w:ascii="Arial" w:hAnsi="Arial" w:cs="Arial"/>
                <w:sz w:val="12"/>
                <w:szCs w:val="16"/>
              </w:rPr>
            </w:pPr>
          </w:p>
        </w:tc>
      </w:tr>
    </w:tbl>
    <w:p w14:paraId="4D9A8090" w14:textId="77777777" w:rsidR="00F238C9" w:rsidRPr="008D0437" w:rsidRDefault="00F238C9" w:rsidP="00F238C9">
      <w:pPr>
        <w:pStyle w:val="TOCEntry"/>
        <w:rPr>
          <w:rFonts w:ascii="Arial" w:hAnsi="Arial" w:cs="Arial"/>
          <w:sz w:val="24"/>
          <w:szCs w:val="24"/>
        </w:rPr>
      </w:pPr>
      <w:r w:rsidRPr="008D0437">
        <w:rPr>
          <w:rFonts w:ascii="Arial" w:hAnsi="Arial" w:cs="Arial"/>
          <w:sz w:val="24"/>
          <w:szCs w:val="24"/>
        </w:rPr>
        <w:t>Revision History</w:t>
      </w:r>
    </w:p>
    <w:p w14:paraId="3B42EDB4" w14:textId="77777777" w:rsidR="007C1BB7" w:rsidRDefault="00F238C9" w:rsidP="001C0457">
      <w:pPr>
        <w:pStyle w:val="Heading1"/>
      </w:pPr>
      <w:r>
        <w:br w:type="page"/>
      </w:r>
      <w:r w:rsidR="007C1BB7">
        <w:lastRenderedPageBreak/>
        <w:t>Purpose and Scope</w:t>
      </w:r>
    </w:p>
    <w:p w14:paraId="11A5E09E" w14:textId="77777777" w:rsidR="0096270B" w:rsidRPr="0096270B" w:rsidRDefault="00752925" w:rsidP="00F50F22">
      <w:pPr>
        <w:widowControl w:val="0"/>
        <w:tabs>
          <w:tab w:val="left" w:pos="691"/>
        </w:tabs>
        <w:autoSpaceDE w:val="0"/>
        <w:autoSpaceDN w:val="0"/>
        <w:adjustRightInd w:val="0"/>
        <w:spacing w:line="260" w:lineRule="exact"/>
        <w:ind w:left="691"/>
        <w:rPr>
          <w:bCs/>
        </w:rPr>
      </w:pPr>
      <w:r>
        <w:rPr>
          <w:bCs/>
        </w:rPr>
        <w:t>The e</w:t>
      </w:r>
      <w:r w:rsidR="0096270B" w:rsidRPr="0096270B">
        <w:rPr>
          <w:bCs/>
        </w:rPr>
        <w:t xml:space="preserve">xisting ICS </w:t>
      </w:r>
      <w:r w:rsidR="00F238C9">
        <w:rPr>
          <w:bCs/>
        </w:rPr>
        <w:t>Dialing</w:t>
      </w:r>
      <w:r w:rsidR="0096270B" w:rsidRPr="0096270B">
        <w:rPr>
          <w:bCs/>
        </w:rPr>
        <w:t xml:space="preserve"> System is developed by Visual FoxPro 9 and Delphi 5 run under Windows environment which were over the</w:t>
      </w:r>
      <w:r w:rsidR="00726DCE">
        <w:rPr>
          <w:bCs/>
        </w:rPr>
        <w:t>ir</w:t>
      </w:r>
      <w:r w:rsidR="0096270B" w:rsidRPr="0096270B">
        <w:rPr>
          <w:bCs/>
        </w:rPr>
        <w:t xml:space="preserve"> EOL support. It is required by management to rewrite the </w:t>
      </w:r>
      <w:r w:rsidR="0096270B">
        <w:rPr>
          <w:bCs/>
        </w:rPr>
        <w:t xml:space="preserve">whole </w:t>
      </w:r>
      <w:r w:rsidR="0096270B" w:rsidRPr="0096270B">
        <w:rPr>
          <w:bCs/>
        </w:rPr>
        <w:t xml:space="preserve">application using </w:t>
      </w:r>
      <w:r>
        <w:rPr>
          <w:bCs/>
        </w:rPr>
        <w:t xml:space="preserve">a </w:t>
      </w:r>
      <w:r w:rsidR="0096270B" w:rsidRPr="0096270B">
        <w:rPr>
          <w:bCs/>
        </w:rPr>
        <w:t>new application language which hav</w:t>
      </w:r>
      <w:r w:rsidR="00726DCE">
        <w:rPr>
          <w:bCs/>
        </w:rPr>
        <w:t>ing</w:t>
      </w:r>
      <w:r w:rsidR="0096270B" w:rsidRPr="0096270B">
        <w:rPr>
          <w:bCs/>
        </w:rPr>
        <w:t xml:space="preserve"> suppor</w:t>
      </w:r>
      <w:r w:rsidR="00726DCE">
        <w:rPr>
          <w:bCs/>
        </w:rPr>
        <w:t xml:space="preserve">t </w:t>
      </w:r>
      <w:r w:rsidR="0096270B" w:rsidRPr="0096270B">
        <w:rPr>
          <w:bCs/>
        </w:rPr>
        <w:t>and patch available.</w:t>
      </w:r>
    </w:p>
    <w:p w14:paraId="23A6D927" w14:textId="77777777" w:rsidR="007C1BB7" w:rsidRDefault="007C1BB7" w:rsidP="009823A8">
      <w:pPr>
        <w:pStyle w:val="Heading1"/>
      </w:pPr>
      <w:r>
        <w:t>System Overview</w:t>
      </w:r>
    </w:p>
    <w:p w14:paraId="52E57925" w14:textId="77777777" w:rsidR="007C1BB7" w:rsidRDefault="0096270B" w:rsidP="00F50F22">
      <w:pPr>
        <w:widowControl w:val="0"/>
        <w:tabs>
          <w:tab w:val="left" w:pos="691"/>
        </w:tabs>
        <w:autoSpaceDE w:val="0"/>
        <w:autoSpaceDN w:val="0"/>
        <w:adjustRightInd w:val="0"/>
        <w:spacing w:line="260" w:lineRule="exact"/>
        <w:ind w:left="691"/>
        <w:rPr>
          <w:bCs/>
        </w:rPr>
      </w:pPr>
      <w:r>
        <w:rPr>
          <w:bCs/>
        </w:rPr>
        <w:t xml:space="preserve">The current system was </w:t>
      </w:r>
      <w:r w:rsidR="0002531D">
        <w:rPr>
          <w:bCs/>
        </w:rPr>
        <w:t xml:space="preserve">divided into </w:t>
      </w:r>
      <w:r w:rsidR="004076A8">
        <w:rPr>
          <w:bCs/>
        </w:rPr>
        <w:t>5</w:t>
      </w:r>
      <w:r w:rsidR="0002531D">
        <w:rPr>
          <w:bCs/>
        </w:rPr>
        <w:t xml:space="preserve"> sub-system</w:t>
      </w:r>
      <w:r w:rsidR="00752925">
        <w:rPr>
          <w:bCs/>
        </w:rPr>
        <w:t>s</w:t>
      </w:r>
      <w:r w:rsidR="0002531D">
        <w:rPr>
          <w:bCs/>
        </w:rPr>
        <w:t xml:space="preserve">: </w:t>
      </w:r>
      <w:r w:rsidR="00726DCE">
        <w:rPr>
          <w:bCs/>
        </w:rPr>
        <w:t>Data Entry System, Admin System,</w:t>
      </w:r>
      <w:r w:rsidR="0002531D">
        <w:rPr>
          <w:bCs/>
        </w:rPr>
        <w:t xml:space="preserve"> Dunning System</w:t>
      </w:r>
      <w:r w:rsidR="004076A8">
        <w:rPr>
          <w:bCs/>
        </w:rPr>
        <w:t>, Auto Dialing Server</w:t>
      </w:r>
      <w:r w:rsidR="00752925">
        <w:rPr>
          <w:bCs/>
        </w:rPr>
        <w:t>,</w:t>
      </w:r>
      <w:r w:rsidR="004076A8">
        <w:rPr>
          <w:bCs/>
        </w:rPr>
        <w:t xml:space="preserve"> </w:t>
      </w:r>
      <w:r w:rsidR="00726DCE">
        <w:rPr>
          <w:bCs/>
        </w:rPr>
        <w:t>and Daily Routine</w:t>
      </w:r>
      <w:r w:rsidR="0002531D">
        <w:rPr>
          <w:bCs/>
        </w:rPr>
        <w:t xml:space="preserve">. When cases </w:t>
      </w:r>
      <w:r w:rsidR="00752925">
        <w:rPr>
          <w:bCs/>
        </w:rPr>
        <w:t xml:space="preserve">are </w:t>
      </w:r>
      <w:r w:rsidR="0002531D">
        <w:rPr>
          <w:bCs/>
        </w:rPr>
        <w:t>assigned by the client</w:t>
      </w:r>
      <w:r w:rsidR="004076A8">
        <w:rPr>
          <w:bCs/>
        </w:rPr>
        <w:t>s</w:t>
      </w:r>
      <w:r w:rsidR="0002531D">
        <w:rPr>
          <w:bCs/>
        </w:rPr>
        <w:t xml:space="preserve">, it will input into Data Entry System first and assign the client code and collector to each case. Then the Data Entry System will upload the data to </w:t>
      </w:r>
      <w:r w:rsidR="00752925">
        <w:rPr>
          <w:bCs/>
        </w:rPr>
        <w:t xml:space="preserve">the </w:t>
      </w:r>
      <w:r w:rsidR="0002531D">
        <w:rPr>
          <w:bCs/>
        </w:rPr>
        <w:t xml:space="preserve">server. </w:t>
      </w:r>
      <w:r w:rsidR="00726DCE">
        <w:rPr>
          <w:bCs/>
        </w:rPr>
        <w:t>Admin clerks will us</w:t>
      </w:r>
      <w:r w:rsidR="00752925">
        <w:rPr>
          <w:bCs/>
        </w:rPr>
        <w:t>e</w:t>
      </w:r>
      <w:r w:rsidR="00726DCE">
        <w:rPr>
          <w:bCs/>
        </w:rPr>
        <w:t xml:space="preserve"> Admin System to handle daily routine</w:t>
      </w:r>
      <w:r w:rsidR="00752925">
        <w:rPr>
          <w:bCs/>
        </w:rPr>
        <w:t>s</w:t>
      </w:r>
      <w:r w:rsidR="00726DCE">
        <w:rPr>
          <w:bCs/>
        </w:rPr>
        <w:t xml:space="preserve"> like payment input, recall case</w:t>
      </w:r>
      <w:r w:rsidR="00752925">
        <w:rPr>
          <w:bCs/>
        </w:rPr>
        <w:t>s</w:t>
      </w:r>
      <w:r w:rsidR="00726DCE">
        <w:rPr>
          <w:bCs/>
        </w:rPr>
        <w:t>, retain case</w:t>
      </w:r>
      <w:r w:rsidR="00752925">
        <w:rPr>
          <w:bCs/>
        </w:rPr>
        <w:t>s</w:t>
      </w:r>
      <w:r w:rsidR="00726DCE">
        <w:rPr>
          <w:bCs/>
        </w:rPr>
        <w:t>, hold the cases, print</w:t>
      </w:r>
      <w:r w:rsidR="00CF5150">
        <w:rPr>
          <w:bCs/>
        </w:rPr>
        <w:t xml:space="preserve"> </w:t>
      </w:r>
      <w:r w:rsidR="00244D92">
        <w:rPr>
          <w:bCs/>
        </w:rPr>
        <w:t xml:space="preserve">out </w:t>
      </w:r>
      <w:r w:rsidR="00726DCE">
        <w:rPr>
          <w:bCs/>
        </w:rPr>
        <w:t>reports</w:t>
      </w:r>
      <w:r w:rsidR="00752925">
        <w:rPr>
          <w:bCs/>
        </w:rPr>
        <w:t>,</w:t>
      </w:r>
      <w:r w:rsidR="00726DCE">
        <w:rPr>
          <w:bCs/>
        </w:rPr>
        <w:t xml:space="preserve"> and print </w:t>
      </w:r>
      <w:r w:rsidR="00244D92">
        <w:rPr>
          <w:bCs/>
        </w:rPr>
        <w:t xml:space="preserve">out </w:t>
      </w:r>
      <w:r w:rsidR="00726DCE">
        <w:rPr>
          <w:bCs/>
        </w:rPr>
        <w:t>letters for mail and visit. Collector</w:t>
      </w:r>
      <w:r w:rsidR="00752925">
        <w:rPr>
          <w:bCs/>
        </w:rPr>
        <w:t>s</w:t>
      </w:r>
      <w:r w:rsidR="00726DCE">
        <w:rPr>
          <w:bCs/>
        </w:rPr>
        <w:t xml:space="preserve"> will mainly us</w:t>
      </w:r>
      <w:r w:rsidR="00752925">
        <w:rPr>
          <w:bCs/>
        </w:rPr>
        <w:t>e</w:t>
      </w:r>
      <w:r w:rsidR="00726DCE">
        <w:rPr>
          <w:bCs/>
        </w:rPr>
        <w:t xml:space="preserve"> the Dunning System for </w:t>
      </w:r>
      <w:r w:rsidR="00752925">
        <w:rPr>
          <w:bCs/>
        </w:rPr>
        <w:t xml:space="preserve">the </w:t>
      </w:r>
      <w:r w:rsidR="00726DCE">
        <w:rPr>
          <w:bCs/>
        </w:rPr>
        <w:t>daily operation to record the result</w:t>
      </w:r>
      <w:r w:rsidR="004076A8">
        <w:rPr>
          <w:bCs/>
        </w:rPr>
        <w:t>s</w:t>
      </w:r>
      <w:r w:rsidR="00726DCE">
        <w:rPr>
          <w:bCs/>
        </w:rPr>
        <w:t xml:space="preserve"> of </w:t>
      </w:r>
      <w:r w:rsidR="00752925">
        <w:rPr>
          <w:bCs/>
        </w:rPr>
        <w:t xml:space="preserve">a </w:t>
      </w:r>
      <w:r w:rsidR="00726DCE">
        <w:rPr>
          <w:bCs/>
        </w:rPr>
        <w:t>phone call</w:t>
      </w:r>
      <w:r w:rsidR="004076A8">
        <w:rPr>
          <w:bCs/>
        </w:rPr>
        <w:t xml:space="preserve">, </w:t>
      </w:r>
      <w:r w:rsidR="00752925">
        <w:rPr>
          <w:bCs/>
        </w:rPr>
        <w:t xml:space="preserve">the </w:t>
      </w:r>
      <w:r w:rsidR="004076A8">
        <w:rPr>
          <w:bCs/>
        </w:rPr>
        <w:t xml:space="preserve">results of </w:t>
      </w:r>
      <w:r w:rsidR="00752925">
        <w:rPr>
          <w:bCs/>
        </w:rPr>
        <w:t xml:space="preserve">a </w:t>
      </w:r>
      <w:r w:rsidR="00726DCE">
        <w:rPr>
          <w:bCs/>
        </w:rPr>
        <w:t>site visit</w:t>
      </w:r>
      <w:r w:rsidR="004076A8">
        <w:rPr>
          <w:bCs/>
        </w:rPr>
        <w:t>, and remind actions</w:t>
      </w:r>
      <w:r w:rsidR="00726DCE">
        <w:rPr>
          <w:bCs/>
        </w:rPr>
        <w:t xml:space="preserve">. </w:t>
      </w:r>
      <w:r w:rsidR="00244D92">
        <w:rPr>
          <w:bCs/>
        </w:rPr>
        <w:t xml:space="preserve">The Dunning System has an external interface to connect with </w:t>
      </w:r>
      <w:r w:rsidR="00752925">
        <w:rPr>
          <w:bCs/>
        </w:rPr>
        <w:t xml:space="preserve">the </w:t>
      </w:r>
      <w:r w:rsidR="00244D92">
        <w:rPr>
          <w:bCs/>
        </w:rPr>
        <w:t xml:space="preserve">in-house PABX system for auto dial-out. </w:t>
      </w:r>
      <w:r w:rsidR="00726DCE">
        <w:rPr>
          <w:bCs/>
        </w:rPr>
        <w:t xml:space="preserve">The Daily Routine system will run by </w:t>
      </w:r>
      <w:r w:rsidR="00752925">
        <w:rPr>
          <w:bCs/>
        </w:rPr>
        <w:t xml:space="preserve">the </w:t>
      </w:r>
      <w:r w:rsidR="00726DCE">
        <w:rPr>
          <w:bCs/>
        </w:rPr>
        <w:t>system automatically daily to update the status and batch routines like transfer collector, checking of client request return cases, checking missing dunning case</w:t>
      </w:r>
      <w:r w:rsidR="00244D92">
        <w:rPr>
          <w:bCs/>
        </w:rPr>
        <w:t>, generat</w:t>
      </w:r>
      <w:r w:rsidR="00752925">
        <w:rPr>
          <w:bCs/>
        </w:rPr>
        <w:t>ing</w:t>
      </w:r>
      <w:r w:rsidR="00244D92">
        <w:rPr>
          <w:bCs/>
        </w:rPr>
        <w:t xml:space="preserve"> weekly and monthly reports for some clients</w:t>
      </w:r>
      <w:r w:rsidR="00752925">
        <w:rPr>
          <w:bCs/>
        </w:rPr>
        <w:t>,</w:t>
      </w:r>
      <w:r w:rsidR="00726DCE">
        <w:rPr>
          <w:bCs/>
        </w:rPr>
        <w:t xml:space="preserve"> etc. The </w:t>
      </w:r>
      <w:r w:rsidR="005F7A46">
        <w:rPr>
          <w:bCs/>
        </w:rPr>
        <w:t xml:space="preserve">detailed </w:t>
      </w:r>
      <w:r w:rsidR="00726DCE">
        <w:rPr>
          <w:bCs/>
        </w:rPr>
        <w:t xml:space="preserve">workflow can refer to </w:t>
      </w:r>
      <w:r w:rsidR="00752925">
        <w:rPr>
          <w:bCs/>
        </w:rPr>
        <w:t xml:space="preserve">as </w:t>
      </w:r>
      <w:r w:rsidR="005F7A46">
        <w:rPr>
          <w:bCs/>
        </w:rPr>
        <w:t>“Flow Chart.PDF”.</w:t>
      </w:r>
    </w:p>
    <w:p w14:paraId="48656153" w14:textId="77777777" w:rsidR="007C1BB7" w:rsidRDefault="004076A8" w:rsidP="001C0457">
      <w:pPr>
        <w:pStyle w:val="Heading2"/>
        <w:ind w:left="110"/>
      </w:pPr>
      <w:r>
        <w:t>Basic</w:t>
      </w:r>
      <w:r w:rsidR="007C1BB7">
        <w:t xml:space="preserve"> </w:t>
      </w:r>
      <w:r>
        <w:t>requirements</w:t>
      </w:r>
    </w:p>
    <w:p w14:paraId="745381AB" w14:textId="77777777" w:rsidR="004076A8" w:rsidRDefault="00244D92" w:rsidP="004076A8">
      <w:pPr>
        <w:widowControl w:val="0"/>
        <w:numPr>
          <w:ilvl w:val="0"/>
          <w:numId w:val="7"/>
        </w:numPr>
        <w:tabs>
          <w:tab w:val="left" w:pos="691"/>
        </w:tabs>
        <w:autoSpaceDE w:val="0"/>
        <w:autoSpaceDN w:val="0"/>
        <w:adjustRightInd w:val="0"/>
        <w:spacing w:line="260" w:lineRule="exact"/>
        <w:rPr>
          <w:bCs/>
        </w:rPr>
      </w:pPr>
      <w:r>
        <w:rPr>
          <w:bCs/>
        </w:rPr>
        <w:t>The application</w:t>
      </w:r>
      <w:r w:rsidR="0035364A">
        <w:rPr>
          <w:bCs/>
        </w:rPr>
        <w:t>s</w:t>
      </w:r>
      <w:r>
        <w:rPr>
          <w:bCs/>
        </w:rPr>
        <w:t xml:space="preserve"> should run </w:t>
      </w:r>
      <w:r w:rsidR="00752925">
        <w:rPr>
          <w:bCs/>
        </w:rPr>
        <w:t>on</w:t>
      </w:r>
      <w:r>
        <w:rPr>
          <w:bCs/>
        </w:rPr>
        <w:t xml:space="preserve"> intranet only</w:t>
      </w:r>
      <w:r w:rsidR="00D3119E">
        <w:rPr>
          <w:bCs/>
        </w:rPr>
        <w:t xml:space="preserve"> on </w:t>
      </w:r>
      <w:r w:rsidR="00752925">
        <w:rPr>
          <w:bCs/>
        </w:rPr>
        <w:t xml:space="preserve">the </w:t>
      </w:r>
      <w:r w:rsidR="00D3119E">
        <w:rPr>
          <w:bCs/>
        </w:rPr>
        <w:t>Window platform</w:t>
      </w:r>
      <w:r>
        <w:rPr>
          <w:bCs/>
        </w:rPr>
        <w:t xml:space="preserve">, all the data should store </w:t>
      </w:r>
      <w:r w:rsidR="00752925">
        <w:rPr>
          <w:bCs/>
        </w:rPr>
        <w:t>on</w:t>
      </w:r>
      <w:r>
        <w:rPr>
          <w:bCs/>
        </w:rPr>
        <w:t xml:space="preserve"> </w:t>
      </w:r>
      <w:r w:rsidR="00752925">
        <w:rPr>
          <w:bCs/>
        </w:rPr>
        <w:t xml:space="preserve">the </w:t>
      </w:r>
      <w:r>
        <w:rPr>
          <w:bCs/>
        </w:rPr>
        <w:t>server</w:t>
      </w:r>
      <w:r w:rsidR="00752925">
        <w:rPr>
          <w:bCs/>
        </w:rPr>
        <w:t>-</w:t>
      </w:r>
      <w:r>
        <w:rPr>
          <w:bCs/>
        </w:rPr>
        <w:t>side</w:t>
      </w:r>
      <w:r w:rsidR="00752925">
        <w:rPr>
          <w:bCs/>
        </w:rPr>
        <w:t>,</w:t>
      </w:r>
      <w:r>
        <w:rPr>
          <w:bCs/>
        </w:rPr>
        <w:t xml:space="preserve"> and no customer data will store at </w:t>
      </w:r>
      <w:r w:rsidR="00752925">
        <w:rPr>
          <w:bCs/>
        </w:rPr>
        <w:t xml:space="preserve">the </w:t>
      </w:r>
      <w:r>
        <w:rPr>
          <w:bCs/>
        </w:rPr>
        <w:t>local wo</w:t>
      </w:r>
      <w:r w:rsidR="004076A8">
        <w:rPr>
          <w:bCs/>
        </w:rPr>
        <w:t xml:space="preserve">rkstation (temporary files, </w:t>
      </w:r>
      <w:r>
        <w:rPr>
          <w:bCs/>
        </w:rPr>
        <w:t>cookie</w:t>
      </w:r>
      <w:r w:rsidR="00D3119E">
        <w:rPr>
          <w:bCs/>
        </w:rPr>
        <w:t>s</w:t>
      </w:r>
      <w:r>
        <w:rPr>
          <w:bCs/>
        </w:rPr>
        <w:t>).</w:t>
      </w:r>
      <w:r w:rsidR="00D3119E">
        <w:rPr>
          <w:bCs/>
        </w:rPr>
        <w:t xml:space="preserve"> </w:t>
      </w:r>
    </w:p>
    <w:p w14:paraId="42A27921" w14:textId="77777777" w:rsidR="004076A8" w:rsidRDefault="00D3119E" w:rsidP="004076A8">
      <w:pPr>
        <w:widowControl w:val="0"/>
        <w:numPr>
          <w:ilvl w:val="0"/>
          <w:numId w:val="7"/>
        </w:numPr>
        <w:tabs>
          <w:tab w:val="left" w:pos="691"/>
        </w:tabs>
        <w:autoSpaceDE w:val="0"/>
        <w:autoSpaceDN w:val="0"/>
        <w:adjustRightInd w:val="0"/>
        <w:spacing w:line="260" w:lineRule="exact"/>
        <w:rPr>
          <w:bCs/>
        </w:rPr>
      </w:pPr>
      <w:r>
        <w:rPr>
          <w:bCs/>
        </w:rPr>
        <w:t xml:space="preserve">The </w:t>
      </w:r>
      <w:r w:rsidR="004076A8">
        <w:rPr>
          <w:bCs/>
        </w:rPr>
        <w:t xml:space="preserve">sensitive </w:t>
      </w:r>
      <w:r>
        <w:rPr>
          <w:bCs/>
        </w:rPr>
        <w:t xml:space="preserve">data </w:t>
      </w:r>
      <w:r w:rsidR="004076A8">
        <w:rPr>
          <w:bCs/>
        </w:rPr>
        <w:t xml:space="preserve">(NAME, ID, ACNO … etc.) </w:t>
      </w:r>
      <w:r>
        <w:rPr>
          <w:bCs/>
        </w:rPr>
        <w:t>should be encryp</w:t>
      </w:r>
      <w:r w:rsidR="004076A8">
        <w:rPr>
          <w:bCs/>
        </w:rPr>
        <w:t xml:space="preserve">ted with </w:t>
      </w:r>
      <w:r w:rsidR="00752925">
        <w:rPr>
          <w:bCs/>
        </w:rPr>
        <w:t xml:space="preserve">the </w:t>
      </w:r>
      <w:r w:rsidR="004076A8">
        <w:rPr>
          <w:bCs/>
        </w:rPr>
        <w:t>AES 256bit algorithm</w:t>
      </w:r>
      <w:r w:rsidR="001C0457">
        <w:rPr>
          <w:bCs/>
        </w:rPr>
        <w:t xml:space="preserve"> on </w:t>
      </w:r>
      <w:r w:rsidR="00752925">
        <w:rPr>
          <w:bCs/>
        </w:rPr>
        <w:t xml:space="preserve">the </w:t>
      </w:r>
      <w:r w:rsidR="001C0457">
        <w:rPr>
          <w:bCs/>
        </w:rPr>
        <w:t>database</w:t>
      </w:r>
      <w:r w:rsidR="004076A8">
        <w:rPr>
          <w:bCs/>
        </w:rPr>
        <w:t xml:space="preserve">. </w:t>
      </w:r>
    </w:p>
    <w:p w14:paraId="6E0DB224" w14:textId="77777777" w:rsidR="007C1BB7" w:rsidRDefault="00244D92" w:rsidP="004076A8">
      <w:pPr>
        <w:widowControl w:val="0"/>
        <w:numPr>
          <w:ilvl w:val="0"/>
          <w:numId w:val="7"/>
        </w:numPr>
        <w:tabs>
          <w:tab w:val="left" w:pos="691"/>
        </w:tabs>
        <w:autoSpaceDE w:val="0"/>
        <w:autoSpaceDN w:val="0"/>
        <w:adjustRightInd w:val="0"/>
        <w:spacing w:line="260" w:lineRule="exact"/>
        <w:rPr>
          <w:bCs/>
        </w:rPr>
      </w:pPr>
      <w:r>
        <w:rPr>
          <w:bCs/>
        </w:rPr>
        <w:t>The new programming language and database should have offic</w:t>
      </w:r>
      <w:r w:rsidR="004076A8">
        <w:rPr>
          <w:bCs/>
        </w:rPr>
        <w:t>ial</w:t>
      </w:r>
      <w:r>
        <w:rPr>
          <w:bCs/>
        </w:rPr>
        <w:t xml:space="preserve"> support and maintenance which will provide vulnerabilities fixing patch contingency.</w:t>
      </w:r>
    </w:p>
    <w:p w14:paraId="1E77F00A" w14:textId="77777777" w:rsidR="004076A8" w:rsidRDefault="004076A8" w:rsidP="004076A8">
      <w:pPr>
        <w:widowControl w:val="0"/>
        <w:numPr>
          <w:ilvl w:val="0"/>
          <w:numId w:val="7"/>
        </w:numPr>
        <w:tabs>
          <w:tab w:val="left" w:pos="691"/>
        </w:tabs>
        <w:autoSpaceDE w:val="0"/>
        <w:autoSpaceDN w:val="0"/>
        <w:adjustRightInd w:val="0"/>
        <w:spacing w:line="260" w:lineRule="exact"/>
        <w:jc w:val="both"/>
        <w:rPr>
          <w:bCs/>
        </w:rPr>
      </w:pPr>
      <w:r>
        <w:rPr>
          <w:bCs/>
        </w:rPr>
        <w:t xml:space="preserve">The application should provide </w:t>
      </w:r>
      <w:r w:rsidR="00752925">
        <w:rPr>
          <w:bCs/>
        </w:rPr>
        <w:t xml:space="preserve">a </w:t>
      </w:r>
      <w:r>
        <w:rPr>
          <w:bCs/>
        </w:rPr>
        <w:t>shortcut key for</w:t>
      </w:r>
      <w:r w:rsidR="001C0457">
        <w:rPr>
          <w:bCs/>
        </w:rPr>
        <w:t xml:space="preserve"> </w:t>
      </w:r>
      <w:r>
        <w:rPr>
          <w:bCs/>
        </w:rPr>
        <w:t>input</w:t>
      </w:r>
      <w:r w:rsidR="001C0457">
        <w:rPr>
          <w:bCs/>
        </w:rPr>
        <w:t xml:space="preserve"> and select</w:t>
      </w:r>
      <w:r w:rsidR="00752925">
        <w:rPr>
          <w:bCs/>
        </w:rPr>
        <w:t>ing</w:t>
      </w:r>
      <w:r w:rsidR="001C0457">
        <w:rPr>
          <w:bCs/>
        </w:rPr>
        <w:t xml:space="preserve"> data</w:t>
      </w:r>
      <w:r>
        <w:rPr>
          <w:bCs/>
        </w:rPr>
        <w:t xml:space="preserve"> </w:t>
      </w:r>
      <w:r w:rsidR="0035364A">
        <w:rPr>
          <w:bCs/>
        </w:rPr>
        <w:t>because</w:t>
      </w:r>
      <w:r>
        <w:rPr>
          <w:bCs/>
        </w:rPr>
        <w:t xml:space="preserve"> most of the staff us</w:t>
      </w:r>
      <w:r w:rsidR="00752925">
        <w:rPr>
          <w:bCs/>
        </w:rPr>
        <w:t>e</w:t>
      </w:r>
      <w:r>
        <w:rPr>
          <w:bCs/>
        </w:rPr>
        <w:t xml:space="preserve"> </w:t>
      </w:r>
      <w:r w:rsidR="00752925">
        <w:rPr>
          <w:bCs/>
        </w:rPr>
        <w:t xml:space="preserve">the </w:t>
      </w:r>
      <w:r>
        <w:rPr>
          <w:bCs/>
        </w:rPr>
        <w:t>keyboard for input mainly.</w:t>
      </w:r>
    </w:p>
    <w:p w14:paraId="7A4064E7" w14:textId="77777777" w:rsidR="004076A8" w:rsidRDefault="004076A8" w:rsidP="004076A8">
      <w:pPr>
        <w:widowControl w:val="0"/>
        <w:numPr>
          <w:ilvl w:val="0"/>
          <w:numId w:val="7"/>
        </w:numPr>
        <w:tabs>
          <w:tab w:val="left" w:pos="691"/>
        </w:tabs>
        <w:autoSpaceDE w:val="0"/>
        <w:autoSpaceDN w:val="0"/>
        <w:adjustRightInd w:val="0"/>
        <w:spacing w:line="260" w:lineRule="exact"/>
        <w:jc w:val="both"/>
        <w:rPr>
          <w:bCs/>
        </w:rPr>
      </w:pPr>
      <w:r>
        <w:rPr>
          <w:bCs/>
        </w:rPr>
        <w:t>The response time for loading data should tune</w:t>
      </w:r>
      <w:r w:rsidR="00752925">
        <w:rPr>
          <w:bCs/>
        </w:rPr>
        <w:t>-</w:t>
      </w:r>
      <w:r>
        <w:rPr>
          <w:bCs/>
        </w:rPr>
        <w:t>up as quickly as possible.</w:t>
      </w:r>
    </w:p>
    <w:p w14:paraId="136BF7BE" w14:textId="77777777" w:rsidR="00DC3698" w:rsidRDefault="00DC3698" w:rsidP="00DC3698">
      <w:pPr>
        <w:widowControl w:val="0"/>
        <w:numPr>
          <w:ilvl w:val="0"/>
          <w:numId w:val="7"/>
        </w:numPr>
        <w:tabs>
          <w:tab w:val="left" w:pos="691"/>
        </w:tabs>
        <w:autoSpaceDE w:val="0"/>
        <w:autoSpaceDN w:val="0"/>
        <w:adjustRightInd w:val="0"/>
        <w:spacing w:line="260" w:lineRule="exact"/>
        <w:jc w:val="both"/>
        <w:rPr>
          <w:bCs/>
        </w:rPr>
      </w:pPr>
      <w:r>
        <w:rPr>
          <w:bCs/>
        </w:rPr>
        <w:t xml:space="preserve">User </w:t>
      </w:r>
      <w:r w:rsidRPr="00DC3698">
        <w:rPr>
          <w:bCs/>
        </w:rPr>
        <w:t>authorization and authentication</w:t>
      </w:r>
      <w:r>
        <w:rPr>
          <w:bCs/>
        </w:rPr>
        <w:t xml:space="preserve"> controls.</w:t>
      </w:r>
    </w:p>
    <w:p w14:paraId="300BF763" w14:textId="77777777" w:rsidR="00DC3698" w:rsidRDefault="00DC3698" w:rsidP="00DC3698">
      <w:pPr>
        <w:widowControl w:val="0"/>
        <w:numPr>
          <w:ilvl w:val="0"/>
          <w:numId w:val="7"/>
        </w:numPr>
        <w:tabs>
          <w:tab w:val="left" w:pos="691"/>
        </w:tabs>
        <w:autoSpaceDE w:val="0"/>
        <w:autoSpaceDN w:val="0"/>
        <w:adjustRightInd w:val="0"/>
        <w:spacing w:line="260" w:lineRule="exact"/>
        <w:jc w:val="both"/>
        <w:rPr>
          <w:bCs/>
        </w:rPr>
      </w:pPr>
      <w:r>
        <w:rPr>
          <w:bCs/>
        </w:rPr>
        <w:t>Audit logs for CRUD.</w:t>
      </w:r>
    </w:p>
    <w:p w14:paraId="561E4FC1" w14:textId="77777777" w:rsidR="0035364A" w:rsidRDefault="00752925" w:rsidP="00DC3698">
      <w:pPr>
        <w:widowControl w:val="0"/>
        <w:numPr>
          <w:ilvl w:val="0"/>
          <w:numId w:val="7"/>
        </w:numPr>
        <w:tabs>
          <w:tab w:val="left" w:pos="691"/>
        </w:tabs>
        <w:autoSpaceDE w:val="0"/>
        <w:autoSpaceDN w:val="0"/>
        <w:adjustRightInd w:val="0"/>
        <w:spacing w:line="260" w:lineRule="exact"/>
        <w:jc w:val="both"/>
        <w:rPr>
          <w:bCs/>
        </w:rPr>
      </w:pPr>
      <w:r>
        <w:rPr>
          <w:bCs/>
        </w:rPr>
        <w:t>A p</w:t>
      </w:r>
      <w:r w:rsidR="0035364A">
        <w:rPr>
          <w:bCs/>
        </w:rPr>
        <w:t>enetration testing report of the release applications may request.</w:t>
      </w:r>
    </w:p>
    <w:p w14:paraId="63E68131" w14:textId="77777777" w:rsidR="0035364A" w:rsidRDefault="0035364A" w:rsidP="00DC3698">
      <w:pPr>
        <w:widowControl w:val="0"/>
        <w:numPr>
          <w:ilvl w:val="0"/>
          <w:numId w:val="7"/>
        </w:numPr>
        <w:tabs>
          <w:tab w:val="left" w:pos="691"/>
        </w:tabs>
        <w:autoSpaceDE w:val="0"/>
        <w:autoSpaceDN w:val="0"/>
        <w:adjustRightInd w:val="0"/>
        <w:spacing w:line="260" w:lineRule="exact"/>
        <w:jc w:val="both"/>
        <w:rPr>
          <w:bCs/>
        </w:rPr>
      </w:pPr>
      <w:r>
        <w:rPr>
          <w:bCs/>
        </w:rPr>
        <w:t>It needs to provide all documents and source code of the applications after the end of the project.</w:t>
      </w:r>
    </w:p>
    <w:p w14:paraId="1CF72C17" w14:textId="77777777" w:rsidR="007C1BB7" w:rsidRDefault="007C1BB7">
      <w:pPr>
        <w:pStyle w:val="Heading2"/>
        <w:ind w:left="110"/>
      </w:pPr>
      <w:r>
        <w:t>Points of Contact</w:t>
      </w:r>
    </w:p>
    <w:tbl>
      <w:tblPr>
        <w:tblW w:w="0" w:type="auto"/>
        <w:tblInd w:w="57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868"/>
        <w:gridCol w:w="1143"/>
        <w:gridCol w:w="2347"/>
        <w:gridCol w:w="3416"/>
      </w:tblGrid>
      <w:tr w:rsidR="00B00ACA" w:rsidRPr="00227092" w14:paraId="5949A910" w14:textId="77777777" w:rsidTr="001871EC">
        <w:tc>
          <w:tcPr>
            <w:tcW w:w="1908" w:type="dxa"/>
            <w:shd w:val="clear" w:color="auto" w:fill="auto"/>
          </w:tcPr>
          <w:p w14:paraId="5163286D" w14:textId="77777777" w:rsidR="00B00ACA" w:rsidRPr="00227092" w:rsidRDefault="00B00ACA" w:rsidP="00227092">
            <w:pPr>
              <w:widowControl w:val="0"/>
              <w:tabs>
                <w:tab w:val="left" w:pos="691"/>
              </w:tabs>
              <w:autoSpaceDE w:val="0"/>
              <w:autoSpaceDN w:val="0"/>
              <w:adjustRightInd w:val="0"/>
              <w:spacing w:line="260" w:lineRule="exact"/>
              <w:rPr>
                <w:bCs/>
              </w:rPr>
            </w:pPr>
            <w:r w:rsidRPr="00227092">
              <w:rPr>
                <w:bCs/>
              </w:rPr>
              <w:t>Project Manager</w:t>
            </w:r>
          </w:p>
        </w:tc>
        <w:tc>
          <w:tcPr>
            <w:tcW w:w="1166" w:type="dxa"/>
            <w:shd w:val="clear" w:color="auto" w:fill="auto"/>
          </w:tcPr>
          <w:p w14:paraId="6412AEAB" w14:textId="77777777" w:rsidR="00B00ACA" w:rsidRPr="00227092" w:rsidRDefault="00B00ACA" w:rsidP="00227092">
            <w:pPr>
              <w:widowControl w:val="0"/>
              <w:tabs>
                <w:tab w:val="left" w:pos="691"/>
              </w:tabs>
              <w:autoSpaceDE w:val="0"/>
              <w:autoSpaceDN w:val="0"/>
              <w:adjustRightInd w:val="0"/>
              <w:spacing w:line="260" w:lineRule="exact"/>
              <w:rPr>
                <w:bCs/>
              </w:rPr>
            </w:pPr>
            <w:r w:rsidRPr="00227092">
              <w:rPr>
                <w:bCs/>
              </w:rPr>
              <w:t>Simon</w:t>
            </w:r>
          </w:p>
        </w:tc>
        <w:tc>
          <w:tcPr>
            <w:tcW w:w="2104" w:type="dxa"/>
            <w:shd w:val="clear" w:color="auto" w:fill="auto"/>
          </w:tcPr>
          <w:p w14:paraId="3BC3C47E" w14:textId="77777777" w:rsidR="00B00ACA" w:rsidRPr="00227092" w:rsidRDefault="00B00ACA" w:rsidP="00B00ACA">
            <w:pPr>
              <w:widowControl w:val="0"/>
              <w:tabs>
                <w:tab w:val="left" w:pos="691"/>
              </w:tabs>
              <w:autoSpaceDE w:val="0"/>
              <w:autoSpaceDN w:val="0"/>
              <w:adjustRightInd w:val="0"/>
              <w:spacing w:line="260" w:lineRule="exact"/>
              <w:rPr>
                <w:bCs/>
              </w:rPr>
            </w:pPr>
            <w:hyperlink r:id="rId12" w:history="1">
              <w:r w:rsidRPr="00C452D7">
                <w:rPr>
                  <w:rStyle w:val="Hyperlink"/>
                  <w:bCs/>
                </w:rPr>
                <w:t>simon@icshk.com</w:t>
              </w:r>
            </w:hyperlink>
          </w:p>
        </w:tc>
        <w:tc>
          <w:tcPr>
            <w:tcW w:w="3596" w:type="dxa"/>
            <w:shd w:val="clear" w:color="auto" w:fill="auto"/>
          </w:tcPr>
          <w:p w14:paraId="6055DE9A" w14:textId="77777777" w:rsidR="00B00ACA" w:rsidRPr="00227092" w:rsidRDefault="00B00ACA" w:rsidP="00B00ACA">
            <w:pPr>
              <w:widowControl w:val="0"/>
              <w:tabs>
                <w:tab w:val="left" w:pos="691"/>
              </w:tabs>
              <w:autoSpaceDE w:val="0"/>
              <w:autoSpaceDN w:val="0"/>
              <w:adjustRightInd w:val="0"/>
              <w:spacing w:line="260" w:lineRule="exact"/>
              <w:rPr>
                <w:bCs/>
              </w:rPr>
            </w:pPr>
            <w:r>
              <w:rPr>
                <w:bCs/>
              </w:rPr>
              <w:t>21857727</w:t>
            </w:r>
          </w:p>
        </w:tc>
      </w:tr>
      <w:tr w:rsidR="0094362D" w:rsidRPr="00227092" w14:paraId="2D6BAB6E" w14:textId="77777777" w:rsidTr="001871EC">
        <w:tc>
          <w:tcPr>
            <w:tcW w:w="1908" w:type="dxa"/>
            <w:shd w:val="clear" w:color="auto" w:fill="auto"/>
          </w:tcPr>
          <w:p w14:paraId="4997B56E" w14:textId="45384237" w:rsidR="0094362D" w:rsidRPr="00227092" w:rsidRDefault="0094362D" w:rsidP="00227092">
            <w:pPr>
              <w:widowControl w:val="0"/>
              <w:tabs>
                <w:tab w:val="left" w:pos="691"/>
              </w:tabs>
              <w:autoSpaceDE w:val="0"/>
              <w:autoSpaceDN w:val="0"/>
              <w:adjustRightInd w:val="0"/>
              <w:spacing w:line="260" w:lineRule="exact"/>
              <w:rPr>
                <w:bCs/>
              </w:rPr>
            </w:pPr>
            <w:r>
              <w:rPr>
                <w:bCs/>
              </w:rPr>
              <w:t>Programmer</w:t>
            </w:r>
          </w:p>
        </w:tc>
        <w:tc>
          <w:tcPr>
            <w:tcW w:w="1166" w:type="dxa"/>
            <w:shd w:val="clear" w:color="auto" w:fill="auto"/>
          </w:tcPr>
          <w:p w14:paraId="5C180737" w14:textId="267BA31E" w:rsidR="0094362D" w:rsidRPr="00227092" w:rsidRDefault="0094362D" w:rsidP="00227092">
            <w:pPr>
              <w:widowControl w:val="0"/>
              <w:tabs>
                <w:tab w:val="left" w:pos="691"/>
              </w:tabs>
              <w:autoSpaceDE w:val="0"/>
              <w:autoSpaceDN w:val="0"/>
              <w:adjustRightInd w:val="0"/>
              <w:spacing w:line="260" w:lineRule="exact"/>
              <w:rPr>
                <w:bCs/>
              </w:rPr>
            </w:pPr>
            <w:r>
              <w:rPr>
                <w:bCs/>
              </w:rPr>
              <w:t>Gary</w:t>
            </w:r>
          </w:p>
        </w:tc>
        <w:tc>
          <w:tcPr>
            <w:tcW w:w="2104" w:type="dxa"/>
            <w:shd w:val="clear" w:color="auto" w:fill="auto"/>
          </w:tcPr>
          <w:p w14:paraId="20D9A30C" w14:textId="77777777" w:rsidR="0094362D" w:rsidRDefault="0094362D" w:rsidP="00B00ACA">
            <w:pPr>
              <w:widowControl w:val="0"/>
              <w:tabs>
                <w:tab w:val="left" w:pos="691"/>
              </w:tabs>
              <w:autoSpaceDE w:val="0"/>
              <w:autoSpaceDN w:val="0"/>
              <w:adjustRightInd w:val="0"/>
              <w:spacing w:line="260" w:lineRule="exact"/>
            </w:pPr>
          </w:p>
        </w:tc>
        <w:tc>
          <w:tcPr>
            <w:tcW w:w="3596" w:type="dxa"/>
            <w:shd w:val="clear" w:color="auto" w:fill="auto"/>
          </w:tcPr>
          <w:p w14:paraId="5850C392" w14:textId="77777777" w:rsidR="0094362D" w:rsidRDefault="0094362D" w:rsidP="00B00ACA">
            <w:pPr>
              <w:widowControl w:val="0"/>
              <w:tabs>
                <w:tab w:val="left" w:pos="691"/>
              </w:tabs>
              <w:autoSpaceDE w:val="0"/>
              <w:autoSpaceDN w:val="0"/>
              <w:adjustRightInd w:val="0"/>
              <w:spacing w:line="260" w:lineRule="exact"/>
              <w:rPr>
                <w:bCs/>
              </w:rPr>
            </w:pPr>
          </w:p>
        </w:tc>
      </w:tr>
      <w:tr w:rsidR="0094362D" w:rsidRPr="00227092" w14:paraId="1E47CC71" w14:textId="77777777" w:rsidTr="001871EC">
        <w:tc>
          <w:tcPr>
            <w:tcW w:w="1908" w:type="dxa"/>
            <w:shd w:val="clear" w:color="auto" w:fill="auto"/>
          </w:tcPr>
          <w:p w14:paraId="4880CF2B" w14:textId="5430607A" w:rsidR="0094362D" w:rsidRDefault="0094362D" w:rsidP="00227092">
            <w:pPr>
              <w:widowControl w:val="0"/>
              <w:tabs>
                <w:tab w:val="left" w:pos="691"/>
              </w:tabs>
              <w:autoSpaceDE w:val="0"/>
              <w:autoSpaceDN w:val="0"/>
              <w:adjustRightInd w:val="0"/>
              <w:spacing w:line="260" w:lineRule="exact"/>
              <w:rPr>
                <w:bCs/>
              </w:rPr>
            </w:pPr>
            <w:r>
              <w:rPr>
                <w:bCs/>
              </w:rPr>
              <w:t>Programmer</w:t>
            </w:r>
          </w:p>
        </w:tc>
        <w:tc>
          <w:tcPr>
            <w:tcW w:w="1166" w:type="dxa"/>
            <w:shd w:val="clear" w:color="auto" w:fill="auto"/>
          </w:tcPr>
          <w:p w14:paraId="10988788" w14:textId="5EDFB5DF" w:rsidR="0094362D" w:rsidRDefault="0094362D" w:rsidP="00227092">
            <w:pPr>
              <w:widowControl w:val="0"/>
              <w:tabs>
                <w:tab w:val="left" w:pos="691"/>
              </w:tabs>
              <w:autoSpaceDE w:val="0"/>
              <w:autoSpaceDN w:val="0"/>
              <w:adjustRightInd w:val="0"/>
              <w:spacing w:line="260" w:lineRule="exact"/>
              <w:rPr>
                <w:bCs/>
              </w:rPr>
            </w:pPr>
            <w:r>
              <w:rPr>
                <w:bCs/>
              </w:rPr>
              <w:t>Johnny</w:t>
            </w:r>
          </w:p>
        </w:tc>
        <w:tc>
          <w:tcPr>
            <w:tcW w:w="2104" w:type="dxa"/>
            <w:shd w:val="clear" w:color="auto" w:fill="auto"/>
          </w:tcPr>
          <w:p w14:paraId="469416E4" w14:textId="77777777" w:rsidR="0094362D" w:rsidRDefault="0094362D" w:rsidP="00B00ACA">
            <w:pPr>
              <w:widowControl w:val="0"/>
              <w:tabs>
                <w:tab w:val="left" w:pos="691"/>
              </w:tabs>
              <w:autoSpaceDE w:val="0"/>
              <w:autoSpaceDN w:val="0"/>
              <w:adjustRightInd w:val="0"/>
              <w:spacing w:line="260" w:lineRule="exact"/>
            </w:pPr>
          </w:p>
        </w:tc>
        <w:tc>
          <w:tcPr>
            <w:tcW w:w="3596" w:type="dxa"/>
            <w:shd w:val="clear" w:color="auto" w:fill="auto"/>
          </w:tcPr>
          <w:p w14:paraId="3A3F024B" w14:textId="77777777" w:rsidR="0094362D" w:rsidRDefault="0094362D" w:rsidP="00B00ACA">
            <w:pPr>
              <w:widowControl w:val="0"/>
              <w:tabs>
                <w:tab w:val="left" w:pos="691"/>
              </w:tabs>
              <w:autoSpaceDE w:val="0"/>
              <w:autoSpaceDN w:val="0"/>
              <w:adjustRightInd w:val="0"/>
              <w:spacing w:line="260" w:lineRule="exact"/>
              <w:rPr>
                <w:bCs/>
              </w:rPr>
            </w:pPr>
          </w:p>
        </w:tc>
      </w:tr>
      <w:tr w:rsidR="0094362D" w:rsidRPr="00227092" w14:paraId="3F05F79A" w14:textId="77777777" w:rsidTr="001871EC">
        <w:tc>
          <w:tcPr>
            <w:tcW w:w="1908" w:type="dxa"/>
            <w:shd w:val="clear" w:color="auto" w:fill="auto"/>
          </w:tcPr>
          <w:p w14:paraId="231759C3" w14:textId="7BCBD41E" w:rsidR="0094362D" w:rsidRDefault="0094362D" w:rsidP="00227092">
            <w:pPr>
              <w:widowControl w:val="0"/>
              <w:tabs>
                <w:tab w:val="left" w:pos="691"/>
              </w:tabs>
              <w:autoSpaceDE w:val="0"/>
              <w:autoSpaceDN w:val="0"/>
              <w:adjustRightInd w:val="0"/>
              <w:spacing w:line="260" w:lineRule="exact"/>
              <w:rPr>
                <w:bCs/>
              </w:rPr>
            </w:pPr>
            <w:r>
              <w:rPr>
                <w:bCs/>
              </w:rPr>
              <w:lastRenderedPageBreak/>
              <w:t>Product Owner</w:t>
            </w:r>
          </w:p>
        </w:tc>
        <w:tc>
          <w:tcPr>
            <w:tcW w:w="1166" w:type="dxa"/>
            <w:shd w:val="clear" w:color="auto" w:fill="auto"/>
          </w:tcPr>
          <w:p w14:paraId="51DB5219" w14:textId="5E282C31" w:rsidR="0094362D" w:rsidRDefault="0094362D" w:rsidP="00227092">
            <w:pPr>
              <w:widowControl w:val="0"/>
              <w:tabs>
                <w:tab w:val="left" w:pos="691"/>
              </w:tabs>
              <w:autoSpaceDE w:val="0"/>
              <w:autoSpaceDN w:val="0"/>
              <w:adjustRightInd w:val="0"/>
              <w:spacing w:line="260" w:lineRule="exact"/>
              <w:rPr>
                <w:bCs/>
              </w:rPr>
            </w:pPr>
            <w:r>
              <w:rPr>
                <w:bCs/>
              </w:rPr>
              <w:t>Calvin</w:t>
            </w:r>
          </w:p>
        </w:tc>
        <w:tc>
          <w:tcPr>
            <w:tcW w:w="2104" w:type="dxa"/>
            <w:shd w:val="clear" w:color="auto" w:fill="auto"/>
          </w:tcPr>
          <w:p w14:paraId="65E97520" w14:textId="49725381" w:rsidR="0094362D" w:rsidRDefault="0094362D" w:rsidP="00B00ACA">
            <w:pPr>
              <w:widowControl w:val="0"/>
              <w:tabs>
                <w:tab w:val="left" w:pos="691"/>
              </w:tabs>
              <w:autoSpaceDE w:val="0"/>
              <w:autoSpaceDN w:val="0"/>
              <w:adjustRightInd w:val="0"/>
              <w:spacing w:line="260" w:lineRule="exact"/>
            </w:pPr>
            <w:r>
              <w:t>calvin.kwan@icshk.com</w:t>
            </w:r>
          </w:p>
        </w:tc>
        <w:tc>
          <w:tcPr>
            <w:tcW w:w="3596" w:type="dxa"/>
            <w:shd w:val="clear" w:color="auto" w:fill="auto"/>
          </w:tcPr>
          <w:p w14:paraId="483F49FB" w14:textId="77777777" w:rsidR="0094362D" w:rsidRDefault="0094362D" w:rsidP="00B00ACA">
            <w:pPr>
              <w:widowControl w:val="0"/>
              <w:tabs>
                <w:tab w:val="left" w:pos="691"/>
              </w:tabs>
              <w:autoSpaceDE w:val="0"/>
              <w:autoSpaceDN w:val="0"/>
              <w:adjustRightInd w:val="0"/>
              <w:spacing w:line="260" w:lineRule="exact"/>
              <w:rPr>
                <w:bCs/>
              </w:rPr>
            </w:pPr>
          </w:p>
        </w:tc>
      </w:tr>
    </w:tbl>
    <w:p w14:paraId="48C973A3" w14:textId="77777777" w:rsidR="007C1BB7" w:rsidRDefault="007C1BB7">
      <w:pPr>
        <w:pStyle w:val="Heading1"/>
      </w:pPr>
      <w:r>
        <w:t>SYSTEM ARCHITECTURE</w:t>
      </w:r>
    </w:p>
    <w:p w14:paraId="7366202F" w14:textId="77777777" w:rsidR="007C1BB7" w:rsidRDefault="007C1BB7">
      <w:pPr>
        <w:pStyle w:val="Heading2"/>
        <w:ind w:left="110"/>
      </w:pPr>
      <w:r>
        <w:t>System Hardware Architecture</w:t>
      </w:r>
    </w:p>
    <w:p w14:paraId="2FEDA176" w14:textId="77777777" w:rsidR="00470052" w:rsidRPr="00470052" w:rsidRDefault="009F39B0" w:rsidP="00470052">
      <w:r>
        <w:rPr>
          <w:noProof/>
        </w:rPr>
        <w:drawing>
          <wp:inline distT="0" distB="0" distL="0" distR="0" wp14:anchorId="4AEC1E77" wp14:editId="5F598CAD">
            <wp:extent cx="5943600" cy="4959350"/>
            <wp:effectExtent l="0" t="0" r="0" b="0"/>
            <wp:docPr id="1" name="Picture 1" descr="Hardware Arch"/>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ardware Arch"/>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5943600" cy="4959350"/>
                    </a:xfrm>
                    <a:prstGeom prst="rect">
                      <a:avLst/>
                    </a:prstGeom>
                    <a:noFill/>
                    <a:ln>
                      <a:noFill/>
                    </a:ln>
                  </pic:spPr>
                </pic:pic>
              </a:graphicData>
            </a:graphic>
          </wp:inline>
        </w:drawing>
      </w:r>
    </w:p>
    <w:p w14:paraId="4A580568" w14:textId="77777777" w:rsidR="009F39B0" w:rsidRDefault="009F39B0">
      <w:pPr>
        <w:rPr>
          <w:rFonts w:ascii="Calibri Light" w:eastAsia="SimSun" w:hAnsi="Calibri Light" w:cs="Times New Roman"/>
          <w:color w:val="2E74B5"/>
          <w:sz w:val="32"/>
          <w:szCs w:val="32"/>
        </w:rPr>
      </w:pPr>
      <w:r>
        <w:br w:type="page"/>
      </w:r>
    </w:p>
    <w:p w14:paraId="2DD442F2" w14:textId="77777777" w:rsidR="007C1BB7" w:rsidRDefault="007C1BB7">
      <w:pPr>
        <w:pStyle w:val="Heading2"/>
        <w:ind w:left="110"/>
      </w:pPr>
      <w:r>
        <w:lastRenderedPageBreak/>
        <w:t>System Software Architecture</w:t>
      </w:r>
    </w:p>
    <w:p w14:paraId="4319016D" w14:textId="77777777" w:rsidR="009F39B0" w:rsidRPr="009F39B0" w:rsidRDefault="009F39B0" w:rsidP="009F39B0"/>
    <w:bookmarkStart w:id="0" w:name="_Hlk196667321"/>
    <w:p w14:paraId="31587F53" w14:textId="585A2A27" w:rsidR="009F39B0" w:rsidRPr="0094362D" w:rsidRDefault="0094362D">
      <w:pPr>
        <w:rPr>
          <w:rStyle w:val="Hyperlink"/>
        </w:rPr>
      </w:pPr>
      <w:r>
        <w:fldChar w:fldCharType="begin"/>
      </w:r>
      <w:r>
        <w:instrText>HYPERLINK  \l "_Administration_System"</w:instrText>
      </w:r>
      <w:r>
        <w:fldChar w:fldCharType="separate"/>
      </w:r>
      <w:r w:rsidR="009F39B0" w:rsidRPr="0094362D">
        <w:rPr>
          <w:rStyle w:val="Hyperlink"/>
        </w:rPr>
        <w:t>Administration System</w:t>
      </w:r>
    </w:p>
    <w:p w14:paraId="2B196CFE" w14:textId="35F3F0E1" w:rsidR="009F39B0" w:rsidRPr="0094362D" w:rsidRDefault="0094362D">
      <w:pPr>
        <w:rPr>
          <w:rStyle w:val="Hyperlink"/>
        </w:rPr>
      </w:pPr>
      <w:r>
        <w:fldChar w:fldCharType="end"/>
      </w:r>
      <w:r>
        <w:fldChar w:fldCharType="begin"/>
      </w:r>
      <w:r>
        <w:instrText>HYPERLINK  \l "_Dialing_System"</w:instrText>
      </w:r>
      <w:r>
        <w:fldChar w:fldCharType="separate"/>
      </w:r>
      <w:r w:rsidR="009F39B0" w:rsidRPr="0094362D">
        <w:rPr>
          <w:rStyle w:val="Hyperlink"/>
        </w:rPr>
        <w:t>Dialing System</w:t>
      </w:r>
    </w:p>
    <w:p w14:paraId="09771DF3" w14:textId="1789780C" w:rsidR="009F39B0" w:rsidRPr="0094362D" w:rsidRDefault="0094362D">
      <w:pPr>
        <w:rPr>
          <w:rStyle w:val="Hyperlink"/>
        </w:rPr>
      </w:pPr>
      <w:r>
        <w:fldChar w:fldCharType="end"/>
      </w:r>
      <w:r>
        <w:fldChar w:fldCharType="begin"/>
      </w:r>
      <w:r>
        <w:instrText>HYPERLINK  \l "_Daily_Routine_System"</w:instrText>
      </w:r>
      <w:r>
        <w:fldChar w:fldCharType="separate"/>
      </w:r>
      <w:r w:rsidR="009F39B0" w:rsidRPr="0094362D">
        <w:rPr>
          <w:rStyle w:val="Hyperlink"/>
        </w:rPr>
        <w:t>Daily Routine System</w:t>
      </w:r>
    </w:p>
    <w:p w14:paraId="39C4A64E" w14:textId="065E92A2" w:rsidR="009F39B0" w:rsidRDefault="0094362D">
      <w:r>
        <w:fldChar w:fldCharType="end"/>
      </w:r>
      <w:bookmarkEnd w:id="0"/>
    </w:p>
    <w:p w14:paraId="482CCC90" w14:textId="77777777" w:rsidR="009F39B0" w:rsidRDefault="009F39B0" w:rsidP="009F39B0">
      <w:pPr>
        <w:pStyle w:val="Heading2"/>
        <w:ind w:left="110"/>
      </w:pPr>
      <w:r>
        <w:t>Inter-Communication Architecture</w:t>
      </w:r>
    </w:p>
    <w:p w14:paraId="79B07C10" w14:textId="77777777" w:rsidR="009F39B0" w:rsidRDefault="009F39B0">
      <w:r>
        <w:rPr>
          <w:noProof/>
        </w:rPr>
        <w:drawing>
          <wp:inline distT="0" distB="0" distL="0" distR="0" wp14:anchorId="0976B3B3" wp14:editId="29D88E41">
            <wp:extent cx="5943600" cy="4356100"/>
            <wp:effectExtent l="0" t="0" r="0" b="635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Inter-communication.jpg"/>
                    <pic:cNvPicPr/>
                  </pic:nvPicPr>
                  <pic:blipFill>
                    <a:blip r:embed="rId14">
                      <a:extLst>
                        <a:ext uri="{28A0092B-C50C-407E-A947-70E740481C1C}">
                          <a14:useLocalDpi xmlns:a14="http://schemas.microsoft.com/office/drawing/2010/main" val="0"/>
                        </a:ext>
                      </a:extLst>
                    </a:blip>
                    <a:stretch>
                      <a:fillRect/>
                    </a:stretch>
                  </pic:blipFill>
                  <pic:spPr>
                    <a:xfrm>
                      <a:off x="0" y="0"/>
                      <a:ext cx="5943600" cy="4356100"/>
                    </a:xfrm>
                    <a:prstGeom prst="rect">
                      <a:avLst/>
                    </a:prstGeom>
                  </pic:spPr>
                </pic:pic>
              </a:graphicData>
            </a:graphic>
          </wp:inline>
        </w:drawing>
      </w:r>
    </w:p>
    <w:p w14:paraId="02946428" w14:textId="77777777" w:rsidR="009F39B0" w:rsidRDefault="009F39B0"/>
    <w:p w14:paraId="11D30D34" w14:textId="77777777" w:rsidR="009F39B0" w:rsidRDefault="009F39B0">
      <w:pPr>
        <w:rPr>
          <w:noProof/>
        </w:rPr>
      </w:pPr>
      <w:r>
        <w:rPr>
          <w:noProof/>
        </w:rPr>
        <w:br w:type="page"/>
      </w:r>
    </w:p>
    <w:p w14:paraId="68AE3FFC" w14:textId="77777777" w:rsidR="009F39B0" w:rsidRDefault="009823A8" w:rsidP="009823A8">
      <w:pPr>
        <w:pStyle w:val="Heading1"/>
        <w:rPr>
          <w:noProof/>
        </w:rPr>
      </w:pPr>
      <w:r>
        <w:rPr>
          <w:noProof/>
        </w:rPr>
        <w:lastRenderedPageBreak/>
        <w:t>Function Requirements</w:t>
      </w:r>
    </w:p>
    <w:p w14:paraId="2C48C570" w14:textId="063F74CC" w:rsidR="00456F84" w:rsidRDefault="00F50F22" w:rsidP="00456F84">
      <w:pPr>
        <w:pStyle w:val="Heading2"/>
        <w:ind w:left="110"/>
      </w:pPr>
      <w:bookmarkStart w:id="1" w:name="_Administration_System"/>
      <w:bookmarkEnd w:id="1"/>
      <w:r>
        <w:t>Administration System</w:t>
      </w:r>
    </w:p>
    <w:p w14:paraId="3494D9E3" w14:textId="40B3D60B" w:rsidR="00456F84" w:rsidRPr="00456F84" w:rsidRDefault="00456F84" w:rsidP="00456F84">
      <w:pPr>
        <w:pStyle w:val="Heading3"/>
        <w:ind w:left="220" w:right="220"/>
      </w:pPr>
      <w:r>
        <w:t>Case Master</w:t>
      </w:r>
    </w:p>
    <w:p w14:paraId="57B47567" w14:textId="77777777" w:rsidR="00F50F22" w:rsidRDefault="008035A5" w:rsidP="00456F84">
      <w:pPr>
        <w:pStyle w:val="Heading4"/>
        <w:ind w:left="330" w:right="220"/>
      </w:pPr>
      <w:r>
        <w:t>Case Enquiry</w:t>
      </w:r>
    </w:p>
    <w:p w14:paraId="4108C443" w14:textId="77777777" w:rsidR="008035A5" w:rsidRDefault="008035A5" w:rsidP="00881D89">
      <w:pPr>
        <w:pStyle w:val="ListParagraph"/>
        <w:numPr>
          <w:ilvl w:val="0"/>
          <w:numId w:val="7"/>
        </w:numPr>
      </w:pPr>
      <w:r>
        <w:t xml:space="preserve">Function to search accounts in </w:t>
      </w:r>
      <w:r w:rsidR="00752925">
        <w:t xml:space="preserve">the </w:t>
      </w:r>
      <w:r>
        <w:t>system</w:t>
      </w:r>
    </w:p>
    <w:p w14:paraId="085E2200" w14:textId="77777777" w:rsidR="008035A5" w:rsidRDefault="008035A5" w:rsidP="00881D89">
      <w:pPr>
        <w:pStyle w:val="ListParagraph"/>
        <w:numPr>
          <w:ilvl w:val="0"/>
          <w:numId w:val="7"/>
        </w:numPr>
      </w:pPr>
      <w:r>
        <w:t xml:space="preserve">Modify the data of accounts in </w:t>
      </w:r>
      <w:r w:rsidR="00752925">
        <w:t xml:space="preserve">the </w:t>
      </w:r>
      <w:r>
        <w:t>system</w:t>
      </w:r>
    </w:p>
    <w:p w14:paraId="1E4AFD72" w14:textId="77777777" w:rsidR="008035A5" w:rsidRDefault="008035A5" w:rsidP="00881D89">
      <w:pPr>
        <w:pStyle w:val="ListParagraph"/>
        <w:numPr>
          <w:ilvl w:val="0"/>
          <w:numId w:val="7"/>
        </w:numPr>
      </w:pPr>
      <w:r>
        <w:t>Show all account</w:t>
      </w:r>
      <w:r w:rsidR="00752925">
        <w:t>-</w:t>
      </w:r>
      <w:r>
        <w:t xml:space="preserve">related information in </w:t>
      </w:r>
      <w:r w:rsidR="00752925">
        <w:t xml:space="preserve">the </w:t>
      </w:r>
      <w:r>
        <w:t>system like</w:t>
      </w:r>
    </w:p>
    <w:p w14:paraId="3DE9AEAB" w14:textId="77777777" w:rsidR="008035A5" w:rsidRDefault="008035A5" w:rsidP="00881D89">
      <w:pPr>
        <w:pStyle w:val="ListParagraph"/>
        <w:numPr>
          <w:ilvl w:val="1"/>
          <w:numId w:val="7"/>
        </w:numPr>
      </w:pPr>
      <w:r>
        <w:t>Link/Package accounts</w:t>
      </w:r>
    </w:p>
    <w:p w14:paraId="48DEAF10" w14:textId="77777777" w:rsidR="008035A5" w:rsidRDefault="008035A5" w:rsidP="00881D89">
      <w:pPr>
        <w:pStyle w:val="ListParagraph"/>
        <w:numPr>
          <w:ilvl w:val="1"/>
          <w:numId w:val="7"/>
        </w:numPr>
      </w:pPr>
      <w:r>
        <w:t>Payment history</w:t>
      </w:r>
    </w:p>
    <w:p w14:paraId="21EEC398" w14:textId="77777777" w:rsidR="008035A5" w:rsidRDefault="008035A5" w:rsidP="00881D89">
      <w:pPr>
        <w:pStyle w:val="ListParagraph"/>
        <w:numPr>
          <w:ilvl w:val="1"/>
          <w:numId w:val="7"/>
        </w:numPr>
      </w:pPr>
      <w:r>
        <w:t>Account assign date, amount, outstanding, debtor information, collector, client</w:t>
      </w:r>
    </w:p>
    <w:p w14:paraId="5FD25C55" w14:textId="77777777" w:rsidR="008035A5" w:rsidRDefault="008035A5" w:rsidP="00881D89">
      <w:pPr>
        <w:pStyle w:val="ListParagraph"/>
        <w:numPr>
          <w:ilvl w:val="1"/>
          <w:numId w:val="7"/>
        </w:numPr>
      </w:pPr>
      <w:r>
        <w:t>Address/Phone books</w:t>
      </w:r>
    </w:p>
    <w:p w14:paraId="242D18F9" w14:textId="77777777" w:rsidR="008035A5" w:rsidRDefault="008035A5" w:rsidP="00881D89">
      <w:pPr>
        <w:pStyle w:val="ListParagraph"/>
        <w:numPr>
          <w:ilvl w:val="1"/>
          <w:numId w:val="7"/>
        </w:numPr>
      </w:pPr>
      <w:r>
        <w:t>Transfer history</w:t>
      </w:r>
    </w:p>
    <w:p w14:paraId="2AE4FEE7" w14:textId="49635C4E" w:rsidR="00A95FC1" w:rsidRDefault="008B65D7" w:rsidP="00A95FC1">
      <w:r>
        <w:rPr>
          <w:noProof/>
        </w:rPr>
        <w:drawing>
          <wp:inline distT="0" distB="0" distL="0" distR="0" wp14:anchorId="41A58D43" wp14:editId="57D2B47F">
            <wp:extent cx="5943600" cy="4391025"/>
            <wp:effectExtent l="0" t="0" r="0" b="9525"/>
            <wp:docPr id="97026248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5943600" cy="4391025"/>
                    </a:xfrm>
                    <a:prstGeom prst="rect">
                      <a:avLst/>
                    </a:prstGeom>
                    <a:noFill/>
                    <a:ln>
                      <a:noFill/>
                    </a:ln>
                  </pic:spPr>
                </pic:pic>
              </a:graphicData>
            </a:graphic>
          </wp:inline>
        </w:drawing>
      </w:r>
    </w:p>
    <w:p w14:paraId="17F469D1" w14:textId="0E8EF036" w:rsidR="004A5BF1" w:rsidRDefault="004A5BF1" w:rsidP="00A95FC1">
      <w:r>
        <w:rPr>
          <w:noProof/>
        </w:rPr>
        <w:drawing>
          <wp:inline distT="0" distB="0" distL="0" distR="0" wp14:anchorId="0C4E1069" wp14:editId="458B5D81">
            <wp:extent cx="5941060" cy="1066165"/>
            <wp:effectExtent l="0" t="0" r="2540" b="635"/>
            <wp:docPr id="1923544288"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5941060" cy="1066165"/>
                    </a:xfrm>
                    <a:prstGeom prst="rect">
                      <a:avLst/>
                    </a:prstGeom>
                    <a:noFill/>
                    <a:ln>
                      <a:noFill/>
                    </a:ln>
                  </pic:spPr>
                </pic:pic>
              </a:graphicData>
            </a:graphic>
          </wp:inline>
        </w:drawing>
      </w:r>
    </w:p>
    <w:p w14:paraId="10902316" w14:textId="407008F1" w:rsidR="00A95FC1" w:rsidRDefault="008C37FF">
      <w:r>
        <w:lastRenderedPageBreak/>
        <w:t>1: Entry edit mode</w:t>
      </w:r>
    </w:p>
    <w:p w14:paraId="07342815" w14:textId="03B3949C" w:rsidR="008C37FF" w:rsidRDefault="008C37FF">
      <w:r>
        <w:t>2. Delete current record</w:t>
      </w:r>
    </w:p>
    <w:p w14:paraId="3C154835" w14:textId="76D2119A" w:rsidR="008C37FF" w:rsidRDefault="008C37FF">
      <w:r>
        <w:t>3. List all records</w:t>
      </w:r>
    </w:p>
    <w:p w14:paraId="1354FC2D" w14:textId="59B75C90" w:rsidR="008C37FF" w:rsidRDefault="008C37FF">
      <w:r>
        <w:t>4. Go to</w:t>
      </w:r>
      <w:r w:rsidR="00AB2459">
        <w:t xml:space="preserve"> linked/package account</w:t>
      </w:r>
    </w:p>
    <w:p w14:paraId="39C4F631" w14:textId="5545B63D" w:rsidR="008C37FF" w:rsidRDefault="008C37FF">
      <w:r>
        <w:t>5. Exit</w:t>
      </w:r>
    </w:p>
    <w:p w14:paraId="6C170F50" w14:textId="71BB8C91" w:rsidR="008C37FF" w:rsidRDefault="008C37FF">
      <w:r>
        <w:t>6. Search by Refno</w:t>
      </w:r>
    </w:p>
    <w:p w14:paraId="537B3947" w14:textId="436DA5D8" w:rsidR="008C37FF" w:rsidRDefault="008C37FF">
      <w:r>
        <w:t>7. Search by A/C</w:t>
      </w:r>
      <w:r w:rsidR="00AB2459">
        <w:t xml:space="preserve"> (full a/c, partial a/c 1111*4444, last 4 digit)</w:t>
      </w:r>
    </w:p>
    <w:p w14:paraId="310910F3" w14:textId="2FE07E24" w:rsidR="008C37FF" w:rsidRDefault="008C37FF">
      <w:r>
        <w:t>8. Search by Name</w:t>
      </w:r>
      <w:r w:rsidR="00AB2459">
        <w:t xml:space="preserve"> (full name, partial CHAN </w:t>
      </w:r>
      <w:proofErr w:type="gramStart"/>
      <w:r w:rsidR="00AB2459">
        <w:t>*  MAN</w:t>
      </w:r>
      <w:proofErr w:type="gramEnd"/>
      <w:r w:rsidR="00AB2459">
        <w:t>)</w:t>
      </w:r>
    </w:p>
    <w:p w14:paraId="44B05B74" w14:textId="6887AF29" w:rsidR="008C37FF" w:rsidRDefault="008C37FF">
      <w:r>
        <w:t>9. Search by HKID/</w:t>
      </w:r>
      <w:proofErr w:type="spellStart"/>
      <w:r>
        <w:t>DebtorID</w:t>
      </w:r>
      <w:proofErr w:type="spellEnd"/>
      <w:r w:rsidR="00AB2459">
        <w:t xml:space="preserve"> (full id, partial id K124*)</w:t>
      </w:r>
    </w:p>
    <w:p w14:paraId="132E0315" w14:textId="5BAC8C55" w:rsidR="00AB2459" w:rsidRDefault="00AB2459">
      <w:r>
        <w:t>10. Unique system generated refno with new case assigned</w:t>
      </w:r>
    </w:p>
    <w:p w14:paraId="117C8F4B" w14:textId="6C9CEAA1" w:rsidR="00AB2459" w:rsidRDefault="00AB2459">
      <w:r>
        <w:t>11. current record / total record</w:t>
      </w:r>
    </w:p>
    <w:p w14:paraId="2C3501D8" w14:textId="0C058D4C" w:rsidR="00AB2459" w:rsidRDefault="00AB2459">
      <w:r>
        <w:t>12. Case assigned date</w:t>
      </w:r>
    </w:p>
    <w:p w14:paraId="408466A0" w14:textId="60EF6739" w:rsidR="00AB2459" w:rsidRDefault="00AB2459">
      <w:r>
        <w:t xml:space="preserve">13. Client code (each client will </w:t>
      </w:r>
      <w:proofErr w:type="gramStart"/>
      <w:r>
        <w:t>assigned</w:t>
      </w:r>
      <w:proofErr w:type="gramEnd"/>
      <w:r>
        <w:t xml:space="preserve"> one/multiple code, </w:t>
      </w:r>
      <w:proofErr w:type="spellStart"/>
      <w:r>
        <w:t>e.g</w:t>
      </w:r>
      <w:proofErr w:type="spellEnd"/>
      <w:r>
        <w:t xml:space="preserve"> 1</w:t>
      </w:r>
      <w:r w:rsidRPr="00AB2459">
        <w:rPr>
          <w:vertAlign w:val="superscript"/>
        </w:rPr>
        <w:t>st</w:t>
      </w:r>
      <w:r>
        <w:t xml:space="preserve"> hand, 2</w:t>
      </w:r>
      <w:r w:rsidRPr="00AB2459">
        <w:rPr>
          <w:vertAlign w:val="superscript"/>
        </w:rPr>
        <w:t>nd</w:t>
      </w:r>
      <w:r>
        <w:t xml:space="preserve"> hand …)</w:t>
      </w:r>
    </w:p>
    <w:p w14:paraId="0B8FEC71" w14:textId="30103BFF" w:rsidR="00AB2459" w:rsidRDefault="00AB2459">
      <w:r>
        <w:t xml:space="preserve">14. Loan Type (each client will have multiple </w:t>
      </w:r>
      <w:proofErr w:type="gramStart"/>
      <w:r>
        <w:t>product</w:t>
      </w:r>
      <w:proofErr w:type="gramEnd"/>
      <w:r>
        <w:t xml:space="preserve">, </w:t>
      </w:r>
      <w:proofErr w:type="spellStart"/>
      <w:r>
        <w:t>e.g</w:t>
      </w:r>
      <w:proofErr w:type="spellEnd"/>
      <w:r>
        <w:t xml:space="preserve"> card/loan/</w:t>
      </w:r>
      <w:proofErr w:type="gramStart"/>
      <w:r>
        <w:t>mortgage..</w:t>
      </w:r>
      <w:proofErr w:type="gramEnd"/>
      <w:r>
        <w:t>)</w:t>
      </w:r>
    </w:p>
    <w:p w14:paraId="4D118BBC" w14:textId="363FB0D2" w:rsidR="00AB2459" w:rsidRDefault="00AB2459">
      <w:r>
        <w:t>15. Collector code (current assigned collector)</w:t>
      </w:r>
    </w:p>
    <w:p w14:paraId="7A62C801" w14:textId="23ED7B85" w:rsidR="00AB2459" w:rsidRDefault="00AB2459">
      <w:r>
        <w:t>16. Transfer date (some product set to transfer to another collector after a period)</w:t>
      </w:r>
    </w:p>
    <w:p w14:paraId="1E1337B2" w14:textId="17ED21D6" w:rsidR="00AB2459" w:rsidRDefault="00AB2459">
      <w:r>
        <w:t>17. A/C holder name</w:t>
      </w:r>
    </w:p>
    <w:p w14:paraId="191170CB" w14:textId="42E37781" w:rsidR="00AB2459" w:rsidRDefault="00AB2459">
      <w:r>
        <w:t>18. Case Status</w:t>
      </w:r>
    </w:p>
    <w:p w14:paraId="7A0305D8" w14:textId="4DBD2D67" w:rsidR="00AB2459" w:rsidRDefault="00AB2459">
      <w:r>
        <w:t>19. Hold Date/Return Date/Settle Date (depend on the status of hold/return/settle)</w:t>
      </w:r>
    </w:p>
    <w:p w14:paraId="6F75BE51" w14:textId="05D292CC" w:rsidR="00AB2459" w:rsidRDefault="00AB2459">
      <w:r>
        <w:t>20. A/C number</w:t>
      </w:r>
    </w:p>
    <w:p w14:paraId="5A9A11C9" w14:textId="54A601A7" w:rsidR="00AB2459" w:rsidRDefault="00AB2459">
      <w:r>
        <w:t>21. Gender</w:t>
      </w:r>
    </w:p>
    <w:p w14:paraId="5A5BFFBA" w14:textId="08A7BF28" w:rsidR="00AB2459" w:rsidRDefault="00AB2459">
      <w:r>
        <w:t>22. Card type (principle/sub-card)</w:t>
      </w:r>
    </w:p>
    <w:p w14:paraId="5AC82D3C" w14:textId="312C574A" w:rsidR="00AB2459" w:rsidRDefault="00AB2459">
      <w:r>
        <w:t>23. Client provided Chinese name</w:t>
      </w:r>
    </w:p>
    <w:p w14:paraId="3FD9BD26" w14:textId="6B96CF9C" w:rsidR="00AB2459" w:rsidRDefault="00AB2459">
      <w:r>
        <w:t>24. Debtor provided Chinese name</w:t>
      </w:r>
    </w:p>
    <w:p w14:paraId="1F4285BA" w14:textId="4ABCF5D8" w:rsidR="00AB2459" w:rsidRDefault="00B838A6">
      <w:r>
        <w:t>25. English case</w:t>
      </w:r>
    </w:p>
    <w:p w14:paraId="2CD3E033" w14:textId="293A171C" w:rsidR="00B838A6" w:rsidRDefault="00B838A6">
      <w:r>
        <w:t>26. ID/Passport number/BR</w:t>
      </w:r>
    </w:p>
    <w:p w14:paraId="161E2B44" w14:textId="62DBC785" w:rsidR="00B838A6" w:rsidRDefault="00B838A6">
      <w:r>
        <w:t>27. Currency</w:t>
      </w:r>
    </w:p>
    <w:p w14:paraId="32025F35" w14:textId="6A583023" w:rsidR="00B838A6" w:rsidRDefault="00B838A6">
      <w:r>
        <w:t>28. Corporate account</w:t>
      </w:r>
    </w:p>
    <w:p w14:paraId="10E31CD9" w14:textId="6943AF0E" w:rsidR="00B838A6" w:rsidRDefault="00B838A6">
      <w:r>
        <w:t>29. Debtor ID (some client may provide tokenized ID replace the real Identity Card number)</w:t>
      </w:r>
    </w:p>
    <w:p w14:paraId="59E6E3FB" w14:textId="2E869614" w:rsidR="00B838A6" w:rsidRDefault="00B838A6">
      <w:r>
        <w:lastRenderedPageBreak/>
        <w:t>30-37. Detail page for different information</w:t>
      </w:r>
    </w:p>
    <w:p w14:paraId="11AD57B8" w14:textId="59CBC980" w:rsidR="00DC1CD9" w:rsidRPr="00DC1CD9" w:rsidRDefault="00DC1CD9">
      <w:pPr>
        <w:rPr>
          <w:b/>
          <w:bCs/>
        </w:rPr>
      </w:pPr>
      <w:r w:rsidRPr="00DC1CD9">
        <w:rPr>
          <w:b/>
          <w:bCs/>
        </w:rPr>
        <w:t>DETAIL 1</w:t>
      </w:r>
      <w:r w:rsidR="00803C97">
        <w:rPr>
          <w:b/>
          <w:bCs/>
        </w:rPr>
        <w:t xml:space="preserve"> ASSIGNMENT INFO</w:t>
      </w:r>
    </w:p>
    <w:p w14:paraId="159B3934" w14:textId="35A1F369" w:rsidR="00B838A6" w:rsidRDefault="00B838A6">
      <w:r>
        <w:t>38. Assign amount</w:t>
      </w:r>
    </w:p>
    <w:p w14:paraId="2D60F44A" w14:textId="1FC8B71A" w:rsidR="00B838A6" w:rsidRDefault="00B838A6">
      <w:r>
        <w:t>39. Late fee</w:t>
      </w:r>
    </w:p>
    <w:p w14:paraId="15A4DD73" w14:textId="41FCAB03" w:rsidR="00B838A6" w:rsidRDefault="00B838A6">
      <w:r>
        <w:t>40. Late fee need to count OA fee</w:t>
      </w:r>
    </w:p>
    <w:p w14:paraId="5866EA31" w14:textId="18018D11" w:rsidR="00B838A6" w:rsidRDefault="00B838A6">
      <w:r>
        <w:t>41. Interest</w:t>
      </w:r>
    </w:p>
    <w:p w14:paraId="65C77FEA" w14:textId="2E225A90" w:rsidR="00B838A6" w:rsidRDefault="00B838A6">
      <w:r>
        <w:t>42. Interest need to count OA fee</w:t>
      </w:r>
    </w:p>
    <w:p w14:paraId="4A4B5844" w14:textId="4812BAEA" w:rsidR="00B838A6" w:rsidRDefault="00B838A6">
      <w:r>
        <w:t>43. Legal fee</w:t>
      </w:r>
    </w:p>
    <w:p w14:paraId="45B3E0E5" w14:textId="090CE6F5" w:rsidR="00B838A6" w:rsidRDefault="00B838A6">
      <w:r>
        <w:t>44. Legal fee need to count OA fee</w:t>
      </w:r>
    </w:p>
    <w:p w14:paraId="0EF95E9F" w14:textId="550DD672" w:rsidR="00B838A6" w:rsidRDefault="00B838A6">
      <w:r>
        <w:t>45. Others fee</w:t>
      </w:r>
    </w:p>
    <w:p w14:paraId="0E7C719A" w14:textId="5C44D9C8" w:rsidR="00B838A6" w:rsidRDefault="00B838A6">
      <w:r>
        <w:t>46. Others fee need to count OA fee</w:t>
      </w:r>
    </w:p>
    <w:p w14:paraId="03F20FBC" w14:textId="7BF5819D" w:rsidR="00B838A6" w:rsidRDefault="00B838A6">
      <w:r>
        <w:t>47. Total outstanding amount (exclude OA fee)</w:t>
      </w:r>
    </w:p>
    <w:p w14:paraId="3644AB41" w14:textId="4F6A2E2A" w:rsidR="00B838A6" w:rsidRDefault="00B838A6">
      <w:r>
        <w:t>48. Commission (OA fee)</w:t>
      </w:r>
    </w:p>
    <w:p w14:paraId="573372A2" w14:textId="4CA5850E" w:rsidR="00B838A6" w:rsidRDefault="00B838A6">
      <w:r>
        <w:t>49. Commission Rate (OA fee rate for debtor)</w:t>
      </w:r>
    </w:p>
    <w:p w14:paraId="4700A69E" w14:textId="19DE8642" w:rsidR="00B838A6" w:rsidRDefault="00B838A6">
      <w:r>
        <w:t>50. Total balance (include OA fee)</w:t>
      </w:r>
    </w:p>
    <w:p w14:paraId="608D375C" w14:textId="187597C8" w:rsidR="00B838A6" w:rsidRDefault="00B838A6">
      <w:r>
        <w:t xml:space="preserve">51. </w:t>
      </w:r>
      <w:r w:rsidR="004A5BF1">
        <w:t>Flag for all billed ()</w:t>
      </w:r>
    </w:p>
    <w:p w14:paraId="39AEA261" w14:textId="3B65E206" w:rsidR="004A5BF1" w:rsidRDefault="004A5BF1">
      <w:r>
        <w:t>52. Discounted amount if can full pay before discount date</w:t>
      </w:r>
    </w:p>
    <w:p w14:paraId="7250A464" w14:textId="042C503B" w:rsidR="004A5BF1" w:rsidRDefault="004A5BF1">
      <w:r>
        <w:t>53. Discounted amount period</w:t>
      </w:r>
    </w:p>
    <w:p w14:paraId="54E910D4" w14:textId="5F44ADA2" w:rsidR="004A5BF1" w:rsidRDefault="004A5BF1">
      <w:r>
        <w:t>54. Account has charging order</w:t>
      </w:r>
    </w:p>
    <w:p w14:paraId="0DAFB0FC" w14:textId="2946C83D" w:rsidR="004A5BF1" w:rsidRDefault="004A5BF1">
      <w:r>
        <w:t>55. Linked/Package list. (Linked: same debtor’s accounts under same client / sub-card; Package: same debtor’s accounts under different clients)</w:t>
      </w:r>
    </w:p>
    <w:p w14:paraId="64B05168" w14:textId="4E7CF534" w:rsidR="00DC1CD9" w:rsidRDefault="00DC1CD9">
      <w:r>
        <w:t>(refno, client code, a/c number, assign amount, collector, card type, status, o/s amount, balance, others fee (sum of late fee, interest, legal, other), commission)</w:t>
      </w:r>
      <w:r w:rsidR="00C05997">
        <w:t xml:space="preserve"> [view by CTRL+PU/PD]</w:t>
      </w:r>
    </w:p>
    <w:p w14:paraId="15A61A72" w14:textId="3C6516C7" w:rsidR="004A5BF1" w:rsidRDefault="004A5BF1">
      <w:r>
        <w:t>56. Summary of linked accounts</w:t>
      </w:r>
    </w:p>
    <w:p w14:paraId="44B9B767" w14:textId="40539F25" w:rsidR="004A5BF1" w:rsidRDefault="004A5BF1">
      <w:r>
        <w:t>57. Summary of package accounts</w:t>
      </w:r>
    </w:p>
    <w:p w14:paraId="0C982F45" w14:textId="5871D526" w:rsidR="004A5BF1" w:rsidRDefault="004A5BF1">
      <w:r>
        <w:t>58. Mark for accounts contains other currency</w:t>
      </w:r>
    </w:p>
    <w:p w14:paraId="10BF9024" w14:textId="3D65D6AB" w:rsidR="004A5BF1" w:rsidRDefault="004A5BF1">
      <w:r>
        <w:lastRenderedPageBreak/>
        <w:t>59. Join accounts info</w:t>
      </w:r>
      <w:r w:rsidR="00BD0D81">
        <w:t xml:space="preserve">. </w:t>
      </w:r>
      <w:r w:rsidR="00BD0D81">
        <w:rPr>
          <w:noProof/>
        </w:rPr>
        <w:drawing>
          <wp:inline distT="0" distB="0" distL="0" distR="0" wp14:anchorId="06E944DA" wp14:editId="298D8FB4">
            <wp:extent cx="1765232" cy="989737"/>
            <wp:effectExtent l="0" t="0" r="6985" b="1270"/>
            <wp:docPr id="15135418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1354189" name=""/>
                    <pic:cNvPicPr/>
                  </pic:nvPicPr>
                  <pic:blipFill>
                    <a:blip r:embed="rId17"/>
                    <a:stretch>
                      <a:fillRect/>
                    </a:stretch>
                  </pic:blipFill>
                  <pic:spPr>
                    <a:xfrm>
                      <a:off x="0" y="0"/>
                      <a:ext cx="1781681" cy="998960"/>
                    </a:xfrm>
                    <a:prstGeom prst="rect">
                      <a:avLst/>
                    </a:prstGeom>
                  </pic:spPr>
                </pic:pic>
              </a:graphicData>
            </a:graphic>
          </wp:inline>
        </w:drawing>
      </w:r>
    </w:p>
    <w:p w14:paraId="32572319" w14:textId="7A2FD634" w:rsidR="008C37FF" w:rsidRDefault="00C05997">
      <w:r>
        <w:rPr>
          <w:noProof/>
        </w:rPr>
        <w:drawing>
          <wp:inline distT="0" distB="0" distL="0" distR="0" wp14:anchorId="7FF1088F" wp14:editId="41306F6F">
            <wp:extent cx="5941060" cy="2826385"/>
            <wp:effectExtent l="0" t="0" r="2540" b="0"/>
            <wp:docPr id="1985100221"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5941060" cy="2826385"/>
                    </a:xfrm>
                    <a:prstGeom prst="rect">
                      <a:avLst/>
                    </a:prstGeom>
                    <a:noFill/>
                    <a:ln>
                      <a:noFill/>
                    </a:ln>
                  </pic:spPr>
                </pic:pic>
              </a:graphicData>
            </a:graphic>
          </wp:inline>
        </w:drawing>
      </w:r>
    </w:p>
    <w:p w14:paraId="37331375" w14:textId="25760421" w:rsidR="00DC1CD9" w:rsidRPr="00C05997" w:rsidRDefault="00C05997">
      <w:pPr>
        <w:rPr>
          <w:b/>
          <w:bCs/>
        </w:rPr>
      </w:pPr>
      <w:r w:rsidRPr="00C05997">
        <w:rPr>
          <w:b/>
          <w:bCs/>
        </w:rPr>
        <w:t>DETAIL 2</w:t>
      </w:r>
      <w:r w:rsidR="00803C97">
        <w:rPr>
          <w:b/>
          <w:bCs/>
        </w:rPr>
        <w:t xml:space="preserve"> PAYMENT INFO</w:t>
      </w:r>
    </w:p>
    <w:p w14:paraId="39C6B482" w14:textId="10AFD3AF" w:rsidR="00C05997" w:rsidRDefault="00C05997">
      <w:r>
        <w:t xml:space="preserve">60. Payment history (Pay date, pay amount, o/s amount after payment, </w:t>
      </w:r>
      <w:proofErr w:type="spellStart"/>
      <w:r>
        <w:t>oa</w:t>
      </w:r>
      <w:proofErr w:type="spellEnd"/>
      <w:r>
        <w:t xml:space="preserve"> paid, adjustment, payment method (CA-cash/</w:t>
      </w:r>
      <w:proofErr w:type="spellStart"/>
      <w:r>
        <w:t>pps</w:t>
      </w:r>
      <w:proofErr w:type="spellEnd"/>
      <w:r>
        <w:t>…; BQ-bound cheque; BB-adjust by bank; BA-adjust by agent; FS-force settled), collectors (payment collected by which collector, may include visitor for some client), Bill rate, Payment cycle, debit note number, collector commission note number, payment received from client, write off payment, transaction ID, Payment Type, SCB Type, Payment Source) [view by CTRL+PU/PD]</w:t>
      </w:r>
    </w:p>
    <w:p w14:paraId="514599D7" w14:textId="77777777" w:rsidR="00C05997" w:rsidRDefault="00C05997">
      <w:r>
        <w:t>61. Total paid</w:t>
      </w:r>
    </w:p>
    <w:p w14:paraId="37CF6DCE" w14:textId="5E183984" w:rsidR="00C05997" w:rsidRDefault="00C05997">
      <w:r>
        <w:t>62. Total amount bound (invalid payment)</w:t>
      </w:r>
    </w:p>
    <w:p w14:paraId="1AEDF9ED" w14:textId="4D6C88CE" w:rsidR="00C05997" w:rsidRDefault="00C05997">
      <w:r>
        <w:t>63. Total OA paid</w:t>
      </w:r>
    </w:p>
    <w:p w14:paraId="5B30B06C" w14:textId="70BD7761" w:rsidR="00C05997" w:rsidRDefault="00C05997">
      <w:r>
        <w:t>64. Assign amount</w:t>
      </w:r>
    </w:p>
    <w:p w14:paraId="390C350F" w14:textId="009BB02C" w:rsidR="00C05997" w:rsidRDefault="00C05997">
      <w:r>
        <w:t>65. No. of payments</w:t>
      </w:r>
    </w:p>
    <w:p w14:paraId="08A0F8DB" w14:textId="520B269A" w:rsidR="00C05997" w:rsidRDefault="00C05997">
      <w:r>
        <w:t>66. No. of bound payment</w:t>
      </w:r>
    </w:p>
    <w:p w14:paraId="4D1235BC" w14:textId="25EED944" w:rsidR="00C05997" w:rsidRDefault="00C05997">
      <w:r>
        <w:t>67. Current outstanding amount</w:t>
      </w:r>
    </w:p>
    <w:p w14:paraId="5EA383C0" w14:textId="3E0C05D7" w:rsidR="00C05997" w:rsidRDefault="00C05997">
      <w:r>
        <w:t>68. Current balance</w:t>
      </w:r>
    </w:p>
    <w:p w14:paraId="7EC99D7A" w14:textId="6FCC521E" w:rsidR="00C05997" w:rsidRDefault="00C05997">
      <w:r>
        <w:t xml:space="preserve">69. OA </w:t>
      </w:r>
      <w:proofErr w:type="gramStart"/>
      <w:r>
        <w:t>remain</w:t>
      </w:r>
      <w:proofErr w:type="gramEnd"/>
    </w:p>
    <w:p w14:paraId="54035850" w14:textId="52776B00" w:rsidR="00C05997" w:rsidRDefault="009D1F05">
      <w:r>
        <w:rPr>
          <w:noProof/>
        </w:rPr>
        <w:lastRenderedPageBreak/>
        <w:drawing>
          <wp:inline distT="0" distB="0" distL="0" distR="0" wp14:anchorId="4B00512F" wp14:editId="0E078B4B">
            <wp:extent cx="5941060" cy="2840990"/>
            <wp:effectExtent l="0" t="0" r="2540" b="0"/>
            <wp:docPr id="1692097548"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5941060" cy="2840990"/>
                    </a:xfrm>
                    <a:prstGeom prst="rect">
                      <a:avLst/>
                    </a:prstGeom>
                    <a:noFill/>
                    <a:ln>
                      <a:noFill/>
                    </a:ln>
                  </pic:spPr>
                </pic:pic>
              </a:graphicData>
            </a:graphic>
          </wp:inline>
        </w:drawing>
      </w:r>
    </w:p>
    <w:p w14:paraId="59598BA8" w14:textId="68FB3F2E" w:rsidR="00803C97" w:rsidRPr="00803C97" w:rsidRDefault="00803C97">
      <w:pPr>
        <w:rPr>
          <w:b/>
          <w:bCs/>
        </w:rPr>
      </w:pPr>
      <w:r w:rsidRPr="00803C97">
        <w:rPr>
          <w:b/>
          <w:bCs/>
        </w:rPr>
        <w:t xml:space="preserve">DETAIL </w:t>
      </w:r>
      <w:proofErr w:type="gramStart"/>
      <w:r w:rsidRPr="00803C97">
        <w:rPr>
          <w:b/>
          <w:bCs/>
        </w:rPr>
        <w:t>3</w:t>
      </w:r>
      <w:r>
        <w:rPr>
          <w:b/>
          <w:bCs/>
        </w:rPr>
        <w:t xml:space="preserve">  DEBTOR</w:t>
      </w:r>
      <w:proofErr w:type="gramEnd"/>
      <w:r>
        <w:rPr>
          <w:b/>
          <w:bCs/>
        </w:rPr>
        <w:t xml:space="preserve"> PERSONAL INFO</w:t>
      </w:r>
    </w:p>
    <w:p w14:paraId="30E0E284" w14:textId="09BB86EA" w:rsidR="00803C97" w:rsidRDefault="00803C97">
      <w:r>
        <w:t>70. Birthday</w:t>
      </w:r>
    </w:p>
    <w:p w14:paraId="7F9FB846" w14:textId="45DDB703" w:rsidR="00803C97" w:rsidRDefault="00803C97">
      <w:r>
        <w:t>71. Age</w:t>
      </w:r>
    </w:p>
    <w:p w14:paraId="7A5A9FB4" w14:textId="66D21DF6" w:rsidR="00803C97" w:rsidRDefault="00803C97">
      <w:r>
        <w:t>72. Marital status</w:t>
      </w:r>
    </w:p>
    <w:p w14:paraId="5DB82002" w14:textId="4DF4AEE4" w:rsidR="00803C97" w:rsidRDefault="00803C97">
      <w:r>
        <w:t>73. Nationality</w:t>
      </w:r>
    </w:p>
    <w:p w14:paraId="2103C831" w14:textId="2A483A2F" w:rsidR="00803C97" w:rsidRDefault="00803C97">
      <w:r>
        <w:t>74. Education</w:t>
      </w:r>
    </w:p>
    <w:p w14:paraId="308443C9" w14:textId="1072931B" w:rsidR="00803C97" w:rsidRDefault="00803C97">
      <w:r>
        <w:t xml:space="preserve">75. </w:t>
      </w:r>
      <w:r w:rsidR="009D1F05">
        <w:t xml:space="preserve">Personal </w:t>
      </w:r>
      <w:r>
        <w:t>Address list</w:t>
      </w:r>
    </w:p>
    <w:p w14:paraId="132CE5FD" w14:textId="63CFE8AC" w:rsidR="00803C97" w:rsidRDefault="00803C97">
      <w:r>
        <w:t>76.</w:t>
      </w:r>
      <w:r w:rsidR="009D1F05">
        <w:t xml:space="preserve"> Personal</w:t>
      </w:r>
      <w:r>
        <w:t xml:space="preserve"> Phone list</w:t>
      </w:r>
    </w:p>
    <w:p w14:paraId="6410DBF3" w14:textId="6EBA6B9D" w:rsidR="00803C97" w:rsidRDefault="009D1F05">
      <w:r>
        <w:t>77. Add/Edit personal address</w:t>
      </w:r>
    </w:p>
    <w:p w14:paraId="713CA451" w14:textId="313FAD9E" w:rsidR="009D1F05" w:rsidRDefault="009D1F05">
      <w:r>
        <w:t>78. Add/Edit personal phone</w:t>
      </w:r>
    </w:p>
    <w:p w14:paraId="299A999E" w14:textId="711860DF" w:rsidR="009D1F05" w:rsidRDefault="009D1F05">
      <w:r>
        <w:rPr>
          <w:noProof/>
        </w:rPr>
        <w:lastRenderedPageBreak/>
        <w:drawing>
          <wp:inline distT="0" distB="0" distL="0" distR="0" wp14:anchorId="55BE0F3A" wp14:editId="71E81FC9">
            <wp:extent cx="5935980" cy="2826385"/>
            <wp:effectExtent l="0" t="0" r="7620" b="0"/>
            <wp:docPr id="1362264579"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5935980" cy="2826385"/>
                    </a:xfrm>
                    <a:prstGeom prst="rect">
                      <a:avLst/>
                    </a:prstGeom>
                    <a:noFill/>
                    <a:ln>
                      <a:noFill/>
                    </a:ln>
                  </pic:spPr>
                </pic:pic>
              </a:graphicData>
            </a:graphic>
          </wp:inline>
        </w:drawing>
      </w:r>
    </w:p>
    <w:p w14:paraId="536C537E" w14:textId="4D64647B" w:rsidR="009D1F05" w:rsidRDefault="009D1F05">
      <w:r>
        <w:t>79. Company name</w:t>
      </w:r>
    </w:p>
    <w:p w14:paraId="1786F5D9" w14:textId="1F925761" w:rsidR="009D1F05" w:rsidRDefault="009D1F05">
      <w:r>
        <w:t>80. Position</w:t>
      </w:r>
    </w:p>
    <w:p w14:paraId="3D32EC59" w14:textId="065157AC" w:rsidR="009D1F05" w:rsidRDefault="009D1F05">
      <w:r>
        <w:t>81. Annual income</w:t>
      </w:r>
    </w:p>
    <w:p w14:paraId="17BBCFC1" w14:textId="6404F748" w:rsidR="009D1F05" w:rsidRDefault="009D1F05">
      <w:r>
        <w:t>82. Self-employed</w:t>
      </w:r>
    </w:p>
    <w:p w14:paraId="73C88570" w14:textId="54D16542" w:rsidR="009D1F05" w:rsidRDefault="009D1F05">
      <w:r>
        <w:t>83. Add/Edit company address</w:t>
      </w:r>
    </w:p>
    <w:p w14:paraId="5E6A6E9A" w14:textId="38CA93ED" w:rsidR="009D1F05" w:rsidRDefault="009D1F05">
      <w:r>
        <w:t>84. Add/Edit company phone</w:t>
      </w:r>
    </w:p>
    <w:p w14:paraId="7B30A7D9" w14:textId="5F238002" w:rsidR="009D1F05" w:rsidRDefault="009D1F05">
      <w:r>
        <w:t>85. Company address list</w:t>
      </w:r>
    </w:p>
    <w:p w14:paraId="4F342014" w14:textId="2175ED87" w:rsidR="009D1F05" w:rsidRDefault="009D1F05">
      <w:r>
        <w:t>86. Company phone list</w:t>
      </w:r>
    </w:p>
    <w:p w14:paraId="0262C656" w14:textId="57942655" w:rsidR="009D1F05" w:rsidRDefault="00401102">
      <w:r>
        <w:rPr>
          <w:noProof/>
        </w:rPr>
        <w:drawing>
          <wp:inline distT="0" distB="0" distL="0" distR="0" wp14:anchorId="7D2D14C2" wp14:editId="6F42250C">
            <wp:extent cx="5935980" cy="2855595"/>
            <wp:effectExtent l="0" t="0" r="7620" b="1905"/>
            <wp:docPr id="371607870"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5935980" cy="2855595"/>
                    </a:xfrm>
                    <a:prstGeom prst="rect">
                      <a:avLst/>
                    </a:prstGeom>
                    <a:noFill/>
                    <a:ln>
                      <a:noFill/>
                    </a:ln>
                  </pic:spPr>
                </pic:pic>
              </a:graphicData>
            </a:graphic>
          </wp:inline>
        </w:drawing>
      </w:r>
    </w:p>
    <w:p w14:paraId="3FDAD8B4" w14:textId="738946A8" w:rsidR="00401102" w:rsidRPr="00401102" w:rsidRDefault="00401102">
      <w:pPr>
        <w:rPr>
          <w:b/>
          <w:bCs/>
        </w:rPr>
      </w:pPr>
      <w:r w:rsidRPr="00401102">
        <w:rPr>
          <w:b/>
          <w:bCs/>
        </w:rPr>
        <w:lastRenderedPageBreak/>
        <w:t>DETAIL 5 Additional assignment info</w:t>
      </w:r>
    </w:p>
    <w:p w14:paraId="69FBB6DB" w14:textId="7E396671" w:rsidR="00401102" w:rsidRDefault="00401102">
      <w:r>
        <w:t>87. Block Code</w:t>
      </w:r>
    </w:p>
    <w:p w14:paraId="7CB84DCE" w14:textId="58E63251" w:rsidR="00401102" w:rsidRDefault="00401102">
      <w:r>
        <w:t>88. Placement (number of DCA assigned)</w:t>
      </w:r>
    </w:p>
    <w:p w14:paraId="39400C45" w14:textId="5D1E1AE8" w:rsidR="00401102" w:rsidRDefault="00401102">
      <w:r>
        <w:t xml:space="preserve">89. </w:t>
      </w:r>
      <w:proofErr w:type="spellStart"/>
      <w:r>
        <w:t>Blockcode</w:t>
      </w:r>
      <w:proofErr w:type="spellEnd"/>
      <w:r>
        <w:t xml:space="preserve"> remark / location code (CIT)</w:t>
      </w:r>
    </w:p>
    <w:p w14:paraId="4C243EB6" w14:textId="27B78D54" w:rsidR="00401102" w:rsidRDefault="00401102">
      <w:r>
        <w:t>90. Product Code</w:t>
      </w:r>
    </w:p>
    <w:p w14:paraId="1B1888CF" w14:textId="4E9DB1C9" w:rsidR="00401102" w:rsidRDefault="00401102">
      <w:r>
        <w:t>91. Receive Date (case received/inputted into system)</w:t>
      </w:r>
    </w:p>
    <w:p w14:paraId="100B2F9B" w14:textId="789B7D82" w:rsidR="00401102" w:rsidRDefault="00401102">
      <w:r>
        <w:t>92. Receive Time (case received/inputted into system)</w:t>
      </w:r>
    </w:p>
    <w:p w14:paraId="06AFD720" w14:textId="69497E90" w:rsidR="00401102" w:rsidRDefault="00401102">
      <w:r>
        <w:t>93. Bank provided comment/alert info</w:t>
      </w:r>
    </w:p>
    <w:p w14:paraId="02044972" w14:textId="1775AD68" w:rsidR="00401102" w:rsidRDefault="00401102">
      <w:r>
        <w:t>94. Date to recall/return to client</w:t>
      </w:r>
    </w:p>
    <w:p w14:paraId="072A15E3" w14:textId="65B09B3D" w:rsidR="00401102" w:rsidRDefault="00401102">
      <w:r>
        <w:t>95. First call before (need first call before the date)</w:t>
      </w:r>
    </w:p>
    <w:p w14:paraId="1591A245" w14:textId="6B62F5D2" w:rsidR="00401102" w:rsidRDefault="00401102">
      <w:r>
        <w:t>96. First visit before (need first visit before the date if no payment/</w:t>
      </w:r>
      <w:proofErr w:type="spellStart"/>
      <w:r>
        <w:t>ptp</w:t>
      </w:r>
      <w:proofErr w:type="spellEnd"/>
      <w:r>
        <w:t>)</w:t>
      </w:r>
    </w:p>
    <w:p w14:paraId="3CB0BF48" w14:textId="5EA04245" w:rsidR="00401102" w:rsidRDefault="00401102">
      <w:r>
        <w:t>97. C/O date (charge off date)</w:t>
      </w:r>
    </w:p>
    <w:p w14:paraId="406EDF41" w14:textId="02635F62" w:rsidR="00401102" w:rsidRDefault="00401102">
      <w:r>
        <w:t>98. Date to C/O (date will become charge off account)</w:t>
      </w:r>
    </w:p>
    <w:p w14:paraId="24308FAE" w14:textId="5B654B3A" w:rsidR="00401102" w:rsidRDefault="00401102">
      <w:r>
        <w:t>99. Charge off amount</w:t>
      </w:r>
    </w:p>
    <w:p w14:paraId="244EC25A" w14:textId="1B98A952" w:rsidR="00401102" w:rsidRDefault="00401102">
      <w:r>
        <w:t>100. Case refer by (private case)</w:t>
      </w:r>
    </w:p>
    <w:p w14:paraId="21A501FF" w14:textId="701A14D0" w:rsidR="00401102" w:rsidRDefault="00401102">
      <w:r>
        <w:t>101. HOLD By (case hold request by)</w:t>
      </w:r>
    </w:p>
    <w:p w14:paraId="6726D785" w14:textId="47C70FF1" w:rsidR="00401102" w:rsidRDefault="00401102">
      <w:r>
        <w:t>102. Last payment date (provided by client)</w:t>
      </w:r>
    </w:p>
    <w:p w14:paraId="0AD3EAA1" w14:textId="1FE8F9E2" w:rsidR="00401102" w:rsidRDefault="00401102">
      <w:r>
        <w:t>103. Last payment amount (provided by client)</w:t>
      </w:r>
    </w:p>
    <w:p w14:paraId="51F9008D" w14:textId="5B802A7F" w:rsidR="00401102" w:rsidRDefault="00401102">
      <w:r>
        <w:t>104. Visit collector code (1</w:t>
      </w:r>
      <w:r w:rsidRPr="00401102">
        <w:rPr>
          <w:vertAlign w:val="superscript"/>
        </w:rPr>
        <w:t>st</w:t>
      </w:r>
      <w:r>
        <w:t xml:space="preserve"> visit by collector for phone clerk cases, will have 10% commission)</w:t>
      </w:r>
    </w:p>
    <w:p w14:paraId="370F1A22" w14:textId="08A9002A" w:rsidR="00401102" w:rsidRDefault="00401102">
      <w:r>
        <w:t>105. Sub-client name (additional name for client)</w:t>
      </w:r>
    </w:p>
    <w:p w14:paraId="0B715106" w14:textId="098E6E85" w:rsidR="00401102" w:rsidRDefault="00AA0CC5">
      <w:r>
        <w:rPr>
          <w:noProof/>
        </w:rPr>
        <w:lastRenderedPageBreak/>
        <w:drawing>
          <wp:inline distT="0" distB="0" distL="0" distR="0" wp14:anchorId="342C85A2" wp14:editId="6F11664C">
            <wp:extent cx="5941060" cy="2762885"/>
            <wp:effectExtent l="0" t="0" r="2540" b="0"/>
            <wp:docPr id="2138853057"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5941060" cy="2762885"/>
                    </a:xfrm>
                    <a:prstGeom prst="rect">
                      <a:avLst/>
                    </a:prstGeom>
                    <a:noFill/>
                    <a:ln>
                      <a:noFill/>
                    </a:ln>
                  </pic:spPr>
                </pic:pic>
              </a:graphicData>
            </a:graphic>
          </wp:inline>
        </w:drawing>
      </w:r>
    </w:p>
    <w:p w14:paraId="3835753D" w14:textId="568C66A1" w:rsidR="00C05997" w:rsidRPr="00AA0CC5" w:rsidRDefault="00AA0CC5">
      <w:pPr>
        <w:rPr>
          <w:b/>
          <w:bCs/>
        </w:rPr>
      </w:pPr>
      <w:r w:rsidRPr="00AA0CC5">
        <w:rPr>
          <w:b/>
          <w:bCs/>
        </w:rPr>
        <w:t>DETAIL 6 Case Status Details</w:t>
      </w:r>
    </w:p>
    <w:p w14:paraId="2C6A5674" w14:textId="666810BA" w:rsidR="00AA0CC5" w:rsidRDefault="00AA0CC5">
      <w:r>
        <w:t>106. Predefined code for case status use in report</w:t>
      </w:r>
    </w:p>
    <w:p w14:paraId="063108E8" w14:textId="5BD0B161" w:rsidR="00AA0CC5" w:rsidRDefault="00AA0CC5">
      <w:r>
        <w:t>107.Detail code update date</w:t>
      </w:r>
    </w:p>
    <w:p w14:paraId="3F8FC62B" w14:textId="7F1D4985" w:rsidR="00AA0CC5" w:rsidRDefault="00AA0CC5">
      <w:r>
        <w:t>108. Detail code details</w:t>
      </w:r>
    </w:p>
    <w:p w14:paraId="3DCA2194" w14:textId="79038437" w:rsidR="00AA0CC5" w:rsidRDefault="00AA0CC5">
      <w:r>
        <w:rPr>
          <w:noProof/>
        </w:rPr>
        <w:drawing>
          <wp:inline distT="0" distB="0" distL="0" distR="0" wp14:anchorId="47186399" wp14:editId="1A42354D">
            <wp:extent cx="5941060" cy="2831465"/>
            <wp:effectExtent l="0" t="0" r="2540" b="6985"/>
            <wp:docPr id="1837316904"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5941060" cy="2831465"/>
                    </a:xfrm>
                    <a:prstGeom prst="rect">
                      <a:avLst/>
                    </a:prstGeom>
                    <a:noFill/>
                    <a:ln>
                      <a:noFill/>
                    </a:ln>
                  </pic:spPr>
                </pic:pic>
              </a:graphicData>
            </a:graphic>
          </wp:inline>
        </w:drawing>
      </w:r>
    </w:p>
    <w:p w14:paraId="056EB1B4" w14:textId="01D6C259" w:rsidR="00AA0CC5" w:rsidRPr="00AA0CC5" w:rsidRDefault="00AA0CC5">
      <w:pPr>
        <w:rPr>
          <w:b/>
          <w:bCs/>
        </w:rPr>
      </w:pPr>
      <w:r w:rsidRPr="00AA0CC5">
        <w:rPr>
          <w:b/>
          <w:bCs/>
        </w:rPr>
        <w:t>DETAIL 7 Transfer history &amp; case report info</w:t>
      </w:r>
    </w:p>
    <w:p w14:paraId="0BE3E3FE" w14:textId="6319013C" w:rsidR="00AA0CC5" w:rsidRDefault="00AA0CC5">
      <w:r>
        <w:t>109. Case transfer history</w:t>
      </w:r>
    </w:p>
    <w:p w14:paraId="3784B309" w14:textId="74D75F15" w:rsidR="00AA0CC5" w:rsidRDefault="00AA0CC5">
      <w:r>
        <w:t>110. Client refno info (additional product info)</w:t>
      </w:r>
    </w:p>
    <w:p w14:paraId="72384268" w14:textId="23E7A225" w:rsidR="00AA0CC5" w:rsidRDefault="00AA0CC5">
      <w:r>
        <w:t xml:space="preserve">111. Case entered by </w:t>
      </w:r>
    </w:p>
    <w:p w14:paraId="38123A52" w14:textId="490856FA" w:rsidR="00AA0CC5" w:rsidRDefault="00AA0CC5">
      <w:r>
        <w:lastRenderedPageBreak/>
        <w:t>112. Case entry date</w:t>
      </w:r>
    </w:p>
    <w:p w14:paraId="1B38E37C" w14:textId="4022123C" w:rsidR="00AA0CC5" w:rsidRDefault="00AA0CC5">
      <w:r>
        <w:t>113. Settle letter number</w:t>
      </w:r>
    </w:p>
    <w:p w14:paraId="21BD683B" w14:textId="1622142B" w:rsidR="00AA0CC5" w:rsidRDefault="00AA0CC5">
      <w:r>
        <w:t>114. Return letter number</w:t>
      </w:r>
    </w:p>
    <w:p w14:paraId="3EFFEAA2" w14:textId="1CF584F2" w:rsidR="00AA0CC5" w:rsidRDefault="00AA0CC5">
      <w:r>
        <w:t>115. Return reason</w:t>
      </w:r>
    </w:p>
    <w:p w14:paraId="3C9723B0" w14:textId="0E398F49" w:rsidR="00AA0CC5" w:rsidRDefault="00AA0CC5">
      <w:r>
        <w:t>116. Last monthly report number</w:t>
      </w:r>
    </w:p>
    <w:p w14:paraId="5348FD92" w14:textId="65573AEB" w:rsidR="00AA0CC5" w:rsidRDefault="00AA0CC5">
      <w:r>
        <w:t>117. Last HOLD reason</w:t>
      </w:r>
    </w:p>
    <w:p w14:paraId="5F6A71BB" w14:textId="076AB43B" w:rsidR="00AA0CC5" w:rsidRDefault="00754913">
      <w:r>
        <w:rPr>
          <w:noProof/>
        </w:rPr>
        <w:drawing>
          <wp:inline distT="0" distB="0" distL="0" distR="0" wp14:anchorId="5587BFED" wp14:editId="54D195BF">
            <wp:extent cx="5941060" cy="2835910"/>
            <wp:effectExtent l="0" t="0" r="2540" b="2540"/>
            <wp:docPr id="804286152"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5941060" cy="2835910"/>
                    </a:xfrm>
                    <a:prstGeom prst="rect">
                      <a:avLst/>
                    </a:prstGeom>
                    <a:noFill/>
                    <a:ln>
                      <a:noFill/>
                    </a:ln>
                  </pic:spPr>
                </pic:pic>
              </a:graphicData>
            </a:graphic>
          </wp:inline>
        </w:drawing>
      </w:r>
    </w:p>
    <w:p w14:paraId="5AEEE4A6" w14:textId="478FB0B6" w:rsidR="00AA0CC5" w:rsidRPr="00754913" w:rsidRDefault="00754913">
      <w:pPr>
        <w:rPr>
          <w:b/>
          <w:bCs/>
        </w:rPr>
      </w:pPr>
      <w:r w:rsidRPr="00754913">
        <w:rPr>
          <w:b/>
          <w:bCs/>
        </w:rPr>
        <w:t>DETAIL 8 Additional account info &amp; auto transfer info</w:t>
      </w:r>
    </w:p>
    <w:p w14:paraId="049B3F19" w14:textId="13A0DA6D" w:rsidR="00754913" w:rsidRDefault="00754913">
      <w:r>
        <w:t>118</w:t>
      </w:r>
      <w:r w:rsidR="00A15E70">
        <w:t xml:space="preserve"> - 122</w:t>
      </w:r>
      <w:r>
        <w:t>. Additional account number</w:t>
      </w:r>
    </w:p>
    <w:p w14:paraId="1A03D594" w14:textId="0DD69A87" w:rsidR="00C05997" w:rsidRDefault="00A15E70">
      <w:r>
        <w:t>123. Region ID (BLO)</w:t>
      </w:r>
    </w:p>
    <w:p w14:paraId="3473B829" w14:textId="693C16D5" w:rsidR="00A15E70" w:rsidRDefault="00A15E70">
      <w:r>
        <w:t>124. Agent ID (BLO)</w:t>
      </w:r>
    </w:p>
    <w:p w14:paraId="27943589" w14:textId="507E77EA" w:rsidR="00A15E70" w:rsidRDefault="00A15E70">
      <w:r>
        <w:t>125. Manager ID (BLO)</w:t>
      </w:r>
    </w:p>
    <w:p w14:paraId="03DC38EC" w14:textId="79E21494" w:rsidR="00A15E70" w:rsidRDefault="00A15E70">
      <w:r>
        <w:t>126. Agency ID (BLO)</w:t>
      </w:r>
    </w:p>
    <w:p w14:paraId="71E9A529" w14:textId="6A26B640" w:rsidR="00A15E70" w:rsidRDefault="00A15E70">
      <w:r>
        <w:t>127. DRP Date</w:t>
      </w:r>
    </w:p>
    <w:p w14:paraId="0174CC5B" w14:textId="7E03A83A" w:rsidR="00A15E70" w:rsidRDefault="00A15E70">
      <w:r>
        <w:t>128. Next 4 auto transfer date</w:t>
      </w:r>
    </w:p>
    <w:p w14:paraId="27A992CB" w14:textId="5EBC8089" w:rsidR="00A15E70" w:rsidRDefault="00A15E70">
      <w:r>
        <w:t>129. Auto transfer extend date</w:t>
      </w:r>
    </w:p>
    <w:p w14:paraId="7B0D8298" w14:textId="606DB965" w:rsidR="00A15E70" w:rsidRDefault="00A15E70">
      <w:r>
        <w:lastRenderedPageBreak/>
        <w:t>130. Auto transfer Notes</w:t>
      </w:r>
      <w:r w:rsidR="00E64A26">
        <w:rPr>
          <w:noProof/>
        </w:rPr>
        <w:drawing>
          <wp:inline distT="0" distB="0" distL="0" distR="0" wp14:anchorId="6C6E36D9" wp14:editId="098268E8">
            <wp:extent cx="2371572" cy="1667702"/>
            <wp:effectExtent l="0" t="0" r="0" b="8890"/>
            <wp:docPr id="92272988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22729884" name=""/>
                    <pic:cNvPicPr/>
                  </pic:nvPicPr>
                  <pic:blipFill>
                    <a:blip r:embed="rId25"/>
                    <a:stretch>
                      <a:fillRect/>
                    </a:stretch>
                  </pic:blipFill>
                  <pic:spPr>
                    <a:xfrm>
                      <a:off x="0" y="0"/>
                      <a:ext cx="2392093" cy="1682133"/>
                    </a:xfrm>
                    <a:prstGeom prst="rect">
                      <a:avLst/>
                    </a:prstGeom>
                  </pic:spPr>
                </pic:pic>
              </a:graphicData>
            </a:graphic>
          </wp:inline>
        </w:drawing>
      </w:r>
    </w:p>
    <w:p w14:paraId="2EED7DC6" w14:textId="6BABC144" w:rsidR="00A15E70" w:rsidRDefault="00A15E70">
      <w:r>
        <w:t>131. Auto transfer collector list</w:t>
      </w:r>
    </w:p>
    <w:p w14:paraId="360E7D54" w14:textId="48043DA4" w:rsidR="00A15E70" w:rsidRDefault="00A15E70">
      <w:r>
        <w:t>132. Auto transfer date</w:t>
      </w:r>
    </w:p>
    <w:p w14:paraId="37C15BB4" w14:textId="3A95511E" w:rsidR="00A15E70" w:rsidRDefault="00A15E70">
      <w:r>
        <w:t>133. Total OS of linked accounts</w:t>
      </w:r>
    </w:p>
    <w:p w14:paraId="2AC4210C" w14:textId="3F5AE5CD" w:rsidR="00A15E70" w:rsidRDefault="00A15E70">
      <w:r>
        <w:t>134. Target to meet for retain transfer</w:t>
      </w:r>
    </w:p>
    <w:p w14:paraId="2729F8AD" w14:textId="4713C98B" w:rsidR="00A15E70" w:rsidRDefault="00A15E70">
      <w:r>
        <w:t>135. Permanent to meet to stop auto transfer</w:t>
      </w:r>
    </w:p>
    <w:p w14:paraId="548E1924" w14:textId="50A3FD51" w:rsidR="00A15E70" w:rsidRDefault="00A15E70">
      <w:r>
        <w:t>136. Current payment in the transfer period</w:t>
      </w:r>
    </w:p>
    <w:p w14:paraId="1A921E75" w14:textId="12FD12C5" w:rsidR="00A15E70" w:rsidRDefault="00A15E70"/>
    <w:p w14:paraId="1E05F658" w14:textId="2A7CF5DF" w:rsidR="00C05997" w:rsidRPr="0094362D" w:rsidRDefault="0094362D">
      <w:pPr>
        <w:rPr>
          <w:b/>
          <w:bCs/>
          <w:i/>
          <w:iCs/>
        </w:rPr>
      </w:pPr>
      <w:r w:rsidRPr="0094362D">
        <w:rPr>
          <w:b/>
          <w:bCs/>
          <w:i/>
          <w:iCs/>
        </w:rPr>
        <w:t>Short-Cut key</w:t>
      </w:r>
    </w:p>
    <w:p w14:paraId="3F9EBE8D" w14:textId="77777777" w:rsidR="0094362D" w:rsidRDefault="0094362D"/>
    <w:p w14:paraId="2E46E3DF" w14:textId="77777777" w:rsidR="00DC1CD9" w:rsidRDefault="00DC1CD9"/>
    <w:p w14:paraId="5D1A9C7E" w14:textId="77777777" w:rsidR="00DC1CD9" w:rsidRDefault="00DC1CD9"/>
    <w:p w14:paraId="50B12A5C" w14:textId="77777777" w:rsidR="00DC1CD9" w:rsidRDefault="00DC1CD9"/>
    <w:p w14:paraId="74ECFF25" w14:textId="77777777" w:rsidR="00A95FC1" w:rsidRDefault="00A95FC1">
      <w:r>
        <w:br w:type="page"/>
      </w:r>
    </w:p>
    <w:p w14:paraId="7123D81A" w14:textId="5A406EF1" w:rsidR="008035A5" w:rsidRDefault="008035A5" w:rsidP="00456F84">
      <w:pPr>
        <w:pStyle w:val="Heading4"/>
        <w:ind w:left="330" w:right="220"/>
      </w:pPr>
      <w:r>
        <w:lastRenderedPageBreak/>
        <w:t>Case Entry</w:t>
      </w:r>
    </w:p>
    <w:p w14:paraId="74830AC8" w14:textId="7ED72435" w:rsidR="00A5760E" w:rsidRPr="00A5760E" w:rsidRDefault="00A5760E" w:rsidP="00456F84">
      <w:pPr>
        <w:pStyle w:val="Heading5"/>
        <w:ind w:left="440" w:right="220"/>
      </w:pPr>
      <w:r>
        <w:t>Case Entry</w:t>
      </w:r>
    </w:p>
    <w:p w14:paraId="072660E0" w14:textId="77777777" w:rsidR="008035A5" w:rsidRDefault="008035A5" w:rsidP="00881D89">
      <w:pPr>
        <w:pStyle w:val="ListParagraph"/>
        <w:numPr>
          <w:ilvl w:val="0"/>
          <w:numId w:val="7"/>
        </w:numPr>
      </w:pPr>
      <w:r>
        <w:t xml:space="preserve">Function </w:t>
      </w:r>
      <w:r w:rsidR="001F4F15">
        <w:t xml:space="preserve">to input cases received from </w:t>
      </w:r>
      <w:r w:rsidR="00752925">
        <w:t xml:space="preserve">the </w:t>
      </w:r>
      <w:r w:rsidR="001F4F15">
        <w:t xml:space="preserve">client into </w:t>
      </w:r>
      <w:r w:rsidR="00752925">
        <w:t xml:space="preserve">the </w:t>
      </w:r>
      <w:r w:rsidR="001F4F15">
        <w:t>system</w:t>
      </w:r>
    </w:p>
    <w:p w14:paraId="665F1590" w14:textId="77777777" w:rsidR="001F4F15" w:rsidRDefault="001F4F15" w:rsidP="00881D89">
      <w:pPr>
        <w:pStyle w:val="ListParagraph"/>
        <w:numPr>
          <w:ilvl w:val="0"/>
          <w:numId w:val="7"/>
        </w:numPr>
      </w:pPr>
      <w:r>
        <w:t>Mapping of different type</w:t>
      </w:r>
      <w:r w:rsidR="00752925">
        <w:t>s</w:t>
      </w:r>
      <w:r>
        <w:t xml:space="preserve"> of import file</w:t>
      </w:r>
      <w:r w:rsidR="00752925">
        <w:t>s</w:t>
      </w:r>
      <w:r>
        <w:t xml:space="preserve"> (Excel, Text, CSV)</w:t>
      </w:r>
    </w:p>
    <w:p w14:paraId="68CB2B3F" w14:textId="77777777" w:rsidR="001F4F15" w:rsidRDefault="001F4F15" w:rsidP="00881D89">
      <w:pPr>
        <w:pStyle w:val="ListParagraph"/>
        <w:numPr>
          <w:ilvl w:val="0"/>
          <w:numId w:val="7"/>
        </w:numPr>
      </w:pPr>
      <w:r>
        <w:t>Auto</w:t>
      </w:r>
      <w:r w:rsidR="00752925">
        <w:t>-</w:t>
      </w:r>
      <w:r>
        <w:t xml:space="preserve">assign client code, loan type, collector to each case base on </w:t>
      </w:r>
      <w:r w:rsidR="00752925">
        <w:t xml:space="preserve">the </w:t>
      </w:r>
      <w:r>
        <w:t xml:space="preserve">setting set by </w:t>
      </w:r>
      <w:r w:rsidR="00752925">
        <w:t xml:space="preserve">the </w:t>
      </w:r>
      <w:r>
        <w:t>supervisor</w:t>
      </w:r>
    </w:p>
    <w:p w14:paraId="55470C57" w14:textId="76BCA6C2" w:rsidR="001F4F15" w:rsidRDefault="001F4F15" w:rsidP="00656482">
      <w:pPr>
        <w:pStyle w:val="Heading5"/>
        <w:ind w:left="440" w:right="220"/>
      </w:pPr>
      <w:r>
        <w:t>Case Entry Report</w:t>
      </w:r>
    </w:p>
    <w:p w14:paraId="21B15A7F" w14:textId="77777777" w:rsidR="001F4F15" w:rsidRDefault="001F4F15" w:rsidP="00881D89">
      <w:pPr>
        <w:pStyle w:val="ListParagraph"/>
        <w:numPr>
          <w:ilvl w:val="0"/>
          <w:numId w:val="7"/>
        </w:numPr>
      </w:pPr>
      <w:r>
        <w:t>Print out case entry summary</w:t>
      </w:r>
      <w:r w:rsidR="00190D50">
        <w:t xml:space="preserve"> (PRINT)</w:t>
      </w:r>
    </w:p>
    <w:p w14:paraId="2BE97B67" w14:textId="77777777" w:rsidR="001F4F15" w:rsidRDefault="001F4F15" w:rsidP="00656482">
      <w:pPr>
        <w:pStyle w:val="Heading5"/>
        <w:ind w:left="440" w:right="220"/>
      </w:pPr>
      <w:r>
        <w:t>Case Data Update</w:t>
      </w:r>
    </w:p>
    <w:p w14:paraId="372FD9E9" w14:textId="199D6887" w:rsidR="001F4F15" w:rsidRDefault="001F4F15" w:rsidP="00881D89">
      <w:pPr>
        <w:pStyle w:val="ListParagraph"/>
        <w:numPr>
          <w:ilvl w:val="0"/>
          <w:numId w:val="7"/>
        </w:numPr>
      </w:pPr>
      <w:r>
        <w:t>Function to update case information by importing Excel file</w:t>
      </w:r>
    </w:p>
    <w:p w14:paraId="2520CF88" w14:textId="41E791F8" w:rsidR="00997C01" w:rsidRDefault="00997C01" w:rsidP="00997C01">
      <w:pPr>
        <w:pStyle w:val="Heading5"/>
        <w:ind w:left="440" w:right="220"/>
      </w:pPr>
      <w:r>
        <w:t>Change Client Code</w:t>
      </w:r>
    </w:p>
    <w:p w14:paraId="3DEB93AE" w14:textId="5E89C801" w:rsidR="00997C01" w:rsidRPr="00997C01" w:rsidRDefault="00997C01" w:rsidP="00997C01">
      <w:pPr>
        <w:pStyle w:val="ListParagraph"/>
        <w:numPr>
          <w:ilvl w:val="0"/>
          <w:numId w:val="7"/>
        </w:numPr>
      </w:pPr>
      <w:r>
        <w:t xml:space="preserve">Function to update case </w:t>
      </w:r>
      <w:r>
        <w:t>client code in case of wrong input</w:t>
      </w:r>
    </w:p>
    <w:p w14:paraId="43AFFF27" w14:textId="0335AC3D" w:rsidR="00A5760E" w:rsidRDefault="00A5760E" w:rsidP="00656482">
      <w:pPr>
        <w:pStyle w:val="Heading4"/>
        <w:ind w:left="330" w:right="220"/>
      </w:pPr>
      <w:r>
        <w:t>Case Transfer</w:t>
      </w:r>
    </w:p>
    <w:p w14:paraId="41C7A207" w14:textId="77777777" w:rsidR="001F4F15" w:rsidRDefault="001F4F15" w:rsidP="00656482">
      <w:pPr>
        <w:pStyle w:val="Heading5"/>
        <w:ind w:left="440" w:right="220"/>
      </w:pPr>
      <w:r>
        <w:t>Case Transfer One by One</w:t>
      </w:r>
    </w:p>
    <w:p w14:paraId="229FACFA" w14:textId="77777777" w:rsidR="001F4F15" w:rsidRDefault="001F4F15" w:rsidP="00A5760E">
      <w:pPr>
        <w:pStyle w:val="ListParagraph"/>
        <w:numPr>
          <w:ilvl w:val="0"/>
          <w:numId w:val="7"/>
        </w:numPr>
      </w:pPr>
      <w:r>
        <w:t>Case transfer from one collector to another by manual entry</w:t>
      </w:r>
    </w:p>
    <w:p w14:paraId="62BBC2C4" w14:textId="77777777" w:rsidR="001F4F15" w:rsidRDefault="001F4F15" w:rsidP="00656482">
      <w:pPr>
        <w:pStyle w:val="Heading5"/>
        <w:ind w:left="440" w:right="220"/>
      </w:pPr>
      <w:r>
        <w:t>Case Transfer by Batch</w:t>
      </w:r>
    </w:p>
    <w:p w14:paraId="582BD223" w14:textId="77777777" w:rsidR="001F4F15" w:rsidRDefault="001F4F15" w:rsidP="00A5760E">
      <w:pPr>
        <w:pStyle w:val="ListParagraph"/>
        <w:numPr>
          <w:ilvl w:val="0"/>
          <w:numId w:val="7"/>
        </w:numPr>
      </w:pPr>
      <w:r>
        <w:t>Case transfer by selecting criteria</w:t>
      </w:r>
    </w:p>
    <w:p w14:paraId="24296900" w14:textId="77777777" w:rsidR="001F4F15" w:rsidRDefault="001F4F15" w:rsidP="00656482">
      <w:pPr>
        <w:pStyle w:val="Heading5"/>
        <w:ind w:left="440" w:right="220"/>
      </w:pPr>
      <w:r>
        <w:t>Period Transfer Setting</w:t>
      </w:r>
    </w:p>
    <w:p w14:paraId="63ADE822" w14:textId="77777777" w:rsidR="001F4F15" w:rsidRDefault="001F4F15" w:rsidP="00A5760E">
      <w:pPr>
        <w:pStyle w:val="ListParagraph"/>
        <w:numPr>
          <w:ilvl w:val="0"/>
          <w:numId w:val="7"/>
        </w:numPr>
      </w:pPr>
      <w:r>
        <w:t>Auto transfer case periodically set by supervisor</w:t>
      </w:r>
    </w:p>
    <w:p w14:paraId="21AF56F7" w14:textId="77777777" w:rsidR="001F4F15" w:rsidRDefault="001F4F15" w:rsidP="00656482">
      <w:pPr>
        <w:pStyle w:val="Heading5"/>
        <w:ind w:left="440" w:right="220"/>
      </w:pPr>
      <w:r>
        <w:t>Case Transfer Report</w:t>
      </w:r>
    </w:p>
    <w:p w14:paraId="5EA809CF" w14:textId="77777777" w:rsidR="001F4F15" w:rsidRDefault="001F4F15" w:rsidP="00A5760E">
      <w:pPr>
        <w:pStyle w:val="ListParagraph"/>
        <w:numPr>
          <w:ilvl w:val="0"/>
          <w:numId w:val="7"/>
        </w:numPr>
      </w:pPr>
      <w:r>
        <w:t>Print out case transfer report</w:t>
      </w:r>
      <w:r w:rsidR="00190D50">
        <w:t xml:space="preserve"> (PRINT)</w:t>
      </w:r>
    </w:p>
    <w:p w14:paraId="43B9F31E" w14:textId="3CA573E8" w:rsidR="00A5760E" w:rsidRDefault="00A5760E" w:rsidP="00656482">
      <w:pPr>
        <w:pStyle w:val="Heading4"/>
        <w:ind w:left="330" w:right="220"/>
      </w:pPr>
      <w:r>
        <w:t>Case Return</w:t>
      </w:r>
    </w:p>
    <w:p w14:paraId="6F8D405C" w14:textId="77777777" w:rsidR="001F4F15" w:rsidRDefault="001F4F15" w:rsidP="00656482">
      <w:pPr>
        <w:pStyle w:val="Heading5"/>
        <w:ind w:left="440" w:right="220"/>
      </w:pPr>
      <w:r>
        <w:t>Process Case Return</w:t>
      </w:r>
    </w:p>
    <w:p w14:paraId="18EAF46C" w14:textId="77777777" w:rsidR="001F4F15" w:rsidRDefault="001F4F15" w:rsidP="00A5760E">
      <w:pPr>
        <w:pStyle w:val="ListParagraph"/>
        <w:numPr>
          <w:ilvl w:val="0"/>
          <w:numId w:val="7"/>
        </w:numPr>
      </w:pPr>
      <w:r>
        <w:t>Update case status to return status by manual or batch input</w:t>
      </w:r>
    </w:p>
    <w:p w14:paraId="08AF9566" w14:textId="77777777" w:rsidR="001F4F15" w:rsidRDefault="001F4F15" w:rsidP="00656482">
      <w:pPr>
        <w:pStyle w:val="Heading5"/>
        <w:ind w:left="440" w:right="220"/>
      </w:pPr>
      <w:r>
        <w:t>Print Return Letter</w:t>
      </w:r>
    </w:p>
    <w:p w14:paraId="53032C71" w14:textId="77777777" w:rsidR="001F4F15" w:rsidRDefault="001F4F15" w:rsidP="00A5760E">
      <w:pPr>
        <w:pStyle w:val="ListParagraph"/>
        <w:numPr>
          <w:ilvl w:val="0"/>
          <w:numId w:val="7"/>
        </w:numPr>
      </w:pPr>
      <w:r>
        <w:t xml:space="preserve">Print out unprocessed </w:t>
      </w:r>
      <w:r w:rsidR="00256053">
        <w:t>return notice</w:t>
      </w:r>
      <w:r>
        <w:t xml:space="preserve"> to client</w:t>
      </w:r>
      <w:r w:rsidR="00190D50">
        <w:t xml:space="preserve"> (PRINT/EXPORT/SELECT FIELDS)</w:t>
      </w:r>
    </w:p>
    <w:p w14:paraId="3BCCC258" w14:textId="77777777" w:rsidR="001F4F15" w:rsidRDefault="001F4F15" w:rsidP="00656482">
      <w:pPr>
        <w:pStyle w:val="Heading5"/>
        <w:ind w:left="440" w:right="220"/>
      </w:pPr>
      <w:r>
        <w:t>Print Processed Return Letter</w:t>
      </w:r>
    </w:p>
    <w:p w14:paraId="394874E6" w14:textId="77777777" w:rsidR="001F4F15" w:rsidRDefault="001F4F15" w:rsidP="00A5760E">
      <w:pPr>
        <w:pStyle w:val="ListParagraph"/>
        <w:numPr>
          <w:ilvl w:val="0"/>
          <w:numId w:val="7"/>
        </w:numPr>
      </w:pPr>
      <w:r>
        <w:t>Re-print processed return notice to client</w:t>
      </w:r>
      <w:r w:rsidR="00190D50">
        <w:t xml:space="preserve"> (PRINT/EXPORT/SELECT FIELDS)</w:t>
      </w:r>
    </w:p>
    <w:p w14:paraId="43F6C067" w14:textId="6596D710" w:rsidR="00A5760E" w:rsidRDefault="00A5760E" w:rsidP="00656482">
      <w:pPr>
        <w:pStyle w:val="Heading4"/>
        <w:ind w:left="330" w:right="220"/>
      </w:pPr>
      <w:r>
        <w:t>Case Settle</w:t>
      </w:r>
    </w:p>
    <w:p w14:paraId="2BB9679C" w14:textId="77777777" w:rsidR="001F4F15" w:rsidRDefault="00256053" w:rsidP="00656482">
      <w:pPr>
        <w:pStyle w:val="Heading5"/>
        <w:ind w:left="440" w:right="220"/>
      </w:pPr>
      <w:r>
        <w:t>Print Settle Letter</w:t>
      </w:r>
    </w:p>
    <w:p w14:paraId="02C88D2A" w14:textId="77777777" w:rsidR="00256053" w:rsidRDefault="00256053" w:rsidP="00A5760E">
      <w:pPr>
        <w:pStyle w:val="ListParagraph"/>
        <w:numPr>
          <w:ilvl w:val="0"/>
          <w:numId w:val="7"/>
        </w:numPr>
      </w:pPr>
      <w:r>
        <w:t>Print out unprocessed settle notice to client</w:t>
      </w:r>
      <w:r w:rsidR="00190D50">
        <w:t xml:space="preserve"> (PRINT/EXPORT/SELECT FIELDS)</w:t>
      </w:r>
    </w:p>
    <w:p w14:paraId="62DC2E4A" w14:textId="77777777" w:rsidR="00256053" w:rsidRDefault="00256053" w:rsidP="00656482">
      <w:pPr>
        <w:pStyle w:val="Heading5"/>
        <w:ind w:left="440" w:right="220"/>
      </w:pPr>
      <w:r>
        <w:t>Print Processed Settle Letter</w:t>
      </w:r>
    </w:p>
    <w:p w14:paraId="33E8C944" w14:textId="77777777" w:rsidR="00256053" w:rsidRDefault="00256053" w:rsidP="00A5760E">
      <w:pPr>
        <w:pStyle w:val="ListParagraph"/>
        <w:numPr>
          <w:ilvl w:val="0"/>
          <w:numId w:val="7"/>
        </w:numPr>
      </w:pPr>
      <w:r>
        <w:t>Re-print processed settled notice to client</w:t>
      </w:r>
      <w:r w:rsidR="00190D50">
        <w:t xml:space="preserve"> (PRINT/EXPORT/SELECT FIELDS)</w:t>
      </w:r>
    </w:p>
    <w:p w14:paraId="49EC1107" w14:textId="65D7DF35" w:rsidR="00A5760E" w:rsidRDefault="00A5760E" w:rsidP="00656482">
      <w:pPr>
        <w:pStyle w:val="Heading4"/>
        <w:ind w:left="330" w:right="220"/>
      </w:pPr>
      <w:r>
        <w:lastRenderedPageBreak/>
        <w:t>Case Detail Code</w:t>
      </w:r>
    </w:p>
    <w:p w14:paraId="047E1444" w14:textId="18387BA4" w:rsidR="00256053" w:rsidRDefault="00256053" w:rsidP="00656482">
      <w:pPr>
        <w:pStyle w:val="Heading5"/>
        <w:ind w:left="440" w:right="220"/>
      </w:pPr>
      <w:r>
        <w:t>Case Detail Code Maintenance</w:t>
      </w:r>
    </w:p>
    <w:p w14:paraId="73DC3104" w14:textId="77777777" w:rsidR="00256053" w:rsidRDefault="00256053" w:rsidP="00A5760E">
      <w:pPr>
        <w:pStyle w:val="ListParagraph"/>
        <w:numPr>
          <w:ilvl w:val="0"/>
          <w:numId w:val="7"/>
        </w:numPr>
      </w:pPr>
      <w:r>
        <w:t>Setup unique code represent</w:t>
      </w:r>
      <w:r w:rsidR="00752925">
        <w:t>s</w:t>
      </w:r>
      <w:r>
        <w:t xml:space="preserve"> </w:t>
      </w:r>
      <w:r w:rsidR="00752925">
        <w:t xml:space="preserve">the </w:t>
      </w:r>
      <w:r>
        <w:t xml:space="preserve">different status of </w:t>
      </w:r>
      <w:r w:rsidR="00752925">
        <w:t xml:space="preserve">the </w:t>
      </w:r>
      <w:r>
        <w:t>account use</w:t>
      </w:r>
      <w:r w:rsidR="00752925">
        <w:t>d</w:t>
      </w:r>
      <w:r>
        <w:t xml:space="preserve"> in </w:t>
      </w:r>
      <w:r w:rsidR="00752925">
        <w:t xml:space="preserve">the </w:t>
      </w:r>
      <w:r>
        <w:t>report</w:t>
      </w:r>
    </w:p>
    <w:p w14:paraId="61516F1F" w14:textId="77777777" w:rsidR="00256053" w:rsidRDefault="00256053" w:rsidP="00656482">
      <w:pPr>
        <w:pStyle w:val="Heading5"/>
        <w:ind w:left="440" w:right="220"/>
      </w:pPr>
      <w:r>
        <w:t>Detail Code Entry</w:t>
      </w:r>
    </w:p>
    <w:p w14:paraId="0C20DE18" w14:textId="77777777" w:rsidR="00256053" w:rsidRDefault="00256053" w:rsidP="00A5760E">
      <w:pPr>
        <w:pStyle w:val="ListParagraph"/>
        <w:numPr>
          <w:ilvl w:val="0"/>
          <w:numId w:val="7"/>
        </w:numPr>
      </w:pPr>
      <w:r>
        <w:t>Update account status detail code manually</w:t>
      </w:r>
    </w:p>
    <w:p w14:paraId="63F4EC6C" w14:textId="77777777" w:rsidR="00256053" w:rsidRDefault="00256053" w:rsidP="00656482">
      <w:pPr>
        <w:pStyle w:val="Heading5"/>
        <w:ind w:left="440" w:right="220"/>
      </w:pPr>
      <w:r>
        <w:t>Auto Detail Code</w:t>
      </w:r>
    </w:p>
    <w:p w14:paraId="461EE3CB" w14:textId="77777777" w:rsidR="00256053" w:rsidRDefault="00256053" w:rsidP="00A5760E">
      <w:pPr>
        <w:pStyle w:val="ListParagraph"/>
        <w:numPr>
          <w:ilvl w:val="0"/>
          <w:numId w:val="7"/>
        </w:numPr>
      </w:pPr>
      <w:r>
        <w:t xml:space="preserve">Update account status detail code automatically using criteria set by </w:t>
      </w:r>
      <w:r w:rsidR="00752925">
        <w:t xml:space="preserve">the </w:t>
      </w:r>
      <w:r>
        <w:t>supervisor</w:t>
      </w:r>
    </w:p>
    <w:p w14:paraId="58CAEB45" w14:textId="1CA76CA1" w:rsidR="00A5760E" w:rsidRDefault="00A5760E" w:rsidP="00656482">
      <w:pPr>
        <w:pStyle w:val="Heading4"/>
        <w:ind w:left="330" w:right="220"/>
      </w:pPr>
      <w:r>
        <w:t>Hold Case</w:t>
      </w:r>
    </w:p>
    <w:p w14:paraId="2A15C68D" w14:textId="77777777" w:rsidR="00256053" w:rsidRDefault="00256053" w:rsidP="00656482">
      <w:pPr>
        <w:pStyle w:val="Heading5"/>
        <w:ind w:left="440" w:right="220"/>
      </w:pPr>
      <w:r>
        <w:t>Hold Case by Batch</w:t>
      </w:r>
    </w:p>
    <w:p w14:paraId="206EE6F7" w14:textId="77777777" w:rsidR="00256053" w:rsidRDefault="00256053" w:rsidP="00A5760E">
      <w:pPr>
        <w:pStyle w:val="ListParagraph"/>
        <w:numPr>
          <w:ilvl w:val="0"/>
          <w:numId w:val="7"/>
        </w:numPr>
      </w:pPr>
      <w:r>
        <w:t xml:space="preserve">Change account status to HOLD, such that </w:t>
      </w:r>
      <w:r w:rsidR="00752925">
        <w:t xml:space="preserve">the </w:t>
      </w:r>
      <w:r>
        <w:t xml:space="preserve">collector cannot </w:t>
      </w:r>
      <w:r w:rsidR="00752925">
        <w:t>t</w:t>
      </w:r>
      <w:r>
        <w:t>ake actions on the HOLD accounts</w:t>
      </w:r>
    </w:p>
    <w:p w14:paraId="599F601B" w14:textId="77777777" w:rsidR="00256053" w:rsidRDefault="00256053" w:rsidP="00656482">
      <w:pPr>
        <w:pStyle w:val="Heading5"/>
        <w:ind w:left="440" w:right="220"/>
      </w:pPr>
      <w:r>
        <w:t>Held Case Recall Date Report</w:t>
      </w:r>
    </w:p>
    <w:p w14:paraId="5236C57F" w14:textId="77777777" w:rsidR="00256053" w:rsidRDefault="00256053" w:rsidP="00A5760E">
      <w:pPr>
        <w:pStyle w:val="ListParagraph"/>
        <w:numPr>
          <w:ilvl w:val="0"/>
          <w:numId w:val="7"/>
        </w:numPr>
      </w:pPr>
      <w:r>
        <w:t>Report for HOLD case recall date</w:t>
      </w:r>
      <w:r w:rsidR="00190D50">
        <w:t xml:space="preserve"> (PRINT)</w:t>
      </w:r>
    </w:p>
    <w:p w14:paraId="622880C1" w14:textId="048EADEC" w:rsidR="00A5760E" w:rsidRDefault="00A5760E" w:rsidP="00656482">
      <w:pPr>
        <w:pStyle w:val="Heading4"/>
        <w:ind w:left="330" w:right="220"/>
      </w:pPr>
      <w:r>
        <w:t>User Case Report</w:t>
      </w:r>
    </w:p>
    <w:p w14:paraId="2B0E766E" w14:textId="77777777" w:rsidR="00256053" w:rsidRDefault="00256053" w:rsidP="00A5760E">
      <w:pPr>
        <w:pStyle w:val="ListParagraph"/>
        <w:numPr>
          <w:ilvl w:val="0"/>
          <w:numId w:val="7"/>
        </w:numPr>
      </w:pPr>
      <w:r>
        <w:t xml:space="preserve">Function to allow </w:t>
      </w:r>
      <w:r w:rsidR="00752925">
        <w:t xml:space="preserve">the </w:t>
      </w:r>
      <w:r>
        <w:t xml:space="preserve">user </w:t>
      </w:r>
      <w:r w:rsidR="00752925">
        <w:t xml:space="preserve">to </w:t>
      </w:r>
      <w:r>
        <w:t>export case</w:t>
      </w:r>
      <w:r w:rsidR="00752925">
        <w:t>-</w:t>
      </w:r>
      <w:r>
        <w:t>related information</w:t>
      </w:r>
      <w:r w:rsidR="008820B7">
        <w:t xml:space="preserve"> (EXPORT)</w:t>
      </w:r>
    </w:p>
    <w:p w14:paraId="64E2276F" w14:textId="77777777" w:rsidR="00256053" w:rsidRDefault="00256053" w:rsidP="00656482">
      <w:pPr>
        <w:pStyle w:val="Heading4"/>
        <w:ind w:left="330" w:right="220"/>
      </w:pPr>
      <w:r>
        <w:t>Past Due Entry</w:t>
      </w:r>
    </w:p>
    <w:p w14:paraId="530FC67C" w14:textId="77777777" w:rsidR="00256053" w:rsidRDefault="00256053" w:rsidP="00A5760E">
      <w:pPr>
        <w:pStyle w:val="ListParagraph"/>
        <w:numPr>
          <w:ilvl w:val="0"/>
          <w:numId w:val="7"/>
        </w:numPr>
      </w:pPr>
      <w:r>
        <w:t>Function to update account past due history</w:t>
      </w:r>
    </w:p>
    <w:p w14:paraId="0BDB7F3C" w14:textId="27C9AF0B" w:rsidR="00A5760E" w:rsidRDefault="00A5760E" w:rsidP="00656482">
      <w:pPr>
        <w:pStyle w:val="Heading4"/>
        <w:ind w:left="330" w:right="220"/>
      </w:pPr>
      <w:r>
        <w:t>Case Address Batch</w:t>
      </w:r>
    </w:p>
    <w:p w14:paraId="1F3E51E0" w14:textId="77777777" w:rsidR="00256053" w:rsidRDefault="00256053" w:rsidP="00656482">
      <w:pPr>
        <w:pStyle w:val="Heading5"/>
        <w:ind w:left="440" w:right="220"/>
      </w:pPr>
      <w:r>
        <w:t>Address/Phone Entry</w:t>
      </w:r>
    </w:p>
    <w:p w14:paraId="34D7B526" w14:textId="77777777" w:rsidR="00256053" w:rsidRDefault="00256053" w:rsidP="00A5760E">
      <w:pPr>
        <w:pStyle w:val="ListParagraph"/>
        <w:numPr>
          <w:ilvl w:val="0"/>
          <w:numId w:val="7"/>
        </w:numPr>
      </w:pPr>
      <w:r>
        <w:t>Function to import address/phone provide</w:t>
      </w:r>
      <w:r w:rsidR="00752925">
        <w:t>d</w:t>
      </w:r>
      <w:r>
        <w:t xml:space="preserve"> by </w:t>
      </w:r>
      <w:r w:rsidR="00752925">
        <w:t xml:space="preserve">the </w:t>
      </w:r>
      <w:r>
        <w:t>client</w:t>
      </w:r>
    </w:p>
    <w:p w14:paraId="524D442D" w14:textId="0BE1AB1B" w:rsidR="00256053" w:rsidRDefault="00A5760E" w:rsidP="00656482">
      <w:pPr>
        <w:pStyle w:val="Heading5"/>
        <w:ind w:left="440" w:right="220"/>
      </w:pPr>
      <w:r>
        <w:t>Update</w:t>
      </w:r>
      <w:r w:rsidR="00256053">
        <w:t xml:space="preserve"> Address </w:t>
      </w:r>
      <w:r>
        <w:t>Status</w:t>
      </w:r>
    </w:p>
    <w:p w14:paraId="793D5639" w14:textId="71407241" w:rsidR="00F135A1" w:rsidRDefault="00256053" w:rsidP="00A5760E">
      <w:pPr>
        <w:pStyle w:val="ListParagraph"/>
        <w:numPr>
          <w:ilvl w:val="0"/>
          <w:numId w:val="7"/>
        </w:numPr>
      </w:pPr>
      <w:r>
        <w:t xml:space="preserve">Function to check </w:t>
      </w:r>
      <w:r w:rsidR="00752925">
        <w:t xml:space="preserve">the </w:t>
      </w:r>
      <w:r>
        <w:t>existing</w:t>
      </w:r>
      <w:r w:rsidR="00F135A1">
        <w:t xml:space="preserve"> address</w:t>
      </w:r>
      <w:r w:rsidR="00A5760E">
        <w:t xml:space="preserve"> and update address status</w:t>
      </w:r>
      <w:r w:rsidR="00F135A1">
        <w:t xml:space="preserve"> </w:t>
      </w:r>
      <w:r w:rsidR="00A5760E">
        <w:t>with</w:t>
      </w:r>
      <w:r w:rsidR="00F135A1">
        <w:t xml:space="preserve"> the imported file</w:t>
      </w:r>
    </w:p>
    <w:p w14:paraId="4121CDC8" w14:textId="77777777" w:rsidR="00F135A1" w:rsidRDefault="00F135A1" w:rsidP="00656482">
      <w:pPr>
        <w:pStyle w:val="Heading5"/>
        <w:ind w:left="440" w:right="220"/>
      </w:pPr>
      <w:r>
        <w:t>Invalid Phone Checking</w:t>
      </w:r>
    </w:p>
    <w:p w14:paraId="48E03BE9" w14:textId="77777777" w:rsidR="00F135A1" w:rsidRDefault="00F135A1" w:rsidP="00A5760E">
      <w:pPr>
        <w:pStyle w:val="ListParagraph"/>
        <w:numPr>
          <w:ilvl w:val="0"/>
          <w:numId w:val="7"/>
        </w:numPr>
      </w:pPr>
      <w:r>
        <w:t>Function to check existing phone with invalid mark compare</w:t>
      </w:r>
      <w:r w:rsidR="00752925">
        <w:t>d</w:t>
      </w:r>
      <w:r>
        <w:t xml:space="preserve"> with the imported file</w:t>
      </w:r>
    </w:p>
    <w:p w14:paraId="5D6733B5" w14:textId="77777777" w:rsidR="00F135A1" w:rsidRDefault="00F135A1" w:rsidP="00656482">
      <w:pPr>
        <w:pStyle w:val="Heading5"/>
        <w:ind w:left="440" w:right="220"/>
      </w:pPr>
      <w:r>
        <w:t>Invalid Address Mapping</w:t>
      </w:r>
    </w:p>
    <w:p w14:paraId="5B378D54" w14:textId="77777777" w:rsidR="00805C51" w:rsidRDefault="00805C51" w:rsidP="00A5760E">
      <w:pPr>
        <w:pStyle w:val="ListParagraph"/>
        <w:numPr>
          <w:ilvl w:val="0"/>
          <w:numId w:val="7"/>
        </w:numPr>
      </w:pPr>
      <w:r>
        <w:t>Function to compare two file</w:t>
      </w:r>
      <w:r w:rsidR="00752925">
        <w:t>s</w:t>
      </w:r>
      <w:r>
        <w:t xml:space="preserve"> contain</w:t>
      </w:r>
      <w:r w:rsidR="00752925">
        <w:t>ing</w:t>
      </w:r>
      <w:r>
        <w:t xml:space="preserve"> </w:t>
      </w:r>
      <w:r w:rsidR="00752925">
        <w:t xml:space="preserve">an </w:t>
      </w:r>
      <w:r>
        <w:t>invalid address</w:t>
      </w:r>
    </w:p>
    <w:p w14:paraId="7D35C2E7" w14:textId="77777777" w:rsidR="00805C51" w:rsidRDefault="00805C51" w:rsidP="00656482">
      <w:pPr>
        <w:pStyle w:val="Heading5"/>
        <w:ind w:left="440" w:right="220"/>
      </w:pPr>
      <w:r>
        <w:t>Export Address/Phone</w:t>
      </w:r>
    </w:p>
    <w:p w14:paraId="12830DA2" w14:textId="77777777" w:rsidR="00805C51" w:rsidRDefault="00805C51" w:rsidP="00A5760E">
      <w:pPr>
        <w:pStyle w:val="ListParagraph"/>
        <w:numPr>
          <w:ilvl w:val="0"/>
          <w:numId w:val="7"/>
        </w:numPr>
      </w:pPr>
      <w:r>
        <w:t>Function to export address/phone</w:t>
      </w:r>
      <w:r w:rsidR="00190D50">
        <w:t xml:space="preserve"> (EXPORT)</w:t>
      </w:r>
    </w:p>
    <w:p w14:paraId="5BE7EC2F" w14:textId="305B9091" w:rsidR="00A5760E" w:rsidRDefault="00A5760E" w:rsidP="00656482">
      <w:pPr>
        <w:pStyle w:val="Heading5"/>
        <w:ind w:left="440" w:right="220"/>
      </w:pPr>
      <w:r>
        <w:t>New Address/Phone Checking</w:t>
      </w:r>
    </w:p>
    <w:p w14:paraId="1683D42B" w14:textId="78D6339F" w:rsidR="00A5760E" w:rsidRDefault="00A5760E" w:rsidP="00A5760E">
      <w:pPr>
        <w:pStyle w:val="ListParagraph"/>
        <w:numPr>
          <w:ilvl w:val="0"/>
          <w:numId w:val="7"/>
        </w:numPr>
      </w:pPr>
      <w:r>
        <w:t>Compare with imported file to find new address / phone</w:t>
      </w:r>
    </w:p>
    <w:p w14:paraId="7E3566B3" w14:textId="7CCB893D" w:rsidR="00456F84" w:rsidRDefault="00456F84" w:rsidP="00656482">
      <w:pPr>
        <w:pStyle w:val="Heading4"/>
        <w:ind w:left="330" w:right="220"/>
      </w:pPr>
      <w:r>
        <w:t>Print Visit/Mail Letter</w:t>
      </w:r>
    </w:p>
    <w:p w14:paraId="13AC79B6" w14:textId="77777777" w:rsidR="00805C51" w:rsidRDefault="00805C51" w:rsidP="00656482">
      <w:pPr>
        <w:pStyle w:val="Heading5"/>
        <w:ind w:left="440" w:right="220"/>
      </w:pPr>
      <w:r>
        <w:t>Print Letter</w:t>
      </w:r>
    </w:p>
    <w:p w14:paraId="5AC601A0" w14:textId="77777777" w:rsidR="00805C51" w:rsidRDefault="00805C51" w:rsidP="00456F84">
      <w:pPr>
        <w:pStyle w:val="ListParagraph"/>
        <w:numPr>
          <w:ilvl w:val="0"/>
          <w:numId w:val="7"/>
        </w:numPr>
      </w:pPr>
      <w:r>
        <w:t xml:space="preserve">Print letter order by </w:t>
      </w:r>
      <w:r w:rsidR="00752925">
        <w:t xml:space="preserve">a </w:t>
      </w:r>
      <w:r>
        <w:t>collector for MAIL or VISIT</w:t>
      </w:r>
      <w:r w:rsidR="00190D50">
        <w:t xml:space="preserve"> (PRINT)</w:t>
      </w:r>
    </w:p>
    <w:p w14:paraId="79392E0A" w14:textId="77777777" w:rsidR="00805C51" w:rsidRDefault="00805C51" w:rsidP="00656482">
      <w:pPr>
        <w:pStyle w:val="Heading5"/>
        <w:ind w:left="440" w:right="220"/>
      </w:pPr>
      <w:r>
        <w:lastRenderedPageBreak/>
        <w:t>Print Label</w:t>
      </w:r>
    </w:p>
    <w:p w14:paraId="21A82A73" w14:textId="77777777" w:rsidR="00805C51" w:rsidRDefault="00805C51" w:rsidP="00456F84">
      <w:pPr>
        <w:pStyle w:val="ListParagraph"/>
        <w:numPr>
          <w:ilvl w:val="0"/>
          <w:numId w:val="7"/>
        </w:numPr>
      </w:pPr>
      <w:r>
        <w:t>Print label for VISIT</w:t>
      </w:r>
      <w:r w:rsidR="00190D50">
        <w:t xml:space="preserve"> (PRINT/EXPORT)</w:t>
      </w:r>
    </w:p>
    <w:p w14:paraId="4B713825" w14:textId="77777777" w:rsidR="00805C51" w:rsidRDefault="00805C51" w:rsidP="00656482">
      <w:pPr>
        <w:pStyle w:val="Heading5"/>
        <w:ind w:left="440" w:right="220"/>
      </w:pPr>
      <w:r>
        <w:t>Print 1</w:t>
      </w:r>
      <w:r w:rsidRPr="00805C51">
        <w:rPr>
          <w:vertAlign w:val="superscript"/>
        </w:rPr>
        <w:t>st</w:t>
      </w:r>
      <w:r>
        <w:t xml:space="preserve"> Letter</w:t>
      </w:r>
    </w:p>
    <w:p w14:paraId="5183D063" w14:textId="77777777" w:rsidR="00805C51" w:rsidRDefault="00805C51" w:rsidP="00456F84">
      <w:pPr>
        <w:pStyle w:val="ListParagraph"/>
        <w:numPr>
          <w:ilvl w:val="0"/>
          <w:numId w:val="7"/>
        </w:numPr>
      </w:pPr>
      <w:r>
        <w:t>Print 1</w:t>
      </w:r>
      <w:r w:rsidRPr="00805C51">
        <w:rPr>
          <w:vertAlign w:val="superscript"/>
        </w:rPr>
        <w:t>st</w:t>
      </w:r>
      <w:r>
        <w:t xml:space="preserve"> Letter for </w:t>
      </w:r>
      <w:r w:rsidR="00752925">
        <w:t xml:space="preserve">the </w:t>
      </w:r>
      <w:r>
        <w:t>special client</w:t>
      </w:r>
      <w:r w:rsidR="00190D50">
        <w:t xml:space="preserve"> (PRINT)</w:t>
      </w:r>
    </w:p>
    <w:p w14:paraId="48DE43DA" w14:textId="77777777" w:rsidR="00805C51" w:rsidRDefault="00805C51" w:rsidP="00656482">
      <w:pPr>
        <w:pStyle w:val="Heading5"/>
        <w:ind w:left="440" w:right="220"/>
      </w:pPr>
      <w:r>
        <w:t>Visit District Report</w:t>
      </w:r>
    </w:p>
    <w:p w14:paraId="11DDCC87" w14:textId="77777777" w:rsidR="00805C51" w:rsidRDefault="00805C51" w:rsidP="00456F84">
      <w:pPr>
        <w:pStyle w:val="ListParagraph"/>
        <w:numPr>
          <w:ilvl w:val="0"/>
          <w:numId w:val="7"/>
        </w:numPr>
      </w:pPr>
      <w:r>
        <w:t>Report of district visit statistic</w:t>
      </w:r>
      <w:r w:rsidR="008820B7">
        <w:t xml:space="preserve"> (PRINT)</w:t>
      </w:r>
    </w:p>
    <w:p w14:paraId="04FC11B7" w14:textId="2C7962AF" w:rsidR="00805C51" w:rsidRDefault="00805C51" w:rsidP="00656482">
      <w:pPr>
        <w:pStyle w:val="Heading5"/>
        <w:ind w:left="440" w:right="220"/>
      </w:pPr>
      <w:r>
        <w:t>Ma</w:t>
      </w:r>
      <w:r w:rsidR="00456F84">
        <w:t>il</w:t>
      </w:r>
      <w:r>
        <w:t xml:space="preserve"> Statistic Report</w:t>
      </w:r>
    </w:p>
    <w:p w14:paraId="55405592" w14:textId="77777777" w:rsidR="00805C51" w:rsidRDefault="00805C51" w:rsidP="00456F84">
      <w:pPr>
        <w:pStyle w:val="ListParagraph"/>
        <w:numPr>
          <w:ilvl w:val="0"/>
          <w:numId w:val="7"/>
        </w:numPr>
      </w:pPr>
      <w:r>
        <w:t>Report of MAIL statistic</w:t>
      </w:r>
      <w:r w:rsidR="008820B7">
        <w:t xml:space="preserve"> (PRINT)</w:t>
      </w:r>
    </w:p>
    <w:p w14:paraId="201FB5CE" w14:textId="77777777" w:rsidR="00805C51" w:rsidRDefault="00805C51" w:rsidP="00656482">
      <w:pPr>
        <w:pStyle w:val="Heading5"/>
        <w:ind w:left="440" w:right="220"/>
      </w:pPr>
      <w:r>
        <w:t>Upload VISIT result</w:t>
      </w:r>
    </w:p>
    <w:p w14:paraId="7B8E6BA9" w14:textId="77777777" w:rsidR="00805C51" w:rsidRDefault="00805C51" w:rsidP="00456F84">
      <w:pPr>
        <w:pStyle w:val="ListParagraph"/>
        <w:numPr>
          <w:ilvl w:val="0"/>
          <w:numId w:val="7"/>
        </w:numPr>
      </w:pPr>
      <w:r>
        <w:t>Upload visit result import by collector</w:t>
      </w:r>
    </w:p>
    <w:p w14:paraId="21C52BB5" w14:textId="77777777" w:rsidR="00805C51" w:rsidRDefault="00805C51" w:rsidP="00656482">
      <w:pPr>
        <w:pStyle w:val="Heading5"/>
        <w:ind w:left="440" w:right="220"/>
      </w:pPr>
      <w:r>
        <w:t>Undelivered Letter</w:t>
      </w:r>
    </w:p>
    <w:p w14:paraId="242A753B" w14:textId="77777777" w:rsidR="00805C51" w:rsidRDefault="00805C51" w:rsidP="00456F84">
      <w:pPr>
        <w:pStyle w:val="ListParagraph"/>
        <w:numPr>
          <w:ilvl w:val="0"/>
          <w:numId w:val="7"/>
        </w:numPr>
      </w:pPr>
      <w:r>
        <w:t>Input record of undelivered letter of accounts</w:t>
      </w:r>
    </w:p>
    <w:p w14:paraId="70ABDE7C" w14:textId="7D8C0E69" w:rsidR="00456F84" w:rsidRDefault="00456F84" w:rsidP="00656482">
      <w:pPr>
        <w:pStyle w:val="Heading5"/>
        <w:ind w:left="440" w:right="220"/>
      </w:pPr>
      <w:r>
        <w:t>Unsuccessful Visit</w:t>
      </w:r>
    </w:p>
    <w:p w14:paraId="25B0BBA2" w14:textId="10931B7B" w:rsidR="00456F84" w:rsidRDefault="00456F84" w:rsidP="00456F84">
      <w:pPr>
        <w:pStyle w:val="ListParagraph"/>
        <w:numPr>
          <w:ilvl w:val="0"/>
          <w:numId w:val="7"/>
        </w:numPr>
      </w:pPr>
      <w:r>
        <w:t>Check unsuccessful visit using keyword</w:t>
      </w:r>
    </w:p>
    <w:p w14:paraId="293F36F1" w14:textId="73867641" w:rsidR="00456F84" w:rsidRDefault="00456F84" w:rsidP="00656482">
      <w:pPr>
        <w:pStyle w:val="Heading4"/>
        <w:ind w:left="330" w:right="220"/>
      </w:pPr>
      <w:r>
        <w:t>Retain Case</w:t>
      </w:r>
    </w:p>
    <w:p w14:paraId="0BE00DF0" w14:textId="0593BBA3" w:rsidR="00805C51" w:rsidRDefault="00805C51" w:rsidP="00656482">
      <w:pPr>
        <w:pStyle w:val="Heading5"/>
        <w:ind w:left="440" w:right="220"/>
      </w:pPr>
      <w:r>
        <w:t>Retain Case</w:t>
      </w:r>
      <w:r w:rsidR="00456F84">
        <w:t xml:space="preserve"> flow</w:t>
      </w:r>
    </w:p>
    <w:p w14:paraId="2D8357D3" w14:textId="77777777" w:rsidR="00805C51" w:rsidRDefault="00752925" w:rsidP="00456F84">
      <w:pPr>
        <w:pStyle w:val="ListParagraph"/>
        <w:numPr>
          <w:ilvl w:val="0"/>
          <w:numId w:val="7"/>
        </w:numPr>
      </w:pPr>
      <w:r>
        <w:t>The f</w:t>
      </w:r>
      <w:r w:rsidR="00805C51">
        <w:t>low of retain/return case</w:t>
      </w:r>
    </w:p>
    <w:p w14:paraId="22CD16DE" w14:textId="77777777" w:rsidR="00805C51" w:rsidRDefault="00805C51" w:rsidP="00456F84">
      <w:pPr>
        <w:pStyle w:val="ListParagraph"/>
        <w:numPr>
          <w:ilvl w:val="1"/>
          <w:numId w:val="7"/>
        </w:numPr>
      </w:pPr>
      <w:r>
        <w:t xml:space="preserve">Import account request by </w:t>
      </w:r>
      <w:r w:rsidR="00752925">
        <w:t xml:space="preserve">the </w:t>
      </w:r>
      <w:r>
        <w:t>client for return</w:t>
      </w:r>
    </w:p>
    <w:p w14:paraId="30F2F4A0" w14:textId="77777777" w:rsidR="00805C51" w:rsidRDefault="00805C51" w:rsidP="00456F84">
      <w:pPr>
        <w:pStyle w:val="ListParagraph"/>
        <w:numPr>
          <w:ilvl w:val="2"/>
          <w:numId w:val="7"/>
        </w:numPr>
      </w:pPr>
      <w:r>
        <w:t xml:space="preserve">Send </w:t>
      </w:r>
      <w:r w:rsidR="00752925">
        <w:t xml:space="preserve">a </w:t>
      </w:r>
      <w:r>
        <w:t xml:space="preserve">message to </w:t>
      </w:r>
      <w:r w:rsidR="00752925">
        <w:t xml:space="preserve">the </w:t>
      </w:r>
      <w:r>
        <w:t>collector to input retain/return</w:t>
      </w:r>
    </w:p>
    <w:p w14:paraId="739F7DE1" w14:textId="77777777" w:rsidR="00805C51" w:rsidRDefault="00805C51" w:rsidP="00456F84">
      <w:pPr>
        <w:pStyle w:val="ListParagraph"/>
        <w:numPr>
          <w:ilvl w:val="1"/>
          <w:numId w:val="7"/>
        </w:numPr>
      </w:pPr>
      <w:r>
        <w:t>Process retain</w:t>
      </w:r>
      <w:r w:rsidR="00752925">
        <w:t>s</w:t>
      </w:r>
      <w:r>
        <w:t xml:space="preserve"> for retain request</w:t>
      </w:r>
      <w:r w:rsidR="00752925">
        <w:t>s</w:t>
      </w:r>
      <w:r>
        <w:t xml:space="preserve"> by collector</w:t>
      </w:r>
    </w:p>
    <w:p w14:paraId="48AD262F" w14:textId="77777777" w:rsidR="00256053" w:rsidRDefault="00805C51" w:rsidP="00456F84">
      <w:pPr>
        <w:pStyle w:val="ListParagraph"/>
        <w:numPr>
          <w:ilvl w:val="1"/>
          <w:numId w:val="7"/>
        </w:numPr>
      </w:pPr>
      <w:r>
        <w:t>Process return</w:t>
      </w:r>
      <w:r w:rsidR="00752925">
        <w:t>s</w:t>
      </w:r>
      <w:r>
        <w:t xml:space="preserve"> for return request</w:t>
      </w:r>
      <w:r w:rsidR="00752925">
        <w:t>s</w:t>
      </w:r>
      <w:r>
        <w:t xml:space="preserve"> by collector</w:t>
      </w:r>
      <w:r w:rsidR="00256053">
        <w:t xml:space="preserve"> </w:t>
      </w:r>
    </w:p>
    <w:p w14:paraId="7042F88D" w14:textId="52D704C0" w:rsidR="00456F84" w:rsidRDefault="00456F84" w:rsidP="00456F84">
      <w:pPr>
        <w:pStyle w:val="ListParagraph"/>
        <w:numPr>
          <w:ilvl w:val="1"/>
          <w:numId w:val="7"/>
        </w:numPr>
      </w:pPr>
      <w:r>
        <w:t>Processed batch records</w:t>
      </w:r>
    </w:p>
    <w:p w14:paraId="359EC63F" w14:textId="77777777" w:rsidR="00805C51" w:rsidRDefault="00805C51" w:rsidP="00656482">
      <w:pPr>
        <w:pStyle w:val="Heading5"/>
        <w:ind w:left="440" w:right="220"/>
      </w:pPr>
      <w:r>
        <w:t xml:space="preserve">Retain Case Report </w:t>
      </w:r>
      <w:proofErr w:type="gramStart"/>
      <w:r>
        <w:t>By</w:t>
      </w:r>
      <w:proofErr w:type="gramEnd"/>
      <w:r>
        <w:t xml:space="preserve"> Action</w:t>
      </w:r>
    </w:p>
    <w:p w14:paraId="27282B51" w14:textId="77777777" w:rsidR="00805C51" w:rsidRDefault="00805C51" w:rsidP="00456F84">
      <w:pPr>
        <w:pStyle w:val="ListParagraph"/>
        <w:numPr>
          <w:ilvl w:val="0"/>
          <w:numId w:val="7"/>
        </w:numPr>
      </w:pPr>
      <w:r>
        <w:t>Print out retain account by action code enter by collector</w:t>
      </w:r>
      <w:r w:rsidR="008820B7">
        <w:t xml:space="preserve"> (PRINT/EXPORT/SELECT FIELDS)</w:t>
      </w:r>
    </w:p>
    <w:p w14:paraId="4B128064" w14:textId="77777777" w:rsidR="00805C51" w:rsidRDefault="00805C51" w:rsidP="00656482">
      <w:pPr>
        <w:pStyle w:val="Heading5"/>
        <w:ind w:left="440" w:right="220"/>
      </w:pPr>
      <w:r>
        <w:t>Request to Retain Case Report</w:t>
      </w:r>
    </w:p>
    <w:p w14:paraId="1FD45E7D" w14:textId="77777777" w:rsidR="00805C51" w:rsidRDefault="00805C51" w:rsidP="00456F84">
      <w:pPr>
        <w:pStyle w:val="ListParagraph"/>
        <w:numPr>
          <w:ilvl w:val="0"/>
          <w:numId w:val="7"/>
        </w:numPr>
      </w:pPr>
      <w:r>
        <w:t>Export request to retain case report for client with retain reason input by collector</w:t>
      </w:r>
      <w:r w:rsidR="008820B7">
        <w:t xml:space="preserve"> (PRINT/EXPORT/SELECT FIELDS)</w:t>
      </w:r>
    </w:p>
    <w:p w14:paraId="313992F0" w14:textId="77777777" w:rsidR="00805C51" w:rsidRDefault="00805C51" w:rsidP="00456F84">
      <w:pPr>
        <w:pStyle w:val="Heading4"/>
        <w:ind w:left="330" w:right="220"/>
      </w:pPr>
      <w:r>
        <w:t>Action Code Details</w:t>
      </w:r>
    </w:p>
    <w:p w14:paraId="08C6DD81" w14:textId="77777777" w:rsidR="00805C51" w:rsidRDefault="00805C51" w:rsidP="00456F84">
      <w:pPr>
        <w:pStyle w:val="ListParagraph"/>
        <w:numPr>
          <w:ilvl w:val="0"/>
          <w:numId w:val="7"/>
        </w:numPr>
      </w:pPr>
      <w:r>
        <w:t>Print/Export account information by action code entered in Dialing System</w:t>
      </w:r>
      <w:r w:rsidR="008820B7">
        <w:t xml:space="preserve"> (PRINT/EXPORT/SELECT FIELDS)</w:t>
      </w:r>
    </w:p>
    <w:p w14:paraId="502C48F2" w14:textId="77777777" w:rsidR="00805C51" w:rsidRDefault="00805C51" w:rsidP="00456F84">
      <w:pPr>
        <w:pStyle w:val="Heading4"/>
        <w:ind w:left="330" w:right="220"/>
      </w:pPr>
      <w:r>
        <w:t>Reopen Cases</w:t>
      </w:r>
    </w:p>
    <w:p w14:paraId="4DF756C3" w14:textId="77777777" w:rsidR="00805C51" w:rsidRDefault="00805C51" w:rsidP="00456F84">
      <w:pPr>
        <w:pStyle w:val="ListParagraph"/>
        <w:numPr>
          <w:ilvl w:val="0"/>
          <w:numId w:val="7"/>
        </w:numPr>
      </w:pPr>
      <w:r>
        <w:t>Reopen Returned Case by batch</w:t>
      </w:r>
    </w:p>
    <w:p w14:paraId="24C8516E" w14:textId="77777777" w:rsidR="00805C51" w:rsidRDefault="00805C51" w:rsidP="00456F84">
      <w:pPr>
        <w:pStyle w:val="Heading4"/>
        <w:ind w:left="330" w:right="220"/>
      </w:pPr>
      <w:r>
        <w:t>Case Expiry Master</w:t>
      </w:r>
    </w:p>
    <w:p w14:paraId="33E8B397" w14:textId="77777777" w:rsidR="00805C51" w:rsidRDefault="00805C51" w:rsidP="00456F84">
      <w:pPr>
        <w:pStyle w:val="ListParagraph"/>
        <w:numPr>
          <w:ilvl w:val="0"/>
          <w:numId w:val="7"/>
        </w:numPr>
      </w:pPr>
      <w:r>
        <w:t>Update expiry date/need to return date of accounts</w:t>
      </w:r>
    </w:p>
    <w:p w14:paraId="013E7E67" w14:textId="77777777" w:rsidR="00055589" w:rsidRDefault="00055589" w:rsidP="00456F84">
      <w:pPr>
        <w:pStyle w:val="Heading4"/>
        <w:ind w:left="330" w:right="220"/>
      </w:pPr>
      <w:r>
        <w:lastRenderedPageBreak/>
        <w:t>Add Dunning</w:t>
      </w:r>
    </w:p>
    <w:p w14:paraId="5583E106" w14:textId="77777777" w:rsidR="00055589" w:rsidRDefault="00055589" w:rsidP="00456F84">
      <w:pPr>
        <w:pStyle w:val="ListParagraph"/>
        <w:numPr>
          <w:ilvl w:val="0"/>
          <w:numId w:val="7"/>
        </w:numPr>
      </w:pPr>
      <w:r>
        <w:t xml:space="preserve">Upload dunning records by </w:t>
      </w:r>
      <w:r w:rsidR="00752925">
        <w:t xml:space="preserve">the </w:t>
      </w:r>
      <w:r>
        <w:t>batch import</w:t>
      </w:r>
    </w:p>
    <w:p w14:paraId="72081075" w14:textId="75322802" w:rsidR="00656482" w:rsidRDefault="00656482" w:rsidP="00656482">
      <w:pPr>
        <w:pStyle w:val="Heading3"/>
        <w:ind w:left="220" w:right="220"/>
      </w:pPr>
      <w:r>
        <w:t>Payment Master</w:t>
      </w:r>
    </w:p>
    <w:p w14:paraId="3F5C9872" w14:textId="77777777" w:rsidR="00055589" w:rsidRDefault="00055589" w:rsidP="00656482">
      <w:pPr>
        <w:pStyle w:val="Heading4"/>
        <w:ind w:left="330" w:right="220"/>
      </w:pPr>
      <w:r>
        <w:t>Payment Entry</w:t>
      </w:r>
    </w:p>
    <w:p w14:paraId="5E51169E" w14:textId="77777777" w:rsidR="00055589" w:rsidRDefault="00055589" w:rsidP="00656482">
      <w:pPr>
        <w:pStyle w:val="ListParagraph"/>
        <w:numPr>
          <w:ilvl w:val="0"/>
          <w:numId w:val="7"/>
        </w:numPr>
      </w:pPr>
      <w:r>
        <w:t>Update payment history of accounts provided by clients</w:t>
      </w:r>
    </w:p>
    <w:p w14:paraId="67DD96FE" w14:textId="77777777" w:rsidR="00055589" w:rsidRDefault="00055589" w:rsidP="00656482">
      <w:pPr>
        <w:pStyle w:val="Heading4"/>
        <w:ind w:left="330" w:right="220"/>
      </w:pPr>
      <w:r>
        <w:t>Payment Edit</w:t>
      </w:r>
    </w:p>
    <w:p w14:paraId="3AF6882F" w14:textId="77777777" w:rsidR="00055589" w:rsidRDefault="00055589" w:rsidP="00656482">
      <w:pPr>
        <w:pStyle w:val="ListParagraph"/>
        <w:numPr>
          <w:ilvl w:val="0"/>
          <w:numId w:val="7"/>
        </w:numPr>
      </w:pPr>
      <w:r>
        <w:t xml:space="preserve">Update payment </w:t>
      </w:r>
      <w:proofErr w:type="gramStart"/>
      <w:r>
        <w:t>record</w:t>
      </w:r>
      <w:proofErr w:type="gramEnd"/>
      <w:r>
        <w:t xml:space="preserve"> manually</w:t>
      </w:r>
    </w:p>
    <w:p w14:paraId="1ED33ADC" w14:textId="77777777" w:rsidR="00055589" w:rsidRDefault="00055589" w:rsidP="00656482">
      <w:pPr>
        <w:pStyle w:val="Heading4"/>
        <w:ind w:left="330" w:right="220"/>
      </w:pPr>
      <w:r>
        <w:t>Daily Payment Confirmation</w:t>
      </w:r>
    </w:p>
    <w:p w14:paraId="2885BDD9" w14:textId="77777777" w:rsidR="00055589" w:rsidRDefault="00055589" w:rsidP="00656482">
      <w:pPr>
        <w:pStyle w:val="ListParagraph"/>
        <w:numPr>
          <w:ilvl w:val="0"/>
          <w:numId w:val="7"/>
        </w:numPr>
      </w:pPr>
      <w:r>
        <w:t>Print/Export</w:t>
      </w:r>
      <w:r w:rsidR="00EE4F7E">
        <w:t xml:space="preserve"> payment confirmation request to client</w:t>
      </w:r>
      <w:r w:rsidR="008820B7">
        <w:t xml:space="preserve"> (PRINT/EXPORT)</w:t>
      </w:r>
    </w:p>
    <w:p w14:paraId="2DD102F4" w14:textId="77777777" w:rsidR="00EE4F7E" w:rsidRDefault="00EE4F7E" w:rsidP="00656482">
      <w:pPr>
        <w:pStyle w:val="Heading4"/>
        <w:ind w:left="330" w:right="220"/>
      </w:pPr>
      <w:r>
        <w:t>Balance Update</w:t>
      </w:r>
    </w:p>
    <w:p w14:paraId="466B0B4E" w14:textId="77777777" w:rsidR="00EE4F7E" w:rsidRDefault="00EE4F7E" w:rsidP="00656482">
      <w:pPr>
        <w:pStyle w:val="ListParagraph"/>
        <w:numPr>
          <w:ilvl w:val="0"/>
          <w:numId w:val="7"/>
        </w:numPr>
      </w:pPr>
      <w:r>
        <w:t>Update accounts outstanding or balance by batch</w:t>
      </w:r>
    </w:p>
    <w:p w14:paraId="139D7FD0" w14:textId="77777777" w:rsidR="00EE4F7E" w:rsidRDefault="00DA6BE7" w:rsidP="00656482">
      <w:pPr>
        <w:pStyle w:val="Heading4"/>
        <w:ind w:left="330" w:right="220"/>
      </w:pPr>
      <w:r>
        <w:t>Payment Check</w:t>
      </w:r>
    </w:p>
    <w:p w14:paraId="1C3D0530" w14:textId="77777777" w:rsidR="00DA6BE7" w:rsidRDefault="00DA6BE7" w:rsidP="00656482">
      <w:pPr>
        <w:pStyle w:val="ListParagraph"/>
        <w:numPr>
          <w:ilvl w:val="0"/>
          <w:numId w:val="7"/>
        </w:numPr>
      </w:pPr>
      <w:r>
        <w:t>Print out payment entry record for verification</w:t>
      </w:r>
      <w:r w:rsidR="008820B7">
        <w:t xml:space="preserve"> (PRINT/EXPORT)</w:t>
      </w:r>
    </w:p>
    <w:p w14:paraId="2C5F192B" w14:textId="3C64CAAA" w:rsidR="00656482" w:rsidRDefault="00656482" w:rsidP="00656482">
      <w:pPr>
        <w:pStyle w:val="Heading4"/>
        <w:ind w:left="330" w:right="220"/>
      </w:pPr>
      <w:r>
        <w:t xml:space="preserve">Update </w:t>
      </w:r>
      <w:proofErr w:type="spellStart"/>
      <w:r>
        <w:t>Billrate</w:t>
      </w:r>
      <w:proofErr w:type="spellEnd"/>
    </w:p>
    <w:p w14:paraId="2FFA5F09" w14:textId="6EC6B09D" w:rsidR="00656482" w:rsidRDefault="00656482" w:rsidP="00656482">
      <w:pPr>
        <w:pStyle w:val="ListParagraph"/>
        <w:numPr>
          <w:ilvl w:val="0"/>
          <w:numId w:val="7"/>
        </w:numPr>
      </w:pPr>
      <w:r>
        <w:t>Update special bill rate by import batch</w:t>
      </w:r>
    </w:p>
    <w:p w14:paraId="6BFCC5DF" w14:textId="77777777" w:rsidR="00DA6BE7" w:rsidRDefault="00DA6BE7" w:rsidP="00656482">
      <w:pPr>
        <w:pStyle w:val="Heading3"/>
        <w:ind w:left="220" w:right="220"/>
      </w:pPr>
      <w:r>
        <w:t>Client Master</w:t>
      </w:r>
    </w:p>
    <w:p w14:paraId="2566F24D" w14:textId="05F9A1D6" w:rsidR="00656482" w:rsidRPr="00656482" w:rsidRDefault="00656482" w:rsidP="00656482">
      <w:pPr>
        <w:pStyle w:val="Heading4"/>
        <w:ind w:left="330" w:right="220"/>
      </w:pPr>
      <w:r>
        <w:t>Client Maintenance</w:t>
      </w:r>
    </w:p>
    <w:p w14:paraId="5B3FE822" w14:textId="77777777" w:rsidR="00DA6BE7" w:rsidRDefault="00DA6BE7" w:rsidP="00656482">
      <w:pPr>
        <w:pStyle w:val="ListParagraph"/>
        <w:numPr>
          <w:ilvl w:val="0"/>
          <w:numId w:val="7"/>
        </w:numPr>
      </w:pPr>
      <w:r>
        <w:t>Maintenance client information</w:t>
      </w:r>
    </w:p>
    <w:p w14:paraId="3DB93E63" w14:textId="77777777" w:rsidR="00DA6BE7" w:rsidRDefault="00DA6BE7" w:rsidP="00656482">
      <w:pPr>
        <w:pStyle w:val="Heading4"/>
        <w:ind w:left="330" w:right="220"/>
      </w:pPr>
      <w:r>
        <w:t>Online User Master</w:t>
      </w:r>
    </w:p>
    <w:p w14:paraId="069B343C" w14:textId="77777777" w:rsidR="00DA6BE7" w:rsidRDefault="00DA6BE7" w:rsidP="00656482">
      <w:pPr>
        <w:pStyle w:val="ListParagraph"/>
        <w:numPr>
          <w:ilvl w:val="0"/>
          <w:numId w:val="7"/>
        </w:numPr>
      </w:pPr>
      <w:r>
        <w:t xml:space="preserve">Maintenance </w:t>
      </w:r>
      <w:r w:rsidR="00752925">
        <w:t xml:space="preserve">of </w:t>
      </w:r>
      <w:r>
        <w:t>client user right for access Dialing System in audit</w:t>
      </w:r>
    </w:p>
    <w:p w14:paraId="0B2F943A" w14:textId="77777777" w:rsidR="00DA6BE7" w:rsidRDefault="00DA6BE7" w:rsidP="00656482">
      <w:pPr>
        <w:pStyle w:val="Heading4"/>
        <w:ind w:left="330" w:right="220"/>
      </w:pPr>
      <w:r>
        <w:t>Letter Header/Footer Master</w:t>
      </w:r>
    </w:p>
    <w:p w14:paraId="3B5631EA" w14:textId="77777777" w:rsidR="00DA6BE7" w:rsidRDefault="00DA6BE7" w:rsidP="00656482">
      <w:pPr>
        <w:pStyle w:val="ListParagraph"/>
        <w:numPr>
          <w:ilvl w:val="0"/>
          <w:numId w:val="7"/>
        </w:numPr>
      </w:pPr>
      <w:r>
        <w:t>Maintenance letter header/footer template for client reports</w:t>
      </w:r>
    </w:p>
    <w:p w14:paraId="74C5A45D" w14:textId="77777777" w:rsidR="00DA6BE7" w:rsidRDefault="00DA6BE7" w:rsidP="00656482">
      <w:pPr>
        <w:pStyle w:val="Heading4"/>
        <w:ind w:left="330" w:right="220"/>
      </w:pPr>
      <w:r>
        <w:t>Additional Contact</w:t>
      </w:r>
    </w:p>
    <w:p w14:paraId="5D3F7321" w14:textId="77777777" w:rsidR="00DA6BE7" w:rsidRDefault="00DA6BE7" w:rsidP="00656482">
      <w:pPr>
        <w:pStyle w:val="ListParagraph"/>
        <w:numPr>
          <w:ilvl w:val="0"/>
          <w:numId w:val="7"/>
        </w:numPr>
      </w:pPr>
      <w:r>
        <w:t xml:space="preserve">Maintenance </w:t>
      </w:r>
      <w:r w:rsidR="00752925">
        <w:t xml:space="preserve">of </w:t>
      </w:r>
      <w:r>
        <w:t>additional contact information for the client</w:t>
      </w:r>
    </w:p>
    <w:p w14:paraId="39A1DEB2" w14:textId="2554094D" w:rsidR="00656482" w:rsidRDefault="00656482" w:rsidP="00656482">
      <w:pPr>
        <w:pStyle w:val="Heading3"/>
        <w:ind w:left="220" w:right="220"/>
      </w:pPr>
      <w:r>
        <w:t>Collector Master</w:t>
      </w:r>
    </w:p>
    <w:p w14:paraId="66308FD4" w14:textId="77777777" w:rsidR="00DA6BE7" w:rsidRDefault="00DA6BE7" w:rsidP="00656482">
      <w:pPr>
        <w:pStyle w:val="Heading4"/>
        <w:ind w:left="330" w:right="220"/>
      </w:pPr>
      <w:r>
        <w:t>Collector assignment setting</w:t>
      </w:r>
    </w:p>
    <w:p w14:paraId="700AA5DC" w14:textId="77777777" w:rsidR="00DA6BE7" w:rsidRDefault="00DA6BE7" w:rsidP="00656482">
      <w:pPr>
        <w:pStyle w:val="ListParagraph"/>
        <w:numPr>
          <w:ilvl w:val="0"/>
          <w:numId w:val="7"/>
        </w:numPr>
      </w:pPr>
      <w:r>
        <w:t>Setup collector assignment criteria for the case</w:t>
      </w:r>
    </w:p>
    <w:p w14:paraId="6389CDB3" w14:textId="77777777" w:rsidR="00DA6BE7" w:rsidRDefault="00DA6BE7" w:rsidP="00656482">
      <w:pPr>
        <w:pStyle w:val="Heading4"/>
        <w:ind w:left="330" w:right="220"/>
      </w:pPr>
      <w:r>
        <w:t>Collector Payment History</w:t>
      </w:r>
    </w:p>
    <w:p w14:paraId="38A531B5" w14:textId="77777777" w:rsidR="00DA6BE7" w:rsidRDefault="00DA6BE7" w:rsidP="00656482">
      <w:pPr>
        <w:pStyle w:val="ListParagraph"/>
        <w:numPr>
          <w:ilvl w:val="0"/>
          <w:numId w:val="7"/>
        </w:numPr>
      </w:pPr>
      <w:r>
        <w:t>Show the collector payment history</w:t>
      </w:r>
    </w:p>
    <w:p w14:paraId="3470B2E3" w14:textId="77777777" w:rsidR="00DA6BE7" w:rsidRDefault="00DA6BE7" w:rsidP="00656482">
      <w:pPr>
        <w:pStyle w:val="Heading4"/>
        <w:ind w:left="330" w:right="220"/>
      </w:pPr>
      <w:r>
        <w:t>Commission Scheme</w:t>
      </w:r>
    </w:p>
    <w:p w14:paraId="628B88E7" w14:textId="77777777" w:rsidR="00DA6BE7" w:rsidRDefault="00DA6BE7" w:rsidP="00656482">
      <w:pPr>
        <w:pStyle w:val="ListParagraph"/>
        <w:numPr>
          <w:ilvl w:val="0"/>
          <w:numId w:val="7"/>
        </w:numPr>
      </w:pPr>
      <w:r>
        <w:t>Setup collector commission template</w:t>
      </w:r>
    </w:p>
    <w:p w14:paraId="1E0FE8FA" w14:textId="77777777" w:rsidR="00DA6BE7" w:rsidRDefault="00DA6BE7" w:rsidP="00656482">
      <w:pPr>
        <w:pStyle w:val="Heading4"/>
        <w:ind w:left="330" w:right="220"/>
      </w:pPr>
      <w:r>
        <w:lastRenderedPageBreak/>
        <w:t>Traffic Fee</w:t>
      </w:r>
    </w:p>
    <w:p w14:paraId="6369773D" w14:textId="77777777" w:rsidR="00DA6BE7" w:rsidRDefault="00DA6BE7" w:rsidP="00656482">
      <w:pPr>
        <w:pStyle w:val="ListParagraph"/>
        <w:numPr>
          <w:ilvl w:val="0"/>
          <w:numId w:val="7"/>
        </w:numPr>
      </w:pPr>
      <w:r>
        <w:t>Input/Approve traffic fee for collector/courier</w:t>
      </w:r>
    </w:p>
    <w:p w14:paraId="601056BE" w14:textId="77777777" w:rsidR="00DA6BE7" w:rsidRDefault="00DA6BE7" w:rsidP="00AB6C28">
      <w:pPr>
        <w:pStyle w:val="Heading3"/>
        <w:ind w:left="220" w:right="220"/>
      </w:pPr>
      <w:r>
        <w:lastRenderedPageBreak/>
        <w:t>Report Master</w:t>
      </w:r>
    </w:p>
    <w:p w14:paraId="6DDCB354" w14:textId="1456AF0C" w:rsidR="00DA6BE7" w:rsidRDefault="00DA6BE7" w:rsidP="00AB6C28">
      <w:pPr>
        <w:pStyle w:val="Heading4"/>
        <w:ind w:left="330" w:right="220"/>
      </w:pPr>
      <w:r>
        <w:t>Monthly Report</w:t>
      </w:r>
      <w:r w:rsidR="008820B7">
        <w:t xml:space="preserve"> </w:t>
      </w:r>
    </w:p>
    <w:p w14:paraId="43F4A0BA" w14:textId="387FACB2" w:rsidR="00CF587E" w:rsidRDefault="00CF587E" w:rsidP="00AB6C28">
      <w:pPr>
        <w:pStyle w:val="Heading5"/>
        <w:ind w:left="440" w:right="220"/>
      </w:pPr>
      <w:r>
        <w:t xml:space="preserve">Monthly Report </w:t>
      </w:r>
      <w:r>
        <w:t>(PRINT/EXPORT/SELECT FIELDS)</w:t>
      </w:r>
    </w:p>
    <w:p w14:paraId="15062B42" w14:textId="7636EEA4" w:rsidR="00CF587E" w:rsidRDefault="00CF587E" w:rsidP="00AB6C28">
      <w:pPr>
        <w:pStyle w:val="Heading5"/>
        <w:ind w:left="440" w:right="220"/>
      </w:pPr>
      <w:r>
        <w:t>Reprint Processed Report</w:t>
      </w:r>
    </w:p>
    <w:p w14:paraId="78CE199D" w14:textId="5CBEC474" w:rsidR="00CF587E" w:rsidRDefault="00DA6BE7" w:rsidP="00AB6C28">
      <w:pPr>
        <w:pStyle w:val="Heading4"/>
        <w:ind w:left="330" w:right="220"/>
      </w:pPr>
      <w:r>
        <w:t>Case Report</w:t>
      </w:r>
      <w:r w:rsidR="008820B7">
        <w:t xml:space="preserve"> </w:t>
      </w:r>
    </w:p>
    <w:p w14:paraId="4F18F72D" w14:textId="77777777" w:rsidR="00CF587E" w:rsidRDefault="00CF587E" w:rsidP="00AB6C28">
      <w:pPr>
        <w:pStyle w:val="Heading5"/>
        <w:ind w:left="440" w:right="220"/>
      </w:pPr>
      <w:r>
        <w:t xml:space="preserve">Case Report </w:t>
      </w:r>
      <w:r>
        <w:t>(PRINT/EXPORT/SELECT FIELDS)</w:t>
      </w:r>
    </w:p>
    <w:p w14:paraId="7B5EB93F" w14:textId="1F2BFA85" w:rsidR="00DA6BE7" w:rsidRDefault="00DA6BE7" w:rsidP="00AB6C28">
      <w:pPr>
        <w:pStyle w:val="Heading5"/>
        <w:ind w:left="440" w:right="220"/>
      </w:pPr>
      <w:r>
        <w:t>Inventory Report</w:t>
      </w:r>
      <w:r w:rsidR="008820B7">
        <w:t xml:space="preserve"> (PRINT/EXPORT/SELECT FIELDS)</w:t>
      </w:r>
    </w:p>
    <w:p w14:paraId="3A512125" w14:textId="77777777" w:rsidR="00CF587E" w:rsidRDefault="00CF587E" w:rsidP="00AB6C28">
      <w:pPr>
        <w:pStyle w:val="Heading4"/>
        <w:ind w:left="330" w:right="220"/>
      </w:pPr>
      <w:r>
        <w:t>Payment Report</w:t>
      </w:r>
    </w:p>
    <w:p w14:paraId="7BF594ED" w14:textId="293D9385" w:rsidR="00DA6BE7" w:rsidRDefault="00DA6BE7" w:rsidP="00AB6C28">
      <w:pPr>
        <w:pStyle w:val="Heading5"/>
        <w:ind w:left="440" w:right="220"/>
      </w:pPr>
      <w:r>
        <w:t>Payment Statistic Report</w:t>
      </w:r>
      <w:r w:rsidR="008820B7">
        <w:t xml:space="preserve"> (PRINT/EXPORT)</w:t>
      </w:r>
    </w:p>
    <w:p w14:paraId="175F4FCC" w14:textId="77777777" w:rsidR="00DA6BE7" w:rsidRDefault="00DA6BE7" w:rsidP="00AB6C28">
      <w:pPr>
        <w:pStyle w:val="Heading5"/>
        <w:ind w:left="440" w:right="220"/>
      </w:pPr>
      <w:r>
        <w:t>Payment Report</w:t>
      </w:r>
      <w:r w:rsidR="008820B7">
        <w:t xml:space="preserve"> (PRINT/EXPORT/SELECT FIELDS)</w:t>
      </w:r>
    </w:p>
    <w:p w14:paraId="3E84F6CA" w14:textId="77777777" w:rsidR="00DA6BE7" w:rsidRDefault="00DA6BE7" w:rsidP="00AB6C28">
      <w:pPr>
        <w:pStyle w:val="Heading5"/>
        <w:ind w:left="440" w:right="220"/>
      </w:pPr>
      <w:r>
        <w:t>Collector Payment Statistic Report</w:t>
      </w:r>
      <w:r w:rsidR="008820B7">
        <w:t xml:space="preserve"> (PRINT/EXPORT/SELECT FIELDS)</w:t>
      </w:r>
    </w:p>
    <w:p w14:paraId="0DFC6745" w14:textId="77777777" w:rsidR="00DA6BE7" w:rsidRDefault="00DA6BE7" w:rsidP="00AB6C28">
      <w:pPr>
        <w:pStyle w:val="Heading5"/>
        <w:ind w:left="440" w:right="220"/>
      </w:pPr>
      <w:r>
        <w:t>Collection Point Report</w:t>
      </w:r>
      <w:r w:rsidR="008820B7">
        <w:t xml:space="preserve"> (PRINT)</w:t>
      </w:r>
    </w:p>
    <w:p w14:paraId="27128B46" w14:textId="77777777" w:rsidR="00DA6BE7" w:rsidRDefault="00DA6BE7" w:rsidP="00AB6C28">
      <w:pPr>
        <w:pStyle w:val="Heading5"/>
        <w:ind w:left="440" w:right="220"/>
      </w:pPr>
      <w:r>
        <w:t>Commission Statistic Report</w:t>
      </w:r>
      <w:r w:rsidR="008820B7">
        <w:t xml:space="preserve"> (EXPORT)</w:t>
      </w:r>
    </w:p>
    <w:p w14:paraId="0D75C1AB" w14:textId="77777777" w:rsidR="00DA6BE7" w:rsidRDefault="00DA6BE7" w:rsidP="00AB6C28">
      <w:pPr>
        <w:pStyle w:val="Heading5"/>
        <w:ind w:left="440" w:right="220"/>
      </w:pPr>
      <w:r>
        <w:t>Payment Breakdown Report</w:t>
      </w:r>
      <w:r w:rsidR="008820B7">
        <w:t xml:space="preserve"> (EXPORT)</w:t>
      </w:r>
    </w:p>
    <w:p w14:paraId="79936A4D" w14:textId="77777777" w:rsidR="00DA6BE7" w:rsidRDefault="00DA6BE7" w:rsidP="00AB6C28">
      <w:pPr>
        <w:pStyle w:val="Heading5"/>
        <w:ind w:left="440" w:right="220"/>
      </w:pPr>
      <w:r>
        <w:t>Last Payment Report</w:t>
      </w:r>
      <w:r w:rsidR="008820B7">
        <w:t xml:space="preserve"> (PRINT)</w:t>
      </w:r>
    </w:p>
    <w:p w14:paraId="78CBC1B9" w14:textId="77777777" w:rsidR="00CF587E" w:rsidRDefault="00DA6BE7" w:rsidP="00AB6C28">
      <w:pPr>
        <w:pStyle w:val="Heading4"/>
        <w:ind w:left="330" w:right="220"/>
      </w:pPr>
      <w:r>
        <w:t>Case Statistic Report</w:t>
      </w:r>
    </w:p>
    <w:p w14:paraId="2761FA1E" w14:textId="41C35BEA" w:rsidR="00DA6BE7" w:rsidRDefault="00CF587E" w:rsidP="00AB6C28">
      <w:pPr>
        <w:pStyle w:val="Heading5"/>
        <w:ind w:left="440" w:right="220"/>
      </w:pPr>
      <w:r>
        <w:t>Case Statistic Report</w:t>
      </w:r>
      <w:r w:rsidR="008820B7">
        <w:t xml:space="preserve"> (PRINT)</w:t>
      </w:r>
    </w:p>
    <w:p w14:paraId="74C52B56" w14:textId="77777777" w:rsidR="00DA6BE7" w:rsidRDefault="00DA6BE7" w:rsidP="00AB6C28">
      <w:pPr>
        <w:pStyle w:val="Heading5"/>
        <w:ind w:left="440" w:right="220"/>
      </w:pPr>
      <w:r>
        <w:t>Case Assigned Report</w:t>
      </w:r>
      <w:r w:rsidR="008820B7">
        <w:t xml:space="preserve"> (PRINT)</w:t>
      </w:r>
    </w:p>
    <w:p w14:paraId="183DD6CA" w14:textId="426228FB" w:rsidR="00660DA2" w:rsidRDefault="00CF587E" w:rsidP="00AB6C28">
      <w:pPr>
        <w:pStyle w:val="Heading5"/>
        <w:ind w:left="440" w:right="220"/>
      </w:pPr>
      <w:r>
        <w:t>Case Bankruptcy/IVA/DRP Statistic</w:t>
      </w:r>
      <w:r w:rsidR="00660DA2">
        <w:t xml:space="preserve"> (EXPORT)</w:t>
      </w:r>
    </w:p>
    <w:p w14:paraId="597B5029" w14:textId="2E7E4C96" w:rsidR="00CF587E" w:rsidRDefault="00660DA2" w:rsidP="00AB6C28">
      <w:pPr>
        <w:pStyle w:val="Heading5"/>
        <w:ind w:left="440" w:right="220"/>
      </w:pPr>
      <w:r>
        <w:t xml:space="preserve">Monthly </w:t>
      </w:r>
      <w:proofErr w:type="spellStart"/>
      <w:r>
        <w:t>Agnecy</w:t>
      </w:r>
      <w:proofErr w:type="spellEnd"/>
      <w:r>
        <w:t xml:space="preserve"> Report (EXPORT)</w:t>
      </w:r>
    </w:p>
    <w:p w14:paraId="251D878D" w14:textId="02D4CD9F" w:rsidR="00660DA2" w:rsidRDefault="00660DA2" w:rsidP="00AB6C28">
      <w:pPr>
        <w:pStyle w:val="Heading5"/>
        <w:ind w:left="440" w:right="220"/>
      </w:pPr>
      <w:r>
        <w:t>Case Inventory Statistic Report (EXPORT)</w:t>
      </w:r>
    </w:p>
    <w:p w14:paraId="27E1D7B8" w14:textId="42C1656F" w:rsidR="00660DA2" w:rsidRDefault="00660DA2" w:rsidP="00AB6C28">
      <w:pPr>
        <w:pStyle w:val="Heading4"/>
        <w:ind w:left="330" w:right="220"/>
      </w:pPr>
      <w:r>
        <w:t>Dunning Report</w:t>
      </w:r>
    </w:p>
    <w:p w14:paraId="4B1C654C" w14:textId="77777777" w:rsidR="00DA6BE7" w:rsidRDefault="00DA6BE7" w:rsidP="00AB6C28">
      <w:pPr>
        <w:pStyle w:val="Heading5"/>
        <w:ind w:left="440" w:right="220"/>
      </w:pPr>
      <w:r>
        <w:t>Dunning Report</w:t>
      </w:r>
      <w:r w:rsidR="008820B7">
        <w:t xml:space="preserve"> (PRINT/EXPORT/SELECT FIELDS)</w:t>
      </w:r>
    </w:p>
    <w:p w14:paraId="1B66F38C" w14:textId="77777777" w:rsidR="00DA6BE7" w:rsidRDefault="00DA6BE7" w:rsidP="00AB6C28">
      <w:pPr>
        <w:pStyle w:val="Heading5"/>
        <w:ind w:left="440" w:right="220"/>
      </w:pPr>
      <w:r>
        <w:t>Telephone and Dunning Record</w:t>
      </w:r>
      <w:r w:rsidR="008820B7">
        <w:t xml:space="preserve"> (PRINT/EXPORT)</w:t>
      </w:r>
    </w:p>
    <w:p w14:paraId="5799FAA7" w14:textId="77777777" w:rsidR="00DA6BE7" w:rsidRDefault="00DA6BE7" w:rsidP="00AB6C28">
      <w:pPr>
        <w:pStyle w:val="Heading5"/>
        <w:ind w:left="440" w:right="220"/>
      </w:pPr>
      <w:r>
        <w:t>Auto Dial Report</w:t>
      </w:r>
    </w:p>
    <w:p w14:paraId="4931CCBB" w14:textId="77777777" w:rsidR="008820B7" w:rsidRDefault="008820B7" w:rsidP="00AB6C28">
      <w:pPr>
        <w:pStyle w:val="Heading6"/>
        <w:ind w:left="550"/>
      </w:pPr>
      <w:r>
        <w:t>Auto Dial Call Log</w:t>
      </w:r>
      <w:r w:rsidR="00752925">
        <w:t>i</w:t>
      </w:r>
      <w:r>
        <w:t>n Log (PRINT)</w:t>
      </w:r>
    </w:p>
    <w:p w14:paraId="168809A3" w14:textId="77777777" w:rsidR="008820B7" w:rsidRDefault="008820B7" w:rsidP="00AB6C28">
      <w:pPr>
        <w:pStyle w:val="Heading6"/>
        <w:ind w:left="550"/>
      </w:pPr>
      <w:r>
        <w:t>Auto Dial Logon statistic (PRINT)</w:t>
      </w:r>
    </w:p>
    <w:p w14:paraId="7BE674AC" w14:textId="77777777" w:rsidR="008820B7" w:rsidRDefault="008820B7" w:rsidP="00AB6C28">
      <w:pPr>
        <w:pStyle w:val="Heading6"/>
        <w:ind w:left="550"/>
      </w:pPr>
      <w:r>
        <w:t>Auto Dial Call Out Log (PRINT/EXPORT)</w:t>
      </w:r>
    </w:p>
    <w:p w14:paraId="5316EF1B" w14:textId="77777777" w:rsidR="008820B7" w:rsidRDefault="008820B7" w:rsidP="00AB6C28">
      <w:pPr>
        <w:pStyle w:val="Heading6"/>
        <w:ind w:left="550"/>
      </w:pPr>
      <w:r>
        <w:t>Auto Dial Action Statistic (PRINT)</w:t>
      </w:r>
    </w:p>
    <w:p w14:paraId="31DFCC21" w14:textId="77777777" w:rsidR="008820B7" w:rsidRDefault="008820B7" w:rsidP="00AB6C28">
      <w:pPr>
        <w:pStyle w:val="Heading6"/>
        <w:ind w:left="550"/>
      </w:pPr>
      <w:r>
        <w:t>Auto Dial Case Static (PRINT)</w:t>
      </w:r>
    </w:p>
    <w:p w14:paraId="5F2D91DD" w14:textId="65BF5580" w:rsidR="00660DA2" w:rsidRDefault="00660DA2" w:rsidP="00AB6C28">
      <w:pPr>
        <w:pStyle w:val="Heading6"/>
        <w:ind w:left="550"/>
      </w:pPr>
      <w:r>
        <w:t>Auto Dial Queue (PRINT)</w:t>
      </w:r>
    </w:p>
    <w:p w14:paraId="71A6E859" w14:textId="4EB4F5B1" w:rsidR="00DA6BE7" w:rsidRDefault="00DA6BE7" w:rsidP="00AB6C28">
      <w:pPr>
        <w:pStyle w:val="Heading5"/>
        <w:ind w:left="440" w:right="220"/>
      </w:pPr>
      <w:r>
        <w:t>Dunning Report</w:t>
      </w:r>
      <w:r w:rsidR="008820B7">
        <w:t xml:space="preserve"> (EXPORT)</w:t>
      </w:r>
    </w:p>
    <w:p w14:paraId="00563699" w14:textId="2926C0D9" w:rsidR="00660DA2" w:rsidRDefault="00660DA2" w:rsidP="00AB6C28">
      <w:pPr>
        <w:pStyle w:val="Heading4"/>
        <w:ind w:left="330" w:right="220"/>
      </w:pPr>
      <w:r>
        <w:t>Performance Report</w:t>
      </w:r>
    </w:p>
    <w:p w14:paraId="2B2CA0C9" w14:textId="77777777" w:rsidR="00DA6BE7" w:rsidRDefault="00DA6BE7" w:rsidP="00AB6C28">
      <w:pPr>
        <w:pStyle w:val="Heading5"/>
        <w:ind w:left="440" w:right="220"/>
      </w:pPr>
      <w:r>
        <w:t>Performance Analysis Report</w:t>
      </w:r>
      <w:r w:rsidR="008820B7">
        <w:t xml:space="preserve"> (PRINT)</w:t>
      </w:r>
    </w:p>
    <w:p w14:paraId="6A20FBA2" w14:textId="77777777" w:rsidR="00DA6BE7" w:rsidRDefault="00DA6BE7" w:rsidP="00AB6C28">
      <w:pPr>
        <w:pStyle w:val="Heading5"/>
        <w:ind w:left="440" w:right="220"/>
      </w:pPr>
      <w:r>
        <w:t>Collector Recovery Performance and Collection Forecast Report</w:t>
      </w:r>
      <w:r w:rsidR="008820B7">
        <w:t xml:space="preserve"> (PRINT/EXPORT)</w:t>
      </w:r>
    </w:p>
    <w:p w14:paraId="0E627409" w14:textId="77777777" w:rsidR="00DA6BE7" w:rsidRDefault="00DA6BE7" w:rsidP="00AB6C28">
      <w:pPr>
        <w:pStyle w:val="Heading5"/>
        <w:ind w:left="440" w:right="220"/>
      </w:pPr>
      <w:r>
        <w:t>Collection Forecast Report</w:t>
      </w:r>
      <w:r w:rsidR="008820B7">
        <w:t xml:space="preserve"> (PRINT/EXPORT)</w:t>
      </w:r>
    </w:p>
    <w:p w14:paraId="720A2C3F" w14:textId="77777777" w:rsidR="00DA6BE7" w:rsidRDefault="00DA6BE7" w:rsidP="00AB6C28">
      <w:pPr>
        <w:pStyle w:val="Heading5"/>
        <w:ind w:left="440" w:right="220"/>
      </w:pPr>
      <w:r>
        <w:t>Monthly Performance Report</w:t>
      </w:r>
      <w:r w:rsidR="008820B7">
        <w:t xml:space="preserve"> (PRINT)</w:t>
      </w:r>
    </w:p>
    <w:p w14:paraId="0B5068D2" w14:textId="77777777" w:rsidR="00DA6BE7" w:rsidRDefault="00DA6BE7" w:rsidP="00AB6C28">
      <w:pPr>
        <w:pStyle w:val="Heading5"/>
        <w:ind w:left="440" w:right="220"/>
      </w:pPr>
      <w:r>
        <w:t>Collector Spin-down Report</w:t>
      </w:r>
      <w:r w:rsidR="008820B7">
        <w:t xml:space="preserve"> (PRINT/EXPORT)</w:t>
      </w:r>
    </w:p>
    <w:p w14:paraId="26D2048D" w14:textId="77777777" w:rsidR="00DA6BE7" w:rsidRDefault="00DA6BE7" w:rsidP="00AB6C28">
      <w:pPr>
        <w:pStyle w:val="Heading5"/>
        <w:ind w:left="440" w:right="220"/>
      </w:pPr>
      <w:r>
        <w:t>Same Period Performance Report</w:t>
      </w:r>
      <w:r w:rsidR="008820B7">
        <w:t xml:space="preserve"> (PRINT/EXPORT)</w:t>
      </w:r>
    </w:p>
    <w:p w14:paraId="62055AE7" w14:textId="77777777" w:rsidR="00DA6BE7" w:rsidRDefault="00DA6BE7" w:rsidP="00AB6C28">
      <w:pPr>
        <w:pStyle w:val="Heading5"/>
        <w:ind w:left="440" w:right="220"/>
      </w:pPr>
      <w:r>
        <w:lastRenderedPageBreak/>
        <w:t>Monthly Statistical Summary Report</w:t>
      </w:r>
      <w:r w:rsidR="008820B7">
        <w:t xml:space="preserve"> (EXPORT)</w:t>
      </w:r>
    </w:p>
    <w:p w14:paraId="027D4D47" w14:textId="77777777" w:rsidR="00DA6BE7" w:rsidRDefault="00DA6BE7" w:rsidP="00AB6C28">
      <w:pPr>
        <w:pStyle w:val="Heading5"/>
        <w:ind w:left="440" w:right="220"/>
      </w:pPr>
      <w:r>
        <w:t>Collector Contribution Report</w:t>
      </w:r>
      <w:r w:rsidR="008820B7">
        <w:t xml:space="preserve"> (PRINT)</w:t>
      </w:r>
    </w:p>
    <w:p w14:paraId="5DBC19C4" w14:textId="348D8E76" w:rsidR="008452A4" w:rsidRDefault="008452A4" w:rsidP="00AB6C28">
      <w:pPr>
        <w:pStyle w:val="Heading5"/>
        <w:ind w:left="440" w:right="220"/>
      </w:pPr>
      <w:r>
        <w:t>Collector Competition Report (EXPORT)</w:t>
      </w:r>
    </w:p>
    <w:p w14:paraId="30B2623C" w14:textId="0CAA84AC" w:rsidR="008452A4" w:rsidRDefault="008452A4" w:rsidP="00AB6C28">
      <w:pPr>
        <w:pStyle w:val="Heading4"/>
        <w:ind w:left="330" w:right="220"/>
      </w:pPr>
      <w:r>
        <w:t>Productivity Report</w:t>
      </w:r>
    </w:p>
    <w:p w14:paraId="1C0A4BDA" w14:textId="77777777" w:rsidR="00DA6BE7" w:rsidRDefault="00090E6E" w:rsidP="00AB6C28">
      <w:pPr>
        <w:pStyle w:val="Heading5"/>
        <w:ind w:left="440" w:right="220"/>
      </w:pPr>
      <w:r>
        <w:t>No. Of Call Report</w:t>
      </w:r>
      <w:r w:rsidR="008820B7">
        <w:t xml:space="preserve"> (PRINT)</w:t>
      </w:r>
    </w:p>
    <w:p w14:paraId="520CA05F" w14:textId="77777777" w:rsidR="00090E6E" w:rsidRDefault="00090E6E" w:rsidP="00AB6C28">
      <w:pPr>
        <w:pStyle w:val="Heading5"/>
        <w:ind w:left="440" w:right="220"/>
      </w:pPr>
      <w:r>
        <w:t xml:space="preserve">No. Of Call </w:t>
      </w:r>
      <w:proofErr w:type="gramStart"/>
      <w:r>
        <w:t>By</w:t>
      </w:r>
      <w:proofErr w:type="gramEnd"/>
      <w:r>
        <w:t xml:space="preserve"> Action Code Report</w:t>
      </w:r>
      <w:r w:rsidR="008820B7">
        <w:t xml:space="preserve"> (PRINT)</w:t>
      </w:r>
    </w:p>
    <w:p w14:paraId="49713381" w14:textId="77777777" w:rsidR="00090E6E" w:rsidRDefault="00090E6E" w:rsidP="00AB6C28">
      <w:pPr>
        <w:pStyle w:val="Heading5"/>
        <w:ind w:left="440" w:right="220"/>
      </w:pPr>
      <w:r>
        <w:t>Action Code with Narrative Report</w:t>
      </w:r>
      <w:r w:rsidR="008820B7">
        <w:t xml:space="preserve"> (PRINT/EXPORT)</w:t>
      </w:r>
    </w:p>
    <w:p w14:paraId="16D1B149" w14:textId="77777777" w:rsidR="00090E6E" w:rsidRDefault="00090E6E" w:rsidP="00AB6C28">
      <w:pPr>
        <w:pStyle w:val="Heading5"/>
        <w:ind w:left="440" w:right="220"/>
      </w:pPr>
      <w:r>
        <w:t>Collector Queue Report</w:t>
      </w:r>
      <w:r w:rsidR="008820B7">
        <w:t xml:space="preserve"> (PRINT)</w:t>
      </w:r>
    </w:p>
    <w:p w14:paraId="058AF3B2" w14:textId="77777777" w:rsidR="00090E6E" w:rsidRDefault="00090E6E" w:rsidP="00AB6C28">
      <w:pPr>
        <w:pStyle w:val="Heading5"/>
        <w:ind w:left="440" w:right="220"/>
      </w:pPr>
      <w:r>
        <w:t>Work Down Report</w:t>
      </w:r>
      <w:r w:rsidR="008820B7">
        <w:t xml:space="preserve"> (PRINT)</w:t>
      </w:r>
    </w:p>
    <w:p w14:paraId="3EB3B3A7" w14:textId="77777777" w:rsidR="00090E6E" w:rsidRDefault="00090E6E" w:rsidP="00AB6C28">
      <w:pPr>
        <w:pStyle w:val="Heading5"/>
        <w:ind w:left="440" w:right="220"/>
      </w:pPr>
      <w:r>
        <w:t>Case Contact Report</w:t>
      </w:r>
      <w:r w:rsidR="008820B7">
        <w:t xml:space="preserve"> (EXPORT)</w:t>
      </w:r>
    </w:p>
    <w:p w14:paraId="0EFFEC28" w14:textId="77777777" w:rsidR="00090E6E" w:rsidRDefault="00090E6E" w:rsidP="00AB6C28">
      <w:pPr>
        <w:pStyle w:val="Heading5"/>
        <w:ind w:left="440" w:right="220"/>
      </w:pPr>
      <w:r>
        <w:t>Lost Contact Report</w:t>
      </w:r>
      <w:r w:rsidR="008820B7">
        <w:t xml:space="preserve"> (PRINT/EXPORT)</w:t>
      </w:r>
    </w:p>
    <w:p w14:paraId="0B136FE2" w14:textId="77777777" w:rsidR="00090E6E" w:rsidRDefault="00090E6E" w:rsidP="00AB6C28">
      <w:pPr>
        <w:pStyle w:val="Heading5"/>
        <w:ind w:left="440" w:right="220"/>
      </w:pPr>
      <w:r>
        <w:t>Bucket Report</w:t>
      </w:r>
      <w:r w:rsidR="008820B7">
        <w:t xml:space="preserve"> (PRINT/EXPORT)</w:t>
      </w:r>
    </w:p>
    <w:p w14:paraId="03B7F12B" w14:textId="77777777" w:rsidR="00090E6E" w:rsidRDefault="00090E6E" w:rsidP="00AB6C28">
      <w:pPr>
        <w:pStyle w:val="Heading5"/>
        <w:ind w:left="440" w:right="220"/>
      </w:pPr>
      <w:proofErr w:type="spellStart"/>
      <w:r>
        <w:t>BackLog</w:t>
      </w:r>
      <w:proofErr w:type="spellEnd"/>
      <w:r>
        <w:t xml:space="preserve"> Statistic </w:t>
      </w:r>
      <w:proofErr w:type="gramStart"/>
      <w:r>
        <w:t>Report</w:t>
      </w:r>
      <w:r w:rsidR="008820B7">
        <w:t xml:space="preserve">  (</w:t>
      </w:r>
      <w:proofErr w:type="gramEnd"/>
      <w:r w:rsidR="008820B7">
        <w:t>PRINT)</w:t>
      </w:r>
    </w:p>
    <w:p w14:paraId="42ABBDB6" w14:textId="77777777" w:rsidR="00090E6E" w:rsidRDefault="00090E6E" w:rsidP="00AB6C28">
      <w:pPr>
        <w:pStyle w:val="Heading5"/>
        <w:ind w:left="440" w:right="220"/>
      </w:pPr>
      <w:r>
        <w:t>Visit Statistic Report</w:t>
      </w:r>
      <w:r w:rsidR="008820B7">
        <w:t xml:space="preserve"> (EXPORT)</w:t>
      </w:r>
    </w:p>
    <w:p w14:paraId="5199C6B5" w14:textId="77777777" w:rsidR="00090E6E" w:rsidRDefault="00090E6E" w:rsidP="00AB6C28">
      <w:pPr>
        <w:pStyle w:val="Heading5"/>
        <w:ind w:left="440" w:right="220"/>
      </w:pPr>
      <w:r>
        <w:t xml:space="preserve">Visit Statistic Report </w:t>
      </w:r>
      <w:proofErr w:type="gramStart"/>
      <w:r>
        <w:t>By</w:t>
      </w:r>
      <w:proofErr w:type="gramEnd"/>
      <w:r>
        <w:t xml:space="preserve"> Collector and District</w:t>
      </w:r>
      <w:r w:rsidR="008820B7">
        <w:t xml:space="preserve"> (EXPORT)</w:t>
      </w:r>
    </w:p>
    <w:p w14:paraId="7E7A536B" w14:textId="4EDED1DC" w:rsidR="008452A4" w:rsidRDefault="008452A4" w:rsidP="00AB6C28">
      <w:pPr>
        <w:pStyle w:val="Heading5"/>
        <w:ind w:left="440" w:right="220"/>
      </w:pPr>
      <w:r>
        <w:t>No Actions Report</w:t>
      </w:r>
    </w:p>
    <w:p w14:paraId="1D33D2FB" w14:textId="1FA390CC" w:rsidR="00AB6C28" w:rsidRDefault="00AB6C28" w:rsidP="00AB6C28">
      <w:pPr>
        <w:pStyle w:val="Heading4"/>
        <w:ind w:left="330" w:right="220"/>
      </w:pPr>
      <w:r>
        <w:t>PTP Report</w:t>
      </w:r>
    </w:p>
    <w:p w14:paraId="1368F48F" w14:textId="54DCA029" w:rsidR="00090E6E" w:rsidRDefault="00090E6E" w:rsidP="00AB6C28">
      <w:pPr>
        <w:pStyle w:val="Heading5"/>
        <w:ind w:left="440" w:right="220"/>
      </w:pPr>
      <w:r>
        <w:t>P</w:t>
      </w:r>
      <w:r w:rsidR="00AB6C28">
        <w:t>TP</w:t>
      </w:r>
      <w:r>
        <w:t xml:space="preserve"> Report</w:t>
      </w:r>
      <w:r w:rsidR="008820B7">
        <w:t xml:space="preserve"> (PRINT/EXPORT</w:t>
      </w:r>
      <w:r w:rsidR="00741452">
        <w:t>/SELECT FIELDS</w:t>
      </w:r>
      <w:r w:rsidR="008820B7">
        <w:t>)</w:t>
      </w:r>
    </w:p>
    <w:p w14:paraId="1B6DDB79" w14:textId="5C00665E" w:rsidR="00AB6C28" w:rsidRDefault="00AB6C28" w:rsidP="00AB6C28">
      <w:pPr>
        <w:pStyle w:val="Heading5"/>
        <w:ind w:left="440" w:right="220"/>
      </w:pPr>
      <w:r>
        <w:t>P</w:t>
      </w:r>
      <w:r>
        <w:t>TP Report for Clients</w:t>
      </w:r>
      <w:r>
        <w:t xml:space="preserve"> (EXPORT)</w:t>
      </w:r>
    </w:p>
    <w:p w14:paraId="3C7ACD85" w14:textId="496AD171" w:rsidR="00090E6E" w:rsidRDefault="008452A4" w:rsidP="00AB6C28">
      <w:pPr>
        <w:pStyle w:val="Heading4"/>
        <w:ind w:left="330" w:right="220"/>
      </w:pPr>
      <w:r>
        <w:t>Spin-Down Report</w:t>
      </w:r>
    </w:p>
    <w:p w14:paraId="4E2B2A4D" w14:textId="77777777" w:rsidR="00090E6E" w:rsidRDefault="00090E6E" w:rsidP="00AB6C28">
      <w:pPr>
        <w:pStyle w:val="Heading5"/>
        <w:ind w:left="440" w:right="220"/>
      </w:pPr>
      <w:r>
        <w:t>Spin-Down Report</w:t>
      </w:r>
      <w:r w:rsidR="00741452">
        <w:t xml:space="preserve"> (PRINT/EXPORT)</w:t>
      </w:r>
    </w:p>
    <w:p w14:paraId="6902B4A5" w14:textId="77777777" w:rsidR="00090E6E" w:rsidRDefault="00090E6E" w:rsidP="00AB6C28">
      <w:pPr>
        <w:pStyle w:val="Heading5"/>
        <w:ind w:left="440" w:right="220"/>
      </w:pPr>
      <w:r>
        <w:t>Spin-Down Details</w:t>
      </w:r>
      <w:r w:rsidR="00741452">
        <w:t xml:space="preserve"> (PRINT)</w:t>
      </w:r>
    </w:p>
    <w:p w14:paraId="27D914A1" w14:textId="77777777" w:rsidR="00090E6E" w:rsidRDefault="00090E6E" w:rsidP="00AB6C28">
      <w:pPr>
        <w:pStyle w:val="Heading5"/>
        <w:ind w:left="440" w:right="220"/>
      </w:pPr>
      <w:r>
        <w:t>Spin-Down (PTP Forecast)</w:t>
      </w:r>
      <w:r w:rsidR="00741452">
        <w:t xml:space="preserve"> (EXPORT)</w:t>
      </w:r>
    </w:p>
    <w:p w14:paraId="4DF93389" w14:textId="77777777" w:rsidR="00090E6E" w:rsidRDefault="00090E6E" w:rsidP="00AB6C28">
      <w:pPr>
        <w:pStyle w:val="Heading5"/>
        <w:ind w:left="440" w:right="220"/>
      </w:pPr>
      <w:r>
        <w:t>Spin-Down (Recovery by Batch)</w:t>
      </w:r>
      <w:r w:rsidR="00741452">
        <w:t xml:space="preserve"> (EXPORT) (PRINT)</w:t>
      </w:r>
    </w:p>
    <w:p w14:paraId="6C3B00CF" w14:textId="77777777" w:rsidR="00090E6E" w:rsidRDefault="00090E6E" w:rsidP="00AB6C28">
      <w:pPr>
        <w:pStyle w:val="Heading5"/>
        <w:ind w:left="440" w:right="220"/>
      </w:pPr>
      <w:r>
        <w:t>Batch Spin-Down</w:t>
      </w:r>
      <w:r w:rsidR="00741452">
        <w:t xml:space="preserve"> (PRINT)</w:t>
      </w:r>
    </w:p>
    <w:p w14:paraId="2E9AF093" w14:textId="77777777" w:rsidR="00090E6E" w:rsidRDefault="00090E6E" w:rsidP="00AB6C28">
      <w:pPr>
        <w:pStyle w:val="Heading5"/>
        <w:ind w:left="440" w:right="220"/>
      </w:pPr>
      <w:r>
        <w:t>Performance Spin-Down</w:t>
      </w:r>
      <w:r w:rsidR="00741452">
        <w:t xml:space="preserve"> (PRINT)</w:t>
      </w:r>
    </w:p>
    <w:p w14:paraId="4FF5C7D8" w14:textId="778F4375" w:rsidR="008452A4" w:rsidRDefault="008452A4" w:rsidP="00AB6C28">
      <w:pPr>
        <w:pStyle w:val="Heading4"/>
        <w:ind w:left="330" w:right="220"/>
      </w:pPr>
      <w:r>
        <w:t>Audit Report</w:t>
      </w:r>
    </w:p>
    <w:p w14:paraId="090BF61F" w14:textId="21F1AFE6" w:rsidR="00090E6E" w:rsidRDefault="00090E6E" w:rsidP="00AB6C28">
      <w:pPr>
        <w:pStyle w:val="Heading5"/>
        <w:ind w:left="440" w:right="220"/>
      </w:pPr>
      <w:r>
        <w:t>Report Export Log</w:t>
      </w:r>
      <w:r w:rsidR="00741452">
        <w:t xml:space="preserve"> (PRINT)</w:t>
      </w:r>
    </w:p>
    <w:p w14:paraId="2AEDB803" w14:textId="77777777" w:rsidR="00090E6E" w:rsidRDefault="00090E6E" w:rsidP="00AB6C28">
      <w:pPr>
        <w:pStyle w:val="Heading5"/>
        <w:ind w:left="440" w:right="220"/>
      </w:pPr>
      <w:r>
        <w:t>Case Access Log</w:t>
      </w:r>
      <w:r w:rsidR="00741452">
        <w:t xml:space="preserve"> (PRINT)</w:t>
      </w:r>
    </w:p>
    <w:p w14:paraId="7CB92021" w14:textId="77777777" w:rsidR="00090E6E" w:rsidRDefault="00090E6E" w:rsidP="00AB6C28">
      <w:pPr>
        <w:pStyle w:val="Heading5"/>
        <w:ind w:left="440" w:right="220"/>
      </w:pPr>
      <w:r>
        <w:t>User Entitlement Report</w:t>
      </w:r>
      <w:r w:rsidR="00741452">
        <w:t xml:space="preserve"> (PRINT)</w:t>
      </w:r>
    </w:p>
    <w:p w14:paraId="65129868" w14:textId="77777777" w:rsidR="00090E6E" w:rsidRDefault="00090E6E" w:rsidP="00AB6C28">
      <w:pPr>
        <w:pStyle w:val="Heading5"/>
        <w:ind w:left="440" w:right="220"/>
      </w:pPr>
      <w:r>
        <w:t>User Rights Change Log</w:t>
      </w:r>
      <w:r w:rsidR="00741452">
        <w:t xml:space="preserve"> (PRINT)</w:t>
      </w:r>
    </w:p>
    <w:p w14:paraId="156DC8E4" w14:textId="77777777" w:rsidR="00090E6E" w:rsidRDefault="00090E6E" w:rsidP="00AB6C28">
      <w:pPr>
        <w:pStyle w:val="Heading5"/>
        <w:ind w:left="440" w:right="220"/>
      </w:pPr>
      <w:r>
        <w:t>Verification Log</w:t>
      </w:r>
      <w:r w:rsidR="00741452">
        <w:t xml:space="preserve"> (PRINT)</w:t>
      </w:r>
    </w:p>
    <w:p w14:paraId="2FC09704" w14:textId="77777777" w:rsidR="00090E6E" w:rsidRDefault="00090E6E" w:rsidP="00AB6C28">
      <w:pPr>
        <w:pStyle w:val="Heading5"/>
        <w:ind w:left="440" w:right="220"/>
      </w:pPr>
      <w:r>
        <w:t>Login Log</w:t>
      </w:r>
      <w:r w:rsidR="00741452">
        <w:t xml:space="preserve"> (PRINT)</w:t>
      </w:r>
    </w:p>
    <w:p w14:paraId="0A6E332C" w14:textId="77777777" w:rsidR="00090E6E" w:rsidRDefault="00090E6E" w:rsidP="00AB6C28">
      <w:pPr>
        <w:pStyle w:val="Heading5"/>
        <w:ind w:left="440" w:right="220"/>
      </w:pPr>
      <w:r>
        <w:t>Password Change History</w:t>
      </w:r>
      <w:r w:rsidR="00741452">
        <w:t xml:space="preserve"> (PRINT)</w:t>
      </w:r>
    </w:p>
    <w:p w14:paraId="1F36AAEF" w14:textId="1D7E52FC" w:rsidR="008452A4" w:rsidRDefault="008452A4" w:rsidP="00AB6C28">
      <w:pPr>
        <w:pStyle w:val="Heading4"/>
        <w:ind w:left="330" w:right="220"/>
      </w:pPr>
      <w:r>
        <w:t>Report For Clients</w:t>
      </w:r>
    </w:p>
    <w:p w14:paraId="40ADD3BC" w14:textId="5B7FCE73" w:rsidR="00090E6E" w:rsidRDefault="008452A4" w:rsidP="00AB6C28">
      <w:pPr>
        <w:pStyle w:val="Heading5"/>
        <w:ind w:left="440" w:right="220"/>
      </w:pPr>
      <w:r>
        <w:t>CIT</w:t>
      </w:r>
      <w:r w:rsidR="00090E6E">
        <w:t xml:space="preserve"> Reports</w:t>
      </w:r>
    </w:p>
    <w:p w14:paraId="5408B6C1" w14:textId="470A59EB" w:rsidR="008452A4" w:rsidRDefault="008452A4" w:rsidP="00AB6C28">
      <w:pPr>
        <w:pStyle w:val="Heading6"/>
        <w:ind w:left="550"/>
      </w:pPr>
      <w:r>
        <w:t>CIT Export</w:t>
      </w:r>
    </w:p>
    <w:p w14:paraId="67A0A857" w14:textId="51200265" w:rsidR="00090E6E" w:rsidRDefault="00090E6E" w:rsidP="00AB6C28">
      <w:pPr>
        <w:pStyle w:val="Heading6"/>
        <w:ind w:left="550"/>
      </w:pPr>
      <w:r>
        <w:t>CICK Report</w:t>
      </w:r>
      <w:r w:rsidR="00741452">
        <w:t xml:space="preserve"> (EXPORT)</w:t>
      </w:r>
    </w:p>
    <w:p w14:paraId="1966F1AB" w14:textId="77777777" w:rsidR="00090E6E" w:rsidRDefault="00090E6E" w:rsidP="00AB6C28">
      <w:pPr>
        <w:pStyle w:val="Heading6"/>
        <w:ind w:left="550"/>
      </w:pPr>
      <w:r>
        <w:t>TU Address Report</w:t>
      </w:r>
      <w:r w:rsidR="00741452">
        <w:t xml:space="preserve"> (EXPORT)</w:t>
      </w:r>
    </w:p>
    <w:p w14:paraId="1D51DB5B" w14:textId="77777777" w:rsidR="00090E6E" w:rsidRDefault="00090E6E" w:rsidP="00AB6C28">
      <w:pPr>
        <w:pStyle w:val="Heading6"/>
        <w:ind w:left="550"/>
      </w:pPr>
      <w:r>
        <w:lastRenderedPageBreak/>
        <w:t>Return List</w:t>
      </w:r>
      <w:r w:rsidR="00741452">
        <w:t xml:space="preserve"> (EXPORT)</w:t>
      </w:r>
    </w:p>
    <w:p w14:paraId="6858E84E" w14:textId="586F9389" w:rsidR="00090E6E" w:rsidRDefault="008452A4" w:rsidP="00AB6C28">
      <w:pPr>
        <w:pStyle w:val="Heading6"/>
        <w:ind w:left="550"/>
      </w:pPr>
      <w:r>
        <w:t xml:space="preserve">Monthly Statistic </w:t>
      </w:r>
      <w:r w:rsidR="00090E6E">
        <w:t>Export</w:t>
      </w:r>
      <w:r w:rsidR="00741452">
        <w:t xml:space="preserve"> (EXPORT)</w:t>
      </w:r>
    </w:p>
    <w:p w14:paraId="6F701C97" w14:textId="577DCA74" w:rsidR="008452A4" w:rsidRDefault="008452A4" w:rsidP="00AB6C28">
      <w:pPr>
        <w:pStyle w:val="Heading6"/>
        <w:ind w:left="550"/>
      </w:pPr>
      <w:r>
        <w:t xml:space="preserve">CIT </w:t>
      </w:r>
      <w:proofErr w:type="spellStart"/>
      <w:r>
        <w:t>BCall</w:t>
      </w:r>
      <w:proofErr w:type="spellEnd"/>
    </w:p>
    <w:p w14:paraId="393FB5F3" w14:textId="38422318" w:rsidR="008452A4" w:rsidRDefault="008452A4" w:rsidP="00AB6C28">
      <w:pPr>
        <w:pStyle w:val="Heading6"/>
        <w:ind w:left="550"/>
      </w:pPr>
      <w:r>
        <w:t>Check Warning Keywords</w:t>
      </w:r>
    </w:p>
    <w:p w14:paraId="7A1A1327" w14:textId="0BBE95A7" w:rsidR="008452A4" w:rsidRDefault="008452A4" w:rsidP="00AB6C28">
      <w:pPr>
        <w:pStyle w:val="Heading6"/>
        <w:ind w:left="550"/>
      </w:pPr>
      <w:r>
        <w:t>CIT Team Incentive</w:t>
      </w:r>
    </w:p>
    <w:p w14:paraId="28BC2F7A" w14:textId="5A9B7934" w:rsidR="008452A4" w:rsidRDefault="008452A4" w:rsidP="00AB6C28">
      <w:pPr>
        <w:pStyle w:val="Heading6"/>
        <w:ind w:left="550"/>
      </w:pPr>
      <w:r>
        <w:t xml:space="preserve">CIT </w:t>
      </w:r>
      <w:proofErr w:type="spellStart"/>
      <w:r>
        <w:t>Inentory</w:t>
      </w:r>
      <w:proofErr w:type="spellEnd"/>
      <w:r>
        <w:t xml:space="preserve"> with OA</w:t>
      </w:r>
      <w:r>
        <w:tab/>
      </w:r>
    </w:p>
    <w:p w14:paraId="393300E5" w14:textId="7ECB2F93" w:rsidR="008452A4" w:rsidRDefault="008452A4" w:rsidP="00AB6C28">
      <w:pPr>
        <w:pStyle w:val="Heading5"/>
        <w:ind w:left="440" w:right="220"/>
      </w:pPr>
      <w:r>
        <w:t>ZAB Reports</w:t>
      </w:r>
    </w:p>
    <w:p w14:paraId="484B1344" w14:textId="2FD130AA" w:rsidR="008452A4" w:rsidRDefault="008452A4" w:rsidP="00AB6C28">
      <w:pPr>
        <w:pStyle w:val="Heading6"/>
        <w:ind w:left="550"/>
      </w:pPr>
      <w:r>
        <w:t>ZAB Notice</w:t>
      </w:r>
    </w:p>
    <w:p w14:paraId="73ABFAC7" w14:textId="4ECE3D3D" w:rsidR="008452A4" w:rsidRDefault="008452A4" w:rsidP="00AB6C28">
      <w:pPr>
        <w:pStyle w:val="Heading6"/>
        <w:ind w:left="550"/>
      </w:pPr>
      <w:r>
        <w:t>ZAB Status Report</w:t>
      </w:r>
    </w:p>
    <w:p w14:paraId="35D4E5A8" w14:textId="277A2AB8" w:rsidR="00090E6E" w:rsidRDefault="008452A4" w:rsidP="00AB6C28">
      <w:pPr>
        <w:pStyle w:val="Heading5"/>
        <w:ind w:left="440" w:right="220"/>
      </w:pPr>
      <w:r>
        <w:t>SCB</w:t>
      </w:r>
      <w:r w:rsidR="00090E6E">
        <w:t xml:space="preserve"> Reports</w:t>
      </w:r>
      <w:r>
        <w:tab/>
      </w:r>
    </w:p>
    <w:p w14:paraId="437B3865" w14:textId="090B1849" w:rsidR="00090E6E" w:rsidRDefault="0035364A" w:rsidP="00AB6C28">
      <w:pPr>
        <w:pStyle w:val="Heading6"/>
        <w:ind w:left="550"/>
      </w:pPr>
      <w:r>
        <w:t>Status Report</w:t>
      </w:r>
      <w:r w:rsidR="00741452">
        <w:t xml:space="preserve"> (EXPORT)</w:t>
      </w:r>
    </w:p>
    <w:p w14:paraId="2A03F94E" w14:textId="796090B9" w:rsidR="008452A4" w:rsidRDefault="008452A4" w:rsidP="00AB6C28">
      <w:pPr>
        <w:pStyle w:val="Heading6"/>
        <w:ind w:left="550"/>
      </w:pPr>
      <w:r>
        <w:t>Meeting Prepare Data (PRINT)</w:t>
      </w:r>
    </w:p>
    <w:p w14:paraId="093A2D05" w14:textId="65C3638B" w:rsidR="008452A4" w:rsidRDefault="008452A4" w:rsidP="00AB6C28">
      <w:pPr>
        <w:pStyle w:val="Heading6"/>
        <w:ind w:left="550"/>
      </w:pPr>
      <w:r>
        <w:t>Monthly Case Review (EXPORT)</w:t>
      </w:r>
    </w:p>
    <w:p w14:paraId="741A9151" w14:textId="2885BBF6" w:rsidR="00442E8C" w:rsidRDefault="00442E8C" w:rsidP="00AB6C28">
      <w:pPr>
        <w:pStyle w:val="Heading6"/>
        <w:ind w:left="550"/>
      </w:pPr>
      <w:r>
        <w:t>Dunning Export (EXPORT)</w:t>
      </w:r>
    </w:p>
    <w:p w14:paraId="5820F332" w14:textId="7DF191F5" w:rsidR="0035364A" w:rsidRDefault="0035364A" w:rsidP="00AB6C28">
      <w:pPr>
        <w:pStyle w:val="Heading6"/>
        <w:ind w:left="550"/>
      </w:pPr>
      <w:r>
        <w:t>Performance Report</w:t>
      </w:r>
    </w:p>
    <w:p w14:paraId="437C9FAA" w14:textId="1FE5AA04" w:rsidR="00442E8C" w:rsidRDefault="00442E8C" w:rsidP="00AB6C28">
      <w:pPr>
        <w:pStyle w:val="Heading7"/>
        <w:ind w:left="660"/>
      </w:pPr>
      <w:r>
        <w:t>Performance Report (EXPORT)</w:t>
      </w:r>
    </w:p>
    <w:p w14:paraId="5CA51E24" w14:textId="7BFB99F4" w:rsidR="00442E8C" w:rsidRDefault="00442E8C" w:rsidP="00AB6C28">
      <w:pPr>
        <w:pStyle w:val="Heading7"/>
        <w:ind w:left="660"/>
      </w:pPr>
      <w:r>
        <w:t>Contact Review Report (EXPORT)</w:t>
      </w:r>
    </w:p>
    <w:p w14:paraId="13F544EA" w14:textId="4D8AA16F" w:rsidR="00442E8C" w:rsidRDefault="00442E8C" w:rsidP="00AB6C28">
      <w:pPr>
        <w:pStyle w:val="Heading6"/>
        <w:ind w:left="550"/>
      </w:pPr>
      <w:r>
        <w:t>Autodial Performance Report (EXPORT)</w:t>
      </w:r>
    </w:p>
    <w:p w14:paraId="34F20470" w14:textId="4369E75E" w:rsidR="00442E8C" w:rsidRDefault="00442E8C" w:rsidP="00AB6C28">
      <w:pPr>
        <w:pStyle w:val="Heading6"/>
        <w:ind w:left="550"/>
      </w:pPr>
      <w:proofErr w:type="spellStart"/>
      <w:r>
        <w:t>Vist</w:t>
      </w:r>
      <w:proofErr w:type="spellEnd"/>
      <w:r>
        <w:t xml:space="preserve"> Report</w:t>
      </w:r>
    </w:p>
    <w:p w14:paraId="4D2D8857" w14:textId="10C5AC83" w:rsidR="0035364A" w:rsidRDefault="0035364A" w:rsidP="00AB6C28">
      <w:pPr>
        <w:pStyle w:val="Heading6"/>
        <w:ind w:left="550"/>
      </w:pPr>
      <w:r>
        <w:t>DCA Report</w:t>
      </w:r>
      <w:r w:rsidR="00741452">
        <w:t xml:space="preserve"> (EXPORT)</w:t>
      </w:r>
    </w:p>
    <w:p w14:paraId="66D446CD" w14:textId="5CECBF8E" w:rsidR="0035364A" w:rsidRDefault="0035364A" w:rsidP="00AB6C28">
      <w:pPr>
        <w:pStyle w:val="Heading6"/>
        <w:ind w:left="550"/>
      </w:pPr>
      <w:r>
        <w:t>Invalid Address/Phone List</w:t>
      </w:r>
      <w:r w:rsidR="00741452">
        <w:t xml:space="preserve"> (EXPORT)</w:t>
      </w:r>
    </w:p>
    <w:p w14:paraId="78AD051B" w14:textId="4D3C0EED" w:rsidR="0035364A" w:rsidRDefault="0035364A" w:rsidP="00AB6C28">
      <w:pPr>
        <w:pStyle w:val="Heading6"/>
        <w:ind w:left="550"/>
      </w:pPr>
      <w:r>
        <w:t>TU Phone Check</w:t>
      </w:r>
      <w:r w:rsidR="00741452">
        <w:t xml:space="preserve"> (EXPORT)</w:t>
      </w:r>
    </w:p>
    <w:p w14:paraId="20A9C676" w14:textId="1337EC81" w:rsidR="0035364A" w:rsidRDefault="00442E8C" w:rsidP="00AB6C28">
      <w:pPr>
        <w:pStyle w:val="Heading5"/>
        <w:ind w:left="440" w:right="220"/>
      </w:pPr>
      <w:r>
        <w:t xml:space="preserve">BLO </w:t>
      </w:r>
      <w:r w:rsidR="0035364A">
        <w:t>Reports</w:t>
      </w:r>
    </w:p>
    <w:p w14:paraId="2C2F54D7" w14:textId="11468A18" w:rsidR="0035364A" w:rsidRDefault="0035364A" w:rsidP="00AB6C28">
      <w:pPr>
        <w:pStyle w:val="Heading6"/>
        <w:ind w:left="550"/>
      </w:pPr>
      <w:r>
        <w:t>Address Match</w:t>
      </w:r>
      <w:r w:rsidR="00741452">
        <w:t xml:space="preserve"> (EXPORT)</w:t>
      </w:r>
    </w:p>
    <w:p w14:paraId="2ED689E2" w14:textId="67A3C896" w:rsidR="0035364A" w:rsidRDefault="0035364A" w:rsidP="00AB6C28">
      <w:pPr>
        <w:pStyle w:val="Heading6"/>
        <w:ind w:left="550"/>
      </w:pPr>
      <w:r>
        <w:t>BARF Report</w:t>
      </w:r>
      <w:r w:rsidR="00741452">
        <w:t xml:space="preserve"> (EXPOR</w:t>
      </w:r>
      <w:r w:rsidR="00752925">
        <w:t>T</w:t>
      </w:r>
      <w:r w:rsidR="00741452">
        <w:t>)</w:t>
      </w:r>
    </w:p>
    <w:p w14:paraId="77746B68" w14:textId="15812A6D" w:rsidR="0035364A" w:rsidRDefault="0035364A" w:rsidP="00AB6C28">
      <w:pPr>
        <w:pStyle w:val="Heading6"/>
        <w:ind w:left="550"/>
      </w:pPr>
      <w:r>
        <w:t>BSRF Report</w:t>
      </w:r>
      <w:r w:rsidR="00741452">
        <w:t xml:space="preserve"> (EXPORT TEXT)</w:t>
      </w:r>
    </w:p>
    <w:p w14:paraId="585B09B4" w14:textId="0531E5BF" w:rsidR="00442E8C" w:rsidRDefault="00442E8C" w:rsidP="00AB6C28">
      <w:pPr>
        <w:pStyle w:val="Heading5"/>
        <w:ind w:left="440" w:right="220"/>
      </w:pPr>
      <w:r>
        <w:t>HSB Reports</w:t>
      </w:r>
    </w:p>
    <w:p w14:paraId="60A60670" w14:textId="191F128E" w:rsidR="00442E8C" w:rsidRDefault="00442E8C" w:rsidP="00AB6C28">
      <w:pPr>
        <w:pStyle w:val="Heading6"/>
        <w:ind w:left="550"/>
      </w:pPr>
      <w:proofErr w:type="spellStart"/>
      <w:r>
        <w:t>Stauts</w:t>
      </w:r>
      <w:proofErr w:type="spellEnd"/>
      <w:r>
        <w:t xml:space="preserve"> For Large Outstanding Report (EXPORT)</w:t>
      </w:r>
    </w:p>
    <w:p w14:paraId="10CABB83" w14:textId="5DC1188C" w:rsidR="00442E8C" w:rsidRDefault="00442E8C" w:rsidP="00AB6C28">
      <w:pPr>
        <w:pStyle w:val="Heading6"/>
        <w:ind w:left="550"/>
      </w:pPr>
      <w:r>
        <w:t>Performance for Debt Collection Report (EXPORT)</w:t>
      </w:r>
    </w:p>
    <w:p w14:paraId="6F8A4806" w14:textId="10D04641" w:rsidR="00442E8C" w:rsidRDefault="00442E8C" w:rsidP="00AB6C28">
      <w:pPr>
        <w:pStyle w:val="Heading6"/>
        <w:ind w:left="550"/>
      </w:pPr>
      <w:r>
        <w:t>Return Address (EXPORT)</w:t>
      </w:r>
    </w:p>
    <w:p w14:paraId="7B91FDBC" w14:textId="744EEAA1" w:rsidR="00442E8C" w:rsidRDefault="00442E8C" w:rsidP="00AB6C28">
      <w:pPr>
        <w:pStyle w:val="Heading6"/>
        <w:ind w:left="550"/>
      </w:pPr>
      <w:r>
        <w:t>OA Compare Report (EXPORT)</w:t>
      </w:r>
    </w:p>
    <w:p w14:paraId="0B748FEC" w14:textId="57C98829" w:rsidR="00442E8C" w:rsidRDefault="00442E8C" w:rsidP="00AB6C28">
      <w:pPr>
        <w:pStyle w:val="Heading6"/>
        <w:ind w:left="550"/>
      </w:pPr>
      <w:r>
        <w:t>Weekly Recovery Rate Performance (EXPORT)</w:t>
      </w:r>
    </w:p>
    <w:p w14:paraId="26B7AD8B" w14:textId="5E7EED4C" w:rsidR="00442E8C" w:rsidRDefault="00442E8C" w:rsidP="00AB6C28">
      <w:pPr>
        <w:pStyle w:val="Heading6"/>
        <w:ind w:left="550"/>
      </w:pPr>
      <w:r>
        <w:t>DCA Productivity Dashboard (EXPORT)</w:t>
      </w:r>
    </w:p>
    <w:p w14:paraId="3F1F58A0" w14:textId="7C6565C0" w:rsidR="00442E8C" w:rsidRDefault="00442E8C" w:rsidP="00AB6C28">
      <w:pPr>
        <w:pStyle w:val="Heading6"/>
        <w:ind w:left="550"/>
      </w:pPr>
      <w:r>
        <w:t>KPI Report (EXPORT)</w:t>
      </w:r>
    </w:p>
    <w:p w14:paraId="55050C3B" w14:textId="78314A46" w:rsidR="00442E8C" w:rsidRDefault="00442E8C" w:rsidP="00AB6C28">
      <w:pPr>
        <w:pStyle w:val="Heading6"/>
        <w:ind w:left="550"/>
      </w:pPr>
      <w:r>
        <w:t>Assignment Check</w:t>
      </w:r>
    </w:p>
    <w:p w14:paraId="31A70E87" w14:textId="4D105CFA" w:rsidR="00442E8C" w:rsidRDefault="00442E8C" w:rsidP="00AB6C28">
      <w:pPr>
        <w:pStyle w:val="Heading6"/>
        <w:ind w:left="550"/>
      </w:pPr>
      <w:r>
        <w:t>Daily Export (EXPORT)</w:t>
      </w:r>
    </w:p>
    <w:p w14:paraId="6FF1A4DB" w14:textId="40E6501E" w:rsidR="0035364A" w:rsidRDefault="00442E8C" w:rsidP="00AB6C28">
      <w:pPr>
        <w:pStyle w:val="Heading5"/>
        <w:ind w:left="440" w:right="220"/>
      </w:pPr>
      <w:r>
        <w:t>HKB</w:t>
      </w:r>
      <w:r w:rsidR="0035364A">
        <w:t xml:space="preserve"> Reports</w:t>
      </w:r>
    </w:p>
    <w:p w14:paraId="244E6A1C" w14:textId="6028ACD2" w:rsidR="0035364A" w:rsidRDefault="0035364A" w:rsidP="00AB6C28">
      <w:pPr>
        <w:pStyle w:val="Heading6"/>
        <w:ind w:left="550"/>
      </w:pPr>
      <w:r>
        <w:t>Daily Export</w:t>
      </w:r>
      <w:r w:rsidR="00741452">
        <w:t xml:space="preserve"> (EXPORT TEXT)</w:t>
      </w:r>
    </w:p>
    <w:p w14:paraId="6F497415" w14:textId="6455D431" w:rsidR="0035364A" w:rsidRDefault="00CC4163" w:rsidP="00AB6C28">
      <w:pPr>
        <w:pStyle w:val="Heading6"/>
        <w:ind w:left="550"/>
      </w:pPr>
      <w:r>
        <w:t>Assignment Mapping</w:t>
      </w:r>
      <w:r w:rsidR="00741452">
        <w:t xml:space="preserve"> (EXPORT) </w:t>
      </w:r>
    </w:p>
    <w:p w14:paraId="6FF74781" w14:textId="12DF24A8" w:rsidR="00CC4163" w:rsidRDefault="00CC4163" w:rsidP="00AB6C28">
      <w:pPr>
        <w:pStyle w:val="Heading6"/>
        <w:ind w:left="550"/>
      </w:pPr>
      <w:r>
        <w:t>Address/Phone Mapping</w:t>
      </w:r>
      <w:r w:rsidR="00741452">
        <w:t xml:space="preserve"> (EXPORT)</w:t>
      </w:r>
    </w:p>
    <w:p w14:paraId="7C7F260E" w14:textId="3CF931B8" w:rsidR="00CC4163" w:rsidRDefault="00CC4163" w:rsidP="00AB6C28">
      <w:pPr>
        <w:pStyle w:val="Heading6"/>
        <w:ind w:left="550"/>
      </w:pPr>
      <w:r>
        <w:t>DCA Report</w:t>
      </w:r>
      <w:r w:rsidR="00741452">
        <w:t xml:space="preserve"> (EXPORT)</w:t>
      </w:r>
    </w:p>
    <w:p w14:paraId="34E3F394" w14:textId="4332857A" w:rsidR="00CC4163" w:rsidRDefault="00CC4163" w:rsidP="00AB6C28">
      <w:pPr>
        <w:pStyle w:val="Heading6"/>
        <w:ind w:left="550"/>
      </w:pPr>
      <w:r>
        <w:t>Inventory Report</w:t>
      </w:r>
      <w:r w:rsidR="00741452">
        <w:t xml:space="preserve"> (EXPORT)</w:t>
      </w:r>
    </w:p>
    <w:p w14:paraId="28043E6C" w14:textId="37818510" w:rsidR="00CC4163" w:rsidRDefault="00CC4163" w:rsidP="00AB6C28">
      <w:pPr>
        <w:pStyle w:val="Heading6"/>
        <w:ind w:left="550"/>
      </w:pPr>
      <w:r>
        <w:t>Hear Year/Year</w:t>
      </w:r>
      <w:r w:rsidR="00752925">
        <w:t>-</w:t>
      </w:r>
      <w:r>
        <w:t>End Report</w:t>
      </w:r>
      <w:r w:rsidR="00741452">
        <w:t xml:space="preserve"> (EXPORT)</w:t>
      </w:r>
    </w:p>
    <w:p w14:paraId="1E71106F" w14:textId="68F3DC98" w:rsidR="00442E8C" w:rsidRDefault="00442E8C" w:rsidP="00AB6C28">
      <w:pPr>
        <w:pStyle w:val="Heading6"/>
        <w:ind w:left="550"/>
      </w:pPr>
      <w:r>
        <w:lastRenderedPageBreak/>
        <w:t>Branch Cost Centre Update</w:t>
      </w:r>
    </w:p>
    <w:p w14:paraId="595F40DD" w14:textId="2F0F575E" w:rsidR="00442E8C" w:rsidRDefault="00442E8C" w:rsidP="00AB6C28">
      <w:pPr>
        <w:pStyle w:val="Heading5"/>
        <w:ind w:left="440" w:right="220"/>
      </w:pPr>
      <w:r>
        <w:t>CCIG Reports</w:t>
      </w:r>
    </w:p>
    <w:p w14:paraId="1F7A4317" w14:textId="1B8C9597" w:rsidR="00442E8C" w:rsidRDefault="00442E8C" w:rsidP="00AB6C28">
      <w:pPr>
        <w:pStyle w:val="Heading6"/>
        <w:ind w:left="550"/>
      </w:pPr>
      <w:r>
        <w:t>CCIT Notice</w:t>
      </w:r>
    </w:p>
    <w:p w14:paraId="166FA967" w14:textId="77777777" w:rsidR="00AB6C28" w:rsidRDefault="00AB6C28" w:rsidP="00AB6C28">
      <w:pPr>
        <w:pStyle w:val="Heading5"/>
        <w:ind w:left="440" w:right="220"/>
      </w:pPr>
      <w:r>
        <w:t>WHB Reports</w:t>
      </w:r>
    </w:p>
    <w:p w14:paraId="107A5B31" w14:textId="54C2936F" w:rsidR="00CC4163" w:rsidRDefault="00CC4163" w:rsidP="00AB6C28">
      <w:pPr>
        <w:pStyle w:val="Heading6"/>
        <w:ind w:left="550"/>
      </w:pPr>
      <w:r>
        <w:t>Monthly Report</w:t>
      </w:r>
      <w:r w:rsidR="00741452">
        <w:t xml:space="preserve"> (EXPORT)</w:t>
      </w:r>
    </w:p>
    <w:p w14:paraId="410930D5" w14:textId="77777777" w:rsidR="00CC4163" w:rsidRDefault="00CC4163" w:rsidP="00AB6C28">
      <w:pPr>
        <w:pStyle w:val="Heading3"/>
        <w:ind w:left="220" w:right="220"/>
      </w:pPr>
      <w:r>
        <w:t>System Master</w:t>
      </w:r>
    </w:p>
    <w:p w14:paraId="18A3208A" w14:textId="77777777" w:rsidR="00CB3139" w:rsidRDefault="00CC4163" w:rsidP="00AB6C28">
      <w:pPr>
        <w:pStyle w:val="Heading4"/>
        <w:ind w:left="330" w:right="220"/>
      </w:pPr>
      <w:r>
        <w:t>User Maintenance</w:t>
      </w:r>
    </w:p>
    <w:p w14:paraId="45241AB6" w14:textId="77777777" w:rsidR="00CB3139" w:rsidRDefault="00CB3139" w:rsidP="00AB6C28">
      <w:pPr>
        <w:pStyle w:val="ListParagraph"/>
        <w:numPr>
          <w:ilvl w:val="0"/>
          <w:numId w:val="7"/>
        </w:numPr>
      </w:pPr>
      <w:r>
        <w:t xml:space="preserve">User account setup with user profile contains different </w:t>
      </w:r>
      <w:r>
        <w:rPr>
          <w:bCs/>
        </w:rPr>
        <w:t>aut</w:t>
      </w:r>
      <w:r w:rsidR="00130C97">
        <w:rPr>
          <w:bCs/>
        </w:rPr>
        <w:t>henticate to access all systems</w:t>
      </w:r>
    </w:p>
    <w:p w14:paraId="15218406" w14:textId="77777777" w:rsidR="00CC4163" w:rsidRDefault="00CC4163" w:rsidP="00AB6C28">
      <w:pPr>
        <w:pStyle w:val="Heading4"/>
        <w:ind w:left="330" w:right="220"/>
      </w:pPr>
      <w:r>
        <w:t>System Setting</w:t>
      </w:r>
    </w:p>
    <w:p w14:paraId="41D28DBB" w14:textId="77777777" w:rsidR="00CB3139" w:rsidRDefault="00CB3139" w:rsidP="00AB6C28">
      <w:pPr>
        <w:pStyle w:val="ListParagraph"/>
        <w:numPr>
          <w:ilvl w:val="0"/>
          <w:numId w:val="7"/>
        </w:numPr>
      </w:pPr>
      <w:r>
        <w:t>System setting include</w:t>
      </w:r>
      <w:r w:rsidR="00752925">
        <w:t>s</w:t>
      </w:r>
      <w:r>
        <w:t xml:space="preserve"> company profile, PTP </w:t>
      </w:r>
      <w:r w:rsidR="00130C97">
        <w:t>criteria</w:t>
      </w:r>
    </w:p>
    <w:p w14:paraId="45941793" w14:textId="77777777" w:rsidR="00CC4163" w:rsidRDefault="00CC4163" w:rsidP="00AB6C28">
      <w:pPr>
        <w:pStyle w:val="Heading4"/>
        <w:ind w:left="330" w:right="220"/>
      </w:pPr>
      <w:r>
        <w:t>Purge Log</w:t>
      </w:r>
    </w:p>
    <w:p w14:paraId="5D5937AB" w14:textId="77777777" w:rsidR="00130C97" w:rsidRDefault="00130C97" w:rsidP="00AB6C28">
      <w:pPr>
        <w:pStyle w:val="ListParagraph"/>
        <w:numPr>
          <w:ilvl w:val="0"/>
          <w:numId w:val="7"/>
        </w:numPr>
      </w:pPr>
      <w:r>
        <w:t>Print out purge log</w:t>
      </w:r>
      <w:r w:rsidR="00741452">
        <w:t xml:space="preserve"> (PRINT PDF)</w:t>
      </w:r>
    </w:p>
    <w:p w14:paraId="42B99016" w14:textId="77777777" w:rsidR="00CC4163" w:rsidRDefault="00CC4163" w:rsidP="00AB6C28">
      <w:pPr>
        <w:pStyle w:val="Heading4"/>
        <w:ind w:left="330" w:right="220"/>
      </w:pPr>
      <w:r>
        <w:t>Auto Dial Setting</w:t>
      </w:r>
    </w:p>
    <w:p w14:paraId="63D96439" w14:textId="77777777" w:rsidR="00130C97" w:rsidRDefault="00130C97" w:rsidP="00AB6C28">
      <w:pPr>
        <w:pStyle w:val="ListParagraph"/>
        <w:numPr>
          <w:ilvl w:val="0"/>
          <w:numId w:val="7"/>
        </w:numPr>
      </w:pPr>
      <w:r>
        <w:t>Auto dial profile setting</w:t>
      </w:r>
    </w:p>
    <w:p w14:paraId="25E6BC72" w14:textId="77777777" w:rsidR="00CC4163" w:rsidRDefault="00CC4163" w:rsidP="00AB6C28">
      <w:pPr>
        <w:pStyle w:val="Heading4"/>
        <w:ind w:left="330" w:right="220"/>
      </w:pPr>
      <w:r>
        <w:t>System Action Setting</w:t>
      </w:r>
    </w:p>
    <w:p w14:paraId="1FD81DCF" w14:textId="77777777" w:rsidR="00130C97" w:rsidRDefault="000C33A0" w:rsidP="00AB6C28">
      <w:pPr>
        <w:pStyle w:val="ListParagraph"/>
        <w:numPr>
          <w:ilvl w:val="0"/>
          <w:numId w:val="7"/>
        </w:numPr>
      </w:pPr>
      <w:r>
        <w:t>Action code automatic generate setting</w:t>
      </w:r>
    </w:p>
    <w:p w14:paraId="40FC511C" w14:textId="77777777" w:rsidR="00CC4163" w:rsidRDefault="00CC4163" w:rsidP="00AB6C28">
      <w:pPr>
        <w:pStyle w:val="Heading4"/>
        <w:ind w:left="330" w:right="220"/>
      </w:pPr>
      <w:r>
        <w:t>Highlight Words Setting</w:t>
      </w:r>
    </w:p>
    <w:p w14:paraId="2AC080E1" w14:textId="77777777" w:rsidR="000C33A0" w:rsidRDefault="000C33A0" w:rsidP="00AB6C28">
      <w:pPr>
        <w:pStyle w:val="ListParagraph"/>
        <w:numPr>
          <w:ilvl w:val="0"/>
          <w:numId w:val="7"/>
        </w:numPr>
      </w:pPr>
      <w:r>
        <w:t>Highlight word for address note</w:t>
      </w:r>
    </w:p>
    <w:p w14:paraId="361D0C2F" w14:textId="77777777" w:rsidR="00CC4163" w:rsidRDefault="00CC4163" w:rsidP="00AB6C28">
      <w:pPr>
        <w:pStyle w:val="Heading4"/>
        <w:ind w:left="330" w:right="220"/>
      </w:pPr>
      <w:r>
        <w:t>Privacy Update</w:t>
      </w:r>
    </w:p>
    <w:p w14:paraId="136935C1" w14:textId="77777777" w:rsidR="000C33A0" w:rsidRDefault="000C33A0" w:rsidP="00AB6C28">
      <w:pPr>
        <w:pStyle w:val="ListParagraph"/>
        <w:numPr>
          <w:ilvl w:val="0"/>
          <w:numId w:val="7"/>
        </w:numPr>
      </w:pPr>
      <w:r>
        <w:t>Privacy information update/rollback</w:t>
      </w:r>
    </w:p>
    <w:p w14:paraId="72A375C4" w14:textId="3C6C0DF0" w:rsidR="00BD3378" w:rsidRDefault="00BD3378" w:rsidP="00AB6C28">
      <w:pPr>
        <w:pStyle w:val="Heading4"/>
        <w:ind w:left="330" w:right="220"/>
      </w:pPr>
      <w:r>
        <w:t>System Setting</w:t>
      </w:r>
    </w:p>
    <w:p w14:paraId="463FD5F3" w14:textId="4FD3279C" w:rsidR="000C33A0" w:rsidRDefault="00CC4163" w:rsidP="00BD3378">
      <w:pPr>
        <w:pStyle w:val="Heading5"/>
        <w:ind w:left="440" w:right="220"/>
      </w:pPr>
      <w:r>
        <w:t>Password Policy Setting</w:t>
      </w:r>
    </w:p>
    <w:p w14:paraId="5DC0266F" w14:textId="3BB31220" w:rsidR="00BD3378" w:rsidRPr="00BD3378" w:rsidRDefault="00BD3378" w:rsidP="00BD3378">
      <w:pPr>
        <w:pStyle w:val="ListParagraph"/>
        <w:numPr>
          <w:ilvl w:val="0"/>
          <w:numId w:val="7"/>
        </w:numPr>
      </w:pPr>
      <w:r>
        <w:t>Password policy of the application</w:t>
      </w:r>
    </w:p>
    <w:p w14:paraId="19FFA4E5" w14:textId="77777777" w:rsidR="00CC4163" w:rsidRDefault="00CC4163" w:rsidP="00BD3378">
      <w:pPr>
        <w:pStyle w:val="Heading5"/>
        <w:ind w:left="440" w:right="220"/>
      </w:pPr>
      <w:r>
        <w:t>Export Review Setting</w:t>
      </w:r>
    </w:p>
    <w:p w14:paraId="7F65A1F4" w14:textId="77777777" w:rsidR="000C33A0" w:rsidRDefault="000C33A0" w:rsidP="00BD3378">
      <w:pPr>
        <w:pStyle w:val="ListParagraph"/>
        <w:numPr>
          <w:ilvl w:val="0"/>
          <w:numId w:val="7"/>
        </w:numPr>
      </w:pPr>
      <w:r>
        <w:t>Action code for export audio review</w:t>
      </w:r>
    </w:p>
    <w:p w14:paraId="790319C1" w14:textId="77777777" w:rsidR="00CC4163" w:rsidRDefault="00CC4163" w:rsidP="00BD3378">
      <w:pPr>
        <w:pStyle w:val="Heading5"/>
        <w:ind w:left="440" w:right="220"/>
      </w:pPr>
      <w:r>
        <w:t>Generate Supervisor Code</w:t>
      </w:r>
    </w:p>
    <w:p w14:paraId="06FFF4BB" w14:textId="77777777" w:rsidR="000C33A0" w:rsidRDefault="000C33A0" w:rsidP="00BD3378">
      <w:pPr>
        <w:pStyle w:val="ListParagraph"/>
        <w:numPr>
          <w:ilvl w:val="0"/>
          <w:numId w:val="7"/>
        </w:numPr>
      </w:pPr>
      <w:r>
        <w:t>Supervisor code for dual control</w:t>
      </w:r>
    </w:p>
    <w:p w14:paraId="245C67E7" w14:textId="77777777" w:rsidR="00CC4163" w:rsidRDefault="00CC4163" w:rsidP="00BD3378">
      <w:pPr>
        <w:pStyle w:val="Heading5"/>
        <w:ind w:left="440" w:right="220"/>
      </w:pPr>
      <w:r>
        <w:t>Generate Print Code</w:t>
      </w:r>
    </w:p>
    <w:p w14:paraId="080AC4B7" w14:textId="77777777" w:rsidR="000C33A0" w:rsidRDefault="000C33A0" w:rsidP="00BD3378">
      <w:pPr>
        <w:pStyle w:val="ListParagraph"/>
        <w:numPr>
          <w:ilvl w:val="0"/>
          <w:numId w:val="7"/>
        </w:numPr>
      </w:pPr>
      <w:r>
        <w:t>Print code for dual control</w:t>
      </w:r>
    </w:p>
    <w:p w14:paraId="1BDB1999" w14:textId="11E1A871" w:rsidR="00BD3378" w:rsidRDefault="00BD3378" w:rsidP="00BD3378">
      <w:pPr>
        <w:pStyle w:val="Heading5"/>
        <w:ind w:left="440" w:right="220"/>
      </w:pPr>
      <w:r>
        <w:t>Tips Setting</w:t>
      </w:r>
    </w:p>
    <w:p w14:paraId="6D8E5AA4" w14:textId="031CB8E3" w:rsidR="00BD3378" w:rsidRPr="00BD3378" w:rsidRDefault="00BD3378" w:rsidP="00BD3378">
      <w:pPr>
        <w:pStyle w:val="ListParagraph"/>
        <w:numPr>
          <w:ilvl w:val="0"/>
          <w:numId w:val="7"/>
        </w:numPr>
      </w:pPr>
      <w:r>
        <w:t>Show tips with conditions in dialing</w:t>
      </w:r>
    </w:p>
    <w:p w14:paraId="20295203" w14:textId="77777777" w:rsidR="00CC4163" w:rsidRDefault="00CC4163" w:rsidP="00BD3378">
      <w:pPr>
        <w:pStyle w:val="Heading4"/>
        <w:ind w:left="330" w:right="220"/>
      </w:pPr>
      <w:r>
        <w:t>Popup Maintenance</w:t>
      </w:r>
    </w:p>
    <w:p w14:paraId="6C3BF309" w14:textId="77777777" w:rsidR="000C33A0" w:rsidRDefault="000C33A0" w:rsidP="00BD3378">
      <w:pPr>
        <w:pStyle w:val="ListParagraph"/>
        <w:numPr>
          <w:ilvl w:val="0"/>
          <w:numId w:val="7"/>
        </w:numPr>
      </w:pPr>
      <w:r>
        <w:t>Popup data maintenance (District, Gender, Area code … etc.)</w:t>
      </w:r>
    </w:p>
    <w:p w14:paraId="52E79814" w14:textId="77777777" w:rsidR="00CC4163" w:rsidRDefault="00CC4163" w:rsidP="00BD3378">
      <w:pPr>
        <w:pStyle w:val="Heading4"/>
        <w:ind w:left="330" w:right="220"/>
      </w:pPr>
      <w:r>
        <w:lastRenderedPageBreak/>
        <w:t>Billing Master</w:t>
      </w:r>
    </w:p>
    <w:p w14:paraId="19C22231" w14:textId="77777777" w:rsidR="00CC4163" w:rsidRDefault="00CC4163" w:rsidP="00BD3378">
      <w:pPr>
        <w:pStyle w:val="Heading5"/>
        <w:ind w:left="440" w:right="220"/>
      </w:pPr>
      <w:r>
        <w:t>Currency Maintenance</w:t>
      </w:r>
    </w:p>
    <w:p w14:paraId="47A66CFE" w14:textId="77777777" w:rsidR="00CB3139" w:rsidRDefault="00CB3139" w:rsidP="00BD3378">
      <w:pPr>
        <w:pStyle w:val="ListParagraph"/>
        <w:numPr>
          <w:ilvl w:val="0"/>
          <w:numId w:val="7"/>
        </w:numPr>
      </w:pPr>
      <w:r>
        <w:t xml:space="preserve">Maintenance </w:t>
      </w:r>
      <w:r w:rsidR="00752925">
        <w:t xml:space="preserve">of </w:t>
      </w:r>
      <w:r>
        <w:t>currency rate provide</w:t>
      </w:r>
      <w:r w:rsidR="00752925">
        <w:t>d</w:t>
      </w:r>
      <w:r>
        <w:t xml:space="preserve"> by </w:t>
      </w:r>
      <w:r w:rsidR="001871EC">
        <w:t>C01</w:t>
      </w:r>
    </w:p>
    <w:p w14:paraId="56B03925" w14:textId="77777777" w:rsidR="00CC4163" w:rsidRDefault="00CC4163" w:rsidP="00BD3378">
      <w:pPr>
        <w:pStyle w:val="Heading5"/>
        <w:ind w:left="440" w:right="220"/>
      </w:pPr>
      <w:r>
        <w:t>Billing Sheets</w:t>
      </w:r>
    </w:p>
    <w:p w14:paraId="418D175C" w14:textId="77777777" w:rsidR="00CB3139" w:rsidRDefault="00CB3139" w:rsidP="00BD3378">
      <w:pPr>
        <w:pStyle w:val="ListParagraph"/>
        <w:numPr>
          <w:ilvl w:val="0"/>
          <w:numId w:val="7"/>
        </w:numPr>
      </w:pPr>
      <w:r>
        <w:t xml:space="preserve">Print out </w:t>
      </w:r>
      <w:r w:rsidR="00752925">
        <w:t xml:space="preserve">the </w:t>
      </w:r>
      <w:r>
        <w:t>invoice for clients</w:t>
      </w:r>
      <w:r w:rsidR="00741452">
        <w:t xml:space="preserve"> (PRINT/EXPORT/SELECT FIELDS)</w:t>
      </w:r>
    </w:p>
    <w:p w14:paraId="5CC5F2DF" w14:textId="77777777" w:rsidR="00CC4163" w:rsidRDefault="00CC4163" w:rsidP="00BD3378">
      <w:pPr>
        <w:pStyle w:val="Heading5"/>
        <w:ind w:left="440" w:right="220"/>
      </w:pPr>
      <w:r>
        <w:t>Re-print Processed Billing Sheets</w:t>
      </w:r>
    </w:p>
    <w:p w14:paraId="310335AC" w14:textId="77777777" w:rsidR="00CB3139" w:rsidRDefault="00CB3139" w:rsidP="00BD3378">
      <w:pPr>
        <w:pStyle w:val="ListParagraph"/>
        <w:numPr>
          <w:ilvl w:val="0"/>
          <w:numId w:val="7"/>
        </w:numPr>
      </w:pPr>
      <w:r>
        <w:t>Re-print processed billing sheets</w:t>
      </w:r>
      <w:r w:rsidR="00741452">
        <w:t xml:space="preserve"> (PRINT/EXPORT/SELECT FIELDS)</w:t>
      </w:r>
    </w:p>
    <w:p w14:paraId="632EC719" w14:textId="0AA0FFE5" w:rsidR="00CC4163" w:rsidRDefault="00BD3378" w:rsidP="00BD3378">
      <w:pPr>
        <w:pStyle w:val="Heading5"/>
        <w:ind w:left="440" w:right="220"/>
      </w:pPr>
      <w:r>
        <w:t>SCB</w:t>
      </w:r>
      <w:r w:rsidR="00CC4163">
        <w:t xml:space="preserve"> </w:t>
      </w:r>
      <w:r>
        <w:t>Invoice</w:t>
      </w:r>
    </w:p>
    <w:p w14:paraId="1498EC17" w14:textId="05C797FE" w:rsidR="00CB3139" w:rsidRDefault="00CB3139" w:rsidP="00BD3378">
      <w:pPr>
        <w:pStyle w:val="ListParagraph"/>
        <w:numPr>
          <w:ilvl w:val="0"/>
          <w:numId w:val="7"/>
        </w:numPr>
      </w:pPr>
      <w:r>
        <w:t xml:space="preserve">Special invoice for </w:t>
      </w:r>
      <w:r w:rsidR="00BD3378">
        <w:t>SCB</w:t>
      </w:r>
      <w:r w:rsidR="00741452">
        <w:t xml:space="preserve"> (EXPORT)</w:t>
      </w:r>
    </w:p>
    <w:p w14:paraId="7DCF6DE5" w14:textId="77777777" w:rsidR="00BD3378" w:rsidRDefault="00BD3378" w:rsidP="00BD3378">
      <w:pPr>
        <w:pStyle w:val="Heading5"/>
        <w:ind w:left="440" w:right="220"/>
      </w:pPr>
      <w:r>
        <w:t>SCP Pay List</w:t>
      </w:r>
    </w:p>
    <w:p w14:paraId="5AD609AA" w14:textId="4BE32078" w:rsidR="00CB3139" w:rsidRDefault="00CB3139" w:rsidP="00BD3378">
      <w:pPr>
        <w:pStyle w:val="ListParagraph"/>
        <w:numPr>
          <w:ilvl w:val="0"/>
          <w:numId w:val="7"/>
        </w:numPr>
      </w:pPr>
      <w:r>
        <w:t xml:space="preserve">Special </w:t>
      </w:r>
      <w:r w:rsidR="00BD3378">
        <w:t xml:space="preserve">Pay List </w:t>
      </w:r>
      <w:r>
        <w:t xml:space="preserve">for </w:t>
      </w:r>
      <w:r w:rsidR="00BD3378">
        <w:t>SCB (EXPORT)</w:t>
      </w:r>
    </w:p>
    <w:p w14:paraId="603DA32A" w14:textId="77777777" w:rsidR="00CC4163" w:rsidRDefault="00CB3139" w:rsidP="00BD3378">
      <w:pPr>
        <w:pStyle w:val="Heading4"/>
        <w:ind w:left="330" w:right="220"/>
      </w:pPr>
      <w:r>
        <w:t>Salary Master</w:t>
      </w:r>
    </w:p>
    <w:p w14:paraId="37A95C06" w14:textId="77777777" w:rsidR="00CB3139" w:rsidRDefault="00CB3139" w:rsidP="00BD3378">
      <w:pPr>
        <w:pStyle w:val="Heading5"/>
        <w:ind w:left="440" w:right="220"/>
      </w:pPr>
      <w:r>
        <w:t>Collector Commission Sheets</w:t>
      </w:r>
    </w:p>
    <w:p w14:paraId="773C1CE1" w14:textId="77777777" w:rsidR="00CB3139" w:rsidRDefault="00CB3139" w:rsidP="00BD3378">
      <w:pPr>
        <w:pStyle w:val="ListParagraph"/>
        <w:numPr>
          <w:ilvl w:val="0"/>
          <w:numId w:val="7"/>
        </w:numPr>
      </w:pPr>
      <w:r>
        <w:t>Print commission sheet for collector</w:t>
      </w:r>
      <w:r w:rsidR="00741452">
        <w:t xml:space="preserve"> (PRINT)</w:t>
      </w:r>
    </w:p>
    <w:p w14:paraId="582CE79C" w14:textId="77777777" w:rsidR="00CB3139" w:rsidRDefault="00CB3139" w:rsidP="00BD3378">
      <w:pPr>
        <w:pStyle w:val="Heading5"/>
        <w:ind w:left="440" w:right="220"/>
      </w:pPr>
      <w:r>
        <w:t>Processed Collector Commission Sheets</w:t>
      </w:r>
    </w:p>
    <w:p w14:paraId="4DBE3FE3" w14:textId="77777777" w:rsidR="00CB3139" w:rsidRDefault="00CB3139" w:rsidP="00BD3378">
      <w:pPr>
        <w:pStyle w:val="ListParagraph"/>
        <w:numPr>
          <w:ilvl w:val="0"/>
          <w:numId w:val="7"/>
        </w:numPr>
      </w:pPr>
      <w:r>
        <w:t>Re-print collector commission sheet</w:t>
      </w:r>
      <w:r w:rsidR="00741452">
        <w:t xml:space="preserve"> (PRINT)</w:t>
      </w:r>
    </w:p>
    <w:p w14:paraId="16A5B6BE" w14:textId="77777777" w:rsidR="00CB3139" w:rsidRDefault="00CB3139" w:rsidP="00BD3378">
      <w:pPr>
        <w:pStyle w:val="Heading5"/>
        <w:ind w:left="440" w:right="220"/>
      </w:pPr>
      <w:r>
        <w:t>Team Head Commission</w:t>
      </w:r>
    </w:p>
    <w:p w14:paraId="6E60513D" w14:textId="77777777" w:rsidR="00CB3139" w:rsidRDefault="00CB3139" w:rsidP="00BD3378">
      <w:pPr>
        <w:pStyle w:val="ListParagraph"/>
        <w:numPr>
          <w:ilvl w:val="0"/>
          <w:numId w:val="7"/>
        </w:numPr>
      </w:pPr>
      <w:r>
        <w:t>Extract commission for Team Head</w:t>
      </w:r>
    </w:p>
    <w:p w14:paraId="00199689" w14:textId="77777777" w:rsidR="000C33A0" w:rsidRDefault="000C33A0" w:rsidP="000C33A0"/>
    <w:p w14:paraId="2D94E165" w14:textId="77777777" w:rsidR="00F40445" w:rsidRDefault="00F40445">
      <w:pPr>
        <w:rPr>
          <w:rFonts w:asciiTheme="majorHAnsi" w:eastAsiaTheme="majorEastAsia" w:hAnsiTheme="majorHAnsi" w:cstheme="majorBidi"/>
          <w:color w:val="2E74B5" w:themeColor="accent1" w:themeShade="BF"/>
          <w:sz w:val="32"/>
          <w:szCs w:val="32"/>
        </w:rPr>
      </w:pPr>
      <w:bookmarkStart w:id="2" w:name="_Dialing_System"/>
      <w:bookmarkEnd w:id="2"/>
      <w:r>
        <w:br w:type="page"/>
      </w:r>
    </w:p>
    <w:p w14:paraId="70B0C588" w14:textId="0C7CDF72" w:rsidR="000C33A0" w:rsidRDefault="000C33A0" w:rsidP="000C33A0">
      <w:pPr>
        <w:pStyle w:val="Heading2"/>
        <w:ind w:left="110"/>
      </w:pPr>
      <w:r>
        <w:lastRenderedPageBreak/>
        <w:t>Dialing System</w:t>
      </w:r>
    </w:p>
    <w:p w14:paraId="4896E25A" w14:textId="77777777" w:rsidR="000C33A0" w:rsidRDefault="000C33A0" w:rsidP="00F40445">
      <w:pPr>
        <w:pStyle w:val="Heading3"/>
        <w:ind w:left="220" w:right="220"/>
      </w:pPr>
      <w:r>
        <w:t>Basic Setting</w:t>
      </w:r>
    </w:p>
    <w:p w14:paraId="5F766631" w14:textId="77777777" w:rsidR="00195DBF" w:rsidRDefault="000C33A0" w:rsidP="00F40445">
      <w:pPr>
        <w:pStyle w:val="Heading4"/>
        <w:ind w:left="330" w:right="220"/>
      </w:pPr>
      <w:r>
        <w:t>Source Code Maintenance</w:t>
      </w:r>
    </w:p>
    <w:p w14:paraId="5C3B5B49" w14:textId="77777777" w:rsidR="000C33A0" w:rsidRDefault="000C33A0" w:rsidP="00F40445">
      <w:pPr>
        <w:pStyle w:val="Heading4"/>
        <w:ind w:left="330" w:right="220"/>
      </w:pPr>
      <w:r>
        <w:t>Person Code Maintenance</w:t>
      </w:r>
    </w:p>
    <w:p w14:paraId="6C29F887" w14:textId="77777777" w:rsidR="00195DBF" w:rsidRDefault="00195DBF" w:rsidP="00F40445">
      <w:pPr>
        <w:pStyle w:val="Heading4"/>
        <w:ind w:left="330" w:right="220"/>
      </w:pPr>
      <w:r>
        <w:t>Action Code Maintenance</w:t>
      </w:r>
    </w:p>
    <w:p w14:paraId="21303A4C" w14:textId="77777777" w:rsidR="00195DBF" w:rsidRDefault="00195DBF" w:rsidP="00F40445">
      <w:pPr>
        <w:pStyle w:val="Heading4"/>
        <w:ind w:left="330" w:right="220"/>
      </w:pPr>
      <w:r>
        <w:t>Narrative Maintenance</w:t>
      </w:r>
    </w:p>
    <w:p w14:paraId="523934C6" w14:textId="77777777" w:rsidR="00195DBF" w:rsidRDefault="00195DBF" w:rsidP="00F40445">
      <w:pPr>
        <w:pStyle w:val="Heading4"/>
        <w:ind w:left="330" w:right="220"/>
      </w:pPr>
      <w:r>
        <w:t>Action Code Filtering</w:t>
      </w:r>
    </w:p>
    <w:p w14:paraId="77AA6E7C" w14:textId="77777777" w:rsidR="00195DBF" w:rsidRDefault="00195DBF" w:rsidP="00F40445">
      <w:pPr>
        <w:pStyle w:val="Heading4"/>
        <w:ind w:left="330" w:right="220"/>
      </w:pPr>
      <w:r>
        <w:t>Review Master</w:t>
      </w:r>
    </w:p>
    <w:p w14:paraId="605D9417" w14:textId="77777777" w:rsidR="00195DBF" w:rsidRDefault="00195DBF" w:rsidP="00F40445">
      <w:pPr>
        <w:pStyle w:val="Heading4"/>
        <w:ind w:left="330" w:right="220"/>
      </w:pPr>
      <w:r>
        <w:t>Queue Setting</w:t>
      </w:r>
    </w:p>
    <w:p w14:paraId="010718BE" w14:textId="77777777" w:rsidR="00195DBF" w:rsidRDefault="00195DBF" w:rsidP="00F40445">
      <w:pPr>
        <w:pStyle w:val="Heading4"/>
        <w:ind w:left="330" w:right="220"/>
      </w:pPr>
      <w:r>
        <w:t>Holiday Maintenance</w:t>
      </w:r>
    </w:p>
    <w:p w14:paraId="084CD119" w14:textId="1CE0B248" w:rsidR="005E22C1" w:rsidRDefault="003F6495" w:rsidP="00F40445">
      <w:pPr>
        <w:pStyle w:val="Heading3"/>
        <w:ind w:left="220" w:right="220"/>
      </w:pPr>
      <w:r>
        <w:t>Dunning</w:t>
      </w:r>
      <w:r w:rsidR="005E22C1">
        <w:t xml:space="preserve"> Entry</w:t>
      </w:r>
    </w:p>
    <w:p w14:paraId="3DB4798B" w14:textId="77777777" w:rsidR="003F6495" w:rsidRDefault="003F6495" w:rsidP="003F6495">
      <w:pPr>
        <w:pStyle w:val="Heading4"/>
        <w:ind w:left="330" w:right="220"/>
      </w:pPr>
      <w:r>
        <w:t>Dunning History</w:t>
      </w:r>
    </w:p>
    <w:p w14:paraId="05FE55AC" w14:textId="039B5838" w:rsidR="005E22C1" w:rsidRDefault="005E22C1" w:rsidP="00F40445">
      <w:pPr>
        <w:pStyle w:val="Heading4"/>
        <w:ind w:left="330" w:right="220"/>
      </w:pPr>
      <w:r>
        <w:t>Address Book</w:t>
      </w:r>
    </w:p>
    <w:p w14:paraId="09295F32" w14:textId="77777777" w:rsidR="005E22C1" w:rsidRDefault="005E22C1" w:rsidP="00F40445">
      <w:pPr>
        <w:pStyle w:val="Heading4"/>
        <w:ind w:left="330" w:right="220"/>
      </w:pPr>
      <w:r>
        <w:t>Phone Book</w:t>
      </w:r>
    </w:p>
    <w:p w14:paraId="1335C9BC" w14:textId="77777777" w:rsidR="005E22C1" w:rsidRDefault="005E22C1" w:rsidP="00F40445">
      <w:pPr>
        <w:pStyle w:val="Heading4"/>
        <w:ind w:left="330" w:right="220"/>
      </w:pPr>
      <w:r>
        <w:t>Promise To Pay History</w:t>
      </w:r>
    </w:p>
    <w:p w14:paraId="4E25E5DC" w14:textId="77777777" w:rsidR="005E22C1" w:rsidRDefault="005E22C1" w:rsidP="00F40445">
      <w:pPr>
        <w:pStyle w:val="Heading4"/>
        <w:ind w:left="330" w:right="220"/>
      </w:pPr>
      <w:r>
        <w:t>Payment History</w:t>
      </w:r>
    </w:p>
    <w:p w14:paraId="1EF013E2" w14:textId="77777777" w:rsidR="005E22C1" w:rsidRDefault="005E22C1" w:rsidP="00F40445">
      <w:pPr>
        <w:pStyle w:val="Heading4"/>
        <w:ind w:left="330" w:right="220"/>
      </w:pPr>
      <w:r>
        <w:t>Account summary</w:t>
      </w:r>
    </w:p>
    <w:p w14:paraId="7B3796EC" w14:textId="77777777" w:rsidR="00195DBF" w:rsidRDefault="00195DBF" w:rsidP="00F40445">
      <w:pPr>
        <w:pStyle w:val="Heading3"/>
        <w:ind w:left="220" w:right="220"/>
      </w:pPr>
      <w:r>
        <w:t>Account Search</w:t>
      </w:r>
    </w:p>
    <w:p w14:paraId="1EA5C310" w14:textId="77777777" w:rsidR="00195DBF" w:rsidRDefault="00195DBF" w:rsidP="00F40445">
      <w:pPr>
        <w:pStyle w:val="Heading3"/>
        <w:ind w:left="220" w:right="220"/>
      </w:pPr>
      <w:r>
        <w:t>Review Queue</w:t>
      </w:r>
    </w:p>
    <w:p w14:paraId="583902DF" w14:textId="77777777" w:rsidR="00195DBF" w:rsidRDefault="008563BD" w:rsidP="00F40445">
      <w:pPr>
        <w:pStyle w:val="Heading4"/>
        <w:ind w:left="330" w:right="220"/>
      </w:pPr>
      <w:r>
        <w:t>Self-Review</w:t>
      </w:r>
    </w:p>
    <w:p w14:paraId="1E2FF87C" w14:textId="77777777" w:rsidR="00195DBF" w:rsidRDefault="00195DBF" w:rsidP="00F40445">
      <w:pPr>
        <w:pStyle w:val="Heading4"/>
        <w:ind w:left="330" w:right="220"/>
      </w:pPr>
      <w:r>
        <w:t>Team Head Review</w:t>
      </w:r>
    </w:p>
    <w:p w14:paraId="315C6DDC" w14:textId="77777777" w:rsidR="00195DBF" w:rsidRDefault="00195DBF" w:rsidP="00F40445">
      <w:pPr>
        <w:pStyle w:val="Heading4"/>
        <w:ind w:left="330" w:right="220"/>
      </w:pPr>
      <w:r>
        <w:t>Supervisor Review</w:t>
      </w:r>
    </w:p>
    <w:p w14:paraId="41EF6F55" w14:textId="77777777" w:rsidR="00195DBF" w:rsidRDefault="00195DBF" w:rsidP="00F40445">
      <w:pPr>
        <w:pStyle w:val="Heading4"/>
        <w:ind w:left="330" w:right="220"/>
      </w:pPr>
      <w:r>
        <w:t>No Payment Review</w:t>
      </w:r>
    </w:p>
    <w:p w14:paraId="198EE4A0" w14:textId="77777777" w:rsidR="00195DBF" w:rsidRDefault="00195DBF" w:rsidP="00F40445">
      <w:pPr>
        <w:pStyle w:val="Heading4"/>
        <w:ind w:left="330" w:right="220"/>
      </w:pPr>
      <w:r>
        <w:t>No Action Review</w:t>
      </w:r>
    </w:p>
    <w:p w14:paraId="19E59250" w14:textId="77777777" w:rsidR="00195DBF" w:rsidRDefault="00195DBF" w:rsidP="00F40445">
      <w:pPr>
        <w:pStyle w:val="Heading4"/>
        <w:ind w:left="330" w:right="220"/>
      </w:pPr>
      <w:r>
        <w:t>No Phone Review</w:t>
      </w:r>
    </w:p>
    <w:p w14:paraId="172AC5C8" w14:textId="77777777" w:rsidR="00195DBF" w:rsidRDefault="00195DBF" w:rsidP="00F40445">
      <w:pPr>
        <w:pStyle w:val="Heading4"/>
        <w:ind w:left="330" w:right="220"/>
      </w:pPr>
      <w:r>
        <w:t>Oversea Phone Review</w:t>
      </w:r>
    </w:p>
    <w:p w14:paraId="5EF23E67" w14:textId="77777777" w:rsidR="00195DBF" w:rsidRDefault="00195DBF" w:rsidP="00F40445">
      <w:pPr>
        <w:pStyle w:val="Heading4"/>
        <w:ind w:left="330" w:right="220"/>
      </w:pPr>
      <w:r>
        <w:t>Invalid Phone Review</w:t>
      </w:r>
    </w:p>
    <w:p w14:paraId="0E50F0D4" w14:textId="77777777" w:rsidR="00195DBF" w:rsidRDefault="00195DBF" w:rsidP="00F40445">
      <w:pPr>
        <w:pStyle w:val="Heading4"/>
        <w:ind w:left="330" w:right="220"/>
      </w:pPr>
      <w:r>
        <w:t>TU Address Review</w:t>
      </w:r>
    </w:p>
    <w:p w14:paraId="5233AEB6" w14:textId="77777777" w:rsidR="00195DBF" w:rsidRDefault="00195DBF" w:rsidP="00F40445">
      <w:pPr>
        <w:pStyle w:val="Heading4"/>
        <w:ind w:left="330" w:right="220"/>
      </w:pPr>
      <w:r>
        <w:t>Update District Review</w:t>
      </w:r>
    </w:p>
    <w:p w14:paraId="23C250B7" w14:textId="77777777" w:rsidR="00195DBF" w:rsidRDefault="008563BD" w:rsidP="00F40445">
      <w:pPr>
        <w:pStyle w:val="Heading3"/>
        <w:ind w:left="220" w:right="220"/>
      </w:pPr>
      <w:r>
        <w:t>VISIT Queue</w:t>
      </w:r>
    </w:p>
    <w:p w14:paraId="709F32BA" w14:textId="77777777" w:rsidR="008563BD" w:rsidRDefault="008563BD" w:rsidP="00F40445">
      <w:pPr>
        <w:pStyle w:val="Heading3"/>
        <w:ind w:left="220" w:right="220"/>
      </w:pPr>
      <w:r>
        <w:t>NEW Queue</w:t>
      </w:r>
    </w:p>
    <w:p w14:paraId="2669F6E5" w14:textId="77777777" w:rsidR="008563BD" w:rsidRDefault="008563BD" w:rsidP="00F40445">
      <w:pPr>
        <w:pStyle w:val="Heading3"/>
        <w:ind w:left="220" w:right="220"/>
      </w:pPr>
      <w:r>
        <w:t>RECALL Queue</w:t>
      </w:r>
    </w:p>
    <w:p w14:paraId="4A316344" w14:textId="77777777" w:rsidR="008563BD" w:rsidRDefault="008563BD" w:rsidP="00F40445">
      <w:pPr>
        <w:pStyle w:val="Heading3"/>
        <w:ind w:left="220" w:right="220"/>
      </w:pPr>
      <w:r>
        <w:t>BACKLOG Queue</w:t>
      </w:r>
    </w:p>
    <w:p w14:paraId="63BA0AC2" w14:textId="77777777" w:rsidR="008563BD" w:rsidRDefault="008563BD" w:rsidP="00F40445">
      <w:pPr>
        <w:pStyle w:val="Heading3"/>
        <w:ind w:left="220" w:right="220"/>
      </w:pPr>
      <w:r>
        <w:t>RETURN Queue</w:t>
      </w:r>
    </w:p>
    <w:p w14:paraId="733B9342" w14:textId="77777777" w:rsidR="008563BD" w:rsidRDefault="008563BD" w:rsidP="00F40445">
      <w:pPr>
        <w:pStyle w:val="Heading4"/>
        <w:ind w:left="330" w:right="220"/>
      </w:pPr>
      <w:r>
        <w:t>CRR Queue</w:t>
      </w:r>
    </w:p>
    <w:p w14:paraId="4F8D4290" w14:textId="77777777" w:rsidR="008563BD" w:rsidRDefault="008563BD" w:rsidP="00F40445">
      <w:pPr>
        <w:pStyle w:val="Heading4"/>
        <w:ind w:left="330" w:right="220"/>
      </w:pPr>
      <w:r>
        <w:lastRenderedPageBreak/>
        <w:t>OKRA Queue</w:t>
      </w:r>
    </w:p>
    <w:p w14:paraId="793F6441" w14:textId="77777777" w:rsidR="008563BD" w:rsidRDefault="008563BD" w:rsidP="00677A76">
      <w:pPr>
        <w:pStyle w:val="Heading3"/>
        <w:ind w:left="220" w:right="220"/>
      </w:pPr>
      <w:r>
        <w:t>HOLD Queue</w:t>
      </w:r>
    </w:p>
    <w:p w14:paraId="0FF5F891" w14:textId="77777777" w:rsidR="008563BD" w:rsidRDefault="008563BD" w:rsidP="00677A76">
      <w:pPr>
        <w:pStyle w:val="Heading3"/>
        <w:ind w:left="220" w:right="220"/>
      </w:pPr>
      <w:r>
        <w:t>BPTP Queue</w:t>
      </w:r>
    </w:p>
    <w:p w14:paraId="6A4D9C54" w14:textId="77777777" w:rsidR="008563BD" w:rsidRDefault="008563BD" w:rsidP="00677A76">
      <w:pPr>
        <w:pStyle w:val="Heading3"/>
        <w:ind w:left="220" w:right="220"/>
      </w:pPr>
      <w:r>
        <w:t>Payment History</w:t>
      </w:r>
    </w:p>
    <w:p w14:paraId="3E73318F" w14:textId="77777777" w:rsidR="008563BD" w:rsidRDefault="008563BD" w:rsidP="00677A76">
      <w:pPr>
        <w:pStyle w:val="Heading3"/>
        <w:ind w:left="220" w:right="220"/>
      </w:pPr>
      <w:r>
        <w:t>Payment Remind</w:t>
      </w:r>
    </w:p>
    <w:p w14:paraId="64411C21" w14:textId="77777777" w:rsidR="008563BD" w:rsidRDefault="008563BD" w:rsidP="00677A76">
      <w:pPr>
        <w:pStyle w:val="Heading3"/>
        <w:ind w:left="220" w:right="220"/>
      </w:pPr>
      <w:r>
        <w:t>Auto Dial</w:t>
      </w:r>
    </w:p>
    <w:p w14:paraId="32AEC217" w14:textId="77777777" w:rsidR="00677A76" w:rsidRDefault="00677A76">
      <w:pPr>
        <w:rPr>
          <w:rFonts w:asciiTheme="majorHAnsi" w:eastAsiaTheme="majorEastAsia" w:hAnsiTheme="majorHAnsi" w:cstheme="majorBidi"/>
          <w:color w:val="2E74B5" w:themeColor="accent1" w:themeShade="BF"/>
          <w:sz w:val="32"/>
          <w:szCs w:val="32"/>
        </w:rPr>
      </w:pPr>
      <w:bookmarkStart w:id="3" w:name="_Daily_Routine_System"/>
      <w:bookmarkEnd w:id="3"/>
      <w:r>
        <w:br w:type="page"/>
      </w:r>
    </w:p>
    <w:p w14:paraId="30E10E62" w14:textId="62B41C4E" w:rsidR="008563BD" w:rsidRDefault="008563BD" w:rsidP="008563BD">
      <w:pPr>
        <w:pStyle w:val="Heading2"/>
        <w:ind w:left="110"/>
      </w:pPr>
      <w:r>
        <w:lastRenderedPageBreak/>
        <w:t>Daily Routine System</w:t>
      </w:r>
    </w:p>
    <w:p w14:paraId="44F18AC3" w14:textId="77777777" w:rsidR="008563BD" w:rsidRDefault="008563BD" w:rsidP="008563BD">
      <w:pPr>
        <w:pStyle w:val="ListParagraph"/>
        <w:numPr>
          <w:ilvl w:val="0"/>
          <w:numId w:val="7"/>
        </w:numPr>
      </w:pPr>
      <w:r>
        <w:t>Update PTP Status</w:t>
      </w:r>
    </w:p>
    <w:p w14:paraId="0165276C" w14:textId="77777777" w:rsidR="008563BD" w:rsidRDefault="008563BD" w:rsidP="008563BD">
      <w:pPr>
        <w:pStyle w:val="ListParagraph"/>
        <w:numPr>
          <w:ilvl w:val="0"/>
          <w:numId w:val="7"/>
        </w:numPr>
      </w:pPr>
      <w:r>
        <w:t>Update Queues</w:t>
      </w:r>
    </w:p>
    <w:p w14:paraId="20A5FFC7" w14:textId="77777777" w:rsidR="008563BD" w:rsidRDefault="008563BD" w:rsidP="008563BD">
      <w:pPr>
        <w:pStyle w:val="ListParagraph"/>
        <w:numPr>
          <w:ilvl w:val="0"/>
          <w:numId w:val="7"/>
        </w:numPr>
      </w:pPr>
      <w:r>
        <w:t>Auto Transfer</w:t>
      </w:r>
    </w:p>
    <w:p w14:paraId="1B5228D9" w14:textId="77777777" w:rsidR="008563BD" w:rsidRDefault="008563BD" w:rsidP="008563BD">
      <w:pPr>
        <w:pStyle w:val="ListParagraph"/>
        <w:numPr>
          <w:ilvl w:val="0"/>
          <w:numId w:val="7"/>
        </w:numPr>
      </w:pPr>
      <w:r>
        <w:t>Remind Return</w:t>
      </w:r>
    </w:p>
    <w:p w14:paraId="64518923" w14:textId="2FAC936A" w:rsidR="00474DFC" w:rsidRDefault="00474DFC" w:rsidP="008563BD">
      <w:pPr>
        <w:pStyle w:val="ListParagraph"/>
        <w:numPr>
          <w:ilvl w:val="0"/>
          <w:numId w:val="7"/>
        </w:numPr>
      </w:pPr>
      <w:proofErr w:type="spellStart"/>
      <w:r>
        <w:t>Reminde</w:t>
      </w:r>
      <w:proofErr w:type="spellEnd"/>
      <w:r>
        <w:t xml:space="preserve"> action not meet requirements</w:t>
      </w:r>
    </w:p>
    <w:p w14:paraId="39F5CA9C" w14:textId="77777777" w:rsidR="008563BD" w:rsidRDefault="008563BD" w:rsidP="008563BD">
      <w:pPr>
        <w:pStyle w:val="ListParagraph"/>
        <w:numPr>
          <w:ilvl w:val="0"/>
          <w:numId w:val="7"/>
        </w:numPr>
      </w:pPr>
      <w:r>
        <w:t>Update Accounts status</w:t>
      </w:r>
    </w:p>
    <w:p w14:paraId="256AA697" w14:textId="77777777" w:rsidR="008563BD" w:rsidRDefault="008563BD" w:rsidP="008563BD">
      <w:pPr>
        <w:pStyle w:val="ListParagraph"/>
        <w:numPr>
          <w:ilvl w:val="0"/>
          <w:numId w:val="7"/>
        </w:numPr>
      </w:pPr>
      <w:r>
        <w:t>Update Accounts Detail Code</w:t>
      </w:r>
    </w:p>
    <w:p w14:paraId="0785BDD5" w14:textId="671A23F8" w:rsidR="008563BD" w:rsidRDefault="00474DFC" w:rsidP="008563BD">
      <w:pPr>
        <w:pStyle w:val="ListParagraph"/>
        <w:numPr>
          <w:ilvl w:val="0"/>
          <w:numId w:val="7"/>
        </w:numPr>
      </w:pPr>
      <w:r>
        <w:t xml:space="preserve">CIT </w:t>
      </w:r>
      <w:r w:rsidR="008563BD">
        <w:t>Monthly Report</w:t>
      </w:r>
    </w:p>
    <w:p w14:paraId="30D05917" w14:textId="6599C9D1" w:rsidR="008563BD" w:rsidRDefault="00474DFC" w:rsidP="008563BD">
      <w:pPr>
        <w:pStyle w:val="ListParagraph"/>
        <w:numPr>
          <w:ilvl w:val="0"/>
          <w:numId w:val="7"/>
        </w:numPr>
      </w:pPr>
      <w:r>
        <w:t xml:space="preserve">HSB </w:t>
      </w:r>
      <w:r w:rsidR="008563BD">
        <w:t>Weekly Report</w:t>
      </w:r>
    </w:p>
    <w:p w14:paraId="384B8F1D" w14:textId="31D7E3CA" w:rsidR="00474DFC" w:rsidRDefault="00474DFC" w:rsidP="008563BD">
      <w:pPr>
        <w:pStyle w:val="ListParagraph"/>
        <w:numPr>
          <w:ilvl w:val="0"/>
          <w:numId w:val="7"/>
        </w:numPr>
      </w:pPr>
      <w:r>
        <w:t>HSB Agency Report</w:t>
      </w:r>
    </w:p>
    <w:p w14:paraId="43F6907C" w14:textId="3D814633" w:rsidR="008563BD" w:rsidRDefault="00474DFC" w:rsidP="008563BD">
      <w:pPr>
        <w:pStyle w:val="ListParagraph"/>
        <w:numPr>
          <w:ilvl w:val="0"/>
          <w:numId w:val="7"/>
        </w:numPr>
      </w:pPr>
      <w:r>
        <w:t xml:space="preserve">SCB </w:t>
      </w:r>
      <w:r w:rsidR="008563BD">
        <w:t>Monthly Report</w:t>
      </w:r>
    </w:p>
    <w:p w14:paraId="4094AFD9" w14:textId="35097BFA" w:rsidR="00474DFC" w:rsidRDefault="00474DFC" w:rsidP="008563BD">
      <w:pPr>
        <w:pStyle w:val="ListParagraph"/>
        <w:numPr>
          <w:ilvl w:val="0"/>
          <w:numId w:val="7"/>
        </w:numPr>
      </w:pPr>
      <w:r>
        <w:t xml:space="preserve">BLO </w:t>
      </w:r>
      <w:proofErr w:type="spellStart"/>
      <w:r>
        <w:t>Weeking</w:t>
      </w:r>
      <w:proofErr w:type="spellEnd"/>
      <w:r>
        <w:t xml:space="preserve"> Report</w:t>
      </w:r>
    </w:p>
    <w:p w14:paraId="6511C9AC" w14:textId="77777777" w:rsidR="008563BD" w:rsidRDefault="008563BD" w:rsidP="008563BD">
      <w:pPr>
        <w:pStyle w:val="ListParagraph"/>
        <w:numPr>
          <w:ilvl w:val="0"/>
          <w:numId w:val="7"/>
        </w:numPr>
      </w:pPr>
      <w:r>
        <w:t>Purge Accounts</w:t>
      </w:r>
    </w:p>
    <w:p w14:paraId="7672C983" w14:textId="4DFAA625" w:rsidR="008563BD" w:rsidRDefault="008563BD" w:rsidP="008563BD">
      <w:pPr>
        <w:pStyle w:val="ListParagraph"/>
        <w:numPr>
          <w:ilvl w:val="0"/>
          <w:numId w:val="7"/>
        </w:numPr>
      </w:pPr>
      <w:r>
        <w:t>Auto Dummy Actions</w:t>
      </w:r>
      <w:r w:rsidR="00474DFC">
        <w:t xml:space="preserve"> (Duning/Visit/Mail)</w:t>
      </w:r>
    </w:p>
    <w:p w14:paraId="2CA9945C" w14:textId="28303A6C" w:rsidR="008563BD" w:rsidRDefault="008563BD" w:rsidP="00474DFC">
      <w:pPr>
        <w:pStyle w:val="ListParagraph"/>
      </w:pPr>
    </w:p>
    <w:p w14:paraId="00AD6B50" w14:textId="77777777" w:rsidR="008563BD" w:rsidRDefault="008563BD" w:rsidP="008563BD"/>
    <w:p w14:paraId="17FA8008" w14:textId="77777777" w:rsidR="008563BD" w:rsidRPr="008563BD" w:rsidRDefault="008563BD" w:rsidP="008563BD"/>
    <w:p w14:paraId="000E6D95" w14:textId="77777777" w:rsidR="00752925" w:rsidRDefault="00752925">
      <w:pPr>
        <w:rPr>
          <w:rFonts w:asciiTheme="majorHAnsi" w:eastAsiaTheme="majorEastAsia" w:hAnsiTheme="majorHAnsi" w:cstheme="majorBidi"/>
          <w:color w:val="1F4E79" w:themeColor="accent1" w:themeShade="80"/>
          <w:sz w:val="36"/>
          <w:szCs w:val="36"/>
        </w:rPr>
      </w:pPr>
      <w:r>
        <w:br w:type="page"/>
      </w:r>
    </w:p>
    <w:p w14:paraId="448E8E5C" w14:textId="77777777" w:rsidR="0055404D" w:rsidRDefault="0055404D" w:rsidP="009823A8">
      <w:pPr>
        <w:pStyle w:val="Heading1"/>
      </w:pPr>
      <w:r>
        <w:lastRenderedPageBreak/>
        <w:t>Glossary</w:t>
      </w:r>
    </w:p>
    <w:tbl>
      <w:tblPr>
        <w:tblW w:w="8647" w:type="dxa"/>
        <w:tblLook w:val="04A0" w:firstRow="1" w:lastRow="0" w:firstColumn="1" w:lastColumn="0" w:noHBand="0" w:noVBand="1"/>
      </w:tblPr>
      <w:tblGrid>
        <w:gridCol w:w="2127"/>
        <w:gridCol w:w="6520"/>
      </w:tblGrid>
      <w:tr w:rsidR="00F24B10" w:rsidRPr="00F24B10" w14:paraId="5D26C5A7" w14:textId="77777777" w:rsidTr="00F24B10">
        <w:trPr>
          <w:trHeight w:val="300"/>
        </w:trPr>
        <w:tc>
          <w:tcPr>
            <w:tcW w:w="2127" w:type="dxa"/>
            <w:tcBorders>
              <w:top w:val="nil"/>
              <w:left w:val="nil"/>
              <w:bottom w:val="nil"/>
              <w:right w:val="nil"/>
            </w:tcBorders>
            <w:shd w:val="clear" w:color="auto" w:fill="auto"/>
            <w:noWrap/>
            <w:vAlign w:val="bottom"/>
            <w:hideMark/>
          </w:tcPr>
          <w:p w14:paraId="2BF83B79" w14:textId="77777777" w:rsidR="00F24B10" w:rsidRPr="00F24B10" w:rsidRDefault="00F24B10" w:rsidP="00F24B10">
            <w:pPr>
              <w:spacing w:after="0" w:line="240" w:lineRule="auto"/>
              <w:rPr>
                <w:rFonts w:ascii="Calibri" w:eastAsia="Times New Roman" w:hAnsi="Calibri" w:cs="Calibri"/>
                <w:color w:val="000000"/>
              </w:rPr>
            </w:pPr>
            <w:r w:rsidRPr="00F24B10">
              <w:rPr>
                <w:rFonts w:ascii="Calibri" w:eastAsia="Times New Roman" w:hAnsi="Calibri" w:cs="Calibri"/>
                <w:color w:val="000000"/>
              </w:rPr>
              <w:t>Action Code</w:t>
            </w:r>
          </w:p>
        </w:tc>
        <w:tc>
          <w:tcPr>
            <w:tcW w:w="6520" w:type="dxa"/>
            <w:tcBorders>
              <w:top w:val="nil"/>
              <w:left w:val="nil"/>
              <w:bottom w:val="nil"/>
              <w:right w:val="nil"/>
            </w:tcBorders>
            <w:shd w:val="clear" w:color="auto" w:fill="auto"/>
            <w:vAlign w:val="bottom"/>
            <w:hideMark/>
          </w:tcPr>
          <w:p w14:paraId="6D0E6ADE" w14:textId="77777777" w:rsidR="00F24B10" w:rsidRPr="00F24B10" w:rsidRDefault="00F24B10" w:rsidP="00F24B10">
            <w:pPr>
              <w:spacing w:after="0" w:line="240" w:lineRule="auto"/>
              <w:rPr>
                <w:rFonts w:ascii="Calibri" w:eastAsia="Times New Roman" w:hAnsi="Calibri" w:cs="Calibri"/>
                <w:color w:val="000000"/>
              </w:rPr>
            </w:pPr>
            <w:r w:rsidRPr="00F24B10">
              <w:rPr>
                <w:rFonts w:ascii="Calibri" w:eastAsia="Times New Roman" w:hAnsi="Calibri" w:cs="Calibri"/>
                <w:color w:val="000000"/>
              </w:rPr>
              <w:t>Unique code use in dunning history remark the results.</w:t>
            </w:r>
          </w:p>
        </w:tc>
      </w:tr>
      <w:tr w:rsidR="00F24B10" w:rsidRPr="00F24B10" w14:paraId="4A78D481" w14:textId="77777777" w:rsidTr="00F24B10">
        <w:trPr>
          <w:trHeight w:val="600"/>
        </w:trPr>
        <w:tc>
          <w:tcPr>
            <w:tcW w:w="2127" w:type="dxa"/>
            <w:tcBorders>
              <w:top w:val="nil"/>
              <w:left w:val="nil"/>
              <w:bottom w:val="nil"/>
              <w:right w:val="nil"/>
            </w:tcBorders>
            <w:shd w:val="clear" w:color="auto" w:fill="auto"/>
            <w:noWrap/>
            <w:vAlign w:val="bottom"/>
            <w:hideMark/>
          </w:tcPr>
          <w:p w14:paraId="33796D03" w14:textId="77777777" w:rsidR="00F24B10" w:rsidRPr="00F24B10" w:rsidRDefault="00F24B10" w:rsidP="00F24B10">
            <w:pPr>
              <w:spacing w:after="0" w:line="240" w:lineRule="auto"/>
              <w:rPr>
                <w:rFonts w:ascii="Calibri" w:eastAsia="Times New Roman" w:hAnsi="Calibri" w:cs="Calibri"/>
                <w:color w:val="000000"/>
              </w:rPr>
            </w:pPr>
            <w:r w:rsidRPr="00F24B10">
              <w:rPr>
                <w:rFonts w:ascii="Calibri" w:eastAsia="Times New Roman" w:hAnsi="Calibri" w:cs="Calibri"/>
                <w:color w:val="000000"/>
              </w:rPr>
              <w:t>Admin clerk</w:t>
            </w:r>
          </w:p>
        </w:tc>
        <w:tc>
          <w:tcPr>
            <w:tcW w:w="6520" w:type="dxa"/>
            <w:tcBorders>
              <w:top w:val="nil"/>
              <w:left w:val="nil"/>
              <w:bottom w:val="nil"/>
              <w:right w:val="nil"/>
            </w:tcBorders>
            <w:shd w:val="clear" w:color="auto" w:fill="auto"/>
            <w:vAlign w:val="bottom"/>
            <w:hideMark/>
          </w:tcPr>
          <w:p w14:paraId="5457E1A8" w14:textId="77777777" w:rsidR="00F24B10" w:rsidRPr="00F24B10" w:rsidRDefault="00F24B10" w:rsidP="00F24B10">
            <w:pPr>
              <w:spacing w:after="0" w:line="240" w:lineRule="auto"/>
              <w:rPr>
                <w:rFonts w:ascii="Calibri" w:eastAsia="Times New Roman" w:hAnsi="Calibri" w:cs="Calibri"/>
                <w:color w:val="000000"/>
              </w:rPr>
            </w:pPr>
            <w:r w:rsidRPr="00F24B10">
              <w:rPr>
                <w:rFonts w:ascii="Calibri" w:eastAsia="Times New Roman" w:hAnsi="Calibri" w:cs="Calibri"/>
                <w:color w:val="000000"/>
              </w:rPr>
              <w:t>Admin staff at administration department, main duty is communication with client and handle assignment, payment, return and hold cases.</w:t>
            </w:r>
          </w:p>
        </w:tc>
      </w:tr>
      <w:tr w:rsidR="00F24B10" w:rsidRPr="00F24B10" w14:paraId="6489D3F8" w14:textId="77777777" w:rsidTr="00F24B10">
        <w:trPr>
          <w:trHeight w:val="300"/>
        </w:trPr>
        <w:tc>
          <w:tcPr>
            <w:tcW w:w="2127" w:type="dxa"/>
            <w:tcBorders>
              <w:top w:val="nil"/>
              <w:left w:val="nil"/>
              <w:bottom w:val="nil"/>
              <w:right w:val="nil"/>
            </w:tcBorders>
            <w:shd w:val="clear" w:color="auto" w:fill="auto"/>
            <w:noWrap/>
            <w:vAlign w:val="bottom"/>
            <w:hideMark/>
          </w:tcPr>
          <w:p w14:paraId="187D36FA" w14:textId="77777777" w:rsidR="00F24B10" w:rsidRPr="00F24B10" w:rsidRDefault="00F24B10" w:rsidP="00F24B10">
            <w:pPr>
              <w:spacing w:after="0" w:line="240" w:lineRule="auto"/>
              <w:rPr>
                <w:rFonts w:ascii="Calibri" w:eastAsia="Times New Roman" w:hAnsi="Calibri" w:cs="Calibri"/>
                <w:color w:val="000000"/>
              </w:rPr>
            </w:pPr>
            <w:r w:rsidRPr="00F24B10">
              <w:rPr>
                <w:rFonts w:ascii="Calibri" w:eastAsia="Times New Roman" w:hAnsi="Calibri" w:cs="Calibri"/>
                <w:color w:val="000000"/>
              </w:rPr>
              <w:t>Auto Dialing</w:t>
            </w:r>
          </w:p>
        </w:tc>
        <w:tc>
          <w:tcPr>
            <w:tcW w:w="6520" w:type="dxa"/>
            <w:tcBorders>
              <w:top w:val="nil"/>
              <w:left w:val="nil"/>
              <w:bottom w:val="nil"/>
              <w:right w:val="nil"/>
            </w:tcBorders>
            <w:shd w:val="clear" w:color="auto" w:fill="auto"/>
            <w:vAlign w:val="bottom"/>
            <w:hideMark/>
          </w:tcPr>
          <w:p w14:paraId="16B2CDB2" w14:textId="77777777" w:rsidR="00F24B10" w:rsidRPr="00F24B10" w:rsidRDefault="00F24B10" w:rsidP="00F24B10">
            <w:pPr>
              <w:spacing w:after="0" w:line="240" w:lineRule="auto"/>
              <w:rPr>
                <w:rFonts w:ascii="Calibri" w:eastAsia="Times New Roman" w:hAnsi="Calibri" w:cs="Calibri"/>
                <w:color w:val="000000"/>
              </w:rPr>
            </w:pPr>
            <w:r w:rsidRPr="00F24B10">
              <w:rPr>
                <w:rFonts w:ascii="Calibri" w:eastAsia="Times New Roman" w:hAnsi="Calibri" w:cs="Calibri"/>
                <w:color w:val="000000"/>
              </w:rPr>
              <w:t>Auto dial out phone call by PABX system and response the result to Dialing system.</w:t>
            </w:r>
          </w:p>
        </w:tc>
      </w:tr>
      <w:tr w:rsidR="00F24B10" w:rsidRPr="00F24B10" w14:paraId="439CFB50" w14:textId="77777777" w:rsidTr="00F24B10">
        <w:trPr>
          <w:trHeight w:val="300"/>
        </w:trPr>
        <w:tc>
          <w:tcPr>
            <w:tcW w:w="2127" w:type="dxa"/>
            <w:tcBorders>
              <w:top w:val="nil"/>
              <w:left w:val="nil"/>
              <w:bottom w:val="nil"/>
              <w:right w:val="nil"/>
            </w:tcBorders>
            <w:shd w:val="clear" w:color="auto" w:fill="auto"/>
            <w:noWrap/>
            <w:vAlign w:val="bottom"/>
            <w:hideMark/>
          </w:tcPr>
          <w:p w14:paraId="1695B4AD" w14:textId="77777777" w:rsidR="00F24B10" w:rsidRPr="00F24B10" w:rsidRDefault="00F24B10" w:rsidP="00F24B10">
            <w:pPr>
              <w:spacing w:after="0" w:line="240" w:lineRule="auto"/>
              <w:rPr>
                <w:rFonts w:ascii="Calibri" w:eastAsia="Times New Roman" w:hAnsi="Calibri" w:cs="Calibri"/>
                <w:color w:val="000000"/>
              </w:rPr>
            </w:pPr>
            <w:r w:rsidRPr="00F24B10">
              <w:rPr>
                <w:rFonts w:ascii="Calibri" w:eastAsia="Times New Roman" w:hAnsi="Calibri" w:cs="Calibri"/>
                <w:color w:val="000000"/>
              </w:rPr>
              <w:t>Backlog Queue</w:t>
            </w:r>
          </w:p>
        </w:tc>
        <w:tc>
          <w:tcPr>
            <w:tcW w:w="6520" w:type="dxa"/>
            <w:tcBorders>
              <w:top w:val="nil"/>
              <w:left w:val="nil"/>
              <w:bottom w:val="nil"/>
              <w:right w:val="nil"/>
            </w:tcBorders>
            <w:shd w:val="clear" w:color="auto" w:fill="auto"/>
            <w:vAlign w:val="bottom"/>
            <w:hideMark/>
          </w:tcPr>
          <w:p w14:paraId="084113B0" w14:textId="77777777" w:rsidR="00F24B10" w:rsidRPr="00F24B10" w:rsidRDefault="00F24B10" w:rsidP="00F24B10">
            <w:pPr>
              <w:spacing w:after="0" w:line="240" w:lineRule="auto"/>
              <w:rPr>
                <w:rFonts w:ascii="Calibri" w:eastAsia="Times New Roman" w:hAnsi="Calibri" w:cs="Calibri"/>
                <w:color w:val="000000"/>
              </w:rPr>
            </w:pPr>
            <w:r w:rsidRPr="00F24B10">
              <w:rPr>
                <w:rFonts w:ascii="Calibri" w:eastAsia="Times New Roman" w:hAnsi="Calibri" w:cs="Calibri"/>
                <w:color w:val="000000"/>
              </w:rPr>
              <w:t>List of cases need to follow up and recall date is over working date</w:t>
            </w:r>
          </w:p>
        </w:tc>
      </w:tr>
      <w:tr w:rsidR="00F24B10" w:rsidRPr="00F24B10" w14:paraId="50D2B22E" w14:textId="77777777" w:rsidTr="00F24B10">
        <w:trPr>
          <w:trHeight w:val="300"/>
        </w:trPr>
        <w:tc>
          <w:tcPr>
            <w:tcW w:w="2127" w:type="dxa"/>
            <w:tcBorders>
              <w:top w:val="nil"/>
              <w:left w:val="nil"/>
              <w:bottom w:val="nil"/>
              <w:right w:val="nil"/>
            </w:tcBorders>
            <w:shd w:val="clear" w:color="auto" w:fill="auto"/>
            <w:noWrap/>
            <w:vAlign w:val="bottom"/>
            <w:hideMark/>
          </w:tcPr>
          <w:p w14:paraId="786204A0" w14:textId="77777777" w:rsidR="00F24B10" w:rsidRPr="00F24B10" w:rsidRDefault="00F24B10" w:rsidP="00F24B10">
            <w:pPr>
              <w:spacing w:after="0" w:line="240" w:lineRule="auto"/>
              <w:rPr>
                <w:rFonts w:ascii="Calibri" w:eastAsia="Times New Roman" w:hAnsi="Calibri" w:cs="Calibri"/>
                <w:color w:val="000000"/>
              </w:rPr>
            </w:pPr>
            <w:r w:rsidRPr="00F24B10">
              <w:rPr>
                <w:rFonts w:ascii="Calibri" w:eastAsia="Times New Roman" w:hAnsi="Calibri" w:cs="Calibri"/>
                <w:color w:val="000000"/>
              </w:rPr>
              <w:t>BPTP</w:t>
            </w:r>
          </w:p>
        </w:tc>
        <w:tc>
          <w:tcPr>
            <w:tcW w:w="6520" w:type="dxa"/>
            <w:tcBorders>
              <w:top w:val="nil"/>
              <w:left w:val="nil"/>
              <w:bottom w:val="nil"/>
              <w:right w:val="nil"/>
            </w:tcBorders>
            <w:shd w:val="clear" w:color="auto" w:fill="auto"/>
            <w:vAlign w:val="bottom"/>
            <w:hideMark/>
          </w:tcPr>
          <w:p w14:paraId="635862C9" w14:textId="77777777" w:rsidR="00F24B10" w:rsidRPr="00F24B10" w:rsidRDefault="00F24B10" w:rsidP="00F24B10">
            <w:pPr>
              <w:spacing w:after="0" w:line="240" w:lineRule="auto"/>
              <w:rPr>
                <w:rFonts w:ascii="Calibri" w:eastAsia="Times New Roman" w:hAnsi="Calibri" w:cs="Calibri"/>
                <w:color w:val="000000"/>
              </w:rPr>
            </w:pPr>
            <w:r w:rsidRPr="00F24B10">
              <w:rPr>
                <w:rFonts w:ascii="Calibri" w:eastAsia="Times New Roman" w:hAnsi="Calibri" w:cs="Calibri"/>
                <w:color w:val="000000"/>
              </w:rPr>
              <w:t>Broken Promise To Pay</w:t>
            </w:r>
          </w:p>
        </w:tc>
      </w:tr>
      <w:tr w:rsidR="00F24B10" w:rsidRPr="00F24B10" w14:paraId="2AF4EEA8" w14:textId="77777777" w:rsidTr="00F24B10">
        <w:trPr>
          <w:trHeight w:val="300"/>
        </w:trPr>
        <w:tc>
          <w:tcPr>
            <w:tcW w:w="2127" w:type="dxa"/>
            <w:tcBorders>
              <w:top w:val="nil"/>
              <w:left w:val="nil"/>
              <w:bottom w:val="nil"/>
              <w:right w:val="nil"/>
            </w:tcBorders>
            <w:shd w:val="clear" w:color="auto" w:fill="auto"/>
            <w:noWrap/>
            <w:vAlign w:val="bottom"/>
            <w:hideMark/>
          </w:tcPr>
          <w:p w14:paraId="3E0A5D89" w14:textId="77777777" w:rsidR="00F24B10" w:rsidRPr="00F24B10" w:rsidRDefault="00F24B10" w:rsidP="00F24B10">
            <w:pPr>
              <w:spacing w:after="0" w:line="240" w:lineRule="auto"/>
              <w:rPr>
                <w:rFonts w:ascii="Calibri" w:eastAsia="Times New Roman" w:hAnsi="Calibri" w:cs="Calibri"/>
                <w:color w:val="000000"/>
              </w:rPr>
            </w:pPr>
            <w:r w:rsidRPr="00F24B10">
              <w:rPr>
                <w:rFonts w:ascii="Calibri" w:eastAsia="Times New Roman" w:hAnsi="Calibri" w:cs="Calibri"/>
                <w:color w:val="000000"/>
              </w:rPr>
              <w:t>Case</w:t>
            </w:r>
          </w:p>
        </w:tc>
        <w:tc>
          <w:tcPr>
            <w:tcW w:w="6520" w:type="dxa"/>
            <w:tcBorders>
              <w:top w:val="nil"/>
              <w:left w:val="nil"/>
              <w:bottom w:val="nil"/>
              <w:right w:val="nil"/>
            </w:tcBorders>
            <w:shd w:val="clear" w:color="auto" w:fill="auto"/>
            <w:vAlign w:val="bottom"/>
            <w:hideMark/>
          </w:tcPr>
          <w:p w14:paraId="2EB32DE8" w14:textId="77777777" w:rsidR="00F24B10" w:rsidRPr="00F24B10" w:rsidRDefault="00F24B10" w:rsidP="00F24B10">
            <w:pPr>
              <w:spacing w:after="0" w:line="240" w:lineRule="auto"/>
              <w:rPr>
                <w:rFonts w:ascii="Calibri" w:eastAsia="Times New Roman" w:hAnsi="Calibri" w:cs="Calibri"/>
                <w:color w:val="000000"/>
              </w:rPr>
            </w:pPr>
            <w:r w:rsidRPr="00F24B10">
              <w:rPr>
                <w:rFonts w:ascii="Calibri" w:eastAsia="Times New Roman" w:hAnsi="Calibri" w:cs="Calibri"/>
                <w:color w:val="000000"/>
              </w:rPr>
              <w:t>Account assigned by clients</w:t>
            </w:r>
          </w:p>
        </w:tc>
      </w:tr>
      <w:tr w:rsidR="00F24B10" w:rsidRPr="00F24B10" w14:paraId="3BE3E04B" w14:textId="77777777" w:rsidTr="00F24B10">
        <w:trPr>
          <w:trHeight w:val="300"/>
        </w:trPr>
        <w:tc>
          <w:tcPr>
            <w:tcW w:w="2127" w:type="dxa"/>
            <w:tcBorders>
              <w:top w:val="nil"/>
              <w:left w:val="nil"/>
              <w:bottom w:val="nil"/>
              <w:right w:val="nil"/>
            </w:tcBorders>
            <w:shd w:val="clear" w:color="auto" w:fill="auto"/>
            <w:noWrap/>
            <w:vAlign w:val="bottom"/>
            <w:hideMark/>
          </w:tcPr>
          <w:p w14:paraId="1174608D" w14:textId="77777777" w:rsidR="00F24B10" w:rsidRPr="00F24B10" w:rsidRDefault="00F24B10" w:rsidP="00F24B10">
            <w:pPr>
              <w:spacing w:after="0" w:line="240" w:lineRule="auto"/>
              <w:rPr>
                <w:rFonts w:ascii="Calibri" w:eastAsia="Times New Roman" w:hAnsi="Calibri" w:cs="Calibri"/>
                <w:color w:val="000000"/>
              </w:rPr>
            </w:pPr>
            <w:r w:rsidRPr="00F24B10">
              <w:rPr>
                <w:rFonts w:ascii="Calibri" w:eastAsia="Times New Roman" w:hAnsi="Calibri" w:cs="Calibri"/>
                <w:color w:val="000000"/>
              </w:rPr>
              <w:t>Case Transfer</w:t>
            </w:r>
          </w:p>
        </w:tc>
        <w:tc>
          <w:tcPr>
            <w:tcW w:w="6520" w:type="dxa"/>
            <w:tcBorders>
              <w:top w:val="nil"/>
              <w:left w:val="nil"/>
              <w:bottom w:val="nil"/>
              <w:right w:val="nil"/>
            </w:tcBorders>
            <w:shd w:val="clear" w:color="auto" w:fill="auto"/>
            <w:vAlign w:val="bottom"/>
            <w:hideMark/>
          </w:tcPr>
          <w:p w14:paraId="38A8B992" w14:textId="77777777" w:rsidR="00F24B10" w:rsidRPr="00F24B10" w:rsidRDefault="00F24B10" w:rsidP="00F24B10">
            <w:pPr>
              <w:spacing w:after="0" w:line="240" w:lineRule="auto"/>
              <w:rPr>
                <w:rFonts w:ascii="Calibri" w:eastAsia="Times New Roman" w:hAnsi="Calibri" w:cs="Calibri"/>
                <w:color w:val="000000"/>
              </w:rPr>
            </w:pPr>
            <w:r w:rsidRPr="00F24B10">
              <w:rPr>
                <w:rFonts w:ascii="Calibri" w:eastAsia="Times New Roman" w:hAnsi="Calibri" w:cs="Calibri"/>
                <w:color w:val="000000"/>
              </w:rPr>
              <w:t>Swap the account handler collector to different collector.</w:t>
            </w:r>
          </w:p>
        </w:tc>
      </w:tr>
      <w:tr w:rsidR="00F24B10" w:rsidRPr="00F24B10" w14:paraId="297A88D2" w14:textId="77777777" w:rsidTr="00F24B10">
        <w:trPr>
          <w:trHeight w:val="300"/>
        </w:trPr>
        <w:tc>
          <w:tcPr>
            <w:tcW w:w="2127" w:type="dxa"/>
            <w:tcBorders>
              <w:top w:val="nil"/>
              <w:left w:val="nil"/>
              <w:bottom w:val="nil"/>
              <w:right w:val="nil"/>
            </w:tcBorders>
            <w:shd w:val="clear" w:color="auto" w:fill="auto"/>
            <w:noWrap/>
            <w:vAlign w:val="bottom"/>
            <w:hideMark/>
          </w:tcPr>
          <w:p w14:paraId="30207750" w14:textId="77777777" w:rsidR="00F24B10" w:rsidRPr="00F24B10" w:rsidRDefault="00F24B10" w:rsidP="00F24B10">
            <w:pPr>
              <w:spacing w:after="0" w:line="240" w:lineRule="auto"/>
              <w:rPr>
                <w:rFonts w:ascii="Calibri" w:eastAsia="Times New Roman" w:hAnsi="Calibri" w:cs="Calibri"/>
                <w:color w:val="000000"/>
              </w:rPr>
            </w:pPr>
            <w:r w:rsidRPr="00F24B10">
              <w:rPr>
                <w:rFonts w:ascii="Calibri" w:eastAsia="Times New Roman" w:hAnsi="Calibri" w:cs="Calibri"/>
                <w:color w:val="000000"/>
              </w:rPr>
              <w:t>Client code</w:t>
            </w:r>
          </w:p>
        </w:tc>
        <w:tc>
          <w:tcPr>
            <w:tcW w:w="6520" w:type="dxa"/>
            <w:tcBorders>
              <w:top w:val="nil"/>
              <w:left w:val="nil"/>
              <w:bottom w:val="nil"/>
              <w:right w:val="nil"/>
            </w:tcBorders>
            <w:shd w:val="clear" w:color="auto" w:fill="auto"/>
            <w:vAlign w:val="bottom"/>
            <w:hideMark/>
          </w:tcPr>
          <w:p w14:paraId="688DF846" w14:textId="77777777" w:rsidR="00F24B10" w:rsidRPr="00F24B10" w:rsidRDefault="00F24B10" w:rsidP="00F24B10">
            <w:pPr>
              <w:spacing w:after="0" w:line="240" w:lineRule="auto"/>
              <w:rPr>
                <w:rFonts w:ascii="Calibri" w:eastAsia="Times New Roman" w:hAnsi="Calibri" w:cs="Calibri"/>
                <w:color w:val="000000"/>
              </w:rPr>
            </w:pPr>
            <w:r w:rsidRPr="00F24B10">
              <w:rPr>
                <w:rFonts w:ascii="Calibri" w:eastAsia="Times New Roman" w:hAnsi="Calibri" w:cs="Calibri"/>
                <w:color w:val="000000"/>
              </w:rPr>
              <w:t>Unique code assigned for client/product</w:t>
            </w:r>
          </w:p>
        </w:tc>
      </w:tr>
      <w:tr w:rsidR="00F24B10" w:rsidRPr="00F24B10" w14:paraId="23052518" w14:textId="77777777" w:rsidTr="00F24B10">
        <w:trPr>
          <w:trHeight w:val="300"/>
        </w:trPr>
        <w:tc>
          <w:tcPr>
            <w:tcW w:w="2127" w:type="dxa"/>
            <w:tcBorders>
              <w:top w:val="nil"/>
              <w:left w:val="nil"/>
              <w:bottom w:val="nil"/>
              <w:right w:val="nil"/>
            </w:tcBorders>
            <w:shd w:val="clear" w:color="auto" w:fill="auto"/>
            <w:noWrap/>
            <w:vAlign w:val="bottom"/>
            <w:hideMark/>
          </w:tcPr>
          <w:p w14:paraId="5CDFAFA3" w14:textId="77777777" w:rsidR="00F24B10" w:rsidRPr="00F24B10" w:rsidRDefault="00F24B10" w:rsidP="00F24B10">
            <w:pPr>
              <w:spacing w:after="0" w:line="240" w:lineRule="auto"/>
              <w:rPr>
                <w:rFonts w:ascii="Calibri" w:eastAsia="Times New Roman" w:hAnsi="Calibri" w:cs="Calibri"/>
                <w:color w:val="000000"/>
              </w:rPr>
            </w:pPr>
            <w:r w:rsidRPr="00F24B10">
              <w:rPr>
                <w:rFonts w:ascii="Calibri" w:eastAsia="Times New Roman" w:hAnsi="Calibri" w:cs="Calibri"/>
                <w:color w:val="000000"/>
              </w:rPr>
              <w:t>Client Group</w:t>
            </w:r>
          </w:p>
        </w:tc>
        <w:tc>
          <w:tcPr>
            <w:tcW w:w="6520" w:type="dxa"/>
            <w:tcBorders>
              <w:top w:val="nil"/>
              <w:left w:val="nil"/>
              <w:bottom w:val="nil"/>
              <w:right w:val="nil"/>
            </w:tcBorders>
            <w:shd w:val="clear" w:color="auto" w:fill="auto"/>
            <w:vAlign w:val="bottom"/>
            <w:hideMark/>
          </w:tcPr>
          <w:p w14:paraId="0C61E7C5" w14:textId="77777777" w:rsidR="00F24B10" w:rsidRPr="00F24B10" w:rsidRDefault="00F24B10" w:rsidP="00F24B10">
            <w:pPr>
              <w:spacing w:after="0" w:line="240" w:lineRule="auto"/>
              <w:rPr>
                <w:rFonts w:ascii="Calibri" w:eastAsia="Times New Roman" w:hAnsi="Calibri" w:cs="Calibri"/>
                <w:color w:val="000000"/>
              </w:rPr>
            </w:pPr>
            <w:r w:rsidRPr="00F24B10">
              <w:rPr>
                <w:rFonts w:ascii="Calibri" w:eastAsia="Times New Roman" w:hAnsi="Calibri" w:cs="Calibri"/>
                <w:color w:val="000000"/>
              </w:rPr>
              <w:t>Unique code use to group different client code of same organization</w:t>
            </w:r>
          </w:p>
        </w:tc>
      </w:tr>
      <w:tr w:rsidR="00F24B10" w:rsidRPr="00F24B10" w14:paraId="70ACEAA7" w14:textId="77777777" w:rsidTr="00F24B10">
        <w:trPr>
          <w:trHeight w:val="600"/>
        </w:trPr>
        <w:tc>
          <w:tcPr>
            <w:tcW w:w="2127" w:type="dxa"/>
            <w:tcBorders>
              <w:top w:val="nil"/>
              <w:left w:val="nil"/>
              <w:bottom w:val="nil"/>
              <w:right w:val="nil"/>
            </w:tcBorders>
            <w:shd w:val="clear" w:color="auto" w:fill="auto"/>
            <w:noWrap/>
            <w:vAlign w:val="bottom"/>
            <w:hideMark/>
          </w:tcPr>
          <w:p w14:paraId="176CC9DC" w14:textId="77777777" w:rsidR="00F24B10" w:rsidRPr="00F24B10" w:rsidRDefault="00F24B10" w:rsidP="00F24B10">
            <w:pPr>
              <w:spacing w:after="0" w:line="240" w:lineRule="auto"/>
              <w:rPr>
                <w:rFonts w:ascii="Calibri" w:eastAsia="Times New Roman" w:hAnsi="Calibri" w:cs="Calibri"/>
                <w:color w:val="000000"/>
              </w:rPr>
            </w:pPr>
            <w:r w:rsidRPr="00F24B10">
              <w:rPr>
                <w:rFonts w:ascii="Calibri" w:eastAsia="Times New Roman" w:hAnsi="Calibri" w:cs="Calibri"/>
                <w:color w:val="000000"/>
              </w:rPr>
              <w:t>Collector</w:t>
            </w:r>
          </w:p>
        </w:tc>
        <w:tc>
          <w:tcPr>
            <w:tcW w:w="6520" w:type="dxa"/>
            <w:tcBorders>
              <w:top w:val="nil"/>
              <w:left w:val="nil"/>
              <w:bottom w:val="nil"/>
              <w:right w:val="nil"/>
            </w:tcBorders>
            <w:shd w:val="clear" w:color="auto" w:fill="auto"/>
            <w:vAlign w:val="bottom"/>
            <w:hideMark/>
          </w:tcPr>
          <w:p w14:paraId="4388C2FB" w14:textId="77777777" w:rsidR="00F24B10" w:rsidRPr="00F24B10" w:rsidRDefault="00F24B10" w:rsidP="00F24B10">
            <w:pPr>
              <w:spacing w:after="0" w:line="240" w:lineRule="auto"/>
              <w:rPr>
                <w:rFonts w:ascii="Calibri" w:eastAsia="Times New Roman" w:hAnsi="Calibri" w:cs="Calibri"/>
                <w:color w:val="000000"/>
              </w:rPr>
            </w:pPr>
            <w:r w:rsidRPr="00F24B10">
              <w:rPr>
                <w:rFonts w:ascii="Calibri" w:eastAsia="Times New Roman" w:hAnsi="Calibri" w:cs="Calibri"/>
                <w:color w:val="000000"/>
              </w:rPr>
              <w:t>Staff of collection department, main duty is collect debt from debtors thought phone call, field visit.</w:t>
            </w:r>
          </w:p>
        </w:tc>
      </w:tr>
      <w:tr w:rsidR="00F24B10" w:rsidRPr="00F24B10" w14:paraId="7D78DF59" w14:textId="77777777" w:rsidTr="00F24B10">
        <w:trPr>
          <w:trHeight w:val="300"/>
        </w:trPr>
        <w:tc>
          <w:tcPr>
            <w:tcW w:w="2127" w:type="dxa"/>
            <w:tcBorders>
              <w:top w:val="nil"/>
              <w:left w:val="nil"/>
              <w:bottom w:val="nil"/>
              <w:right w:val="nil"/>
            </w:tcBorders>
            <w:shd w:val="clear" w:color="auto" w:fill="auto"/>
            <w:noWrap/>
            <w:vAlign w:val="bottom"/>
            <w:hideMark/>
          </w:tcPr>
          <w:p w14:paraId="34B2EFD8" w14:textId="77777777" w:rsidR="00F24B10" w:rsidRPr="00F24B10" w:rsidRDefault="00F24B10" w:rsidP="00F24B10">
            <w:pPr>
              <w:spacing w:after="0" w:line="240" w:lineRule="auto"/>
              <w:rPr>
                <w:rFonts w:ascii="Calibri" w:eastAsia="Times New Roman" w:hAnsi="Calibri" w:cs="Calibri"/>
                <w:color w:val="000000"/>
              </w:rPr>
            </w:pPr>
            <w:r w:rsidRPr="00F24B10">
              <w:rPr>
                <w:rFonts w:ascii="Calibri" w:eastAsia="Times New Roman" w:hAnsi="Calibri" w:cs="Calibri"/>
                <w:color w:val="000000"/>
              </w:rPr>
              <w:t>CRR</w:t>
            </w:r>
          </w:p>
        </w:tc>
        <w:tc>
          <w:tcPr>
            <w:tcW w:w="6520" w:type="dxa"/>
            <w:tcBorders>
              <w:top w:val="nil"/>
              <w:left w:val="nil"/>
              <w:bottom w:val="nil"/>
              <w:right w:val="nil"/>
            </w:tcBorders>
            <w:shd w:val="clear" w:color="auto" w:fill="auto"/>
            <w:vAlign w:val="bottom"/>
            <w:hideMark/>
          </w:tcPr>
          <w:p w14:paraId="4FA80FF4" w14:textId="77777777" w:rsidR="00F24B10" w:rsidRPr="00F24B10" w:rsidRDefault="00F24B10" w:rsidP="00F24B10">
            <w:pPr>
              <w:spacing w:after="0" w:line="240" w:lineRule="auto"/>
              <w:rPr>
                <w:rFonts w:ascii="Calibri" w:eastAsia="Times New Roman" w:hAnsi="Calibri" w:cs="Calibri"/>
                <w:color w:val="000000"/>
              </w:rPr>
            </w:pPr>
            <w:r w:rsidRPr="00F24B10">
              <w:rPr>
                <w:rFonts w:ascii="Calibri" w:eastAsia="Times New Roman" w:hAnsi="Calibri" w:cs="Calibri"/>
                <w:color w:val="000000"/>
              </w:rPr>
              <w:t>Client Request Return</w:t>
            </w:r>
          </w:p>
        </w:tc>
      </w:tr>
      <w:tr w:rsidR="00F24B10" w:rsidRPr="00F24B10" w14:paraId="59695BF1" w14:textId="77777777" w:rsidTr="00F24B10">
        <w:trPr>
          <w:trHeight w:val="300"/>
        </w:trPr>
        <w:tc>
          <w:tcPr>
            <w:tcW w:w="2127" w:type="dxa"/>
            <w:tcBorders>
              <w:top w:val="nil"/>
              <w:left w:val="nil"/>
              <w:bottom w:val="nil"/>
              <w:right w:val="nil"/>
            </w:tcBorders>
            <w:shd w:val="clear" w:color="auto" w:fill="auto"/>
            <w:noWrap/>
            <w:vAlign w:val="bottom"/>
            <w:hideMark/>
          </w:tcPr>
          <w:p w14:paraId="211D6620" w14:textId="77777777" w:rsidR="00F24B10" w:rsidRPr="00F24B10" w:rsidRDefault="00F24B10" w:rsidP="00F24B10">
            <w:pPr>
              <w:spacing w:after="0" w:line="240" w:lineRule="auto"/>
              <w:rPr>
                <w:rFonts w:ascii="Calibri" w:eastAsia="Times New Roman" w:hAnsi="Calibri" w:cs="Calibri"/>
                <w:color w:val="000000"/>
              </w:rPr>
            </w:pPr>
            <w:r w:rsidRPr="00F24B10">
              <w:rPr>
                <w:rFonts w:ascii="Calibri" w:eastAsia="Times New Roman" w:hAnsi="Calibri" w:cs="Calibri"/>
                <w:color w:val="000000"/>
              </w:rPr>
              <w:t>Force Settle</w:t>
            </w:r>
          </w:p>
        </w:tc>
        <w:tc>
          <w:tcPr>
            <w:tcW w:w="6520" w:type="dxa"/>
            <w:tcBorders>
              <w:top w:val="nil"/>
              <w:left w:val="nil"/>
              <w:bottom w:val="nil"/>
              <w:right w:val="nil"/>
            </w:tcBorders>
            <w:shd w:val="clear" w:color="auto" w:fill="auto"/>
            <w:vAlign w:val="bottom"/>
            <w:hideMark/>
          </w:tcPr>
          <w:p w14:paraId="7FE398C9" w14:textId="77777777" w:rsidR="00F24B10" w:rsidRPr="00F24B10" w:rsidRDefault="00F24B10" w:rsidP="00F24B10">
            <w:pPr>
              <w:spacing w:after="0" w:line="240" w:lineRule="auto"/>
              <w:rPr>
                <w:rFonts w:ascii="Calibri" w:eastAsia="Times New Roman" w:hAnsi="Calibri" w:cs="Calibri"/>
                <w:color w:val="000000"/>
              </w:rPr>
            </w:pPr>
            <w:r w:rsidRPr="00F24B10">
              <w:rPr>
                <w:rFonts w:ascii="Calibri" w:eastAsia="Times New Roman" w:hAnsi="Calibri" w:cs="Calibri"/>
                <w:color w:val="000000"/>
              </w:rPr>
              <w:t>Account closed with partial payment and approved by client.</w:t>
            </w:r>
          </w:p>
        </w:tc>
      </w:tr>
      <w:tr w:rsidR="00F24B10" w:rsidRPr="00F24B10" w14:paraId="1DB00845" w14:textId="77777777" w:rsidTr="00F24B10">
        <w:trPr>
          <w:trHeight w:val="300"/>
        </w:trPr>
        <w:tc>
          <w:tcPr>
            <w:tcW w:w="2127" w:type="dxa"/>
            <w:tcBorders>
              <w:top w:val="nil"/>
              <w:left w:val="nil"/>
              <w:bottom w:val="nil"/>
              <w:right w:val="nil"/>
            </w:tcBorders>
            <w:shd w:val="clear" w:color="auto" w:fill="auto"/>
            <w:noWrap/>
            <w:vAlign w:val="bottom"/>
            <w:hideMark/>
          </w:tcPr>
          <w:p w14:paraId="39F90F62" w14:textId="77777777" w:rsidR="00F24B10" w:rsidRPr="00F24B10" w:rsidRDefault="00F24B10" w:rsidP="00F24B10">
            <w:pPr>
              <w:spacing w:after="0" w:line="240" w:lineRule="auto"/>
              <w:rPr>
                <w:rFonts w:ascii="Calibri" w:eastAsia="Times New Roman" w:hAnsi="Calibri" w:cs="Calibri"/>
                <w:color w:val="000000"/>
              </w:rPr>
            </w:pPr>
            <w:r w:rsidRPr="00F24B10">
              <w:rPr>
                <w:rFonts w:ascii="Calibri" w:eastAsia="Times New Roman" w:hAnsi="Calibri" w:cs="Calibri"/>
                <w:color w:val="000000"/>
              </w:rPr>
              <w:t>HOLD Case</w:t>
            </w:r>
          </w:p>
        </w:tc>
        <w:tc>
          <w:tcPr>
            <w:tcW w:w="6520" w:type="dxa"/>
            <w:tcBorders>
              <w:top w:val="nil"/>
              <w:left w:val="nil"/>
              <w:bottom w:val="nil"/>
              <w:right w:val="nil"/>
            </w:tcBorders>
            <w:shd w:val="clear" w:color="auto" w:fill="auto"/>
            <w:vAlign w:val="bottom"/>
            <w:hideMark/>
          </w:tcPr>
          <w:p w14:paraId="22CFEC7C" w14:textId="77777777" w:rsidR="00F24B10" w:rsidRPr="00F24B10" w:rsidRDefault="00F24B10" w:rsidP="00F24B10">
            <w:pPr>
              <w:spacing w:after="0" w:line="240" w:lineRule="auto"/>
              <w:rPr>
                <w:rFonts w:ascii="Calibri" w:eastAsia="Times New Roman" w:hAnsi="Calibri" w:cs="Calibri"/>
                <w:color w:val="000000"/>
              </w:rPr>
            </w:pPr>
            <w:r w:rsidRPr="00F24B10">
              <w:rPr>
                <w:rFonts w:ascii="Calibri" w:eastAsia="Times New Roman" w:hAnsi="Calibri" w:cs="Calibri"/>
                <w:color w:val="000000"/>
              </w:rPr>
              <w:t>Account in HOLD status will not do actions by collector</w:t>
            </w:r>
          </w:p>
        </w:tc>
      </w:tr>
      <w:tr w:rsidR="00F24B10" w:rsidRPr="00F24B10" w14:paraId="157FAC5C" w14:textId="77777777" w:rsidTr="00F24B10">
        <w:trPr>
          <w:trHeight w:val="300"/>
        </w:trPr>
        <w:tc>
          <w:tcPr>
            <w:tcW w:w="2127" w:type="dxa"/>
            <w:tcBorders>
              <w:top w:val="nil"/>
              <w:left w:val="nil"/>
              <w:bottom w:val="nil"/>
              <w:right w:val="nil"/>
            </w:tcBorders>
            <w:shd w:val="clear" w:color="auto" w:fill="auto"/>
            <w:noWrap/>
            <w:vAlign w:val="bottom"/>
            <w:hideMark/>
          </w:tcPr>
          <w:p w14:paraId="053A13E4" w14:textId="77777777" w:rsidR="00F24B10" w:rsidRPr="00F24B10" w:rsidRDefault="00F24B10" w:rsidP="00F24B10">
            <w:pPr>
              <w:spacing w:after="0" w:line="240" w:lineRule="auto"/>
              <w:rPr>
                <w:rFonts w:ascii="Calibri" w:eastAsia="Times New Roman" w:hAnsi="Calibri" w:cs="Calibri"/>
                <w:color w:val="000000"/>
              </w:rPr>
            </w:pPr>
            <w:r w:rsidRPr="00F24B10">
              <w:rPr>
                <w:rFonts w:ascii="Calibri" w:eastAsia="Times New Roman" w:hAnsi="Calibri" w:cs="Calibri"/>
                <w:color w:val="000000"/>
              </w:rPr>
              <w:t>Linked accounts</w:t>
            </w:r>
          </w:p>
        </w:tc>
        <w:tc>
          <w:tcPr>
            <w:tcW w:w="6520" w:type="dxa"/>
            <w:tcBorders>
              <w:top w:val="nil"/>
              <w:left w:val="nil"/>
              <w:bottom w:val="nil"/>
              <w:right w:val="nil"/>
            </w:tcBorders>
            <w:shd w:val="clear" w:color="auto" w:fill="auto"/>
            <w:vAlign w:val="bottom"/>
            <w:hideMark/>
          </w:tcPr>
          <w:p w14:paraId="2019B69F" w14:textId="77777777" w:rsidR="00F24B10" w:rsidRPr="00F24B10" w:rsidRDefault="00F24B10" w:rsidP="00F24B10">
            <w:pPr>
              <w:spacing w:after="0" w:line="240" w:lineRule="auto"/>
              <w:rPr>
                <w:rFonts w:ascii="Calibri" w:eastAsia="Times New Roman" w:hAnsi="Calibri" w:cs="Calibri"/>
                <w:color w:val="000000"/>
              </w:rPr>
            </w:pPr>
            <w:r w:rsidRPr="00F24B10">
              <w:rPr>
                <w:rFonts w:ascii="Calibri" w:eastAsia="Times New Roman" w:hAnsi="Calibri" w:cs="Calibri"/>
                <w:color w:val="000000"/>
              </w:rPr>
              <w:t>Accounts of same debtor under same client group</w:t>
            </w:r>
          </w:p>
        </w:tc>
      </w:tr>
      <w:tr w:rsidR="00F24B10" w:rsidRPr="00F24B10" w14:paraId="415BE10E" w14:textId="77777777" w:rsidTr="00F24B10">
        <w:trPr>
          <w:trHeight w:val="300"/>
        </w:trPr>
        <w:tc>
          <w:tcPr>
            <w:tcW w:w="2127" w:type="dxa"/>
            <w:tcBorders>
              <w:top w:val="nil"/>
              <w:left w:val="nil"/>
              <w:bottom w:val="nil"/>
              <w:right w:val="nil"/>
            </w:tcBorders>
            <w:shd w:val="clear" w:color="auto" w:fill="auto"/>
            <w:noWrap/>
            <w:vAlign w:val="bottom"/>
            <w:hideMark/>
          </w:tcPr>
          <w:p w14:paraId="5E03FA8B" w14:textId="77777777" w:rsidR="00F24B10" w:rsidRPr="00F24B10" w:rsidRDefault="00F24B10" w:rsidP="00F24B10">
            <w:pPr>
              <w:spacing w:after="0" w:line="240" w:lineRule="auto"/>
              <w:rPr>
                <w:rFonts w:ascii="Calibri" w:eastAsia="Times New Roman" w:hAnsi="Calibri" w:cs="Calibri"/>
                <w:color w:val="000000"/>
              </w:rPr>
            </w:pPr>
            <w:r w:rsidRPr="00F24B10">
              <w:rPr>
                <w:rFonts w:ascii="Calibri" w:eastAsia="Times New Roman" w:hAnsi="Calibri" w:cs="Calibri"/>
                <w:color w:val="000000"/>
              </w:rPr>
              <w:t>Narrative</w:t>
            </w:r>
          </w:p>
        </w:tc>
        <w:tc>
          <w:tcPr>
            <w:tcW w:w="6520" w:type="dxa"/>
            <w:tcBorders>
              <w:top w:val="nil"/>
              <w:left w:val="nil"/>
              <w:bottom w:val="nil"/>
              <w:right w:val="nil"/>
            </w:tcBorders>
            <w:shd w:val="clear" w:color="auto" w:fill="auto"/>
            <w:vAlign w:val="bottom"/>
            <w:hideMark/>
          </w:tcPr>
          <w:p w14:paraId="59AF9E61" w14:textId="77777777" w:rsidR="00F24B10" w:rsidRPr="00F24B10" w:rsidRDefault="00F24B10" w:rsidP="00F24B10">
            <w:pPr>
              <w:spacing w:after="0" w:line="240" w:lineRule="auto"/>
              <w:rPr>
                <w:rFonts w:ascii="Calibri" w:eastAsia="Times New Roman" w:hAnsi="Calibri" w:cs="Calibri"/>
                <w:color w:val="000000"/>
              </w:rPr>
            </w:pPr>
            <w:r w:rsidRPr="00F24B10">
              <w:rPr>
                <w:rFonts w:ascii="Calibri" w:eastAsia="Times New Roman" w:hAnsi="Calibri" w:cs="Calibri"/>
                <w:color w:val="000000"/>
              </w:rPr>
              <w:t>Detailed description for the action taken in dunning history.</w:t>
            </w:r>
          </w:p>
        </w:tc>
      </w:tr>
      <w:tr w:rsidR="00F24B10" w:rsidRPr="00F24B10" w14:paraId="1CF009F4" w14:textId="77777777" w:rsidTr="00F24B10">
        <w:trPr>
          <w:trHeight w:val="300"/>
        </w:trPr>
        <w:tc>
          <w:tcPr>
            <w:tcW w:w="2127" w:type="dxa"/>
            <w:tcBorders>
              <w:top w:val="nil"/>
              <w:left w:val="nil"/>
              <w:bottom w:val="nil"/>
              <w:right w:val="nil"/>
            </w:tcBorders>
            <w:shd w:val="clear" w:color="auto" w:fill="auto"/>
            <w:noWrap/>
            <w:vAlign w:val="bottom"/>
            <w:hideMark/>
          </w:tcPr>
          <w:p w14:paraId="7CD5AC8D" w14:textId="77777777" w:rsidR="00F24B10" w:rsidRPr="00F24B10" w:rsidRDefault="00F24B10" w:rsidP="00F24B10">
            <w:pPr>
              <w:spacing w:after="0" w:line="240" w:lineRule="auto"/>
              <w:rPr>
                <w:rFonts w:ascii="Calibri" w:eastAsia="Times New Roman" w:hAnsi="Calibri" w:cs="Calibri"/>
                <w:color w:val="000000"/>
              </w:rPr>
            </w:pPr>
            <w:r w:rsidRPr="00F24B10">
              <w:rPr>
                <w:rFonts w:ascii="Calibri" w:eastAsia="Times New Roman" w:hAnsi="Calibri" w:cs="Calibri"/>
                <w:color w:val="000000"/>
              </w:rPr>
              <w:t>NEW Queue</w:t>
            </w:r>
          </w:p>
        </w:tc>
        <w:tc>
          <w:tcPr>
            <w:tcW w:w="6520" w:type="dxa"/>
            <w:tcBorders>
              <w:top w:val="nil"/>
              <w:left w:val="nil"/>
              <w:bottom w:val="nil"/>
              <w:right w:val="nil"/>
            </w:tcBorders>
            <w:shd w:val="clear" w:color="auto" w:fill="auto"/>
            <w:vAlign w:val="bottom"/>
            <w:hideMark/>
          </w:tcPr>
          <w:p w14:paraId="2C498E97" w14:textId="77777777" w:rsidR="00F24B10" w:rsidRPr="00F24B10" w:rsidRDefault="00F24B10" w:rsidP="00F24B10">
            <w:pPr>
              <w:spacing w:after="0" w:line="240" w:lineRule="auto"/>
              <w:rPr>
                <w:rFonts w:ascii="Calibri" w:eastAsia="Times New Roman" w:hAnsi="Calibri" w:cs="Calibri"/>
                <w:color w:val="000000"/>
              </w:rPr>
            </w:pPr>
            <w:r w:rsidRPr="00F24B10">
              <w:rPr>
                <w:rFonts w:ascii="Calibri" w:eastAsia="Times New Roman" w:hAnsi="Calibri" w:cs="Calibri"/>
                <w:color w:val="000000"/>
              </w:rPr>
              <w:t>List of cases just arrived, case resume from HOLD status or other criteria set by supervisor</w:t>
            </w:r>
          </w:p>
        </w:tc>
      </w:tr>
      <w:tr w:rsidR="00F24B10" w:rsidRPr="00F24B10" w14:paraId="65CA6CD3" w14:textId="77777777" w:rsidTr="00F24B10">
        <w:trPr>
          <w:trHeight w:val="300"/>
        </w:trPr>
        <w:tc>
          <w:tcPr>
            <w:tcW w:w="2127" w:type="dxa"/>
            <w:tcBorders>
              <w:top w:val="nil"/>
              <w:left w:val="nil"/>
              <w:bottom w:val="nil"/>
              <w:right w:val="nil"/>
            </w:tcBorders>
            <w:shd w:val="clear" w:color="auto" w:fill="auto"/>
            <w:noWrap/>
            <w:vAlign w:val="bottom"/>
            <w:hideMark/>
          </w:tcPr>
          <w:p w14:paraId="3FBA99FA" w14:textId="77777777" w:rsidR="00F24B10" w:rsidRPr="00F24B10" w:rsidRDefault="00F24B10" w:rsidP="00F24B10">
            <w:pPr>
              <w:spacing w:after="0" w:line="240" w:lineRule="auto"/>
              <w:rPr>
                <w:rFonts w:ascii="Calibri" w:eastAsia="Times New Roman" w:hAnsi="Calibri" w:cs="Calibri"/>
                <w:color w:val="000000"/>
              </w:rPr>
            </w:pPr>
            <w:r w:rsidRPr="00F24B10">
              <w:rPr>
                <w:rFonts w:ascii="Calibri" w:eastAsia="Times New Roman" w:hAnsi="Calibri" w:cs="Calibri"/>
                <w:color w:val="000000"/>
              </w:rPr>
              <w:t>OKRA</w:t>
            </w:r>
          </w:p>
        </w:tc>
        <w:tc>
          <w:tcPr>
            <w:tcW w:w="6520" w:type="dxa"/>
            <w:tcBorders>
              <w:top w:val="nil"/>
              <w:left w:val="nil"/>
              <w:bottom w:val="nil"/>
              <w:right w:val="nil"/>
            </w:tcBorders>
            <w:shd w:val="clear" w:color="auto" w:fill="auto"/>
            <w:vAlign w:val="bottom"/>
            <w:hideMark/>
          </w:tcPr>
          <w:p w14:paraId="74B1D878" w14:textId="77777777" w:rsidR="00F24B10" w:rsidRPr="00F24B10" w:rsidRDefault="00F24B10" w:rsidP="00F24B10">
            <w:pPr>
              <w:spacing w:after="0" w:line="240" w:lineRule="auto"/>
              <w:rPr>
                <w:rFonts w:ascii="Calibri" w:eastAsia="Times New Roman" w:hAnsi="Calibri" w:cs="Calibri"/>
                <w:color w:val="000000"/>
              </w:rPr>
            </w:pPr>
            <w:r w:rsidRPr="00F24B10">
              <w:rPr>
                <w:rFonts w:ascii="Calibri" w:eastAsia="Times New Roman" w:hAnsi="Calibri" w:cs="Calibri"/>
                <w:color w:val="000000"/>
              </w:rPr>
              <w:t xml:space="preserve">OK To Return </w:t>
            </w:r>
            <w:proofErr w:type="spellStart"/>
            <w:r w:rsidRPr="00F24B10">
              <w:rPr>
                <w:rFonts w:ascii="Calibri" w:eastAsia="Times New Roman" w:hAnsi="Calibri" w:cs="Calibri"/>
                <w:color w:val="000000"/>
              </w:rPr>
              <w:t>Requst</w:t>
            </w:r>
            <w:proofErr w:type="spellEnd"/>
            <w:r w:rsidRPr="00F24B10">
              <w:rPr>
                <w:rFonts w:ascii="Calibri" w:eastAsia="Times New Roman" w:hAnsi="Calibri" w:cs="Calibri"/>
                <w:color w:val="000000"/>
              </w:rPr>
              <w:t xml:space="preserve"> by Agent</w:t>
            </w:r>
          </w:p>
        </w:tc>
      </w:tr>
      <w:tr w:rsidR="00F24B10" w:rsidRPr="00F24B10" w14:paraId="28908F83" w14:textId="77777777" w:rsidTr="00F24B10">
        <w:trPr>
          <w:trHeight w:val="300"/>
        </w:trPr>
        <w:tc>
          <w:tcPr>
            <w:tcW w:w="2127" w:type="dxa"/>
            <w:tcBorders>
              <w:top w:val="nil"/>
              <w:left w:val="nil"/>
              <w:bottom w:val="nil"/>
              <w:right w:val="nil"/>
            </w:tcBorders>
            <w:shd w:val="clear" w:color="auto" w:fill="auto"/>
            <w:noWrap/>
            <w:vAlign w:val="bottom"/>
            <w:hideMark/>
          </w:tcPr>
          <w:p w14:paraId="21BDD6F6" w14:textId="77777777" w:rsidR="00F24B10" w:rsidRPr="00F24B10" w:rsidRDefault="00F24B10" w:rsidP="00F24B10">
            <w:pPr>
              <w:spacing w:after="0" w:line="240" w:lineRule="auto"/>
              <w:rPr>
                <w:rFonts w:ascii="Calibri" w:eastAsia="Times New Roman" w:hAnsi="Calibri" w:cs="Calibri"/>
                <w:color w:val="000000"/>
              </w:rPr>
            </w:pPr>
            <w:r w:rsidRPr="00F24B10">
              <w:rPr>
                <w:rFonts w:ascii="Calibri" w:eastAsia="Times New Roman" w:hAnsi="Calibri" w:cs="Calibri"/>
                <w:color w:val="000000"/>
              </w:rPr>
              <w:t xml:space="preserve">Package accounts </w:t>
            </w:r>
          </w:p>
        </w:tc>
        <w:tc>
          <w:tcPr>
            <w:tcW w:w="6520" w:type="dxa"/>
            <w:tcBorders>
              <w:top w:val="nil"/>
              <w:left w:val="nil"/>
              <w:bottom w:val="nil"/>
              <w:right w:val="nil"/>
            </w:tcBorders>
            <w:shd w:val="clear" w:color="auto" w:fill="auto"/>
            <w:vAlign w:val="bottom"/>
            <w:hideMark/>
          </w:tcPr>
          <w:p w14:paraId="0AEC5BF5" w14:textId="77777777" w:rsidR="00F24B10" w:rsidRPr="00F24B10" w:rsidRDefault="00F24B10" w:rsidP="00F24B10">
            <w:pPr>
              <w:spacing w:after="0" w:line="240" w:lineRule="auto"/>
              <w:rPr>
                <w:rFonts w:ascii="Calibri" w:eastAsia="Times New Roman" w:hAnsi="Calibri" w:cs="Calibri"/>
                <w:color w:val="000000"/>
              </w:rPr>
            </w:pPr>
            <w:r w:rsidRPr="00F24B10">
              <w:rPr>
                <w:rFonts w:ascii="Calibri" w:eastAsia="Times New Roman" w:hAnsi="Calibri" w:cs="Calibri"/>
                <w:color w:val="000000"/>
              </w:rPr>
              <w:t>Accounts of same debtor under different client group</w:t>
            </w:r>
          </w:p>
        </w:tc>
      </w:tr>
      <w:tr w:rsidR="00F24B10" w:rsidRPr="00F24B10" w14:paraId="2DECCE9E" w14:textId="77777777" w:rsidTr="00F24B10">
        <w:trPr>
          <w:trHeight w:val="300"/>
        </w:trPr>
        <w:tc>
          <w:tcPr>
            <w:tcW w:w="2127" w:type="dxa"/>
            <w:tcBorders>
              <w:top w:val="nil"/>
              <w:left w:val="nil"/>
              <w:bottom w:val="nil"/>
              <w:right w:val="nil"/>
            </w:tcBorders>
            <w:shd w:val="clear" w:color="auto" w:fill="auto"/>
            <w:noWrap/>
            <w:vAlign w:val="bottom"/>
            <w:hideMark/>
          </w:tcPr>
          <w:p w14:paraId="4CDE4F55" w14:textId="77777777" w:rsidR="00F24B10" w:rsidRPr="00F24B10" w:rsidRDefault="00F24B10" w:rsidP="00F24B10">
            <w:pPr>
              <w:spacing w:after="0" w:line="240" w:lineRule="auto"/>
              <w:rPr>
                <w:rFonts w:ascii="Calibri" w:eastAsia="Times New Roman" w:hAnsi="Calibri" w:cs="Calibri"/>
                <w:color w:val="000000"/>
              </w:rPr>
            </w:pPr>
            <w:r w:rsidRPr="00F24B10">
              <w:rPr>
                <w:rFonts w:ascii="Calibri" w:eastAsia="Times New Roman" w:hAnsi="Calibri" w:cs="Calibri"/>
                <w:color w:val="000000"/>
              </w:rPr>
              <w:t>Person Code</w:t>
            </w:r>
          </w:p>
        </w:tc>
        <w:tc>
          <w:tcPr>
            <w:tcW w:w="6520" w:type="dxa"/>
            <w:tcBorders>
              <w:top w:val="nil"/>
              <w:left w:val="nil"/>
              <w:bottom w:val="nil"/>
              <w:right w:val="nil"/>
            </w:tcBorders>
            <w:shd w:val="clear" w:color="auto" w:fill="auto"/>
            <w:vAlign w:val="bottom"/>
            <w:hideMark/>
          </w:tcPr>
          <w:p w14:paraId="0796594F" w14:textId="77777777" w:rsidR="00F24B10" w:rsidRPr="00F24B10" w:rsidRDefault="00F24B10" w:rsidP="00F24B10">
            <w:pPr>
              <w:spacing w:after="0" w:line="240" w:lineRule="auto"/>
              <w:rPr>
                <w:rFonts w:ascii="Calibri" w:eastAsia="Times New Roman" w:hAnsi="Calibri" w:cs="Calibri"/>
                <w:color w:val="000000"/>
              </w:rPr>
            </w:pPr>
            <w:r w:rsidRPr="00F24B10">
              <w:rPr>
                <w:rFonts w:ascii="Calibri" w:eastAsia="Times New Roman" w:hAnsi="Calibri" w:cs="Calibri"/>
                <w:color w:val="000000"/>
              </w:rPr>
              <w:t>Code represent Contact Person</w:t>
            </w:r>
          </w:p>
        </w:tc>
      </w:tr>
      <w:tr w:rsidR="00F24B10" w:rsidRPr="00F24B10" w14:paraId="7F5E82AA" w14:textId="77777777" w:rsidTr="00F24B10">
        <w:trPr>
          <w:trHeight w:val="300"/>
        </w:trPr>
        <w:tc>
          <w:tcPr>
            <w:tcW w:w="2127" w:type="dxa"/>
            <w:tcBorders>
              <w:top w:val="nil"/>
              <w:left w:val="nil"/>
              <w:bottom w:val="nil"/>
              <w:right w:val="nil"/>
            </w:tcBorders>
            <w:shd w:val="clear" w:color="auto" w:fill="auto"/>
            <w:noWrap/>
            <w:vAlign w:val="bottom"/>
            <w:hideMark/>
          </w:tcPr>
          <w:p w14:paraId="70BF4F99" w14:textId="77777777" w:rsidR="00F24B10" w:rsidRPr="00F24B10" w:rsidRDefault="00F24B10" w:rsidP="00F24B10">
            <w:pPr>
              <w:spacing w:after="0" w:line="240" w:lineRule="auto"/>
              <w:rPr>
                <w:rFonts w:ascii="Calibri" w:eastAsia="Times New Roman" w:hAnsi="Calibri" w:cs="Calibri"/>
                <w:color w:val="000000"/>
              </w:rPr>
            </w:pPr>
            <w:r w:rsidRPr="00F24B10">
              <w:rPr>
                <w:rFonts w:ascii="Calibri" w:eastAsia="Times New Roman" w:hAnsi="Calibri" w:cs="Calibri"/>
                <w:color w:val="000000"/>
              </w:rPr>
              <w:t>PTP</w:t>
            </w:r>
          </w:p>
        </w:tc>
        <w:tc>
          <w:tcPr>
            <w:tcW w:w="6520" w:type="dxa"/>
            <w:tcBorders>
              <w:top w:val="nil"/>
              <w:left w:val="nil"/>
              <w:bottom w:val="nil"/>
              <w:right w:val="nil"/>
            </w:tcBorders>
            <w:shd w:val="clear" w:color="auto" w:fill="auto"/>
            <w:vAlign w:val="bottom"/>
            <w:hideMark/>
          </w:tcPr>
          <w:p w14:paraId="765D965E" w14:textId="77777777" w:rsidR="00F24B10" w:rsidRPr="00F24B10" w:rsidRDefault="00F24B10" w:rsidP="00F24B10">
            <w:pPr>
              <w:spacing w:after="0" w:line="240" w:lineRule="auto"/>
              <w:rPr>
                <w:rFonts w:ascii="Calibri" w:eastAsia="Times New Roman" w:hAnsi="Calibri" w:cs="Calibri"/>
                <w:color w:val="000000"/>
              </w:rPr>
            </w:pPr>
            <w:r w:rsidRPr="00F24B10">
              <w:rPr>
                <w:rFonts w:ascii="Calibri" w:eastAsia="Times New Roman" w:hAnsi="Calibri" w:cs="Calibri"/>
                <w:color w:val="000000"/>
              </w:rPr>
              <w:t>Promise To Pay</w:t>
            </w:r>
          </w:p>
        </w:tc>
      </w:tr>
      <w:tr w:rsidR="00F24B10" w:rsidRPr="00F24B10" w14:paraId="1909CB45" w14:textId="77777777" w:rsidTr="00F24B10">
        <w:trPr>
          <w:trHeight w:val="300"/>
        </w:trPr>
        <w:tc>
          <w:tcPr>
            <w:tcW w:w="2127" w:type="dxa"/>
            <w:tcBorders>
              <w:top w:val="nil"/>
              <w:left w:val="nil"/>
              <w:bottom w:val="nil"/>
              <w:right w:val="nil"/>
            </w:tcBorders>
            <w:shd w:val="clear" w:color="auto" w:fill="auto"/>
            <w:noWrap/>
            <w:vAlign w:val="bottom"/>
            <w:hideMark/>
          </w:tcPr>
          <w:p w14:paraId="67C7B0F6" w14:textId="77777777" w:rsidR="00F24B10" w:rsidRPr="00F24B10" w:rsidRDefault="00F24B10" w:rsidP="00F24B10">
            <w:pPr>
              <w:spacing w:after="0" w:line="240" w:lineRule="auto"/>
              <w:rPr>
                <w:rFonts w:ascii="Calibri" w:eastAsia="Times New Roman" w:hAnsi="Calibri" w:cs="Calibri"/>
                <w:color w:val="000000"/>
              </w:rPr>
            </w:pPr>
            <w:r w:rsidRPr="00F24B10">
              <w:rPr>
                <w:rFonts w:ascii="Calibri" w:eastAsia="Times New Roman" w:hAnsi="Calibri" w:cs="Calibri"/>
                <w:color w:val="000000"/>
              </w:rPr>
              <w:t>Purge</w:t>
            </w:r>
          </w:p>
        </w:tc>
        <w:tc>
          <w:tcPr>
            <w:tcW w:w="6520" w:type="dxa"/>
            <w:tcBorders>
              <w:top w:val="nil"/>
              <w:left w:val="nil"/>
              <w:bottom w:val="nil"/>
              <w:right w:val="nil"/>
            </w:tcBorders>
            <w:shd w:val="clear" w:color="auto" w:fill="auto"/>
            <w:vAlign w:val="bottom"/>
            <w:hideMark/>
          </w:tcPr>
          <w:p w14:paraId="72DCBB49" w14:textId="77777777" w:rsidR="00F24B10" w:rsidRPr="00F24B10" w:rsidRDefault="00F24B10" w:rsidP="00F24B10">
            <w:pPr>
              <w:spacing w:after="0" w:line="240" w:lineRule="auto"/>
              <w:rPr>
                <w:rFonts w:ascii="Calibri" w:eastAsia="Times New Roman" w:hAnsi="Calibri" w:cs="Calibri"/>
                <w:color w:val="000000"/>
              </w:rPr>
            </w:pPr>
            <w:r w:rsidRPr="00F24B10">
              <w:rPr>
                <w:rFonts w:ascii="Calibri" w:eastAsia="Times New Roman" w:hAnsi="Calibri" w:cs="Calibri"/>
                <w:color w:val="000000"/>
              </w:rPr>
              <w:t xml:space="preserve">Remove </w:t>
            </w:r>
            <w:proofErr w:type="spellStart"/>
            <w:r w:rsidRPr="00F24B10">
              <w:rPr>
                <w:rFonts w:ascii="Calibri" w:eastAsia="Times New Roman" w:hAnsi="Calibri" w:cs="Calibri"/>
                <w:color w:val="000000"/>
              </w:rPr>
              <w:t>unnessary</w:t>
            </w:r>
            <w:proofErr w:type="spellEnd"/>
            <w:r w:rsidRPr="00F24B10">
              <w:rPr>
                <w:rFonts w:ascii="Calibri" w:eastAsia="Times New Roman" w:hAnsi="Calibri" w:cs="Calibri"/>
                <w:color w:val="000000"/>
              </w:rPr>
              <w:t xml:space="preserve"> data from database</w:t>
            </w:r>
          </w:p>
        </w:tc>
      </w:tr>
      <w:tr w:rsidR="00F24B10" w:rsidRPr="00F24B10" w14:paraId="73CD6EA3" w14:textId="77777777" w:rsidTr="00F24B10">
        <w:trPr>
          <w:trHeight w:val="300"/>
        </w:trPr>
        <w:tc>
          <w:tcPr>
            <w:tcW w:w="2127" w:type="dxa"/>
            <w:tcBorders>
              <w:top w:val="nil"/>
              <w:left w:val="nil"/>
              <w:bottom w:val="nil"/>
              <w:right w:val="nil"/>
            </w:tcBorders>
            <w:shd w:val="clear" w:color="auto" w:fill="auto"/>
            <w:noWrap/>
            <w:vAlign w:val="bottom"/>
            <w:hideMark/>
          </w:tcPr>
          <w:p w14:paraId="27C7D156" w14:textId="77777777" w:rsidR="00F24B10" w:rsidRPr="00F24B10" w:rsidRDefault="00F24B10" w:rsidP="00F24B10">
            <w:pPr>
              <w:spacing w:after="0" w:line="240" w:lineRule="auto"/>
              <w:rPr>
                <w:rFonts w:ascii="Calibri" w:eastAsia="Times New Roman" w:hAnsi="Calibri" w:cs="Calibri"/>
                <w:color w:val="000000"/>
              </w:rPr>
            </w:pPr>
            <w:r w:rsidRPr="00F24B10">
              <w:rPr>
                <w:rFonts w:ascii="Calibri" w:eastAsia="Times New Roman" w:hAnsi="Calibri" w:cs="Calibri"/>
                <w:color w:val="000000"/>
              </w:rPr>
              <w:t>Recall Date</w:t>
            </w:r>
          </w:p>
        </w:tc>
        <w:tc>
          <w:tcPr>
            <w:tcW w:w="6520" w:type="dxa"/>
            <w:tcBorders>
              <w:top w:val="nil"/>
              <w:left w:val="nil"/>
              <w:bottom w:val="nil"/>
              <w:right w:val="nil"/>
            </w:tcBorders>
            <w:shd w:val="clear" w:color="auto" w:fill="auto"/>
            <w:vAlign w:val="bottom"/>
            <w:hideMark/>
          </w:tcPr>
          <w:p w14:paraId="37B69DB8" w14:textId="77777777" w:rsidR="00F24B10" w:rsidRPr="00F24B10" w:rsidRDefault="00F24B10" w:rsidP="00F24B10">
            <w:pPr>
              <w:spacing w:after="0" w:line="240" w:lineRule="auto"/>
              <w:rPr>
                <w:rFonts w:ascii="Calibri" w:eastAsia="Times New Roman" w:hAnsi="Calibri" w:cs="Calibri"/>
                <w:color w:val="000000"/>
              </w:rPr>
            </w:pPr>
            <w:r w:rsidRPr="00F24B10">
              <w:rPr>
                <w:rFonts w:ascii="Calibri" w:eastAsia="Times New Roman" w:hAnsi="Calibri" w:cs="Calibri"/>
                <w:color w:val="000000"/>
              </w:rPr>
              <w:t>Next follow up date for the account</w:t>
            </w:r>
          </w:p>
        </w:tc>
      </w:tr>
      <w:tr w:rsidR="00F24B10" w:rsidRPr="00F24B10" w14:paraId="1A58CCF6" w14:textId="77777777" w:rsidTr="00F24B10">
        <w:trPr>
          <w:trHeight w:val="300"/>
        </w:trPr>
        <w:tc>
          <w:tcPr>
            <w:tcW w:w="2127" w:type="dxa"/>
            <w:tcBorders>
              <w:top w:val="nil"/>
              <w:left w:val="nil"/>
              <w:bottom w:val="nil"/>
              <w:right w:val="nil"/>
            </w:tcBorders>
            <w:shd w:val="clear" w:color="auto" w:fill="auto"/>
            <w:noWrap/>
            <w:vAlign w:val="bottom"/>
            <w:hideMark/>
          </w:tcPr>
          <w:p w14:paraId="2B1A5867" w14:textId="77777777" w:rsidR="00F24B10" w:rsidRPr="00F24B10" w:rsidRDefault="00F24B10" w:rsidP="00F24B10">
            <w:pPr>
              <w:spacing w:after="0" w:line="240" w:lineRule="auto"/>
              <w:rPr>
                <w:rFonts w:ascii="Calibri" w:eastAsia="Times New Roman" w:hAnsi="Calibri" w:cs="Calibri"/>
                <w:color w:val="000000"/>
              </w:rPr>
            </w:pPr>
            <w:r w:rsidRPr="00F24B10">
              <w:rPr>
                <w:rFonts w:ascii="Calibri" w:eastAsia="Times New Roman" w:hAnsi="Calibri" w:cs="Calibri"/>
                <w:color w:val="000000"/>
              </w:rPr>
              <w:t>Recall Queue</w:t>
            </w:r>
          </w:p>
        </w:tc>
        <w:tc>
          <w:tcPr>
            <w:tcW w:w="6520" w:type="dxa"/>
            <w:tcBorders>
              <w:top w:val="nil"/>
              <w:left w:val="nil"/>
              <w:bottom w:val="nil"/>
              <w:right w:val="nil"/>
            </w:tcBorders>
            <w:shd w:val="clear" w:color="auto" w:fill="auto"/>
            <w:vAlign w:val="bottom"/>
            <w:hideMark/>
          </w:tcPr>
          <w:p w14:paraId="2CBE448E" w14:textId="77777777" w:rsidR="00F24B10" w:rsidRPr="00F24B10" w:rsidRDefault="00F24B10" w:rsidP="00F24B10">
            <w:pPr>
              <w:spacing w:after="0" w:line="240" w:lineRule="auto"/>
              <w:rPr>
                <w:rFonts w:ascii="Calibri" w:eastAsia="Times New Roman" w:hAnsi="Calibri" w:cs="Calibri"/>
                <w:color w:val="000000"/>
              </w:rPr>
            </w:pPr>
            <w:r w:rsidRPr="00F24B10">
              <w:rPr>
                <w:rFonts w:ascii="Calibri" w:eastAsia="Times New Roman" w:hAnsi="Calibri" w:cs="Calibri"/>
                <w:color w:val="000000"/>
              </w:rPr>
              <w:t>List of cases need to follow up on working date</w:t>
            </w:r>
          </w:p>
        </w:tc>
      </w:tr>
      <w:tr w:rsidR="00F24B10" w:rsidRPr="00F24B10" w14:paraId="50CE27D1" w14:textId="77777777" w:rsidTr="00F24B10">
        <w:trPr>
          <w:trHeight w:val="300"/>
        </w:trPr>
        <w:tc>
          <w:tcPr>
            <w:tcW w:w="2127" w:type="dxa"/>
            <w:tcBorders>
              <w:top w:val="nil"/>
              <w:left w:val="nil"/>
              <w:bottom w:val="nil"/>
              <w:right w:val="nil"/>
            </w:tcBorders>
            <w:shd w:val="clear" w:color="auto" w:fill="auto"/>
            <w:noWrap/>
            <w:vAlign w:val="bottom"/>
            <w:hideMark/>
          </w:tcPr>
          <w:p w14:paraId="5BBBB6E2" w14:textId="77777777" w:rsidR="00F24B10" w:rsidRPr="00F24B10" w:rsidRDefault="00F24B10" w:rsidP="00F24B10">
            <w:pPr>
              <w:spacing w:after="0" w:line="240" w:lineRule="auto"/>
              <w:rPr>
                <w:rFonts w:ascii="Calibri" w:eastAsia="Times New Roman" w:hAnsi="Calibri" w:cs="Calibri"/>
                <w:color w:val="000000"/>
              </w:rPr>
            </w:pPr>
            <w:r w:rsidRPr="00F24B10">
              <w:rPr>
                <w:rFonts w:ascii="Calibri" w:eastAsia="Times New Roman" w:hAnsi="Calibri" w:cs="Calibri"/>
                <w:color w:val="000000"/>
              </w:rPr>
              <w:t>Refno</w:t>
            </w:r>
          </w:p>
        </w:tc>
        <w:tc>
          <w:tcPr>
            <w:tcW w:w="6520" w:type="dxa"/>
            <w:tcBorders>
              <w:top w:val="nil"/>
              <w:left w:val="nil"/>
              <w:bottom w:val="nil"/>
              <w:right w:val="nil"/>
            </w:tcBorders>
            <w:shd w:val="clear" w:color="auto" w:fill="auto"/>
            <w:vAlign w:val="bottom"/>
            <w:hideMark/>
          </w:tcPr>
          <w:p w14:paraId="4B63DAD0" w14:textId="77777777" w:rsidR="00F24B10" w:rsidRPr="00F24B10" w:rsidRDefault="00F24B10" w:rsidP="00F24B10">
            <w:pPr>
              <w:spacing w:after="0" w:line="240" w:lineRule="auto"/>
              <w:rPr>
                <w:rFonts w:ascii="Calibri" w:eastAsia="Times New Roman" w:hAnsi="Calibri" w:cs="Calibri"/>
                <w:color w:val="000000"/>
              </w:rPr>
            </w:pPr>
            <w:r w:rsidRPr="00F24B10">
              <w:rPr>
                <w:rFonts w:ascii="Calibri" w:eastAsia="Times New Roman" w:hAnsi="Calibri" w:cs="Calibri"/>
                <w:color w:val="000000"/>
              </w:rPr>
              <w:t>Unique number assigned to each account.</w:t>
            </w:r>
          </w:p>
        </w:tc>
      </w:tr>
      <w:tr w:rsidR="00F24B10" w:rsidRPr="00F24B10" w14:paraId="55609E6F" w14:textId="77777777" w:rsidTr="00F24B10">
        <w:trPr>
          <w:trHeight w:val="300"/>
        </w:trPr>
        <w:tc>
          <w:tcPr>
            <w:tcW w:w="2127" w:type="dxa"/>
            <w:tcBorders>
              <w:top w:val="nil"/>
              <w:left w:val="nil"/>
              <w:bottom w:val="nil"/>
              <w:right w:val="nil"/>
            </w:tcBorders>
            <w:shd w:val="clear" w:color="auto" w:fill="auto"/>
            <w:noWrap/>
            <w:vAlign w:val="bottom"/>
            <w:hideMark/>
          </w:tcPr>
          <w:p w14:paraId="0FDA56FE" w14:textId="77777777" w:rsidR="00F24B10" w:rsidRPr="00F24B10" w:rsidRDefault="00F24B10" w:rsidP="00F24B10">
            <w:pPr>
              <w:spacing w:after="0" w:line="240" w:lineRule="auto"/>
              <w:rPr>
                <w:rFonts w:ascii="Calibri" w:eastAsia="Times New Roman" w:hAnsi="Calibri" w:cs="Calibri"/>
                <w:color w:val="000000"/>
              </w:rPr>
            </w:pPr>
            <w:r w:rsidRPr="00F24B10">
              <w:rPr>
                <w:rFonts w:ascii="Calibri" w:eastAsia="Times New Roman" w:hAnsi="Calibri" w:cs="Calibri"/>
                <w:color w:val="000000"/>
              </w:rPr>
              <w:t>Return Case</w:t>
            </w:r>
          </w:p>
        </w:tc>
        <w:tc>
          <w:tcPr>
            <w:tcW w:w="6520" w:type="dxa"/>
            <w:tcBorders>
              <w:top w:val="nil"/>
              <w:left w:val="nil"/>
              <w:bottom w:val="nil"/>
              <w:right w:val="nil"/>
            </w:tcBorders>
            <w:shd w:val="clear" w:color="auto" w:fill="auto"/>
            <w:vAlign w:val="bottom"/>
            <w:hideMark/>
          </w:tcPr>
          <w:p w14:paraId="46480E7D" w14:textId="77777777" w:rsidR="00F24B10" w:rsidRPr="00F24B10" w:rsidRDefault="00F24B10" w:rsidP="00F24B10">
            <w:pPr>
              <w:spacing w:after="0" w:line="240" w:lineRule="auto"/>
              <w:rPr>
                <w:rFonts w:ascii="Calibri" w:eastAsia="Times New Roman" w:hAnsi="Calibri" w:cs="Calibri"/>
                <w:color w:val="000000"/>
              </w:rPr>
            </w:pPr>
            <w:r w:rsidRPr="00F24B10">
              <w:rPr>
                <w:rFonts w:ascii="Calibri" w:eastAsia="Times New Roman" w:hAnsi="Calibri" w:cs="Calibri"/>
                <w:color w:val="000000"/>
              </w:rPr>
              <w:t>Account recall by client or return by agent, close the case after return accepted by client.</w:t>
            </w:r>
          </w:p>
        </w:tc>
      </w:tr>
      <w:tr w:rsidR="00F24B10" w:rsidRPr="00F24B10" w14:paraId="78A10153" w14:textId="77777777" w:rsidTr="00F24B10">
        <w:trPr>
          <w:trHeight w:val="600"/>
        </w:trPr>
        <w:tc>
          <w:tcPr>
            <w:tcW w:w="2127" w:type="dxa"/>
            <w:tcBorders>
              <w:top w:val="nil"/>
              <w:left w:val="nil"/>
              <w:bottom w:val="nil"/>
              <w:right w:val="nil"/>
            </w:tcBorders>
            <w:shd w:val="clear" w:color="auto" w:fill="auto"/>
            <w:noWrap/>
            <w:vAlign w:val="bottom"/>
            <w:hideMark/>
          </w:tcPr>
          <w:p w14:paraId="76AAFE09" w14:textId="77777777" w:rsidR="00F24B10" w:rsidRPr="00F24B10" w:rsidRDefault="00F24B10" w:rsidP="00F24B10">
            <w:pPr>
              <w:spacing w:after="0" w:line="240" w:lineRule="auto"/>
              <w:rPr>
                <w:rFonts w:ascii="Calibri" w:eastAsia="Times New Roman" w:hAnsi="Calibri" w:cs="Calibri"/>
                <w:color w:val="000000"/>
              </w:rPr>
            </w:pPr>
            <w:r w:rsidRPr="00F24B10">
              <w:rPr>
                <w:rFonts w:ascii="Calibri" w:eastAsia="Times New Roman" w:hAnsi="Calibri" w:cs="Calibri"/>
                <w:color w:val="000000"/>
              </w:rPr>
              <w:t>Settle Case</w:t>
            </w:r>
          </w:p>
        </w:tc>
        <w:tc>
          <w:tcPr>
            <w:tcW w:w="6520" w:type="dxa"/>
            <w:tcBorders>
              <w:top w:val="nil"/>
              <w:left w:val="nil"/>
              <w:bottom w:val="nil"/>
              <w:right w:val="nil"/>
            </w:tcBorders>
            <w:shd w:val="clear" w:color="auto" w:fill="auto"/>
            <w:vAlign w:val="bottom"/>
            <w:hideMark/>
          </w:tcPr>
          <w:p w14:paraId="18E086D3" w14:textId="77777777" w:rsidR="00F24B10" w:rsidRPr="00F24B10" w:rsidRDefault="00F24B10" w:rsidP="00F24B10">
            <w:pPr>
              <w:spacing w:after="0" w:line="240" w:lineRule="auto"/>
              <w:rPr>
                <w:rFonts w:ascii="Calibri" w:eastAsia="Times New Roman" w:hAnsi="Calibri" w:cs="Calibri"/>
                <w:color w:val="000000"/>
              </w:rPr>
            </w:pPr>
            <w:r w:rsidRPr="00F24B10">
              <w:rPr>
                <w:rFonts w:ascii="Calibri" w:eastAsia="Times New Roman" w:hAnsi="Calibri" w:cs="Calibri"/>
                <w:color w:val="000000"/>
              </w:rPr>
              <w:t>Account with payment and settled, close the case after fully payment or force settle approved by client.</w:t>
            </w:r>
          </w:p>
        </w:tc>
      </w:tr>
      <w:tr w:rsidR="00F24B10" w:rsidRPr="00F24B10" w14:paraId="5569C73B" w14:textId="77777777" w:rsidTr="00F24B10">
        <w:trPr>
          <w:trHeight w:val="300"/>
        </w:trPr>
        <w:tc>
          <w:tcPr>
            <w:tcW w:w="2127" w:type="dxa"/>
            <w:tcBorders>
              <w:top w:val="nil"/>
              <w:left w:val="nil"/>
              <w:bottom w:val="nil"/>
              <w:right w:val="nil"/>
            </w:tcBorders>
            <w:shd w:val="clear" w:color="auto" w:fill="auto"/>
            <w:noWrap/>
            <w:vAlign w:val="bottom"/>
            <w:hideMark/>
          </w:tcPr>
          <w:p w14:paraId="53BCC197" w14:textId="77777777" w:rsidR="00F24B10" w:rsidRPr="00F24B10" w:rsidRDefault="00F24B10" w:rsidP="00F24B10">
            <w:pPr>
              <w:spacing w:after="0" w:line="240" w:lineRule="auto"/>
              <w:rPr>
                <w:rFonts w:ascii="Calibri" w:eastAsia="Times New Roman" w:hAnsi="Calibri" w:cs="Calibri"/>
                <w:color w:val="000000"/>
              </w:rPr>
            </w:pPr>
            <w:r w:rsidRPr="00F24B10">
              <w:rPr>
                <w:rFonts w:ascii="Calibri" w:eastAsia="Times New Roman" w:hAnsi="Calibri" w:cs="Calibri"/>
                <w:color w:val="000000"/>
              </w:rPr>
              <w:t>Source Code</w:t>
            </w:r>
          </w:p>
        </w:tc>
        <w:tc>
          <w:tcPr>
            <w:tcW w:w="6520" w:type="dxa"/>
            <w:tcBorders>
              <w:top w:val="nil"/>
              <w:left w:val="nil"/>
              <w:bottom w:val="nil"/>
              <w:right w:val="nil"/>
            </w:tcBorders>
            <w:shd w:val="clear" w:color="auto" w:fill="auto"/>
            <w:vAlign w:val="bottom"/>
            <w:hideMark/>
          </w:tcPr>
          <w:p w14:paraId="0B5BA230" w14:textId="77777777" w:rsidR="00F24B10" w:rsidRPr="00F24B10" w:rsidRDefault="00F24B10" w:rsidP="00F24B10">
            <w:pPr>
              <w:spacing w:after="0" w:line="240" w:lineRule="auto"/>
              <w:rPr>
                <w:rFonts w:ascii="Calibri" w:eastAsia="Times New Roman" w:hAnsi="Calibri" w:cs="Calibri"/>
                <w:color w:val="000000"/>
              </w:rPr>
            </w:pPr>
            <w:r w:rsidRPr="00F24B10">
              <w:rPr>
                <w:rFonts w:ascii="Calibri" w:eastAsia="Times New Roman" w:hAnsi="Calibri" w:cs="Calibri"/>
                <w:color w:val="000000"/>
              </w:rPr>
              <w:t>Code represent Contact Source</w:t>
            </w:r>
          </w:p>
        </w:tc>
      </w:tr>
    </w:tbl>
    <w:p w14:paraId="560CFA53" w14:textId="77777777" w:rsidR="0055404D" w:rsidRDefault="0055404D" w:rsidP="0055404D">
      <w:pPr>
        <w:widowControl w:val="0"/>
        <w:tabs>
          <w:tab w:val="left" w:pos="697"/>
        </w:tabs>
        <w:autoSpaceDE w:val="0"/>
        <w:autoSpaceDN w:val="0"/>
        <w:adjustRightInd w:val="0"/>
        <w:spacing w:line="260" w:lineRule="exact"/>
      </w:pPr>
    </w:p>
    <w:sectPr w:rsidR="0055404D">
      <w:headerReference w:type="even" r:id="rId26"/>
      <w:headerReference w:type="default" r:id="rId27"/>
      <w:footerReference w:type="even" r:id="rId28"/>
      <w:footerReference w:type="default" r:id="rId29"/>
      <w:headerReference w:type="first" r:id="rId30"/>
      <w:footerReference w:type="first" r:id="rId31"/>
      <w:footnotePr>
        <w:numFmt w:val="lowerLetter"/>
      </w:footnotePr>
      <w:endnotePr>
        <w:numFmt w:val="lowerLetter"/>
      </w:endnotePr>
      <w:pgSz w:w="12240" w:h="15840"/>
      <w:pgMar w:top="1440" w:right="1440" w:bottom="1440" w:left="1440" w:header="720" w:footer="720" w:gutter="0"/>
      <w:cols w:space="720"/>
      <w:noEndnote/>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558E57B" w14:textId="77777777" w:rsidR="003D554D" w:rsidRDefault="003D554D">
      <w:r>
        <w:separator/>
      </w:r>
    </w:p>
  </w:endnote>
  <w:endnote w:type="continuationSeparator" w:id="0">
    <w:p w14:paraId="0A21AECF" w14:textId="77777777" w:rsidR="003D554D" w:rsidRDefault="003D554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新細明體">
    <w:altName w:val="PMingLiU"/>
    <w:panose1 w:val="02020500000000000000"/>
    <w:charset w:val="88"/>
    <w:family w:val="roman"/>
    <w:pitch w:val="variable"/>
    <w:sig w:usb0="A00002FF" w:usb1="28CFFCFA" w:usb2="00000016" w:usb3="00000000" w:csb0="00100001" w:csb1="00000000"/>
  </w:font>
  <w:font w:name="Calibri Light">
    <w:panose1 w:val="020F03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Arial Unicode MS">
    <w:panose1 w:val="020B0604020202020204"/>
    <w:charset w:val="88"/>
    <w:family w:val="swiss"/>
    <w:pitch w:val="variable"/>
    <w:sig w:usb0="F7FFAFFF" w:usb1="E9DFFFFF" w:usb2="0000003F" w:usb3="00000000" w:csb0="003F01FF" w:csb1="00000000"/>
  </w:font>
  <w:font w:name="Times">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85947D8" w14:textId="77777777" w:rsidR="00752925" w:rsidRDefault="00752925">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3E921E4" w14:textId="77777777" w:rsidR="001C0457" w:rsidRDefault="001C0457">
    <w:pPr>
      <w:pStyle w:val="Footer"/>
    </w:pPr>
    <w:r>
      <w:t>(C) 2018 INTEGRAGED CREDIT SERVICES - ALL RIGHTS RESERVED</w:t>
    </w:r>
    <w:r>
      <w:tab/>
      <w:t>Internal Document</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8C09FD0" w14:textId="77777777" w:rsidR="00752925" w:rsidRDefault="0075292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8530710" w14:textId="77777777" w:rsidR="003D554D" w:rsidRDefault="003D554D">
      <w:r>
        <w:separator/>
      </w:r>
    </w:p>
  </w:footnote>
  <w:footnote w:type="continuationSeparator" w:id="0">
    <w:p w14:paraId="35FA05A7" w14:textId="77777777" w:rsidR="003D554D" w:rsidRDefault="003D554D">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E878EC2" w14:textId="77777777" w:rsidR="00752925" w:rsidRDefault="00752925">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E728830" w14:textId="77777777" w:rsidR="007C1BB7" w:rsidRDefault="0096270B" w:rsidP="00752925">
    <w:pPr>
      <w:pStyle w:val="Header"/>
      <w:jc w:val="center"/>
    </w:pPr>
    <w:r>
      <w:t>ICS Dunning system</w:t>
    </w:r>
    <w:r w:rsidR="007C1BB7">
      <w:t xml:space="preserve"> </w:t>
    </w:r>
    <w:r w:rsidR="001C0457">
      <w:t xml:space="preserve">Requirements </w:t>
    </w:r>
    <w:r w:rsidR="007C1BB7">
      <w:t>Document</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B957260" w14:textId="77777777" w:rsidR="00752925" w:rsidRDefault="00752925">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89"/>
    <w:multiLevelType w:val="singleLevel"/>
    <w:tmpl w:val="ECF0571E"/>
    <w:lvl w:ilvl="0">
      <w:start w:val="1"/>
      <w:numFmt w:val="bullet"/>
      <w:pStyle w:val="ListBullet"/>
      <w:lvlText w:val=""/>
      <w:lvlJc w:val="left"/>
      <w:pPr>
        <w:tabs>
          <w:tab w:val="num" w:pos="360"/>
        </w:tabs>
        <w:ind w:left="360" w:hanging="360"/>
      </w:pPr>
      <w:rPr>
        <w:rFonts w:ascii="Symbol" w:hAnsi="Symbol" w:hint="default"/>
      </w:rPr>
    </w:lvl>
  </w:abstractNum>
  <w:abstractNum w:abstractNumId="1" w15:restartNumberingAfterBreak="0">
    <w:nsid w:val="10554ECE"/>
    <w:multiLevelType w:val="hybridMultilevel"/>
    <w:tmpl w:val="D6CE22FA"/>
    <w:lvl w:ilvl="0" w:tplc="2C24C994">
      <w:start w:val="1"/>
      <w:numFmt w:val="bullet"/>
      <w:pStyle w:val="Bullet"/>
      <w:lvlText w:val=""/>
      <w:lvlJc w:val="left"/>
      <w:pPr>
        <w:tabs>
          <w:tab w:val="num" w:pos="1500"/>
        </w:tabs>
        <w:ind w:left="1500" w:hanging="360"/>
      </w:pPr>
      <w:rPr>
        <w:rFonts w:ascii="Symbol" w:hAnsi="Symbol" w:hint="default"/>
      </w:rPr>
    </w:lvl>
    <w:lvl w:ilvl="1" w:tplc="04090003">
      <w:start w:val="1"/>
      <w:numFmt w:val="bullet"/>
      <w:lvlText w:val="o"/>
      <w:lvlJc w:val="left"/>
      <w:pPr>
        <w:tabs>
          <w:tab w:val="num" w:pos="2220"/>
        </w:tabs>
        <w:ind w:left="2220" w:hanging="360"/>
      </w:pPr>
      <w:rPr>
        <w:rFonts w:ascii="Courier New" w:hAnsi="Courier New" w:hint="default"/>
      </w:rPr>
    </w:lvl>
    <w:lvl w:ilvl="2" w:tplc="2C24C994">
      <w:start w:val="1"/>
      <w:numFmt w:val="bullet"/>
      <w:lvlText w:val=""/>
      <w:lvlJc w:val="left"/>
      <w:pPr>
        <w:tabs>
          <w:tab w:val="num" w:pos="2940"/>
        </w:tabs>
        <w:ind w:left="2940" w:hanging="360"/>
      </w:pPr>
      <w:rPr>
        <w:rFonts w:ascii="Symbol" w:hAnsi="Symbol" w:hint="default"/>
      </w:rPr>
    </w:lvl>
    <w:lvl w:ilvl="3" w:tplc="04090001">
      <w:start w:val="1"/>
      <w:numFmt w:val="bullet"/>
      <w:lvlText w:val=""/>
      <w:lvlJc w:val="left"/>
      <w:pPr>
        <w:tabs>
          <w:tab w:val="num" w:pos="3660"/>
        </w:tabs>
        <w:ind w:left="3660" w:hanging="360"/>
      </w:pPr>
      <w:rPr>
        <w:rFonts w:ascii="Symbol" w:hAnsi="Symbol" w:hint="default"/>
      </w:rPr>
    </w:lvl>
    <w:lvl w:ilvl="4" w:tplc="04090003">
      <w:start w:val="1"/>
      <w:numFmt w:val="bullet"/>
      <w:lvlText w:val="o"/>
      <w:lvlJc w:val="left"/>
      <w:pPr>
        <w:tabs>
          <w:tab w:val="num" w:pos="4380"/>
        </w:tabs>
        <w:ind w:left="4380" w:hanging="360"/>
      </w:pPr>
      <w:rPr>
        <w:rFonts w:ascii="Courier New" w:hAnsi="Courier New" w:hint="default"/>
      </w:rPr>
    </w:lvl>
    <w:lvl w:ilvl="5" w:tplc="04090005" w:tentative="1">
      <w:start w:val="1"/>
      <w:numFmt w:val="bullet"/>
      <w:lvlText w:val=""/>
      <w:lvlJc w:val="left"/>
      <w:pPr>
        <w:tabs>
          <w:tab w:val="num" w:pos="5100"/>
        </w:tabs>
        <w:ind w:left="5100" w:hanging="360"/>
      </w:pPr>
      <w:rPr>
        <w:rFonts w:ascii="Wingdings" w:hAnsi="Wingdings" w:hint="default"/>
      </w:rPr>
    </w:lvl>
    <w:lvl w:ilvl="6" w:tplc="04090001" w:tentative="1">
      <w:start w:val="1"/>
      <w:numFmt w:val="bullet"/>
      <w:lvlText w:val=""/>
      <w:lvlJc w:val="left"/>
      <w:pPr>
        <w:tabs>
          <w:tab w:val="num" w:pos="5820"/>
        </w:tabs>
        <w:ind w:left="5820" w:hanging="360"/>
      </w:pPr>
      <w:rPr>
        <w:rFonts w:ascii="Symbol" w:hAnsi="Symbol" w:hint="default"/>
      </w:rPr>
    </w:lvl>
    <w:lvl w:ilvl="7" w:tplc="04090003" w:tentative="1">
      <w:start w:val="1"/>
      <w:numFmt w:val="bullet"/>
      <w:lvlText w:val="o"/>
      <w:lvlJc w:val="left"/>
      <w:pPr>
        <w:tabs>
          <w:tab w:val="num" w:pos="6540"/>
        </w:tabs>
        <w:ind w:left="6540" w:hanging="360"/>
      </w:pPr>
      <w:rPr>
        <w:rFonts w:ascii="Courier New" w:hAnsi="Courier New" w:hint="default"/>
      </w:rPr>
    </w:lvl>
    <w:lvl w:ilvl="8" w:tplc="04090005" w:tentative="1">
      <w:start w:val="1"/>
      <w:numFmt w:val="bullet"/>
      <w:lvlText w:val=""/>
      <w:lvlJc w:val="left"/>
      <w:pPr>
        <w:tabs>
          <w:tab w:val="num" w:pos="7260"/>
        </w:tabs>
        <w:ind w:left="7260" w:hanging="360"/>
      </w:pPr>
      <w:rPr>
        <w:rFonts w:ascii="Wingdings" w:hAnsi="Wingdings" w:hint="default"/>
      </w:rPr>
    </w:lvl>
  </w:abstractNum>
  <w:abstractNum w:abstractNumId="2" w15:restartNumberingAfterBreak="0">
    <w:nsid w:val="46764F6D"/>
    <w:multiLevelType w:val="hybridMultilevel"/>
    <w:tmpl w:val="B052AB02"/>
    <w:lvl w:ilvl="0" w:tplc="4E8E3410">
      <w:numFmt w:val="bullet"/>
      <w:lvlText w:val="-"/>
      <w:lvlJc w:val="left"/>
      <w:pPr>
        <w:ind w:left="936" w:hanging="360"/>
      </w:pPr>
      <w:rPr>
        <w:rFonts w:ascii="Times New Roman" w:eastAsia="Times New Roman" w:hAnsi="Times New Roman" w:cs="Times New Roman" w:hint="default"/>
      </w:rPr>
    </w:lvl>
    <w:lvl w:ilvl="1" w:tplc="04090003" w:tentative="1">
      <w:start w:val="1"/>
      <w:numFmt w:val="bullet"/>
      <w:lvlText w:val="o"/>
      <w:lvlJc w:val="left"/>
      <w:pPr>
        <w:ind w:left="1656" w:hanging="360"/>
      </w:pPr>
      <w:rPr>
        <w:rFonts w:ascii="Courier New" w:hAnsi="Courier New" w:cs="Courier New" w:hint="default"/>
      </w:rPr>
    </w:lvl>
    <w:lvl w:ilvl="2" w:tplc="04090005" w:tentative="1">
      <w:start w:val="1"/>
      <w:numFmt w:val="bullet"/>
      <w:lvlText w:val=""/>
      <w:lvlJc w:val="left"/>
      <w:pPr>
        <w:ind w:left="2376" w:hanging="360"/>
      </w:pPr>
      <w:rPr>
        <w:rFonts w:ascii="Wingdings" w:hAnsi="Wingdings" w:hint="default"/>
      </w:rPr>
    </w:lvl>
    <w:lvl w:ilvl="3" w:tplc="04090001" w:tentative="1">
      <w:start w:val="1"/>
      <w:numFmt w:val="bullet"/>
      <w:lvlText w:val=""/>
      <w:lvlJc w:val="left"/>
      <w:pPr>
        <w:ind w:left="3096" w:hanging="360"/>
      </w:pPr>
      <w:rPr>
        <w:rFonts w:ascii="Symbol" w:hAnsi="Symbol" w:hint="default"/>
      </w:rPr>
    </w:lvl>
    <w:lvl w:ilvl="4" w:tplc="04090003" w:tentative="1">
      <w:start w:val="1"/>
      <w:numFmt w:val="bullet"/>
      <w:lvlText w:val="o"/>
      <w:lvlJc w:val="left"/>
      <w:pPr>
        <w:ind w:left="3816" w:hanging="360"/>
      </w:pPr>
      <w:rPr>
        <w:rFonts w:ascii="Courier New" w:hAnsi="Courier New" w:cs="Courier New" w:hint="default"/>
      </w:rPr>
    </w:lvl>
    <w:lvl w:ilvl="5" w:tplc="04090005" w:tentative="1">
      <w:start w:val="1"/>
      <w:numFmt w:val="bullet"/>
      <w:lvlText w:val=""/>
      <w:lvlJc w:val="left"/>
      <w:pPr>
        <w:ind w:left="4536" w:hanging="360"/>
      </w:pPr>
      <w:rPr>
        <w:rFonts w:ascii="Wingdings" w:hAnsi="Wingdings" w:hint="default"/>
      </w:rPr>
    </w:lvl>
    <w:lvl w:ilvl="6" w:tplc="04090001" w:tentative="1">
      <w:start w:val="1"/>
      <w:numFmt w:val="bullet"/>
      <w:lvlText w:val=""/>
      <w:lvlJc w:val="left"/>
      <w:pPr>
        <w:ind w:left="5256" w:hanging="360"/>
      </w:pPr>
      <w:rPr>
        <w:rFonts w:ascii="Symbol" w:hAnsi="Symbol" w:hint="default"/>
      </w:rPr>
    </w:lvl>
    <w:lvl w:ilvl="7" w:tplc="04090003" w:tentative="1">
      <w:start w:val="1"/>
      <w:numFmt w:val="bullet"/>
      <w:lvlText w:val="o"/>
      <w:lvlJc w:val="left"/>
      <w:pPr>
        <w:ind w:left="5976" w:hanging="360"/>
      </w:pPr>
      <w:rPr>
        <w:rFonts w:ascii="Courier New" w:hAnsi="Courier New" w:cs="Courier New" w:hint="default"/>
      </w:rPr>
    </w:lvl>
    <w:lvl w:ilvl="8" w:tplc="04090005" w:tentative="1">
      <w:start w:val="1"/>
      <w:numFmt w:val="bullet"/>
      <w:lvlText w:val=""/>
      <w:lvlJc w:val="left"/>
      <w:pPr>
        <w:ind w:left="6696" w:hanging="360"/>
      </w:pPr>
      <w:rPr>
        <w:rFonts w:ascii="Wingdings" w:hAnsi="Wingdings" w:hint="default"/>
      </w:rPr>
    </w:lvl>
  </w:abstractNum>
  <w:abstractNum w:abstractNumId="3" w15:restartNumberingAfterBreak="0">
    <w:nsid w:val="5F656470"/>
    <w:multiLevelType w:val="hybridMultilevel"/>
    <w:tmpl w:val="E3887C5C"/>
    <w:lvl w:ilvl="0" w:tplc="7E505C64">
      <w:numFmt w:val="bullet"/>
      <w:lvlText w:val="-"/>
      <w:lvlJc w:val="left"/>
      <w:pPr>
        <w:ind w:left="720" w:hanging="360"/>
      </w:pPr>
      <w:rPr>
        <w:rFonts w:ascii="Times New Roman" w:eastAsia="Times New Roman"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6607674E"/>
    <w:multiLevelType w:val="multilevel"/>
    <w:tmpl w:val="D51E9D4C"/>
    <w:lvl w:ilvl="0">
      <w:start w:val="1"/>
      <w:numFmt w:val="decimal"/>
      <w:lvlText w:val="%1"/>
      <w:lvlJc w:val="left"/>
      <w:pPr>
        <w:tabs>
          <w:tab w:val="num" w:pos="432"/>
        </w:tabs>
        <w:ind w:left="432" w:hanging="432"/>
      </w:pPr>
    </w:lvl>
    <w:lvl w:ilvl="1">
      <w:start w:val="1"/>
      <w:numFmt w:val="decimal"/>
      <w:lvlText w:val="%1.%2"/>
      <w:lvlJc w:val="left"/>
      <w:pPr>
        <w:tabs>
          <w:tab w:val="num" w:pos="576"/>
        </w:tabs>
        <w:ind w:left="576" w:hanging="576"/>
      </w:pPr>
    </w:lvl>
    <w:lvl w:ilvl="2">
      <w:start w:val="1"/>
      <w:numFmt w:val="decimal"/>
      <w:lvlText w:val="%1.%2.%3"/>
      <w:lvlJc w:val="left"/>
      <w:pPr>
        <w:tabs>
          <w:tab w:val="num" w:pos="720"/>
        </w:tabs>
        <w:ind w:left="720" w:hanging="720"/>
      </w:pPr>
    </w:lvl>
    <w:lvl w:ilvl="3">
      <w:start w:val="1"/>
      <w:numFmt w:val="decimal"/>
      <w:lvlText w:val="%1.%2.%3.%4"/>
      <w:lvlJc w:val="left"/>
      <w:pPr>
        <w:tabs>
          <w:tab w:val="num" w:pos="864"/>
        </w:tabs>
        <w:ind w:left="864" w:hanging="864"/>
      </w:pPr>
    </w:lvl>
    <w:lvl w:ilvl="4">
      <w:start w:val="1"/>
      <w:numFmt w:val="decimal"/>
      <w:lvlText w:val="%1.%2.%3.%4.%5"/>
      <w:lvlJc w:val="left"/>
      <w:pPr>
        <w:tabs>
          <w:tab w:val="num" w:pos="1008"/>
        </w:tabs>
        <w:ind w:left="1008" w:hanging="1008"/>
      </w:pPr>
    </w:lvl>
    <w:lvl w:ilvl="5">
      <w:start w:val="1"/>
      <w:numFmt w:val="decimal"/>
      <w:lvlText w:val="%1.%2.%3.%4.%5.%6"/>
      <w:lvlJc w:val="left"/>
      <w:pPr>
        <w:tabs>
          <w:tab w:val="num" w:pos="1152"/>
        </w:tabs>
        <w:ind w:left="1152" w:hanging="1152"/>
      </w:pPr>
    </w:lvl>
    <w:lvl w:ilvl="6">
      <w:start w:val="1"/>
      <w:numFmt w:val="decimal"/>
      <w:lvlText w:val="%1.%2.%3.%4.%5.%6.%7"/>
      <w:lvlJc w:val="left"/>
      <w:pPr>
        <w:tabs>
          <w:tab w:val="num" w:pos="1296"/>
        </w:tabs>
        <w:ind w:left="1296" w:hanging="1296"/>
      </w:pPr>
    </w:lvl>
    <w:lvl w:ilvl="7">
      <w:start w:val="1"/>
      <w:numFmt w:val="decimal"/>
      <w:lvlText w:val="%1.%2.%3.%4.%5.%6.%7.%8"/>
      <w:lvlJc w:val="left"/>
      <w:pPr>
        <w:tabs>
          <w:tab w:val="num" w:pos="1440"/>
        </w:tabs>
        <w:ind w:left="1440" w:hanging="1440"/>
      </w:pPr>
    </w:lvl>
    <w:lvl w:ilvl="8">
      <w:start w:val="1"/>
      <w:numFmt w:val="decimal"/>
      <w:lvlText w:val="%1.%2.%3.%4.%5.%6.%7.%8.%9"/>
      <w:lvlJc w:val="left"/>
      <w:pPr>
        <w:tabs>
          <w:tab w:val="num" w:pos="1584"/>
        </w:tabs>
        <w:ind w:left="1584" w:hanging="1584"/>
      </w:pPr>
    </w:lvl>
  </w:abstractNum>
  <w:num w:numId="1" w16cid:durableId="752699305">
    <w:abstractNumId w:val="4"/>
  </w:num>
  <w:num w:numId="2" w16cid:durableId="1210150613">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16cid:durableId="886406512">
    <w:abstractNumId w:val="1"/>
  </w:num>
  <w:num w:numId="4" w16cid:durableId="1784109165">
    <w:abstractNumId w:val="0"/>
  </w:num>
  <w:num w:numId="5" w16cid:durableId="1469938822">
    <w:abstractNumId w:val="1"/>
    <w:lvlOverride w:ilvl="0">
      <w:startOverride w:val="1"/>
    </w:lvlOverride>
  </w:num>
  <w:num w:numId="6" w16cid:durableId="4985457">
    <w:abstractNumId w:val="2"/>
  </w:num>
  <w:num w:numId="7" w16cid:durableId="932937058">
    <w:abstractNumId w:val="3"/>
  </w:num>
  <w:numIdMacAtCleanup w:val="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30"/>
  <w:bordersDoNotSurroundHeader/>
  <w:bordersDoNotSurroundFooter/>
  <w:hideSpellingErrors/>
  <w:hideGrammaticalErrors/>
  <w:activeWritingStyle w:appName="MSWord" w:lang="en-US" w:vendorID="64" w:dllVersion="5" w:nlCheck="1" w:checkStyle="1"/>
  <w:activeWritingStyle w:appName="MSWord" w:lang="en-US" w:vendorID="64" w:dllVersion="6" w:nlCheck="1" w:checkStyle="1"/>
  <w:activeWritingStyle w:appName="MSWord" w:lang="en-US" w:vendorID="64" w:dllVersion="4096" w:nlCheck="1" w:checkStyle="0"/>
  <w:proofState w:spelling="clean" w:grammar="clean"/>
  <w:defaultTabStop w:val="720"/>
  <w:hyphenationZone w:val="0"/>
  <w:doNotHyphenateCaps/>
  <w:drawingGridHorizontalSpacing w:val="0"/>
  <w:drawingGridVerticalSpacing w:val="0"/>
  <w:displayHorizontalDrawingGridEvery w:val="0"/>
  <w:displayVerticalDrawingGridEvery w:val="0"/>
  <w:doNotUseMarginsForDrawingGridOrigin/>
  <w:drawingGridHorizontalOrigin w:val="0"/>
  <w:drawingGridVerticalOrigin w:val="0"/>
  <w:doNotShadeFormData/>
  <w:noPunctuationKerning/>
  <w:characterSpacingControl w:val="doNotCompress"/>
  <w:hdrShapeDefaults>
    <o:shapedefaults v:ext="edit" spidmax="6145"/>
  </w:hdrShapeDefaults>
  <w:footnotePr>
    <w:numFmt w:val="lowerLetter"/>
    <w:footnote w:id="-1"/>
    <w:footnote w:id="0"/>
  </w:footnotePr>
  <w:endnotePr>
    <w:numFmt w:val="lowerLetter"/>
    <w:endnote w:id="-1"/>
    <w:endnote w:id="0"/>
  </w:endnotePr>
  <w:compat>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DY1NLU0NzU0MbU0NDFT0lEKTi0uzszPAykwrAUAe/tfkSwAAAA="/>
  </w:docVars>
  <w:rsids>
    <w:rsidRoot w:val="0096270B"/>
    <w:rsid w:val="00014370"/>
    <w:rsid w:val="00023142"/>
    <w:rsid w:val="0002531D"/>
    <w:rsid w:val="00055589"/>
    <w:rsid w:val="00090E6E"/>
    <w:rsid w:val="000C33A0"/>
    <w:rsid w:val="00125E66"/>
    <w:rsid w:val="00130C97"/>
    <w:rsid w:val="0014711D"/>
    <w:rsid w:val="0016271F"/>
    <w:rsid w:val="001871EC"/>
    <w:rsid w:val="00190D50"/>
    <w:rsid w:val="00195DBF"/>
    <w:rsid w:val="001C0457"/>
    <w:rsid w:val="001F4F15"/>
    <w:rsid w:val="00227092"/>
    <w:rsid w:val="00244D92"/>
    <w:rsid w:val="00256053"/>
    <w:rsid w:val="00294E96"/>
    <w:rsid w:val="0035364A"/>
    <w:rsid w:val="00363EA0"/>
    <w:rsid w:val="003D554D"/>
    <w:rsid w:val="003F6495"/>
    <w:rsid w:val="00401102"/>
    <w:rsid w:val="004076A8"/>
    <w:rsid w:val="00442E8C"/>
    <w:rsid w:val="00456F84"/>
    <w:rsid w:val="00470052"/>
    <w:rsid w:val="00474DFC"/>
    <w:rsid w:val="004A5BF1"/>
    <w:rsid w:val="004D779A"/>
    <w:rsid w:val="0055404D"/>
    <w:rsid w:val="005E22C1"/>
    <w:rsid w:val="005F7A46"/>
    <w:rsid w:val="00656482"/>
    <w:rsid w:val="00660DA2"/>
    <w:rsid w:val="00677A76"/>
    <w:rsid w:val="00726DCE"/>
    <w:rsid w:val="00741452"/>
    <w:rsid w:val="00752925"/>
    <w:rsid w:val="00754913"/>
    <w:rsid w:val="007C1BB7"/>
    <w:rsid w:val="007F49D6"/>
    <w:rsid w:val="008035A5"/>
    <w:rsid w:val="00803C97"/>
    <w:rsid w:val="00805C51"/>
    <w:rsid w:val="00812E08"/>
    <w:rsid w:val="008452A4"/>
    <w:rsid w:val="008563BD"/>
    <w:rsid w:val="00881D89"/>
    <w:rsid w:val="008820B7"/>
    <w:rsid w:val="008B65D7"/>
    <w:rsid w:val="008C37FF"/>
    <w:rsid w:val="0094362D"/>
    <w:rsid w:val="0096270B"/>
    <w:rsid w:val="009823A8"/>
    <w:rsid w:val="00997C01"/>
    <w:rsid w:val="009D1F05"/>
    <w:rsid w:val="009F39B0"/>
    <w:rsid w:val="00A15E70"/>
    <w:rsid w:val="00A5760E"/>
    <w:rsid w:val="00A95FC1"/>
    <w:rsid w:val="00AA0CC5"/>
    <w:rsid w:val="00AB2459"/>
    <w:rsid w:val="00AB6C28"/>
    <w:rsid w:val="00B00ACA"/>
    <w:rsid w:val="00B838A6"/>
    <w:rsid w:val="00BD0D81"/>
    <w:rsid w:val="00BD1856"/>
    <w:rsid w:val="00BD3378"/>
    <w:rsid w:val="00C05997"/>
    <w:rsid w:val="00CB3139"/>
    <w:rsid w:val="00CC4163"/>
    <w:rsid w:val="00CF5150"/>
    <w:rsid w:val="00CF587E"/>
    <w:rsid w:val="00D3119E"/>
    <w:rsid w:val="00D5089A"/>
    <w:rsid w:val="00D93E1C"/>
    <w:rsid w:val="00DA6BE7"/>
    <w:rsid w:val="00DC1CD9"/>
    <w:rsid w:val="00DC3698"/>
    <w:rsid w:val="00DE2EED"/>
    <w:rsid w:val="00E64A26"/>
    <w:rsid w:val="00EE4F7E"/>
    <w:rsid w:val="00F135A1"/>
    <w:rsid w:val="00F238C9"/>
    <w:rsid w:val="00F24B10"/>
    <w:rsid w:val="00F40445"/>
    <w:rsid w:val="00F50F22"/>
    <w:rsid w:val="00FA28C6"/>
    <w:rsid w:val="00FE322A"/>
  </w:rsids>
  <m:mathPr>
    <m:mathFont m:val="Cambria Math"/>
    <m:brkBin m:val="before"/>
    <m:brkBinSub m:val="--"/>
    <m:smallFrac m:val="0"/>
    <m:dispDef/>
    <m:lMargin m:val="0"/>
    <m:rMargin m:val="0"/>
    <m:defJc m:val="centerGroup"/>
    <m:wrapIndent m:val="1440"/>
    <m:intLim m:val="subSup"/>
    <m:naryLim m:val="undOvr"/>
  </m:mathPr>
  <w:themeFontLang w:val="en-US" w:eastAsia="zh-TW"/>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6145"/>
    <o:shapelayout v:ext="edit">
      <o:idmap v:ext="edit" data="1"/>
    </o:shapelayout>
  </w:shapeDefaults>
  <w:decimalSymbol w:val="."/>
  <w:listSeparator w:val=","/>
  <w14:docId w14:val="33A4A284"/>
  <w15:chartTrackingRefBased/>
  <w15:docId w15:val="{45E10A0F-5ABA-4344-B6FB-AF5AE12FFFA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2"/>
        <w:szCs w:val="22"/>
        <w:lang w:val="en-US" w:eastAsia="zh-TW"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50F22"/>
  </w:style>
  <w:style w:type="paragraph" w:styleId="Heading1">
    <w:name w:val="heading 1"/>
    <w:basedOn w:val="Normal"/>
    <w:next w:val="Normal"/>
    <w:link w:val="Heading1Char"/>
    <w:uiPriority w:val="9"/>
    <w:qFormat/>
    <w:rsid w:val="00F50F22"/>
    <w:pPr>
      <w:keepNext/>
      <w:keepLines/>
      <w:spacing w:before="400" w:after="40" w:line="240" w:lineRule="auto"/>
      <w:outlineLvl w:val="0"/>
    </w:pPr>
    <w:rPr>
      <w:rFonts w:asciiTheme="majorHAnsi" w:eastAsiaTheme="majorEastAsia" w:hAnsiTheme="majorHAnsi" w:cstheme="majorBidi"/>
      <w:color w:val="1F4E79" w:themeColor="accent1" w:themeShade="80"/>
      <w:sz w:val="36"/>
      <w:szCs w:val="36"/>
    </w:rPr>
  </w:style>
  <w:style w:type="paragraph" w:styleId="Heading2">
    <w:name w:val="heading 2"/>
    <w:basedOn w:val="Normal"/>
    <w:next w:val="Normal"/>
    <w:link w:val="Heading2Char"/>
    <w:uiPriority w:val="9"/>
    <w:unhideWhenUsed/>
    <w:qFormat/>
    <w:rsid w:val="00F40445"/>
    <w:pPr>
      <w:keepNext/>
      <w:keepLines/>
      <w:spacing w:before="40" w:after="0" w:line="240" w:lineRule="auto"/>
      <w:ind w:leftChars="50" w:left="50"/>
      <w:outlineLvl w:val="1"/>
    </w:pPr>
    <w:rPr>
      <w:rFonts w:asciiTheme="majorHAnsi" w:eastAsiaTheme="majorEastAsia" w:hAnsiTheme="majorHAnsi" w:cstheme="majorBidi"/>
      <w:color w:val="2E74B5" w:themeColor="accent1" w:themeShade="BF"/>
      <w:sz w:val="32"/>
      <w:szCs w:val="32"/>
    </w:rPr>
  </w:style>
  <w:style w:type="paragraph" w:styleId="Heading3">
    <w:name w:val="heading 3"/>
    <w:basedOn w:val="Level2"/>
    <w:next w:val="Normal"/>
    <w:link w:val="Heading3Char"/>
    <w:uiPriority w:val="9"/>
    <w:unhideWhenUsed/>
    <w:qFormat/>
    <w:rsid w:val="00881D89"/>
    <w:pPr>
      <w:keepNext/>
      <w:keepLines/>
      <w:spacing w:before="40" w:after="0" w:line="240" w:lineRule="auto"/>
      <w:ind w:leftChars="100" w:left="4400" w:rightChars="100"/>
      <w:outlineLvl w:val="2"/>
    </w:pPr>
    <w:rPr>
      <w:rFonts w:asciiTheme="majorHAnsi" w:eastAsiaTheme="majorEastAsia" w:hAnsiTheme="majorHAnsi" w:cstheme="majorBidi"/>
      <w:color w:val="2E74B5" w:themeColor="accent1" w:themeShade="BF"/>
      <w:sz w:val="28"/>
      <w:szCs w:val="28"/>
    </w:rPr>
  </w:style>
  <w:style w:type="paragraph" w:styleId="Heading4">
    <w:name w:val="heading 4"/>
    <w:basedOn w:val="Level3"/>
    <w:next w:val="Normal"/>
    <w:link w:val="Heading4Char"/>
    <w:autoRedefine/>
    <w:uiPriority w:val="9"/>
    <w:unhideWhenUsed/>
    <w:qFormat/>
    <w:rsid w:val="00F40445"/>
    <w:pPr>
      <w:keepNext/>
      <w:keepLines/>
      <w:spacing w:before="40" w:after="0"/>
      <w:ind w:leftChars="150" w:left="150" w:rightChars="100" w:right="100"/>
      <w:outlineLvl w:val="3"/>
    </w:pPr>
    <w:rPr>
      <w:rFonts w:asciiTheme="majorHAnsi" w:eastAsiaTheme="majorEastAsia" w:hAnsiTheme="majorHAnsi" w:cstheme="majorBidi"/>
      <w:color w:val="4472C4" w:themeColor="accent5"/>
      <w:sz w:val="24"/>
      <w:szCs w:val="24"/>
    </w:rPr>
  </w:style>
  <w:style w:type="paragraph" w:styleId="Heading5">
    <w:name w:val="heading 5"/>
    <w:basedOn w:val="Normal"/>
    <w:next w:val="Normal"/>
    <w:link w:val="Heading5Char"/>
    <w:uiPriority w:val="9"/>
    <w:unhideWhenUsed/>
    <w:qFormat/>
    <w:rsid w:val="00656482"/>
    <w:pPr>
      <w:keepNext/>
      <w:keepLines/>
      <w:spacing w:before="40" w:after="0"/>
      <w:ind w:leftChars="200" w:left="200" w:rightChars="100" w:right="100"/>
      <w:outlineLvl w:val="4"/>
    </w:pPr>
    <w:rPr>
      <w:rFonts w:asciiTheme="majorHAnsi" w:eastAsiaTheme="majorEastAsia" w:hAnsiTheme="majorHAnsi" w:cstheme="majorBidi"/>
      <w:color w:val="2E74B5" w:themeColor="accent1" w:themeShade="BF"/>
    </w:rPr>
  </w:style>
  <w:style w:type="paragraph" w:styleId="Heading6">
    <w:name w:val="heading 6"/>
    <w:basedOn w:val="Normal"/>
    <w:next w:val="Normal"/>
    <w:link w:val="Heading6Char"/>
    <w:uiPriority w:val="9"/>
    <w:unhideWhenUsed/>
    <w:qFormat/>
    <w:rsid w:val="00AB6C28"/>
    <w:pPr>
      <w:keepNext/>
      <w:keepLines/>
      <w:spacing w:after="0"/>
      <w:ind w:leftChars="250" w:left="250"/>
      <w:outlineLvl w:val="5"/>
    </w:pPr>
    <w:rPr>
      <w:rFonts w:asciiTheme="majorHAnsi" w:eastAsiaTheme="majorEastAsia" w:hAnsiTheme="majorHAnsi" w:cstheme="majorBidi"/>
      <w:i/>
      <w:iCs/>
      <w:color w:val="1F4E79" w:themeColor="accent1" w:themeShade="80"/>
    </w:rPr>
  </w:style>
  <w:style w:type="paragraph" w:styleId="Heading7">
    <w:name w:val="heading 7"/>
    <w:basedOn w:val="Normal"/>
    <w:next w:val="Normal"/>
    <w:link w:val="Heading7Char"/>
    <w:uiPriority w:val="9"/>
    <w:unhideWhenUsed/>
    <w:qFormat/>
    <w:rsid w:val="00AB6C28"/>
    <w:pPr>
      <w:keepNext/>
      <w:keepLines/>
      <w:spacing w:before="40" w:after="0"/>
      <w:ind w:leftChars="300" w:left="300"/>
      <w:outlineLvl w:val="6"/>
    </w:pPr>
    <w:rPr>
      <w:rFonts w:asciiTheme="majorHAnsi" w:eastAsiaTheme="majorEastAsia" w:hAnsiTheme="majorHAnsi" w:cstheme="majorBidi"/>
      <w:b/>
      <w:bCs/>
      <w:color w:val="1F4E79" w:themeColor="accent1" w:themeShade="80"/>
    </w:rPr>
  </w:style>
  <w:style w:type="paragraph" w:styleId="Heading8">
    <w:name w:val="heading 8"/>
    <w:basedOn w:val="Normal"/>
    <w:next w:val="Normal"/>
    <w:link w:val="Heading8Char"/>
    <w:uiPriority w:val="9"/>
    <w:unhideWhenUsed/>
    <w:qFormat/>
    <w:rsid w:val="00F50F22"/>
    <w:pPr>
      <w:keepNext/>
      <w:keepLines/>
      <w:spacing w:before="40" w:after="0"/>
      <w:outlineLvl w:val="7"/>
    </w:pPr>
    <w:rPr>
      <w:rFonts w:asciiTheme="majorHAnsi" w:eastAsiaTheme="majorEastAsia" w:hAnsiTheme="majorHAnsi" w:cstheme="majorBidi"/>
      <w:b/>
      <w:bCs/>
      <w:i/>
      <w:iCs/>
      <w:color w:val="1F4E79" w:themeColor="accent1" w:themeShade="80"/>
    </w:rPr>
  </w:style>
  <w:style w:type="paragraph" w:styleId="Heading9">
    <w:name w:val="heading 9"/>
    <w:basedOn w:val="Normal"/>
    <w:next w:val="Normal"/>
    <w:link w:val="Heading9Char"/>
    <w:uiPriority w:val="9"/>
    <w:unhideWhenUsed/>
    <w:qFormat/>
    <w:rsid w:val="00F50F22"/>
    <w:pPr>
      <w:keepNext/>
      <w:keepLines/>
      <w:spacing w:before="40" w:after="0"/>
      <w:outlineLvl w:val="8"/>
    </w:pPr>
    <w:rPr>
      <w:rFonts w:asciiTheme="majorHAnsi" w:eastAsiaTheme="majorEastAsia" w:hAnsiTheme="majorHAnsi" w:cstheme="majorBidi"/>
      <w:i/>
      <w:iCs/>
      <w:color w:val="1F4E79" w:themeColor="accent1" w:themeShade="8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Indent">
    <w:name w:val="Body Text Indent"/>
    <w:basedOn w:val="Normal"/>
    <w:semiHidden/>
    <w:pPr>
      <w:widowControl w:val="0"/>
      <w:ind w:left="720"/>
    </w:pPr>
  </w:style>
  <w:style w:type="paragraph" w:customStyle="1" w:styleId="Level1">
    <w:name w:val="Level 1"/>
    <w:basedOn w:val="Normal"/>
    <w:pPr>
      <w:widowControl w:val="0"/>
    </w:pPr>
  </w:style>
  <w:style w:type="paragraph" w:customStyle="1" w:styleId="Level2">
    <w:name w:val="Level 2"/>
    <w:basedOn w:val="Normal"/>
    <w:pPr>
      <w:widowControl w:val="0"/>
    </w:pPr>
  </w:style>
  <w:style w:type="paragraph" w:customStyle="1" w:styleId="Level3">
    <w:name w:val="Level 3"/>
    <w:basedOn w:val="Normal"/>
    <w:pPr>
      <w:widowControl w:val="0"/>
    </w:pPr>
  </w:style>
  <w:style w:type="paragraph" w:customStyle="1" w:styleId="Level4">
    <w:name w:val="Level 4"/>
    <w:basedOn w:val="Normal"/>
    <w:pPr>
      <w:widowControl w:val="0"/>
    </w:pPr>
  </w:style>
  <w:style w:type="paragraph" w:customStyle="1" w:styleId="Level5">
    <w:name w:val="Level 5"/>
    <w:basedOn w:val="Normal"/>
    <w:pPr>
      <w:widowControl w:val="0"/>
    </w:pPr>
  </w:style>
  <w:style w:type="paragraph" w:customStyle="1" w:styleId="Level6">
    <w:name w:val="Level 6"/>
    <w:basedOn w:val="Normal"/>
    <w:pPr>
      <w:widowControl w:val="0"/>
    </w:pPr>
  </w:style>
  <w:style w:type="paragraph" w:customStyle="1" w:styleId="Level7">
    <w:name w:val="Level 7"/>
    <w:basedOn w:val="Normal"/>
    <w:pPr>
      <w:widowControl w:val="0"/>
    </w:pPr>
  </w:style>
  <w:style w:type="paragraph" w:customStyle="1" w:styleId="Level8">
    <w:name w:val="Level 8"/>
    <w:basedOn w:val="Normal"/>
    <w:pPr>
      <w:widowControl w:val="0"/>
    </w:pPr>
  </w:style>
  <w:style w:type="paragraph" w:customStyle="1" w:styleId="Level9">
    <w:name w:val="Level 9"/>
    <w:basedOn w:val="Normal"/>
    <w:pPr>
      <w:widowControl w:val="0"/>
    </w:pPr>
    <w:rPr>
      <w:b/>
    </w:rPr>
  </w:style>
  <w:style w:type="paragraph" w:customStyle="1" w:styleId="a">
    <w:name w:val="آ"/>
    <w:basedOn w:val="Normal"/>
  </w:style>
  <w:style w:type="character" w:styleId="PageNumber">
    <w:name w:val="page number"/>
    <w:basedOn w:val="DefaultParagraphFont"/>
    <w:semiHidden/>
  </w:style>
  <w:style w:type="paragraph" w:styleId="Header">
    <w:name w:val="header"/>
    <w:basedOn w:val="Normal"/>
    <w:semiHidden/>
    <w:pPr>
      <w:tabs>
        <w:tab w:val="center" w:pos="4320"/>
        <w:tab w:val="right" w:pos="8640"/>
      </w:tabs>
      <w:jc w:val="right"/>
    </w:pPr>
    <w:rPr>
      <w:rFonts w:ascii="Arial" w:hAnsi="Arial"/>
      <w:b/>
      <w:caps/>
      <w:sz w:val="28"/>
    </w:rPr>
  </w:style>
  <w:style w:type="paragraph" w:styleId="Footer">
    <w:name w:val="footer"/>
    <w:basedOn w:val="Normal"/>
    <w:semiHidden/>
    <w:pPr>
      <w:tabs>
        <w:tab w:val="center" w:pos="4320"/>
        <w:tab w:val="right" w:pos="8640"/>
      </w:tabs>
    </w:pPr>
  </w:style>
  <w:style w:type="paragraph" w:customStyle="1" w:styleId="WP9BodyText">
    <w:name w:val="WP9_Body Text"/>
    <w:basedOn w:val="Normal"/>
    <w:pPr>
      <w:jc w:val="both"/>
    </w:pPr>
    <w:rPr>
      <w:rFonts w:ascii="Arial" w:hAnsi="Arial"/>
    </w:rPr>
  </w:style>
  <w:style w:type="paragraph" w:styleId="BodyTextIndent3">
    <w:name w:val="Body Text Indent 3"/>
    <w:basedOn w:val="Normal"/>
    <w:semiHidden/>
    <w:pPr>
      <w:ind w:left="1440" w:hanging="720"/>
    </w:pPr>
    <w:rPr>
      <w:b/>
    </w:rPr>
  </w:style>
  <w:style w:type="paragraph" w:styleId="Title">
    <w:name w:val="Title"/>
    <w:basedOn w:val="Normal"/>
    <w:next w:val="Normal"/>
    <w:link w:val="TitleChar"/>
    <w:uiPriority w:val="10"/>
    <w:qFormat/>
    <w:rsid w:val="00F50F22"/>
    <w:pPr>
      <w:spacing w:after="0" w:line="204" w:lineRule="auto"/>
      <w:contextualSpacing/>
    </w:pPr>
    <w:rPr>
      <w:rFonts w:asciiTheme="majorHAnsi" w:eastAsiaTheme="majorEastAsia" w:hAnsiTheme="majorHAnsi" w:cstheme="majorBidi"/>
      <w:caps/>
      <w:color w:val="44546A" w:themeColor="text2"/>
      <w:spacing w:val="-15"/>
      <w:sz w:val="72"/>
      <w:szCs w:val="72"/>
    </w:rPr>
  </w:style>
  <w:style w:type="paragraph" w:styleId="BodyTextIndent2">
    <w:name w:val="Body Text Indent 2"/>
    <w:basedOn w:val="Normal"/>
    <w:semiHidden/>
    <w:pPr>
      <w:ind w:left="2160"/>
    </w:pPr>
  </w:style>
  <w:style w:type="paragraph" w:styleId="Subtitle">
    <w:name w:val="Subtitle"/>
    <w:basedOn w:val="Normal"/>
    <w:next w:val="Normal"/>
    <w:link w:val="SubtitleChar"/>
    <w:uiPriority w:val="11"/>
    <w:qFormat/>
    <w:rsid w:val="00F50F22"/>
    <w:pPr>
      <w:numPr>
        <w:ilvl w:val="1"/>
      </w:numPr>
      <w:spacing w:after="240" w:line="240" w:lineRule="auto"/>
    </w:pPr>
    <w:rPr>
      <w:rFonts w:asciiTheme="majorHAnsi" w:eastAsiaTheme="majorEastAsia" w:hAnsiTheme="majorHAnsi" w:cstheme="majorBidi"/>
      <w:color w:val="5B9BD5" w:themeColor="accent1"/>
      <w:sz w:val="28"/>
      <w:szCs w:val="28"/>
    </w:rPr>
  </w:style>
  <w:style w:type="paragraph" w:customStyle="1" w:styleId="Bullet">
    <w:name w:val="Bullet"/>
    <w:basedOn w:val="Normal"/>
    <w:pPr>
      <w:numPr>
        <w:numId w:val="3"/>
      </w:numPr>
    </w:pPr>
  </w:style>
  <w:style w:type="paragraph" w:styleId="BodyText">
    <w:name w:val="Body Text"/>
    <w:basedOn w:val="Normal"/>
    <w:semiHidden/>
    <w:pPr>
      <w:ind w:right="3960"/>
    </w:pPr>
    <w:rPr>
      <w:szCs w:val="24"/>
    </w:rPr>
  </w:style>
  <w:style w:type="paragraph" w:styleId="BodyText2">
    <w:name w:val="Body Text 2"/>
    <w:basedOn w:val="Normal"/>
    <w:semiHidden/>
    <w:pPr>
      <w:autoSpaceDE w:val="0"/>
      <w:autoSpaceDN w:val="0"/>
      <w:adjustRightInd w:val="0"/>
    </w:pPr>
    <w:rPr>
      <w:color w:val="000000"/>
      <w:szCs w:val="24"/>
    </w:rPr>
  </w:style>
  <w:style w:type="paragraph" w:styleId="NormalWeb">
    <w:name w:val="Normal (Web)"/>
    <w:basedOn w:val="Normal"/>
    <w:semiHidden/>
    <w:pPr>
      <w:spacing w:before="100" w:beforeAutospacing="1" w:after="100" w:afterAutospacing="1"/>
    </w:pPr>
    <w:rPr>
      <w:rFonts w:ascii="Arial Unicode MS" w:eastAsia="Arial Unicode MS" w:hAnsi="Arial Unicode MS" w:cs="Arial Unicode MS"/>
      <w:color w:val="000000"/>
      <w:szCs w:val="24"/>
    </w:rPr>
  </w:style>
  <w:style w:type="paragraph" w:styleId="TOC1">
    <w:name w:val="toc 1"/>
    <w:basedOn w:val="Normal"/>
    <w:next w:val="Normal"/>
    <w:autoRedefine/>
    <w:semiHidden/>
    <w:rPr>
      <w:szCs w:val="24"/>
    </w:rPr>
  </w:style>
  <w:style w:type="paragraph" w:styleId="ListBullet">
    <w:name w:val="List Bullet"/>
    <w:basedOn w:val="Normal"/>
    <w:autoRedefine/>
    <w:semiHidden/>
    <w:pPr>
      <w:numPr>
        <w:numId w:val="4"/>
      </w:numPr>
    </w:pPr>
    <w:rPr>
      <w:szCs w:val="24"/>
    </w:rPr>
  </w:style>
  <w:style w:type="paragraph" w:styleId="TOC2">
    <w:name w:val="toc 2"/>
    <w:basedOn w:val="Normal"/>
    <w:next w:val="Normal"/>
    <w:autoRedefine/>
    <w:semiHidden/>
    <w:pPr>
      <w:ind w:left="240"/>
    </w:pPr>
  </w:style>
  <w:style w:type="paragraph" w:styleId="TOC3">
    <w:name w:val="toc 3"/>
    <w:basedOn w:val="Normal"/>
    <w:next w:val="Normal"/>
    <w:autoRedefine/>
    <w:semiHidden/>
    <w:pPr>
      <w:ind w:left="480"/>
    </w:pPr>
  </w:style>
  <w:style w:type="paragraph" w:styleId="TOC4">
    <w:name w:val="toc 4"/>
    <w:basedOn w:val="Normal"/>
    <w:next w:val="Normal"/>
    <w:autoRedefine/>
    <w:semiHidden/>
    <w:pPr>
      <w:ind w:left="720"/>
    </w:pPr>
  </w:style>
  <w:style w:type="paragraph" w:styleId="TOC5">
    <w:name w:val="toc 5"/>
    <w:basedOn w:val="Normal"/>
    <w:next w:val="Normal"/>
    <w:autoRedefine/>
    <w:semiHidden/>
    <w:pPr>
      <w:ind w:left="960"/>
    </w:pPr>
  </w:style>
  <w:style w:type="paragraph" w:styleId="TOC6">
    <w:name w:val="toc 6"/>
    <w:basedOn w:val="Normal"/>
    <w:next w:val="Normal"/>
    <w:autoRedefine/>
    <w:semiHidden/>
    <w:pPr>
      <w:ind w:left="1200"/>
    </w:pPr>
  </w:style>
  <w:style w:type="paragraph" w:styleId="TOC7">
    <w:name w:val="toc 7"/>
    <w:basedOn w:val="Normal"/>
    <w:next w:val="Normal"/>
    <w:autoRedefine/>
    <w:semiHidden/>
    <w:pPr>
      <w:ind w:left="1440"/>
    </w:pPr>
  </w:style>
  <w:style w:type="paragraph" w:styleId="TOC8">
    <w:name w:val="toc 8"/>
    <w:basedOn w:val="Normal"/>
    <w:next w:val="Normal"/>
    <w:autoRedefine/>
    <w:semiHidden/>
    <w:pPr>
      <w:ind w:left="1680"/>
    </w:pPr>
  </w:style>
  <w:style w:type="paragraph" w:styleId="TOC9">
    <w:name w:val="toc 9"/>
    <w:basedOn w:val="Normal"/>
    <w:next w:val="Normal"/>
    <w:autoRedefine/>
    <w:semiHidden/>
    <w:pPr>
      <w:ind w:left="1920"/>
    </w:pPr>
  </w:style>
  <w:style w:type="character" w:styleId="Hyperlink">
    <w:name w:val="Hyperlink"/>
    <w:semiHidden/>
    <w:rPr>
      <w:color w:val="0000FF"/>
      <w:u w:val="single"/>
    </w:rPr>
  </w:style>
  <w:style w:type="table" w:styleId="TableGrid">
    <w:name w:val="Table Grid"/>
    <w:basedOn w:val="TableNormal"/>
    <w:uiPriority w:val="39"/>
    <w:rsid w:val="0055404D"/>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OCEntry">
    <w:name w:val="TOCEntry"/>
    <w:basedOn w:val="Normal"/>
    <w:rsid w:val="00F238C9"/>
    <w:pPr>
      <w:keepNext/>
      <w:keepLines/>
      <w:spacing w:before="120" w:after="240" w:line="240" w:lineRule="atLeast"/>
    </w:pPr>
    <w:rPr>
      <w:rFonts w:ascii="Times" w:eastAsia="新細明體" w:hAnsi="Times"/>
      <w:b/>
      <w:sz w:val="36"/>
    </w:rPr>
  </w:style>
  <w:style w:type="character" w:customStyle="1" w:styleId="Heading1Char">
    <w:name w:val="Heading 1 Char"/>
    <w:basedOn w:val="DefaultParagraphFont"/>
    <w:link w:val="Heading1"/>
    <w:uiPriority w:val="9"/>
    <w:rsid w:val="00F50F22"/>
    <w:rPr>
      <w:rFonts w:asciiTheme="majorHAnsi" w:eastAsiaTheme="majorEastAsia" w:hAnsiTheme="majorHAnsi" w:cstheme="majorBidi"/>
      <w:color w:val="1F4E79" w:themeColor="accent1" w:themeShade="80"/>
      <w:sz w:val="36"/>
      <w:szCs w:val="36"/>
    </w:rPr>
  </w:style>
  <w:style w:type="character" w:customStyle="1" w:styleId="Heading2Char">
    <w:name w:val="Heading 2 Char"/>
    <w:basedOn w:val="DefaultParagraphFont"/>
    <w:link w:val="Heading2"/>
    <w:uiPriority w:val="9"/>
    <w:rsid w:val="00F40445"/>
    <w:rPr>
      <w:rFonts w:asciiTheme="majorHAnsi" w:eastAsiaTheme="majorEastAsia" w:hAnsiTheme="majorHAnsi" w:cstheme="majorBidi"/>
      <w:color w:val="2E74B5" w:themeColor="accent1" w:themeShade="BF"/>
      <w:sz w:val="32"/>
      <w:szCs w:val="32"/>
    </w:rPr>
  </w:style>
  <w:style w:type="character" w:customStyle="1" w:styleId="Heading3Char">
    <w:name w:val="Heading 3 Char"/>
    <w:basedOn w:val="DefaultParagraphFont"/>
    <w:link w:val="Heading3"/>
    <w:uiPriority w:val="9"/>
    <w:rsid w:val="00881D89"/>
    <w:rPr>
      <w:rFonts w:asciiTheme="majorHAnsi" w:eastAsiaTheme="majorEastAsia" w:hAnsiTheme="majorHAnsi" w:cstheme="majorBidi"/>
      <w:color w:val="2E74B5" w:themeColor="accent1" w:themeShade="BF"/>
      <w:sz w:val="28"/>
      <w:szCs w:val="28"/>
    </w:rPr>
  </w:style>
  <w:style w:type="character" w:customStyle="1" w:styleId="Heading4Char">
    <w:name w:val="Heading 4 Char"/>
    <w:basedOn w:val="DefaultParagraphFont"/>
    <w:link w:val="Heading4"/>
    <w:uiPriority w:val="9"/>
    <w:rsid w:val="00F40445"/>
    <w:rPr>
      <w:rFonts w:asciiTheme="majorHAnsi" w:eastAsiaTheme="majorEastAsia" w:hAnsiTheme="majorHAnsi" w:cstheme="majorBidi"/>
      <w:color w:val="4472C4" w:themeColor="accent5"/>
      <w:sz w:val="24"/>
      <w:szCs w:val="24"/>
    </w:rPr>
  </w:style>
  <w:style w:type="character" w:customStyle="1" w:styleId="Heading5Char">
    <w:name w:val="Heading 5 Char"/>
    <w:basedOn w:val="DefaultParagraphFont"/>
    <w:link w:val="Heading5"/>
    <w:uiPriority w:val="9"/>
    <w:rsid w:val="00656482"/>
    <w:rPr>
      <w:rFonts w:asciiTheme="majorHAnsi" w:eastAsiaTheme="majorEastAsia" w:hAnsiTheme="majorHAnsi" w:cstheme="majorBidi"/>
      <w:color w:val="2E74B5" w:themeColor="accent1" w:themeShade="BF"/>
    </w:rPr>
  </w:style>
  <w:style w:type="character" w:customStyle="1" w:styleId="Heading6Char">
    <w:name w:val="Heading 6 Char"/>
    <w:basedOn w:val="DefaultParagraphFont"/>
    <w:link w:val="Heading6"/>
    <w:uiPriority w:val="9"/>
    <w:rsid w:val="00AB6C28"/>
    <w:rPr>
      <w:rFonts w:asciiTheme="majorHAnsi" w:eastAsiaTheme="majorEastAsia" w:hAnsiTheme="majorHAnsi" w:cstheme="majorBidi"/>
      <w:i/>
      <w:iCs/>
      <w:color w:val="1F4E79" w:themeColor="accent1" w:themeShade="80"/>
    </w:rPr>
  </w:style>
  <w:style w:type="character" w:customStyle="1" w:styleId="Heading7Char">
    <w:name w:val="Heading 7 Char"/>
    <w:basedOn w:val="DefaultParagraphFont"/>
    <w:link w:val="Heading7"/>
    <w:uiPriority w:val="9"/>
    <w:rsid w:val="00AB6C28"/>
    <w:rPr>
      <w:rFonts w:asciiTheme="majorHAnsi" w:eastAsiaTheme="majorEastAsia" w:hAnsiTheme="majorHAnsi" w:cstheme="majorBidi"/>
      <w:b/>
      <w:bCs/>
      <w:color w:val="1F4E79" w:themeColor="accent1" w:themeShade="80"/>
    </w:rPr>
  </w:style>
  <w:style w:type="character" w:customStyle="1" w:styleId="Heading8Char">
    <w:name w:val="Heading 8 Char"/>
    <w:basedOn w:val="DefaultParagraphFont"/>
    <w:link w:val="Heading8"/>
    <w:uiPriority w:val="9"/>
    <w:rsid w:val="00F50F22"/>
    <w:rPr>
      <w:rFonts w:asciiTheme="majorHAnsi" w:eastAsiaTheme="majorEastAsia" w:hAnsiTheme="majorHAnsi" w:cstheme="majorBidi"/>
      <w:b/>
      <w:bCs/>
      <w:i/>
      <w:iCs/>
      <w:color w:val="1F4E79" w:themeColor="accent1" w:themeShade="80"/>
    </w:rPr>
  </w:style>
  <w:style w:type="character" w:customStyle="1" w:styleId="Heading9Char">
    <w:name w:val="Heading 9 Char"/>
    <w:basedOn w:val="DefaultParagraphFont"/>
    <w:link w:val="Heading9"/>
    <w:uiPriority w:val="9"/>
    <w:rsid w:val="00F50F22"/>
    <w:rPr>
      <w:rFonts w:asciiTheme="majorHAnsi" w:eastAsiaTheme="majorEastAsia" w:hAnsiTheme="majorHAnsi" w:cstheme="majorBidi"/>
      <w:i/>
      <w:iCs/>
      <w:color w:val="1F4E79" w:themeColor="accent1" w:themeShade="80"/>
    </w:rPr>
  </w:style>
  <w:style w:type="paragraph" w:styleId="Caption">
    <w:name w:val="caption"/>
    <w:basedOn w:val="Normal"/>
    <w:next w:val="Normal"/>
    <w:uiPriority w:val="35"/>
    <w:semiHidden/>
    <w:unhideWhenUsed/>
    <w:qFormat/>
    <w:rsid w:val="00F50F22"/>
    <w:pPr>
      <w:spacing w:line="240" w:lineRule="auto"/>
    </w:pPr>
    <w:rPr>
      <w:b/>
      <w:bCs/>
      <w:smallCaps/>
      <w:color w:val="44546A" w:themeColor="text2"/>
    </w:rPr>
  </w:style>
  <w:style w:type="character" w:customStyle="1" w:styleId="TitleChar">
    <w:name w:val="Title Char"/>
    <w:basedOn w:val="DefaultParagraphFont"/>
    <w:link w:val="Title"/>
    <w:uiPriority w:val="10"/>
    <w:rsid w:val="00F50F22"/>
    <w:rPr>
      <w:rFonts w:asciiTheme="majorHAnsi" w:eastAsiaTheme="majorEastAsia" w:hAnsiTheme="majorHAnsi" w:cstheme="majorBidi"/>
      <w:caps/>
      <w:color w:val="44546A" w:themeColor="text2"/>
      <w:spacing w:val="-15"/>
      <w:sz w:val="72"/>
      <w:szCs w:val="72"/>
    </w:rPr>
  </w:style>
  <w:style w:type="character" w:customStyle="1" w:styleId="SubtitleChar">
    <w:name w:val="Subtitle Char"/>
    <w:basedOn w:val="DefaultParagraphFont"/>
    <w:link w:val="Subtitle"/>
    <w:uiPriority w:val="11"/>
    <w:rsid w:val="00F50F22"/>
    <w:rPr>
      <w:rFonts w:asciiTheme="majorHAnsi" w:eastAsiaTheme="majorEastAsia" w:hAnsiTheme="majorHAnsi" w:cstheme="majorBidi"/>
      <w:color w:val="5B9BD5" w:themeColor="accent1"/>
      <w:sz w:val="28"/>
      <w:szCs w:val="28"/>
    </w:rPr>
  </w:style>
  <w:style w:type="character" w:styleId="Strong">
    <w:name w:val="Strong"/>
    <w:basedOn w:val="DefaultParagraphFont"/>
    <w:uiPriority w:val="22"/>
    <w:qFormat/>
    <w:rsid w:val="00F50F22"/>
    <w:rPr>
      <w:b/>
      <w:bCs/>
    </w:rPr>
  </w:style>
  <w:style w:type="character" w:styleId="Emphasis">
    <w:name w:val="Emphasis"/>
    <w:basedOn w:val="DefaultParagraphFont"/>
    <w:uiPriority w:val="20"/>
    <w:qFormat/>
    <w:rsid w:val="00F50F22"/>
    <w:rPr>
      <w:i/>
      <w:iCs/>
    </w:rPr>
  </w:style>
  <w:style w:type="paragraph" w:styleId="NoSpacing">
    <w:name w:val="No Spacing"/>
    <w:uiPriority w:val="1"/>
    <w:qFormat/>
    <w:rsid w:val="00F50F22"/>
    <w:pPr>
      <w:spacing w:after="0" w:line="240" w:lineRule="auto"/>
    </w:pPr>
  </w:style>
  <w:style w:type="paragraph" w:styleId="Quote">
    <w:name w:val="Quote"/>
    <w:basedOn w:val="Normal"/>
    <w:next w:val="Normal"/>
    <w:link w:val="QuoteChar"/>
    <w:uiPriority w:val="29"/>
    <w:qFormat/>
    <w:rsid w:val="00F50F22"/>
    <w:pPr>
      <w:spacing w:before="120" w:after="120"/>
      <w:ind w:left="720"/>
    </w:pPr>
    <w:rPr>
      <w:color w:val="44546A" w:themeColor="text2"/>
      <w:sz w:val="24"/>
      <w:szCs w:val="24"/>
    </w:rPr>
  </w:style>
  <w:style w:type="character" w:customStyle="1" w:styleId="QuoteChar">
    <w:name w:val="Quote Char"/>
    <w:basedOn w:val="DefaultParagraphFont"/>
    <w:link w:val="Quote"/>
    <w:uiPriority w:val="29"/>
    <w:rsid w:val="00F50F22"/>
    <w:rPr>
      <w:color w:val="44546A" w:themeColor="text2"/>
      <w:sz w:val="24"/>
      <w:szCs w:val="24"/>
    </w:rPr>
  </w:style>
  <w:style w:type="paragraph" w:styleId="IntenseQuote">
    <w:name w:val="Intense Quote"/>
    <w:basedOn w:val="Normal"/>
    <w:next w:val="Normal"/>
    <w:link w:val="IntenseQuoteChar"/>
    <w:uiPriority w:val="30"/>
    <w:qFormat/>
    <w:rsid w:val="00F50F22"/>
    <w:pPr>
      <w:spacing w:before="100" w:beforeAutospacing="1" w:after="240" w:line="240" w:lineRule="auto"/>
      <w:ind w:left="720"/>
      <w:jc w:val="center"/>
    </w:pPr>
    <w:rPr>
      <w:rFonts w:asciiTheme="majorHAnsi" w:eastAsiaTheme="majorEastAsia" w:hAnsiTheme="majorHAnsi" w:cstheme="majorBidi"/>
      <w:color w:val="44546A" w:themeColor="text2"/>
      <w:spacing w:val="-6"/>
      <w:sz w:val="32"/>
      <w:szCs w:val="32"/>
    </w:rPr>
  </w:style>
  <w:style w:type="character" w:customStyle="1" w:styleId="IntenseQuoteChar">
    <w:name w:val="Intense Quote Char"/>
    <w:basedOn w:val="DefaultParagraphFont"/>
    <w:link w:val="IntenseQuote"/>
    <w:uiPriority w:val="30"/>
    <w:rsid w:val="00F50F22"/>
    <w:rPr>
      <w:rFonts w:asciiTheme="majorHAnsi" w:eastAsiaTheme="majorEastAsia" w:hAnsiTheme="majorHAnsi" w:cstheme="majorBidi"/>
      <w:color w:val="44546A" w:themeColor="text2"/>
      <w:spacing w:val="-6"/>
      <w:sz w:val="32"/>
      <w:szCs w:val="32"/>
    </w:rPr>
  </w:style>
  <w:style w:type="character" w:styleId="SubtleEmphasis">
    <w:name w:val="Subtle Emphasis"/>
    <w:basedOn w:val="DefaultParagraphFont"/>
    <w:uiPriority w:val="19"/>
    <w:qFormat/>
    <w:rsid w:val="00F50F22"/>
    <w:rPr>
      <w:i/>
      <w:iCs/>
      <w:color w:val="595959" w:themeColor="text1" w:themeTint="A6"/>
    </w:rPr>
  </w:style>
  <w:style w:type="character" w:styleId="IntenseEmphasis">
    <w:name w:val="Intense Emphasis"/>
    <w:basedOn w:val="DefaultParagraphFont"/>
    <w:uiPriority w:val="21"/>
    <w:qFormat/>
    <w:rsid w:val="00F50F22"/>
    <w:rPr>
      <w:b/>
      <w:bCs/>
      <w:i/>
      <w:iCs/>
    </w:rPr>
  </w:style>
  <w:style w:type="character" w:styleId="SubtleReference">
    <w:name w:val="Subtle Reference"/>
    <w:basedOn w:val="DefaultParagraphFont"/>
    <w:uiPriority w:val="31"/>
    <w:qFormat/>
    <w:rsid w:val="00F50F22"/>
    <w:rPr>
      <w:smallCaps/>
      <w:color w:val="595959" w:themeColor="text1" w:themeTint="A6"/>
      <w:u w:val="none" w:color="7F7F7F" w:themeColor="text1" w:themeTint="80"/>
      <w:bdr w:val="none" w:sz="0" w:space="0" w:color="auto"/>
    </w:rPr>
  </w:style>
  <w:style w:type="character" w:styleId="IntenseReference">
    <w:name w:val="Intense Reference"/>
    <w:basedOn w:val="DefaultParagraphFont"/>
    <w:uiPriority w:val="32"/>
    <w:qFormat/>
    <w:rsid w:val="00F50F22"/>
    <w:rPr>
      <w:b/>
      <w:bCs/>
      <w:smallCaps/>
      <w:color w:val="44546A" w:themeColor="text2"/>
      <w:u w:val="single"/>
    </w:rPr>
  </w:style>
  <w:style w:type="character" w:styleId="BookTitle">
    <w:name w:val="Book Title"/>
    <w:basedOn w:val="DefaultParagraphFont"/>
    <w:uiPriority w:val="33"/>
    <w:qFormat/>
    <w:rsid w:val="00F50F22"/>
    <w:rPr>
      <w:b/>
      <w:bCs/>
      <w:smallCaps/>
      <w:spacing w:val="10"/>
    </w:rPr>
  </w:style>
  <w:style w:type="paragraph" w:styleId="TOCHeading">
    <w:name w:val="TOC Heading"/>
    <w:basedOn w:val="Heading1"/>
    <w:next w:val="Normal"/>
    <w:uiPriority w:val="39"/>
    <w:semiHidden/>
    <w:unhideWhenUsed/>
    <w:qFormat/>
    <w:rsid w:val="00F50F22"/>
    <w:pPr>
      <w:outlineLvl w:val="9"/>
    </w:pPr>
  </w:style>
  <w:style w:type="paragraph" w:styleId="ListParagraph">
    <w:name w:val="List Paragraph"/>
    <w:basedOn w:val="Normal"/>
    <w:uiPriority w:val="34"/>
    <w:qFormat/>
    <w:rsid w:val="00F50F22"/>
    <w:pPr>
      <w:ind w:left="720"/>
      <w:contextualSpacing/>
    </w:pPr>
  </w:style>
  <w:style w:type="character" w:styleId="UnresolvedMention">
    <w:name w:val="Unresolved Mention"/>
    <w:basedOn w:val="DefaultParagraphFont"/>
    <w:uiPriority w:val="99"/>
    <w:semiHidden/>
    <w:unhideWhenUsed/>
    <w:rsid w:val="0094362D"/>
    <w:rPr>
      <w:color w:val="605E5C"/>
      <w:shd w:val="clear" w:color="auto" w:fill="E1DFDD"/>
    </w:rPr>
  </w:style>
  <w:style w:type="character" w:styleId="FollowedHyperlink">
    <w:name w:val="FollowedHyperlink"/>
    <w:basedOn w:val="DefaultParagraphFont"/>
    <w:uiPriority w:val="99"/>
    <w:semiHidden/>
    <w:unhideWhenUsed/>
    <w:rsid w:val="0094362D"/>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857817932">
      <w:bodyDiv w:val="1"/>
      <w:marLeft w:val="0"/>
      <w:marRight w:val="0"/>
      <w:marTop w:val="0"/>
      <w:marBottom w:val="0"/>
      <w:divBdr>
        <w:top w:val="none" w:sz="0" w:space="0" w:color="auto"/>
        <w:left w:val="none" w:sz="0" w:space="0" w:color="auto"/>
        <w:bottom w:val="none" w:sz="0" w:space="0" w:color="auto"/>
        <w:right w:val="none" w:sz="0" w:space="0" w:color="auto"/>
      </w:divBdr>
    </w:div>
    <w:div w:id="1072973279">
      <w:bodyDiv w:val="1"/>
      <w:marLeft w:val="0"/>
      <w:marRight w:val="0"/>
      <w:marTop w:val="0"/>
      <w:marBottom w:val="0"/>
      <w:divBdr>
        <w:top w:val="none" w:sz="0" w:space="0" w:color="auto"/>
        <w:left w:val="none" w:sz="0" w:space="0" w:color="auto"/>
        <w:bottom w:val="none" w:sz="0" w:space="0" w:color="auto"/>
        <w:right w:val="none" w:sz="0" w:space="0" w:color="auto"/>
      </w:divBdr>
    </w:div>
    <w:div w:id="1477844592">
      <w:bodyDiv w:val="1"/>
      <w:marLeft w:val="0"/>
      <w:marRight w:val="0"/>
      <w:marTop w:val="0"/>
      <w:marBottom w:val="0"/>
      <w:divBdr>
        <w:top w:val="none" w:sz="0" w:space="0" w:color="auto"/>
        <w:left w:val="none" w:sz="0" w:space="0" w:color="auto"/>
        <w:bottom w:val="none" w:sz="0" w:space="0" w:color="auto"/>
        <w:right w:val="none" w:sz="0" w:space="0" w:color="auto"/>
      </w:divBdr>
    </w:div>
    <w:div w:id="1541085330">
      <w:bodyDiv w:val="1"/>
      <w:marLeft w:val="0"/>
      <w:marRight w:val="0"/>
      <w:marTop w:val="0"/>
      <w:marBottom w:val="0"/>
      <w:divBdr>
        <w:top w:val="none" w:sz="0" w:space="0" w:color="auto"/>
        <w:left w:val="none" w:sz="0" w:space="0" w:color="auto"/>
        <w:bottom w:val="none" w:sz="0" w:space="0" w:color="auto"/>
        <w:right w:val="none" w:sz="0" w:space="0" w:color="auto"/>
      </w:divBdr>
    </w:div>
  </w:divs>
  <w:encoding w:val="windows-1252"/>
  <w:optimizeForBrowser/>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image" Target="media/image1.jpeg"/><Relationship Id="rId18" Type="http://schemas.openxmlformats.org/officeDocument/2006/relationships/image" Target="media/image6.png"/><Relationship Id="rId26" Type="http://schemas.openxmlformats.org/officeDocument/2006/relationships/header" Target="header1.xml"/><Relationship Id="rId3" Type="http://schemas.openxmlformats.org/officeDocument/2006/relationships/customXml" Target="../customXml/item3.xml"/><Relationship Id="rId21" Type="http://schemas.openxmlformats.org/officeDocument/2006/relationships/image" Target="media/image9.png"/><Relationship Id="rId7" Type="http://schemas.openxmlformats.org/officeDocument/2006/relationships/styles" Target="styles.xml"/><Relationship Id="rId12" Type="http://schemas.openxmlformats.org/officeDocument/2006/relationships/hyperlink" Target="mailto:simon@icshk.com" TargetMode="External"/><Relationship Id="rId17" Type="http://schemas.openxmlformats.org/officeDocument/2006/relationships/image" Target="media/image5.png"/><Relationship Id="rId25" Type="http://schemas.openxmlformats.org/officeDocument/2006/relationships/image" Target="media/image13.png"/><Relationship Id="rId33"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image" Target="media/image4.png"/><Relationship Id="rId20" Type="http://schemas.openxmlformats.org/officeDocument/2006/relationships/image" Target="media/image8.png"/><Relationship Id="rId29"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image" Target="media/image12.png"/><Relationship Id="rId32" Type="http://schemas.openxmlformats.org/officeDocument/2006/relationships/fontTable" Target="fontTable.xml"/><Relationship Id="rId5" Type="http://schemas.openxmlformats.org/officeDocument/2006/relationships/customXml" Target="../customXml/item5.xml"/><Relationship Id="rId15" Type="http://schemas.openxmlformats.org/officeDocument/2006/relationships/image" Target="media/image3.png"/><Relationship Id="rId23" Type="http://schemas.openxmlformats.org/officeDocument/2006/relationships/image" Target="media/image11.png"/><Relationship Id="rId28" Type="http://schemas.openxmlformats.org/officeDocument/2006/relationships/footer" Target="footer1.xml"/><Relationship Id="rId10" Type="http://schemas.openxmlformats.org/officeDocument/2006/relationships/footnotes" Target="footnotes.xml"/><Relationship Id="rId19" Type="http://schemas.openxmlformats.org/officeDocument/2006/relationships/image" Target="media/image7.png"/><Relationship Id="rId31" Type="http://schemas.openxmlformats.org/officeDocument/2006/relationships/footer" Target="footer3.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image" Target="media/image2.jpg"/><Relationship Id="rId22" Type="http://schemas.openxmlformats.org/officeDocument/2006/relationships/image" Target="media/image10.png"/><Relationship Id="rId27" Type="http://schemas.openxmlformats.org/officeDocument/2006/relationships/header" Target="header2.xml"/><Relationship Id="rId30" Type="http://schemas.openxmlformats.org/officeDocument/2006/relationships/header" Target="head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LongProperties xmlns="http://schemas.microsoft.com/office/2006/metadata/long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AC379FE74CBB824BA30FF252F9A169B9" ma:contentTypeVersion="4" ma:contentTypeDescription="Create a new document." ma:contentTypeScope="" ma:versionID="76ad5c93e05f342b4d69f6a6bcd4aba1">
  <xsd:schema xmlns:xsd="http://www.w3.org/2001/XMLSchema" xmlns:xs="http://www.w3.org/2001/XMLSchema" xmlns:p="http://schemas.microsoft.com/office/2006/metadata/properties" xmlns:ns1="http://schemas.microsoft.com/sharepoint/v3" targetNamespace="http://schemas.microsoft.com/office/2006/metadata/properties" ma:root="true" ma:fieldsID="cf8703db63a19d547a63b1231118b271" ns1:_="">
    <xsd:import namespace="http://schemas.microsoft.com/sharepoint/v3"/>
    <xsd:element name="properties">
      <xsd:complexType>
        <xsd:sequence>
          <xsd:element name="documentManagement">
            <xsd:complexType>
              <xsd:all>
                <xsd:element ref="ns1:PublishingStartDate" minOccurs="0"/>
                <xsd:element ref="ns1:PublishingExpirationDat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PublishingStartDate" ma:index="4" nillable="true" ma:displayName="Scheduling Start Date" ma:description="" ma:hidden="true" ma:internalName="PublishingStartDate">
      <xsd:simpleType>
        <xsd:restriction base="dms:Unknown"/>
      </xsd:simpleType>
    </xsd:element>
    <xsd:element name="PublishingExpirationDate" ma:index="5" nillable="true" ma:displayName="Scheduling End Date" ma:description="" ma:hidden="true" ma:internalName="PublishingExpirationDate">
      <xsd:simpleType>
        <xsd:restriction base="dms:Unknow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6" ma:displayName="Content Type"/>
        <xsd:element ref="dc:title" minOccurs="0" maxOccurs="1" ma:index="3"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p:properties xmlns:p="http://schemas.microsoft.com/office/2006/metadata/properties" xmlns:xsi="http://www.w3.org/2001/XMLSchema-instance" xmlns:pc="http://schemas.microsoft.com/office/infopath/2007/PartnerControls">
  <documentManagement>
    <PublishingExpirationDate xmlns="http://schemas.microsoft.com/sharepoint/v3" xsi:nil="true"/>
    <PublishingStartDate xmlns="http://schemas.microsoft.com/sharepoint/v3" xsi:nil="true"/>
  </documentManagement>
</p:properties>
</file>

<file path=customXml/itemProps1.xml><?xml version="1.0" encoding="utf-8"?>
<ds:datastoreItem xmlns:ds="http://schemas.openxmlformats.org/officeDocument/2006/customXml" ds:itemID="{839C412D-92C1-40D1-A1FB-9393B2206DDE}">
  <ds:schemaRefs>
    <ds:schemaRef ds:uri="http://schemas.openxmlformats.org/officeDocument/2006/bibliography"/>
  </ds:schemaRefs>
</ds:datastoreItem>
</file>

<file path=customXml/itemProps2.xml><?xml version="1.0" encoding="utf-8"?>
<ds:datastoreItem xmlns:ds="http://schemas.openxmlformats.org/officeDocument/2006/customXml" ds:itemID="{54C5286A-4ED2-4763-80D2-43241F3799E8}">
  <ds:schemaRefs>
    <ds:schemaRef ds:uri="http://schemas.microsoft.com/office/2006/metadata/longProperties"/>
  </ds:schemaRefs>
</ds:datastoreItem>
</file>

<file path=customXml/itemProps3.xml><?xml version="1.0" encoding="utf-8"?>
<ds:datastoreItem xmlns:ds="http://schemas.openxmlformats.org/officeDocument/2006/customXml" ds:itemID="{F8DC3361-DE5C-43C5-8322-99BF5B60812B}">
  <ds:schemaRefs>
    <ds:schemaRef ds:uri="http://schemas.microsoft.com/sharepoint/v3/contenttype/forms"/>
  </ds:schemaRefs>
</ds:datastoreItem>
</file>

<file path=customXml/itemProps4.xml><?xml version="1.0" encoding="utf-8"?>
<ds:datastoreItem xmlns:ds="http://schemas.openxmlformats.org/officeDocument/2006/customXml" ds:itemID="{9FC5A1E9-A33C-404F-B4CF-0BC1CF4241F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7A36AC1B-E952-44F1-8721-2EE8F30D7A08}">
  <ds:schemaRefs>
    <ds:schemaRef ds:uri="http://purl.org/dc/elements/1.1/"/>
    <ds:schemaRef ds:uri="http://schemas.microsoft.com/office/2006/metadata/properties"/>
    <ds:schemaRef ds:uri="http://schemas.microsoft.com/sharepoint/v3"/>
    <ds:schemaRef ds:uri="http://purl.org/dc/terms/"/>
    <ds:schemaRef ds:uri="http://schemas.openxmlformats.org/package/2006/metadata/core-properties"/>
    <ds:schemaRef ds:uri="http://schemas.microsoft.com/office/2006/documentManagement/types"/>
    <ds:schemaRef ds:uri="http://purl.org/dc/dcmitype/"/>
    <ds:schemaRef ds:uri="http://schemas.microsoft.com/office/infopath/2007/PartnerControls"/>
    <ds:schemaRef ds:uri="http://www.w3.org/XML/1998/namespace"/>
  </ds:schemaRefs>
</ds:datastoreItem>
</file>

<file path=docProps/app.xml><?xml version="1.0" encoding="utf-8"?>
<Properties xmlns="http://schemas.openxmlformats.org/officeDocument/2006/extended-properties" xmlns:vt="http://schemas.openxmlformats.org/officeDocument/2006/docPropsVTypes">
  <Template>Normal.dotm</Template>
  <TotalTime>3175</TotalTime>
  <Pages>28</Pages>
  <Words>3208</Words>
  <Characters>17948</Characters>
  <Application>Microsoft Office Word</Application>
  <DocSecurity>0</DocSecurity>
  <Lines>149</Lines>
  <Paragraphs>42</Paragraphs>
  <ScaleCrop>false</ScaleCrop>
  <HeadingPairs>
    <vt:vector size="2" baseType="variant">
      <vt:variant>
        <vt:lpstr>Title</vt:lpstr>
      </vt:variant>
      <vt:variant>
        <vt:i4>1</vt:i4>
      </vt:variant>
    </vt:vector>
  </HeadingPairs>
  <TitlesOfParts>
    <vt:vector size="1" baseType="lpstr">
      <vt:lpstr>System Design Document</vt:lpstr>
    </vt:vector>
  </TitlesOfParts>
  <Company> </Company>
  <LinksUpToDate>false</LinksUpToDate>
  <CharactersWithSpaces>21114</CharactersWithSpaces>
  <SharedDoc>false</SharedDoc>
  <HLinks>
    <vt:vector size="12" baseType="variant">
      <vt:variant>
        <vt:i4>5570579</vt:i4>
      </vt:variant>
      <vt:variant>
        <vt:i4>3</vt:i4>
      </vt:variant>
      <vt:variant>
        <vt:i4>0</vt:i4>
      </vt:variant>
      <vt:variant>
        <vt:i4>5</vt:i4>
      </vt:variant>
      <vt:variant>
        <vt:lpwstr>New Table Structure.xlsx</vt:lpwstr>
      </vt:variant>
      <vt:variant>
        <vt:lpwstr/>
      </vt:variant>
      <vt:variant>
        <vt:i4>8061049</vt:i4>
      </vt:variant>
      <vt:variant>
        <vt:i4>0</vt:i4>
      </vt:variant>
      <vt:variant>
        <vt:i4>0</vt:i4>
      </vt:variant>
      <vt:variant>
        <vt:i4>5</vt:i4>
      </vt:variant>
      <vt:variant>
        <vt:lpwstr>Flow chart.pdf</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ystem Design Document</dc:title>
  <dc:subject/>
  <dc:creator>Tia McCoy</dc:creator>
  <cp:keywords/>
  <cp:lastModifiedBy>Simon Leung</cp:lastModifiedBy>
  <cp:revision>37</cp:revision>
  <cp:lastPrinted>2002-06-25T03:33:00Z</cp:lastPrinted>
  <dcterms:created xsi:type="dcterms:W3CDTF">2018-03-21T09:55:00Z</dcterms:created>
  <dcterms:modified xsi:type="dcterms:W3CDTF">2025-04-28T09:22:00Z</dcterms:modified>
  <cp:category>sdlc</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rder">
    <vt:lpwstr>97900.0000000000</vt:lpwstr>
  </property>
  <property fmtid="{D5CDD505-2E9C-101B-9397-08002B2CF9AE}" pid="3" name="ContentType">
    <vt:lpwstr>DoIT Documents</vt:lpwstr>
  </property>
  <property fmtid="{D5CDD505-2E9C-101B-9397-08002B2CF9AE}" pid="4" name="xd_Signature">
    <vt:lpwstr/>
  </property>
  <property fmtid="{D5CDD505-2E9C-101B-9397-08002B2CF9AE}" pid="5" name="Tag">
    <vt:lpwstr/>
  </property>
  <property fmtid="{D5CDD505-2E9C-101B-9397-08002B2CF9AE}" pid="6" name="TemplateUrl">
    <vt:lpwstr/>
  </property>
  <property fmtid="{D5CDD505-2E9C-101B-9397-08002B2CF9AE}" pid="7" name="xd_ProgID">
    <vt:lpwstr/>
  </property>
  <property fmtid="{D5CDD505-2E9C-101B-9397-08002B2CF9AE}" pid="8" name="_SourceUrl">
    <vt:lpwstr/>
  </property>
  <property fmtid="{D5CDD505-2E9C-101B-9397-08002B2CF9AE}" pid="9" name="_SharedFileIndex">
    <vt:lpwstr/>
  </property>
  <property fmtid="{D5CDD505-2E9C-101B-9397-08002B2CF9AE}" pid="10" name="display_urn:schemas-microsoft-com:office:office#Editor">
    <vt:lpwstr>System Account</vt:lpwstr>
  </property>
  <property fmtid="{D5CDD505-2E9C-101B-9397-08002B2CF9AE}" pid="11" name="display_urn:schemas-microsoft-com:office:office#Author">
    <vt:lpwstr>System Account</vt:lpwstr>
  </property>
  <property fmtid="{D5CDD505-2E9C-101B-9397-08002B2CF9AE}" pid="12" name="display_urn">
    <vt:lpwstr>Jaheed Ahamed</vt:lpwstr>
  </property>
</Properties>
</file>